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241" w:type="dxa"/>
        <w:tblInd w:w="-3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5"/>
        <w:gridCol w:w="1830"/>
        <w:gridCol w:w="1090"/>
        <w:gridCol w:w="680"/>
        <w:gridCol w:w="320"/>
        <w:gridCol w:w="281"/>
        <w:gridCol w:w="359"/>
        <w:gridCol w:w="233"/>
        <w:gridCol w:w="270"/>
        <w:gridCol w:w="314"/>
        <w:gridCol w:w="35"/>
        <w:gridCol w:w="1365"/>
        <w:gridCol w:w="663"/>
        <w:gridCol w:w="187"/>
        <w:gridCol w:w="851"/>
        <w:gridCol w:w="567"/>
        <w:gridCol w:w="135"/>
        <w:gridCol w:w="98"/>
        <w:gridCol w:w="762"/>
        <w:gridCol w:w="38"/>
        <w:gridCol w:w="828"/>
      </w:tblGrid>
      <w:tr w:rsidR="003F179F" w:rsidRPr="00126523" w:rsidTr="00EC2E12">
        <w:trPr>
          <w:trHeight w:val="284"/>
        </w:trPr>
        <w:tc>
          <w:tcPr>
            <w:tcW w:w="21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F179F" w:rsidRPr="003F179F" w:rsidRDefault="003F179F" w:rsidP="003F179F">
            <w:pPr>
              <w:pStyle w:val="Web"/>
              <w:shd w:val="clear" w:color="auto" w:fill="FFFFFF"/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hAnsi="Arial"/>
                <w:color w:val="000000" w:themeColor="text1"/>
                <w:w w:val="150"/>
                <w:lang w:eastAsia="zh-HK"/>
              </w:rPr>
            </w:pPr>
            <w:r w:rsidRPr="003F179F">
              <w:rPr>
                <w:rFonts w:ascii="Arial" w:hAnsi="Arial"/>
                <w:color w:val="000000" w:themeColor="text1"/>
                <w:w w:val="150"/>
                <w:lang w:eastAsia="zh-HK"/>
              </w:rPr>
              <w:t>出發日期</w:t>
            </w:r>
          </w:p>
        </w:tc>
        <w:tc>
          <w:tcPr>
            <w:tcW w:w="9076" w:type="dxa"/>
            <w:gridSpan w:val="19"/>
            <w:tcBorders>
              <w:top w:val="single" w:sz="6" w:space="0" w:color="auto"/>
              <w:left w:val="single" w:sz="2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:rsidR="003F179F" w:rsidRPr="00C54B1B" w:rsidRDefault="003F179F" w:rsidP="00394D8A">
            <w:pPr>
              <w:pStyle w:val="Web"/>
              <w:shd w:val="clear" w:color="auto" w:fill="FFFFFF"/>
              <w:adjustRightInd w:val="0"/>
              <w:snapToGrid w:val="0"/>
              <w:spacing w:before="0" w:beforeAutospacing="0" w:after="0" w:afterAutospacing="0"/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</w:pPr>
            <w:r w:rsidRPr="00C54B1B">
              <w:rPr>
                <w:rFonts w:ascii="Arial" w:hAnsi="Arial" w:hint="eastAsia"/>
                <w:color w:val="000000" w:themeColor="text1"/>
                <w:w w:val="150"/>
                <w:sz w:val="20"/>
                <w:szCs w:val="20"/>
                <w:lang w:eastAsia="zh-HK"/>
              </w:rPr>
              <w:t>0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5</w:t>
            </w:r>
            <w:r w:rsidRPr="00C54B1B">
              <w:rPr>
                <w:rFonts w:ascii="Arial" w:hAnsi="Arial" w:hint="eastAsia"/>
                <w:color w:val="000000" w:themeColor="text1"/>
                <w:w w:val="150"/>
                <w:sz w:val="20"/>
                <w:szCs w:val="20"/>
                <w:lang w:eastAsia="zh-HK"/>
              </w:rPr>
              <w:t>月</w:t>
            </w:r>
            <w:r w:rsidRPr="00C54B1B">
              <w:rPr>
                <w:rFonts w:ascii="Arial" w:hAnsi="Arial" w:hint="eastAsia"/>
                <w:color w:val="000000" w:themeColor="text1"/>
                <w:w w:val="150"/>
                <w:sz w:val="20"/>
                <w:szCs w:val="20"/>
                <w:lang w:eastAsia="zh-HK"/>
              </w:rPr>
              <w:t>1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5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、</w:t>
            </w:r>
            <w:r w:rsidRPr="00C54B1B">
              <w:rPr>
                <w:rFonts w:ascii="Arial" w:hAnsi="Arial" w:hint="eastAsia"/>
                <w:color w:val="000000" w:themeColor="text1"/>
                <w:w w:val="150"/>
                <w:sz w:val="20"/>
                <w:szCs w:val="20"/>
                <w:lang w:eastAsia="zh-HK"/>
              </w:rPr>
              <w:t>1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8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、</w:t>
            </w:r>
            <w:r w:rsidRPr="00C54B1B">
              <w:rPr>
                <w:rFonts w:ascii="Arial" w:hAnsi="Arial" w:hint="eastAsia"/>
                <w:color w:val="000000" w:themeColor="text1"/>
                <w:w w:val="150"/>
                <w:sz w:val="20"/>
                <w:szCs w:val="20"/>
                <w:lang w:eastAsia="zh-HK"/>
              </w:rPr>
              <w:t>2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2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、</w:t>
            </w:r>
            <w:r w:rsidRPr="00C54B1B">
              <w:rPr>
                <w:rFonts w:ascii="Arial" w:hAnsi="Arial" w:hint="eastAsia"/>
                <w:color w:val="000000" w:themeColor="text1"/>
                <w:w w:val="150"/>
                <w:sz w:val="20"/>
                <w:szCs w:val="20"/>
                <w:lang w:eastAsia="zh-HK"/>
              </w:rPr>
              <w:t>2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5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、</w:t>
            </w:r>
            <w:r w:rsidRPr="00C54B1B">
              <w:rPr>
                <w:rFonts w:ascii="Arial" w:hAnsi="Arial" w:hint="eastAsia"/>
                <w:color w:val="000000" w:themeColor="text1"/>
                <w:w w:val="150"/>
                <w:sz w:val="20"/>
                <w:szCs w:val="20"/>
                <w:lang w:eastAsia="zh-HK"/>
              </w:rPr>
              <w:t>2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9</w:t>
            </w:r>
            <w:r w:rsidRPr="00C54B1B">
              <w:rPr>
                <w:rFonts w:ascii="Arial" w:hAnsi="Arial" w:hint="eastAsia"/>
                <w:color w:val="000000" w:themeColor="text1"/>
                <w:w w:val="150"/>
                <w:sz w:val="20"/>
                <w:szCs w:val="20"/>
                <w:lang w:eastAsia="zh-HK"/>
              </w:rPr>
              <w:t>日</w:t>
            </w:r>
          </w:p>
        </w:tc>
      </w:tr>
      <w:tr w:rsidR="003F179F" w:rsidRPr="00126523" w:rsidTr="00EC2E12">
        <w:trPr>
          <w:trHeight w:val="284"/>
        </w:trPr>
        <w:tc>
          <w:tcPr>
            <w:tcW w:w="2165" w:type="dxa"/>
            <w:gridSpan w:val="2"/>
            <w:vMerge/>
            <w:tcBorders>
              <w:left w:val="single" w:sz="6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bottom"/>
          </w:tcPr>
          <w:p w:rsidR="003F179F" w:rsidRPr="003F179F" w:rsidRDefault="003F179F" w:rsidP="00394D8A">
            <w:pPr>
              <w:pStyle w:val="Web"/>
              <w:shd w:val="clear" w:color="auto" w:fill="FFFFFF"/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hAnsi="Arial"/>
                <w:color w:val="000000" w:themeColor="text1"/>
                <w:w w:val="150"/>
                <w:lang w:eastAsia="zh-HK"/>
              </w:rPr>
            </w:pPr>
          </w:p>
        </w:tc>
        <w:tc>
          <w:tcPr>
            <w:tcW w:w="9076" w:type="dxa"/>
            <w:gridSpan w:val="19"/>
            <w:tcBorders>
              <w:top w:val="nil"/>
              <w:left w:val="single" w:sz="2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3F179F" w:rsidRPr="00C54B1B" w:rsidRDefault="003F179F" w:rsidP="007462A5">
            <w:pPr>
              <w:pStyle w:val="Web"/>
              <w:shd w:val="clear" w:color="auto" w:fill="FFFFFF"/>
              <w:adjustRightInd w:val="0"/>
              <w:snapToGrid w:val="0"/>
              <w:spacing w:before="0" w:beforeAutospacing="0" w:after="0" w:afterAutospacing="0"/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</w:pP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06</w:t>
            </w:r>
            <w:r w:rsidRPr="00C54B1B">
              <w:rPr>
                <w:rFonts w:ascii="Arial" w:hAnsi="Arial" w:hint="eastAsia"/>
                <w:color w:val="000000" w:themeColor="text1"/>
                <w:w w:val="150"/>
                <w:sz w:val="20"/>
                <w:szCs w:val="20"/>
                <w:lang w:eastAsia="zh-HK"/>
              </w:rPr>
              <w:t>月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01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、</w:t>
            </w:r>
            <w:r w:rsidRPr="00C54B1B">
              <w:rPr>
                <w:rFonts w:ascii="Arial" w:hAnsi="Arial" w:hint="eastAsia"/>
                <w:color w:val="000000" w:themeColor="text1"/>
                <w:w w:val="150"/>
                <w:sz w:val="20"/>
                <w:szCs w:val="20"/>
                <w:lang w:eastAsia="zh-HK"/>
              </w:rPr>
              <w:t>0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5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、</w:t>
            </w:r>
            <w:r w:rsidR="007462A5" w:rsidRPr="007462A5">
              <w:rPr>
                <w:rFonts w:ascii="Arial" w:hAnsi="Arial" w:hint="eastAsia"/>
                <w:color w:val="C45911" w:themeColor="accent2" w:themeShade="BF"/>
                <w:w w:val="150"/>
                <w:sz w:val="20"/>
                <w:szCs w:val="20"/>
                <w:lang w:eastAsia="zh-HK"/>
              </w:rPr>
              <w:t>(0</w:t>
            </w:r>
            <w:r w:rsidR="007462A5" w:rsidRPr="007462A5">
              <w:rPr>
                <w:rFonts w:ascii="Arial" w:hAnsi="Arial"/>
                <w:color w:val="C45911" w:themeColor="accent2" w:themeShade="BF"/>
                <w:w w:val="150"/>
                <w:sz w:val="20"/>
                <w:szCs w:val="20"/>
                <w:lang w:eastAsia="zh-HK"/>
              </w:rPr>
              <w:t>8+$150)</w:t>
            </w:r>
            <w:r w:rsidR="007462A5"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、</w:t>
            </w:r>
            <w:r w:rsidRPr="00C54B1B">
              <w:rPr>
                <w:rFonts w:ascii="Arial" w:hAnsi="Arial" w:hint="eastAsia"/>
                <w:color w:val="000000" w:themeColor="text1"/>
                <w:w w:val="150"/>
                <w:sz w:val="20"/>
                <w:szCs w:val="20"/>
                <w:lang w:eastAsia="zh-HK"/>
              </w:rPr>
              <w:t>1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2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、</w:t>
            </w:r>
            <w:r w:rsidRPr="00C54B1B">
              <w:rPr>
                <w:rFonts w:ascii="Arial" w:hAnsi="Arial" w:hint="eastAsia"/>
                <w:color w:val="000000" w:themeColor="text1"/>
                <w:w w:val="150"/>
                <w:sz w:val="20"/>
                <w:szCs w:val="20"/>
                <w:lang w:eastAsia="zh-HK"/>
              </w:rPr>
              <w:t>1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5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、</w:t>
            </w:r>
            <w:r w:rsidRPr="00C54B1B">
              <w:rPr>
                <w:rFonts w:ascii="Arial" w:hAnsi="Arial" w:hint="eastAsia"/>
                <w:color w:val="000000" w:themeColor="text1"/>
                <w:w w:val="150"/>
                <w:sz w:val="20"/>
                <w:szCs w:val="20"/>
                <w:lang w:eastAsia="zh-HK"/>
              </w:rPr>
              <w:t>1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9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、</w:t>
            </w:r>
            <w:r w:rsidRPr="00C54B1B">
              <w:rPr>
                <w:rFonts w:ascii="Arial" w:hAnsi="Arial" w:hint="eastAsia"/>
                <w:color w:val="000000" w:themeColor="text1"/>
                <w:w w:val="150"/>
                <w:sz w:val="20"/>
                <w:szCs w:val="20"/>
                <w:lang w:eastAsia="zh-HK"/>
              </w:rPr>
              <w:t>2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2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、</w:t>
            </w:r>
            <w:r w:rsidRPr="00C54B1B">
              <w:rPr>
                <w:rFonts w:ascii="Arial" w:hAnsi="Arial" w:hint="eastAsia"/>
                <w:color w:val="000000" w:themeColor="text1"/>
                <w:w w:val="150"/>
                <w:sz w:val="20"/>
                <w:szCs w:val="20"/>
                <w:lang w:eastAsia="zh-HK"/>
              </w:rPr>
              <w:t>2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6</w:t>
            </w:r>
            <w:r w:rsidR="007462A5"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、</w:t>
            </w:r>
            <w:r w:rsidR="007462A5" w:rsidRPr="007462A5">
              <w:rPr>
                <w:rFonts w:ascii="Arial" w:hAnsi="Arial" w:hint="eastAsia"/>
                <w:color w:val="C45911" w:themeColor="accent2" w:themeShade="BF"/>
                <w:w w:val="150"/>
                <w:sz w:val="20"/>
                <w:szCs w:val="20"/>
                <w:lang w:eastAsia="zh-HK"/>
              </w:rPr>
              <w:t>(</w:t>
            </w:r>
            <w:r w:rsidR="007462A5" w:rsidRPr="007462A5">
              <w:rPr>
                <w:rFonts w:ascii="Arial" w:hAnsi="Arial"/>
                <w:color w:val="C45911" w:themeColor="accent2" w:themeShade="BF"/>
                <w:w w:val="150"/>
                <w:sz w:val="20"/>
                <w:szCs w:val="20"/>
                <w:lang w:eastAsia="zh-HK"/>
              </w:rPr>
              <w:t>29</w:t>
            </w:r>
            <w:r w:rsidR="007462A5" w:rsidRPr="007462A5">
              <w:rPr>
                <w:rFonts w:ascii="Arial" w:hAnsi="Arial"/>
                <w:color w:val="C45911" w:themeColor="accent2" w:themeShade="BF"/>
                <w:w w:val="150"/>
                <w:sz w:val="20"/>
                <w:szCs w:val="20"/>
                <w:lang w:eastAsia="zh-HK"/>
              </w:rPr>
              <w:t>+$150)</w:t>
            </w:r>
            <w:r w:rsidRPr="00C54B1B">
              <w:rPr>
                <w:rFonts w:ascii="Arial" w:hAnsi="Arial" w:hint="eastAsia"/>
                <w:color w:val="000000" w:themeColor="text1"/>
                <w:w w:val="150"/>
                <w:sz w:val="20"/>
                <w:szCs w:val="20"/>
                <w:lang w:eastAsia="zh-HK"/>
              </w:rPr>
              <w:t>日</w:t>
            </w:r>
          </w:p>
        </w:tc>
      </w:tr>
      <w:tr w:rsidR="00251DCE" w:rsidRPr="00126523" w:rsidTr="00EC2E12">
        <w:trPr>
          <w:trHeight w:val="284"/>
        </w:trPr>
        <w:tc>
          <w:tcPr>
            <w:tcW w:w="2165" w:type="dxa"/>
            <w:gridSpan w:val="2"/>
            <w:vMerge w:val="restar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51DCE" w:rsidRPr="003F179F" w:rsidRDefault="00251DCE" w:rsidP="00394D8A">
            <w:pPr>
              <w:pStyle w:val="Web"/>
              <w:shd w:val="clear" w:color="auto" w:fill="FFFFFF"/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hAnsi="Arial"/>
                <w:color w:val="000000" w:themeColor="text1"/>
                <w:w w:val="150"/>
                <w:lang w:eastAsia="zh-HK"/>
              </w:rPr>
            </w:pPr>
            <w:r w:rsidRPr="003F179F">
              <w:rPr>
                <w:rFonts w:ascii="Arial" w:hAnsi="Arial"/>
                <w:color w:val="000000" w:themeColor="text1"/>
                <w:w w:val="150"/>
                <w:lang w:eastAsia="zh-HK"/>
              </w:rPr>
              <w:t>韓亞航空</w:t>
            </w:r>
            <w:r w:rsidRPr="003F179F">
              <w:rPr>
                <w:rFonts w:ascii="Arial" w:hAnsi="Arial"/>
                <w:color w:val="000000" w:themeColor="text1"/>
                <w:w w:val="150"/>
                <w:lang w:eastAsia="zh-HK"/>
              </w:rPr>
              <w:t>:</w:t>
            </w:r>
          </w:p>
        </w:tc>
        <w:tc>
          <w:tcPr>
            <w:tcW w:w="9076" w:type="dxa"/>
            <w:gridSpan w:val="19"/>
            <w:tcBorders>
              <w:top w:val="single" w:sz="2" w:space="0" w:color="auto"/>
              <w:left w:val="single" w:sz="2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:rsidR="00251DCE" w:rsidRPr="00C54B1B" w:rsidRDefault="00251DCE" w:rsidP="00394D8A">
            <w:pPr>
              <w:pStyle w:val="Web"/>
              <w:shd w:val="clear" w:color="auto" w:fill="FFFFFF"/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</w:pP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去程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: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ab/>
              <w:t xml:space="preserve">OZ746 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起飛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 xml:space="preserve">00:40 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到達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 xml:space="preserve"> 05:10</w:t>
            </w:r>
          </w:p>
        </w:tc>
      </w:tr>
      <w:tr w:rsidR="00251DCE" w:rsidRPr="00126523" w:rsidTr="00EC2E12">
        <w:trPr>
          <w:trHeight w:val="284"/>
        </w:trPr>
        <w:tc>
          <w:tcPr>
            <w:tcW w:w="2165" w:type="dxa"/>
            <w:gridSpan w:val="2"/>
            <w:vMerge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251DCE" w:rsidRPr="003F179F" w:rsidRDefault="00251DCE" w:rsidP="00394D8A">
            <w:pPr>
              <w:pStyle w:val="Web"/>
              <w:shd w:val="clear" w:color="auto" w:fill="FFFFFF"/>
              <w:adjustRightInd w:val="0"/>
              <w:snapToGrid w:val="0"/>
              <w:spacing w:before="0" w:beforeAutospacing="0" w:after="0" w:afterAutospacing="0"/>
              <w:rPr>
                <w:rFonts w:ascii="Arial" w:hAnsi="Arial"/>
                <w:color w:val="000000" w:themeColor="text1"/>
                <w:lang w:eastAsia="zh-HK"/>
              </w:rPr>
            </w:pPr>
          </w:p>
        </w:tc>
        <w:tc>
          <w:tcPr>
            <w:tcW w:w="9076" w:type="dxa"/>
            <w:gridSpan w:val="19"/>
            <w:tcBorders>
              <w:top w:val="nil"/>
              <w:left w:val="single" w:sz="2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51DCE" w:rsidRPr="00C54B1B" w:rsidRDefault="00251DCE" w:rsidP="00394D8A">
            <w:pPr>
              <w:pStyle w:val="Web"/>
              <w:shd w:val="clear" w:color="auto" w:fill="FFFFFF"/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</w:pP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回程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: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ab/>
              <w:t xml:space="preserve">OZ745 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起飛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 xml:space="preserve">19:25 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>到達</w:t>
            </w:r>
            <w:r w:rsidRPr="00C54B1B">
              <w:rPr>
                <w:rFonts w:ascii="Arial" w:hAnsi="Arial"/>
                <w:color w:val="000000" w:themeColor="text1"/>
                <w:w w:val="150"/>
                <w:sz w:val="20"/>
                <w:szCs w:val="20"/>
                <w:lang w:eastAsia="zh-HK"/>
              </w:rPr>
              <w:t xml:space="preserve"> 22:40</w:t>
            </w:r>
          </w:p>
        </w:tc>
      </w:tr>
      <w:tr w:rsidR="00ED6A0D" w:rsidRPr="001D68B1" w:rsidTr="00EC2E12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5128" w:type="dxa"/>
            <w:gridSpan w:val="8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D6A0D" w:rsidRPr="00ED6A0D" w:rsidRDefault="00ED6A0D" w:rsidP="00F024B1">
            <w:pPr>
              <w:snapToGrid w:val="0"/>
              <w:ind w:rightChars="17" w:right="41"/>
              <w:jc w:val="center"/>
              <w:rPr>
                <w:rFonts w:ascii="微軟正黑體" w:eastAsia="微軟正黑體" w:hAnsi="微軟正黑體"/>
                <w:sz w:val="18"/>
                <w:szCs w:val="18"/>
              </w:rPr>
            </w:pPr>
            <w:r w:rsidRPr="00ED6A0D">
              <w:rPr>
                <w:rFonts w:ascii="微軟正黑體" w:eastAsia="微軟正黑體" w:hAnsi="微軟正黑體"/>
                <w:sz w:val="18"/>
                <w:szCs w:val="18"/>
              </w:rPr>
              <w:t>*</w:t>
            </w:r>
            <w:proofErr w:type="gramStart"/>
            <w:r w:rsidRPr="00ED6A0D">
              <w:rPr>
                <w:rFonts w:ascii="微軟正黑體" w:eastAsia="微軟正黑體" w:hAnsi="微軟正黑體" w:hint="eastAsia"/>
                <w:sz w:val="18"/>
                <w:szCs w:val="18"/>
              </w:rPr>
              <w:t>以上航型時間</w:t>
            </w:r>
            <w:proofErr w:type="gramEnd"/>
            <w:r w:rsidRPr="00ED6A0D">
              <w:rPr>
                <w:rFonts w:ascii="微軟正黑體" w:eastAsia="微軟正黑體" w:hAnsi="微軟正黑體" w:hint="eastAsia"/>
                <w:sz w:val="18"/>
                <w:szCs w:val="18"/>
              </w:rPr>
              <w:t>只提供參考，</w:t>
            </w:r>
            <w:r w:rsidRPr="00ED6A0D">
              <w:rPr>
                <w:rFonts w:ascii="微軟正黑體" w:eastAsia="微軟正黑體" w:hAnsi="微軟正黑體"/>
                <w:sz w:val="18"/>
                <w:szCs w:val="18"/>
              </w:rPr>
              <w:t>航班時間以航空公司公佈為</w:t>
            </w:r>
            <w:proofErr w:type="gramStart"/>
            <w:r w:rsidRPr="00ED6A0D">
              <w:rPr>
                <w:rFonts w:ascii="微軟正黑體" w:eastAsia="微軟正黑體" w:hAnsi="微軟正黑體"/>
                <w:sz w:val="18"/>
                <w:szCs w:val="18"/>
              </w:rPr>
              <w:t>準</w:t>
            </w:r>
            <w:proofErr w:type="gramEnd"/>
          </w:p>
        </w:tc>
        <w:tc>
          <w:tcPr>
            <w:tcW w:w="6113" w:type="dxa"/>
            <w:gridSpan w:val="13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ED6A0D" w:rsidRPr="00CA5EC4" w:rsidRDefault="00CA5EC4" w:rsidP="00CA5EC4">
            <w:pPr>
              <w:snapToGrid w:val="0"/>
              <w:ind w:rightChars="17" w:right="41"/>
              <w:jc w:val="center"/>
              <w:rPr>
                <w:rFonts w:ascii="微軟正黑體" w:eastAsia="微軟正黑體" w:hAnsi="微軟正黑體"/>
                <w:sz w:val="18"/>
                <w:szCs w:val="18"/>
              </w:rPr>
            </w:pPr>
            <w:r w:rsidRPr="00CA5EC4">
              <w:rPr>
                <w:rFonts w:ascii="微軟正黑體" w:eastAsia="微軟正黑體" w:hAnsi="微軟正黑體" w:hint="eastAsia"/>
                <w:sz w:val="16"/>
                <w:szCs w:val="18"/>
              </w:rPr>
              <w:t>機票價錢已</w:t>
            </w:r>
            <w:r w:rsidRPr="00AE5EB1">
              <w:rPr>
                <w:rFonts w:ascii="微軟正黑體" w:eastAsia="微軟正黑體" w:hAnsi="微軟正黑體" w:hint="eastAsia"/>
                <w:i/>
                <w:szCs w:val="24"/>
              </w:rPr>
              <w:t>包</w:t>
            </w:r>
            <w:r w:rsidRPr="00AE5EB1">
              <w:rPr>
                <w:rFonts w:ascii="微軟正黑體" w:eastAsia="微軟正黑體" w:hAnsi="微軟正黑體"/>
                <w:i/>
                <w:szCs w:val="24"/>
              </w:rPr>
              <w:t>1</w:t>
            </w:r>
            <w:r w:rsidRPr="00AE5EB1">
              <w:rPr>
                <w:rFonts w:ascii="微軟正黑體" w:eastAsia="微軟正黑體" w:hAnsi="微軟正黑體" w:hint="eastAsia"/>
                <w:i/>
                <w:szCs w:val="24"/>
              </w:rPr>
              <w:t>件</w:t>
            </w:r>
            <w:r w:rsidRPr="00AE5EB1">
              <w:rPr>
                <w:rFonts w:ascii="微軟正黑體" w:eastAsia="微軟正黑體" w:hAnsi="微軟正黑體"/>
                <w:i/>
                <w:szCs w:val="24"/>
              </w:rPr>
              <w:t>23kg</w:t>
            </w:r>
            <w:proofErr w:type="gramStart"/>
            <w:r w:rsidRPr="00AE5EB1">
              <w:rPr>
                <w:rFonts w:ascii="微軟正黑體" w:eastAsia="微軟正黑體" w:hAnsi="微軟正黑體" w:hint="eastAsia"/>
                <w:i/>
                <w:szCs w:val="24"/>
              </w:rPr>
              <w:t>寄艙行李</w:t>
            </w:r>
            <w:proofErr w:type="gramEnd"/>
            <w:r w:rsidRPr="00CA5EC4">
              <w:rPr>
                <w:rFonts w:ascii="微軟正黑體" w:eastAsia="微軟正黑體" w:hAnsi="微軟正黑體" w:hint="eastAsia"/>
                <w:sz w:val="16"/>
                <w:szCs w:val="18"/>
              </w:rPr>
              <w:t>、手提行程1</w:t>
            </w:r>
            <w:r w:rsidRPr="00CA5EC4">
              <w:rPr>
                <w:rFonts w:ascii="微軟正黑體" w:eastAsia="微軟正黑體" w:hAnsi="微軟正黑體"/>
                <w:sz w:val="16"/>
                <w:szCs w:val="18"/>
              </w:rPr>
              <w:t>0KG、</w:t>
            </w:r>
            <w:r w:rsidR="00C04926" w:rsidRPr="00CA5EC4">
              <w:rPr>
                <w:rFonts w:ascii="微軟正黑體" w:eastAsia="微軟正黑體" w:hAnsi="微軟正黑體" w:hint="eastAsia"/>
                <w:sz w:val="16"/>
                <w:szCs w:val="18"/>
              </w:rPr>
              <w:t>飛機餐飲服務</w:t>
            </w:r>
          </w:p>
        </w:tc>
      </w:tr>
      <w:tr w:rsidR="00F3212E" w:rsidRPr="00F3212E" w:rsidTr="00EC2E12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5747" w:type="dxa"/>
            <w:gridSpan w:val="11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F3212E" w:rsidRPr="00F3212E" w:rsidRDefault="00F3212E" w:rsidP="00F024B1">
            <w:pPr>
              <w:snapToGrid w:val="0"/>
              <w:ind w:rightChars="17" w:right="41"/>
              <w:jc w:val="center"/>
              <w:rPr>
                <w:rFonts w:ascii="微軟正黑體" w:eastAsia="微軟正黑體" w:hAnsi="微軟正黑體"/>
                <w:sz w:val="6"/>
                <w:szCs w:val="6"/>
              </w:rPr>
            </w:pPr>
          </w:p>
        </w:tc>
        <w:tc>
          <w:tcPr>
            <w:tcW w:w="5494" w:type="dxa"/>
            <w:gridSpan w:val="10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F3212E" w:rsidRPr="00F3212E" w:rsidRDefault="00F3212E" w:rsidP="00CA5EC4">
            <w:pPr>
              <w:snapToGrid w:val="0"/>
              <w:ind w:rightChars="17" w:right="41"/>
              <w:jc w:val="center"/>
              <w:rPr>
                <w:rFonts w:ascii="微軟正黑體" w:eastAsia="微軟正黑體" w:hAnsi="微軟正黑體"/>
                <w:sz w:val="6"/>
                <w:szCs w:val="6"/>
              </w:rPr>
            </w:pPr>
          </w:p>
        </w:tc>
      </w:tr>
      <w:tr w:rsidR="00C54B1B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tcBorders>
              <w:top w:val="single" w:sz="6" w:space="0" w:color="auto"/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C54B1B" w:rsidRPr="00F3212E" w:rsidRDefault="00C54B1B" w:rsidP="00F3212E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tcBorders>
              <w:top w:val="single" w:sz="6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C54B1B" w:rsidRPr="00F3212E" w:rsidRDefault="00C54B1B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6"/>
              </w:rPr>
              <w:t>※東大門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DONGDAEMUN</w:t>
            </w:r>
          </w:p>
        </w:tc>
        <w:tc>
          <w:tcPr>
            <w:tcW w:w="680" w:type="dxa"/>
            <w:tcBorders>
              <w:top w:val="single" w:sz="6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C54B1B" w:rsidRPr="00F3212E" w:rsidRDefault="00C54B1B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tcBorders>
              <w:top w:val="single" w:sz="6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C54B1B" w:rsidRPr="00F3212E" w:rsidRDefault="00C54B1B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tcBorders>
              <w:top w:val="single" w:sz="6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C54B1B" w:rsidRPr="00F3212E" w:rsidRDefault="00C54B1B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single" w:sz="6" w:space="0" w:color="auto"/>
              <w:left w:val="nil"/>
            </w:tcBorders>
            <w:shd w:val="clear" w:color="auto" w:fill="auto"/>
            <w:vAlign w:val="center"/>
          </w:tcPr>
          <w:p w:rsidR="00C54B1B" w:rsidRPr="00F3212E" w:rsidRDefault="00C54B1B" w:rsidP="00EE2EEA">
            <w:pPr>
              <w:widowControl/>
              <w:snapToGri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tcBorders>
              <w:top w:val="single" w:sz="6" w:space="0" w:color="auto"/>
            </w:tcBorders>
            <w:shd w:val="clear" w:color="auto" w:fill="auto"/>
            <w:vAlign w:val="center"/>
          </w:tcPr>
          <w:p w:rsidR="00C54B1B" w:rsidRPr="00F3212E" w:rsidRDefault="00C54B1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hAnsi="Arial"/>
                <w:sz w:val="16"/>
                <w:szCs w:val="16"/>
              </w:rPr>
              <w:t>Adult</w:t>
            </w:r>
          </w:p>
        </w:tc>
        <w:tc>
          <w:tcPr>
            <w:tcW w:w="2428" w:type="dxa"/>
            <w:gridSpan w:val="6"/>
            <w:tcBorders>
              <w:top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C54B1B" w:rsidRPr="00C54B1B" w:rsidRDefault="00C54B1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C54B1B">
              <w:rPr>
                <w:rFonts w:hint="eastAsia"/>
                <w:sz w:val="14"/>
                <w:szCs w:val="14"/>
              </w:rPr>
              <w:t>Surcharge</w:t>
            </w:r>
            <w:r w:rsidRPr="00C54B1B">
              <w:rPr>
                <w:sz w:val="14"/>
                <w:szCs w:val="14"/>
              </w:rPr>
              <w:t xml:space="preserve"> (Per Room Per night)</w:t>
            </w:r>
          </w:p>
        </w:tc>
      </w:tr>
      <w:tr w:rsidR="00255E12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tcBorders>
              <w:left w:val="single" w:sz="6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255E12" w:rsidRPr="00F3212E" w:rsidRDefault="00255E12" w:rsidP="00F3212E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255E12" w:rsidRPr="00F3212E" w:rsidRDefault="00255E12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HOTEL</w:t>
            </w:r>
          </w:p>
        </w:tc>
        <w:tc>
          <w:tcPr>
            <w:tcW w:w="680" w:type="dxa"/>
            <w:tcBorders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255E12" w:rsidRPr="00F3212E" w:rsidRDefault="00255E12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255E12" w:rsidRPr="00F3212E" w:rsidRDefault="00255E12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255E12" w:rsidRPr="00F3212E" w:rsidRDefault="00255E12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255E12" w:rsidRPr="00F3212E" w:rsidRDefault="00255E12" w:rsidP="00EE2EE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hint="eastAsia"/>
                <w:sz w:val="16"/>
                <w:szCs w:val="16"/>
              </w:rPr>
              <w:t>R</w:t>
            </w:r>
            <w:r w:rsidRPr="00F3212E">
              <w:rPr>
                <w:sz w:val="16"/>
                <w:szCs w:val="16"/>
              </w:rPr>
              <w:t xml:space="preserve">oom Type </w:t>
            </w:r>
            <w:r w:rsidRPr="00F3212E">
              <w:rPr>
                <w:rFonts w:hint="eastAsia"/>
                <w:sz w:val="16"/>
                <w:szCs w:val="16"/>
                <w:lang w:eastAsia="zh-HK"/>
              </w:rPr>
              <w:t>房間種類</w:t>
            </w:r>
          </w:p>
        </w:tc>
        <w:tc>
          <w:tcPr>
            <w:tcW w:w="850" w:type="dxa"/>
            <w:gridSpan w:val="2"/>
            <w:tcBorders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255E12" w:rsidRPr="00AD638E" w:rsidRDefault="00255E12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AD638E"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  <w:t>1/2 TWIN</w:t>
            </w:r>
          </w:p>
        </w:tc>
        <w:tc>
          <w:tcPr>
            <w:tcW w:w="851" w:type="dxa"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255E12" w:rsidRPr="00AD638E" w:rsidRDefault="00255E12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AD638E"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  <w:t>Selling Price</w:t>
            </w:r>
          </w:p>
        </w:tc>
        <w:tc>
          <w:tcPr>
            <w:tcW w:w="800" w:type="dxa"/>
            <w:gridSpan w:val="3"/>
            <w:tcBorders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255E12" w:rsidRPr="00AD638E" w:rsidRDefault="00255E12" w:rsidP="00953EA8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 w:val="14"/>
                <w:szCs w:val="14"/>
              </w:rPr>
            </w:pPr>
            <w:r w:rsidRPr="00AD638E">
              <w:rPr>
                <w:rFonts w:ascii="Arial" w:hAnsi="Arial" w:cs="Arial"/>
                <w:kern w:val="0"/>
                <w:sz w:val="14"/>
                <w:szCs w:val="14"/>
              </w:rPr>
              <w:t>Weekend</w:t>
            </w:r>
            <w:r w:rsidRPr="00AD638E">
              <w:rPr>
                <w:rFonts w:ascii="Arial" w:hAnsi="Arial" w:cs="Arial"/>
                <w:kern w:val="0"/>
                <w:sz w:val="14"/>
                <w:szCs w:val="14"/>
              </w:rPr>
              <w:br/>
              <w:t xml:space="preserve"> (Fri)</w:t>
            </w:r>
          </w:p>
        </w:tc>
        <w:tc>
          <w:tcPr>
            <w:tcW w:w="800" w:type="dxa"/>
            <w:gridSpan w:val="2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255E12" w:rsidRPr="00AD638E" w:rsidRDefault="00255E12" w:rsidP="00953EA8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 w:val="14"/>
                <w:szCs w:val="14"/>
              </w:rPr>
            </w:pPr>
            <w:r w:rsidRPr="00AD638E">
              <w:rPr>
                <w:rFonts w:ascii="Arial" w:hAnsi="Arial" w:cs="Arial"/>
                <w:kern w:val="0"/>
                <w:sz w:val="14"/>
                <w:szCs w:val="14"/>
              </w:rPr>
              <w:t>Weekend</w:t>
            </w:r>
            <w:r w:rsidRPr="00AD638E">
              <w:rPr>
                <w:rFonts w:ascii="Arial" w:hAnsi="Arial" w:cs="Arial"/>
                <w:kern w:val="0"/>
                <w:sz w:val="14"/>
                <w:szCs w:val="14"/>
              </w:rPr>
              <w:br/>
              <w:t xml:space="preserve"> (Sat)</w:t>
            </w:r>
          </w:p>
        </w:tc>
        <w:tc>
          <w:tcPr>
            <w:tcW w:w="828" w:type="dxa"/>
            <w:tcBorders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255E12" w:rsidRPr="00AD638E" w:rsidRDefault="00255E12" w:rsidP="00953EA8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 w:val="14"/>
                <w:szCs w:val="14"/>
              </w:rPr>
            </w:pPr>
            <w:r w:rsidRPr="00AD638E">
              <w:rPr>
                <w:rFonts w:hint="eastAsia"/>
                <w:sz w:val="14"/>
                <w:szCs w:val="14"/>
              </w:rPr>
              <w:t>Special Holiday</w:t>
            </w:r>
          </w:p>
        </w:tc>
      </w:tr>
      <w:tr w:rsidR="00A66514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 w:val="restart"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A66514" w:rsidRPr="00F3212E" w:rsidRDefault="00A66514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 w:val="restart"/>
            <w:tcBorders>
              <w:lef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66514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Coop Residence </w:t>
            </w:r>
            <w:proofErr w:type="spellStart"/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Uljiro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680" w:type="dxa"/>
            <w:tcBorders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-May</w:t>
            </w:r>
          </w:p>
        </w:tc>
        <w:tc>
          <w:tcPr>
            <w:tcW w:w="32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640" w:type="dxa"/>
            <w:gridSpan w:val="2"/>
            <w:tcBorders>
              <w:left w:val="nil"/>
              <w:bottom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1-May</w:t>
            </w:r>
          </w:p>
        </w:tc>
        <w:tc>
          <w:tcPr>
            <w:tcW w:w="2217" w:type="dxa"/>
            <w:gridSpan w:val="5"/>
            <w:vMerge w:val="restart"/>
            <w:shd w:val="clear" w:color="auto" w:fill="auto"/>
            <w:vAlign w:val="center"/>
            <w:hideMark/>
          </w:tcPr>
          <w:p w:rsidR="00A66514" w:rsidRPr="00154BF8" w:rsidRDefault="00A66514" w:rsidP="00A6651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BL/Twin</w:t>
            </w:r>
          </w:p>
        </w:tc>
        <w:tc>
          <w:tcPr>
            <w:tcW w:w="850" w:type="dxa"/>
            <w:gridSpan w:val="2"/>
            <w:tcBorders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</w:t>
            </w:r>
            <w:r w:rsidR="009E042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5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left w:val="nil"/>
              <w:bottom w:val="nil"/>
            </w:tcBorders>
            <w:shd w:val="clear" w:color="auto" w:fill="auto"/>
            <w:vAlign w:val="center"/>
            <w:hideMark/>
          </w:tcPr>
          <w:p w:rsidR="00A66514" w:rsidRPr="00F3212E" w:rsidRDefault="009E0428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</w:t>
            </w:r>
            <w:r w:rsidR="00A66514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5</w:t>
            </w:r>
            <w:r w:rsidR="00A66514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800" w:type="dxa"/>
            <w:gridSpan w:val="3"/>
            <w:tcBorders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80</w:t>
            </w:r>
          </w:p>
        </w:tc>
        <w:tc>
          <w:tcPr>
            <w:tcW w:w="800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10</w:t>
            </w:r>
          </w:p>
        </w:tc>
        <w:tc>
          <w:tcPr>
            <w:tcW w:w="828" w:type="dxa"/>
            <w:tcBorders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10</w:t>
            </w:r>
          </w:p>
        </w:tc>
      </w:tr>
      <w:tr w:rsidR="00A66514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A66514" w:rsidRPr="00F3212E" w:rsidRDefault="00A66514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tcBorders>
              <w:top w:val="nil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-Jun</w:t>
            </w:r>
          </w:p>
        </w:tc>
        <w:tc>
          <w:tcPr>
            <w:tcW w:w="32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640" w:type="dxa"/>
            <w:gridSpan w:val="2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-Jun</w:t>
            </w:r>
          </w:p>
        </w:tc>
        <w:tc>
          <w:tcPr>
            <w:tcW w:w="2217" w:type="dxa"/>
            <w:gridSpan w:val="5"/>
            <w:vMerge/>
            <w:tcBorders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A66514" w:rsidRPr="00154BF8" w:rsidRDefault="00A66514" w:rsidP="00EE2EE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85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FE57AD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i/>
                <w:color w:val="000000"/>
                <w:kern w:val="0"/>
                <w:sz w:val="20"/>
                <w:szCs w:val="16"/>
              </w:rPr>
              <w:t>2,</w:t>
            </w:r>
            <w:r w:rsidR="009E0428">
              <w:rPr>
                <w:rFonts w:ascii="Arial" w:eastAsia="Times New Roman" w:hAnsi="Arial" w:cs="Arial"/>
                <w:i/>
                <w:color w:val="000000"/>
                <w:kern w:val="0"/>
                <w:sz w:val="20"/>
                <w:szCs w:val="16"/>
              </w:rPr>
              <w:t>6</w:t>
            </w:r>
            <w:r>
              <w:rPr>
                <w:rFonts w:ascii="Arial" w:eastAsia="Times New Roman" w:hAnsi="Arial" w:cs="Arial"/>
                <w:i/>
                <w:color w:val="000000"/>
                <w:kern w:val="0"/>
                <w:sz w:val="20"/>
                <w:szCs w:val="16"/>
              </w:rPr>
              <w:t>9</w:t>
            </w:r>
            <w:r w:rsidRPr="00F75458">
              <w:rPr>
                <w:rFonts w:ascii="Arial" w:eastAsia="Times New Roman" w:hAnsi="Arial" w:cs="Arial"/>
                <w:i/>
                <w:color w:val="000000"/>
                <w:kern w:val="0"/>
                <w:sz w:val="20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</w:t>
            </w:r>
            <w:r w:rsidR="009E042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0</w:t>
            </w:r>
          </w:p>
        </w:tc>
        <w:tc>
          <w:tcPr>
            <w:tcW w:w="800" w:type="dxa"/>
            <w:gridSpan w:val="3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40</w:t>
            </w:r>
          </w:p>
        </w:tc>
        <w:tc>
          <w:tcPr>
            <w:tcW w:w="800" w:type="dxa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00</w:t>
            </w:r>
          </w:p>
        </w:tc>
        <w:tc>
          <w:tcPr>
            <w:tcW w:w="828" w:type="dxa"/>
            <w:tcBorders>
              <w:top w:val="nil"/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A66514" w:rsidRPr="00F3212E" w:rsidRDefault="003D1063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00</w:t>
            </w:r>
          </w:p>
        </w:tc>
      </w:tr>
      <w:tr w:rsidR="00A66514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 w:val="restart"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A66514" w:rsidRPr="00F3212E" w:rsidRDefault="00A66514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 w:val="restart"/>
            <w:tcBorders>
              <w:lef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F7545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Western Coop Hotel &amp; Residence</w:t>
            </w:r>
            <w:r w:rsidR="00F7545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680" w:type="dxa"/>
            <w:vMerge w:val="restart"/>
            <w:tcBorders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-May</w:t>
            </w:r>
          </w:p>
        </w:tc>
        <w:tc>
          <w:tcPr>
            <w:tcW w:w="320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640" w:type="dxa"/>
            <w:gridSpan w:val="2"/>
            <w:vMerge w:val="restart"/>
            <w:tcBorders>
              <w:lef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1-May</w:t>
            </w:r>
          </w:p>
        </w:tc>
        <w:tc>
          <w:tcPr>
            <w:tcW w:w="2217" w:type="dxa"/>
            <w:gridSpan w:val="5"/>
            <w:tcBorders>
              <w:bottom w:val="nil"/>
            </w:tcBorders>
            <w:shd w:val="clear" w:color="auto" w:fill="auto"/>
            <w:vAlign w:val="center"/>
            <w:hideMark/>
          </w:tcPr>
          <w:p w:rsidR="00A66514" w:rsidRPr="00154BF8" w:rsidRDefault="00A66514" w:rsidP="00EE2EE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BL/Twin</w:t>
            </w:r>
          </w:p>
        </w:tc>
        <w:tc>
          <w:tcPr>
            <w:tcW w:w="850" w:type="dxa"/>
            <w:gridSpan w:val="2"/>
            <w:tcBorders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</w:t>
            </w:r>
            <w:r w:rsidR="009E042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0</w:t>
            </w:r>
          </w:p>
        </w:tc>
        <w:tc>
          <w:tcPr>
            <w:tcW w:w="851" w:type="dxa"/>
            <w:tcBorders>
              <w:left w:val="nil"/>
              <w:bottom w:val="nil"/>
            </w:tcBorders>
            <w:shd w:val="clear" w:color="auto" w:fill="auto"/>
            <w:vAlign w:val="center"/>
            <w:hideMark/>
          </w:tcPr>
          <w:p w:rsidR="00A66514" w:rsidRPr="00F3212E" w:rsidRDefault="009E0428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</w:t>
            </w:r>
            <w:r w:rsidR="00A66514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9</w:t>
            </w:r>
            <w:r w:rsidR="00A66514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800" w:type="dxa"/>
            <w:gridSpan w:val="3"/>
            <w:tcBorders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90</w:t>
            </w:r>
          </w:p>
        </w:tc>
        <w:tc>
          <w:tcPr>
            <w:tcW w:w="800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30</w:t>
            </w:r>
          </w:p>
        </w:tc>
        <w:tc>
          <w:tcPr>
            <w:tcW w:w="828" w:type="dxa"/>
            <w:tcBorders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30</w:t>
            </w:r>
          </w:p>
        </w:tc>
      </w:tr>
      <w:tr w:rsidR="00A66514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A66514" w:rsidRPr="00F3212E" w:rsidRDefault="00A66514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A66514" w:rsidRPr="00154BF8" w:rsidRDefault="00A66514" w:rsidP="005772A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Room(1DBL+2S</w:t>
            </w:r>
            <w:r w:rsidR="005772A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85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9E0428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 w:rsidR="00A66514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9</w:t>
            </w:r>
            <w:r w:rsidR="00A66514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A66514" w:rsidRPr="00F3212E" w:rsidRDefault="009E0428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</w:t>
            </w:r>
            <w:r w:rsidR="00A66514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9</w:t>
            </w:r>
            <w:r w:rsidR="00A66514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800" w:type="dxa"/>
            <w:gridSpan w:val="3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20</w:t>
            </w:r>
          </w:p>
        </w:tc>
        <w:tc>
          <w:tcPr>
            <w:tcW w:w="800" w:type="dxa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20</w:t>
            </w:r>
          </w:p>
        </w:tc>
        <w:tc>
          <w:tcPr>
            <w:tcW w:w="828" w:type="dxa"/>
            <w:tcBorders>
              <w:top w:val="nil"/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20</w:t>
            </w:r>
          </w:p>
        </w:tc>
      </w:tr>
      <w:tr w:rsidR="003D1063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3D1063" w:rsidRPr="00F3212E" w:rsidRDefault="003D1063" w:rsidP="003D1063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3D1063" w:rsidRPr="00F3212E" w:rsidRDefault="003D1063" w:rsidP="003D1063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 w:val="restart"/>
            <w:tcBorders>
              <w:right w:val="nil"/>
            </w:tcBorders>
            <w:shd w:val="clear" w:color="auto" w:fill="auto"/>
            <w:vAlign w:val="center"/>
            <w:hideMark/>
          </w:tcPr>
          <w:p w:rsidR="003D1063" w:rsidRPr="00F3212E" w:rsidRDefault="003D1063" w:rsidP="003D1063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-Jan</w:t>
            </w:r>
          </w:p>
        </w:tc>
        <w:tc>
          <w:tcPr>
            <w:tcW w:w="320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3D1063" w:rsidRPr="00F3212E" w:rsidRDefault="003D1063" w:rsidP="003D1063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640" w:type="dxa"/>
            <w:gridSpan w:val="2"/>
            <w:vMerge w:val="restart"/>
            <w:tcBorders>
              <w:left w:val="nil"/>
            </w:tcBorders>
            <w:shd w:val="clear" w:color="auto" w:fill="auto"/>
            <w:vAlign w:val="center"/>
            <w:hideMark/>
          </w:tcPr>
          <w:p w:rsidR="003D1063" w:rsidRPr="00F3212E" w:rsidRDefault="003D1063" w:rsidP="003D1063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-Jun</w:t>
            </w:r>
          </w:p>
        </w:tc>
        <w:tc>
          <w:tcPr>
            <w:tcW w:w="2217" w:type="dxa"/>
            <w:gridSpan w:val="5"/>
            <w:tcBorders>
              <w:bottom w:val="nil"/>
            </w:tcBorders>
            <w:shd w:val="clear" w:color="auto" w:fill="auto"/>
            <w:vAlign w:val="center"/>
            <w:hideMark/>
          </w:tcPr>
          <w:p w:rsidR="003D1063" w:rsidRPr="00154BF8" w:rsidRDefault="003D1063" w:rsidP="003D1063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BL/Twin</w:t>
            </w:r>
          </w:p>
        </w:tc>
        <w:tc>
          <w:tcPr>
            <w:tcW w:w="850" w:type="dxa"/>
            <w:gridSpan w:val="2"/>
            <w:tcBorders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1063" w:rsidRPr="00F75458" w:rsidRDefault="003D1063" w:rsidP="003D1063">
            <w:pPr>
              <w:widowControl/>
              <w:snapToGrid w:val="0"/>
              <w:jc w:val="center"/>
              <w:rPr>
                <w:rFonts w:ascii="Arial" w:eastAsia="Times New Roman" w:hAnsi="Arial" w:cs="Arial"/>
                <w:i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i/>
                <w:color w:val="000000"/>
                <w:kern w:val="0"/>
                <w:sz w:val="20"/>
                <w:szCs w:val="16"/>
              </w:rPr>
              <w:t>2,</w:t>
            </w:r>
            <w:r w:rsidR="009E0428">
              <w:rPr>
                <w:rFonts w:ascii="Arial" w:eastAsia="Times New Roman" w:hAnsi="Arial" w:cs="Arial"/>
                <w:i/>
                <w:color w:val="000000"/>
                <w:kern w:val="0"/>
                <w:sz w:val="20"/>
                <w:szCs w:val="16"/>
              </w:rPr>
              <w:t>6</w:t>
            </w:r>
            <w:r>
              <w:rPr>
                <w:rFonts w:ascii="Arial" w:eastAsia="Times New Roman" w:hAnsi="Arial" w:cs="Arial"/>
                <w:i/>
                <w:color w:val="000000"/>
                <w:kern w:val="0"/>
                <w:sz w:val="20"/>
                <w:szCs w:val="16"/>
              </w:rPr>
              <w:t>9</w:t>
            </w:r>
            <w:r w:rsidRPr="00F75458">
              <w:rPr>
                <w:rFonts w:ascii="Arial" w:eastAsia="Times New Roman" w:hAnsi="Arial" w:cs="Arial"/>
                <w:i/>
                <w:color w:val="000000"/>
                <w:kern w:val="0"/>
                <w:sz w:val="20"/>
                <w:szCs w:val="16"/>
              </w:rPr>
              <w:t>0</w:t>
            </w:r>
          </w:p>
        </w:tc>
        <w:tc>
          <w:tcPr>
            <w:tcW w:w="851" w:type="dxa"/>
            <w:tcBorders>
              <w:left w:val="nil"/>
              <w:bottom w:val="nil"/>
            </w:tcBorders>
            <w:shd w:val="clear" w:color="auto" w:fill="auto"/>
            <w:vAlign w:val="center"/>
            <w:hideMark/>
          </w:tcPr>
          <w:p w:rsidR="003D1063" w:rsidRPr="00F3212E" w:rsidRDefault="009E0428" w:rsidP="003D1063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</w:t>
            </w:r>
            <w:r w:rsidR="003D1063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</w:t>
            </w:r>
            <w:r w:rsidR="003D1063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0</w:t>
            </w:r>
          </w:p>
        </w:tc>
        <w:tc>
          <w:tcPr>
            <w:tcW w:w="800" w:type="dxa"/>
            <w:gridSpan w:val="3"/>
            <w:tcBorders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1063" w:rsidRPr="00F3212E" w:rsidRDefault="003D1063" w:rsidP="003D1063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30</w:t>
            </w:r>
          </w:p>
        </w:tc>
        <w:tc>
          <w:tcPr>
            <w:tcW w:w="800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D1063" w:rsidRPr="00F3212E" w:rsidRDefault="003D1063" w:rsidP="003D1063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70</w:t>
            </w:r>
          </w:p>
        </w:tc>
        <w:tc>
          <w:tcPr>
            <w:tcW w:w="828" w:type="dxa"/>
            <w:tcBorders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1063" w:rsidRPr="00F3212E" w:rsidRDefault="003D1063" w:rsidP="003D1063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70</w:t>
            </w:r>
          </w:p>
        </w:tc>
      </w:tr>
      <w:tr w:rsidR="003D1063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3D1063" w:rsidRPr="00F3212E" w:rsidRDefault="003D1063" w:rsidP="003D1063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3D1063" w:rsidRPr="00F3212E" w:rsidRDefault="003D1063" w:rsidP="003D1063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3D1063" w:rsidRPr="00F3212E" w:rsidRDefault="003D1063" w:rsidP="003D1063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3D1063" w:rsidRPr="00F3212E" w:rsidRDefault="003D1063" w:rsidP="003D1063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3D1063" w:rsidRPr="00F3212E" w:rsidRDefault="003D1063" w:rsidP="003D1063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3D1063" w:rsidRPr="00154BF8" w:rsidRDefault="003D1063" w:rsidP="003D1063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Room(1DBL+2S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85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3D1063" w:rsidRPr="00F3212E" w:rsidRDefault="009E0428" w:rsidP="003D1063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 w:rsidR="003D1063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</w:t>
            </w:r>
            <w:r w:rsidR="003D1063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3D1063" w:rsidRPr="00F3212E" w:rsidRDefault="009E0428" w:rsidP="003D1063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</w:t>
            </w:r>
            <w:r w:rsidR="003D1063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9</w:t>
            </w:r>
            <w:r w:rsidR="003D1063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800" w:type="dxa"/>
            <w:gridSpan w:val="3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3D1063" w:rsidRPr="00F3212E" w:rsidRDefault="003D1063" w:rsidP="003D1063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20</w:t>
            </w:r>
          </w:p>
        </w:tc>
        <w:tc>
          <w:tcPr>
            <w:tcW w:w="800" w:type="dxa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3D1063" w:rsidRPr="00F3212E" w:rsidRDefault="003D1063" w:rsidP="003D1063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20</w:t>
            </w:r>
          </w:p>
        </w:tc>
        <w:tc>
          <w:tcPr>
            <w:tcW w:w="828" w:type="dxa"/>
            <w:tcBorders>
              <w:top w:val="nil"/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3D1063" w:rsidRPr="00F3212E" w:rsidRDefault="003D1063" w:rsidP="003D1063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20</w:t>
            </w:r>
          </w:p>
        </w:tc>
      </w:tr>
      <w:tr w:rsidR="00A66514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 w:val="restart"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A66514" w:rsidRPr="00F3212E" w:rsidRDefault="00A66514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 w:val="restart"/>
            <w:tcBorders>
              <w:lef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765B27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igliore</w:t>
            </w:r>
            <w:proofErr w:type="spellEnd"/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Hotel  </w:t>
            </w:r>
            <w:proofErr w:type="spellStart"/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ongdaemun</w:t>
            </w:r>
            <w:proofErr w:type="spellEnd"/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br/>
            </w:r>
            <w:r w:rsidRPr="00F75458">
              <w:rPr>
                <w:rFonts w:ascii="微軟正黑體" w:eastAsia="微軟正黑體" w:hAnsi="微軟正黑體" w:cs="微軟正黑體"/>
                <w:color w:val="000000"/>
                <w:kern w:val="0"/>
                <w:sz w:val="12"/>
                <w:szCs w:val="12"/>
              </w:rPr>
              <w:t>地鐵</w:t>
            </w:r>
            <w:r w:rsidRPr="00F75458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1</w:t>
            </w:r>
            <w:r w:rsidRPr="00F75458">
              <w:rPr>
                <w:rFonts w:ascii="微軟正黑體" w:eastAsia="微軟正黑體" w:hAnsi="微軟正黑體" w:cs="微軟正黑體"/>
                <w:color w:val="000000"/>
                <w:kern w:val="0"/>
                <w:sz w:val="12"/>
                <w:szCs w:val="12"/>
              </w:rPr>
              <w:t>號線東大門站</w:t>
            </w:r>
            <w:r w:rsidRPr="00F75458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8</w:t>
            </w:r>
            <w:r w:rsidRPr="00F75458">
              <w:rPr>
                <w:rFonts w:ascii="微軟正黑體" w:eastAsia="微軟正黑體" w:hAnsi="微軟正黑體" w:cs="微軟正黑體"/>
                <w:color w:val="000000"/>
                <w:kern w:val="0"/>
                <w:sz w:val="12"/>
                <w:szCs w:val="12"/>
              </w:rPr>
              <w:t>號出口，步行</w:t>
            </w:r>
            <w:r w:rsidRPr="00F75458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5</w:t>
            </w:r>
            <w:r w:rsidRPr="00F75458">
              <w:rPr>
                <w:rFonts w:ascii="微軟正黑體" w:eastAsia="微軟正黑體" w:hAnsi="微軟正黑體" w:cs="微軟正黑體"/>
                <w:color w:val="000000"/>
                <w:kern w:val="0"/>
                <w:sz w:val="12"/>
                <w:szCs w:val="12"/>
              </w:rPr>
              <w:t>分鐘</w:t>
            </w:r>
            <w:r w:rsidRPr="00F75458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br/>
            </w:r>
            <w:r w:rsidRPr="00F75458">
              <w:rPr>
                <w:rFonts w:ascii="微軟正黑體" w:eastAsia="微軟正黑體" w:hAnsi="微軟正黑體" w:cs="微軟正黑體"/>
                <w:color w:val="000000"/>
                <w:kern w:val="0"/>
                <w:sz w:val="12"/>
                <w:szCs w:val="12"/>
              </w:rPr>
              <w:t>地鐵</w:t>
            </w:r>
            <w:r w:rsidRPr="00F75458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2</w:t>
            </w:r>
            <w:r w:rsidRPr="00F75458">
              <w:rPr>
                <w:rFonts w:ascii="微軟正黑體" w:eastAsia="微軟正黑體" w:hAnsi="微軟正黑體" w:cs="微軟正黑體"/>
                <w:color w:val="000000"/>
                <w:kern w:val="0"/>
                <w:sz w:val="12"/>
                <w:szCs w:val="12"/>
              </w:rPr>
              <w:t>號線東大門歷史文化公園站</w:t>
            </w:r>
            <w:r w:rsidRPr="00F75458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14</w:t>
            </w:r>
            <w:r w:rsidRPr="00F75458">
              <w:rPr>
                <w:rFonts w:ascii="微軟正黑體" w:eastAsia="微軟正黑體" w:hAnsi="微軟正黑體" w:cs="微軟正黑體"/>
                <w:color w:val="000000"/>
                <w:kern w:val="0"/>
                <w:sz w:val="12"/>
                <w:szCs w:val="12"/>
              </w:rPr>
              <w:t>號出口，步行</w:t>
            </w:r>
            <w:r w:rsidRPr="00F75458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5</w:t>
            </w:r>
            <w:r w:rsidRPr="00F75458">
              <w:rPr>
                <w:rFonts w:ascii="微軟正黑體" w:eastAsia="微軟正黑體" w:hAnsi="微軟正黑體" w:cs="微軟正黑體"/>
                <w:color w:val="000000"/>
                <w:kern w:val="0"/>
                <w:sz w:val="12"/>
                <w:szCs w:val="12"/>
              </w:rPr>
              <w:t>分</w:t>
            </w:r>
            <w:r w:rsidRPr="00F75458">
              <w:rPr>
                <w:rFonts w:ascii="新細明體" w:hAnsi="新細明體" w:cs="新細明體"/>
                <w:color w:val="000000"/>
                <w:kern w:val="0"/>
                <w:sz w:val="12"/>
                <w:szCs w:val="12"/>
              </w:rPr>
              <w:t>鐘</w:t>
            </w:r>
          </w:p>
        </w:tc>
        <w:tc>
          <w:tcPr>
            <w:tcW w:w="680" w:type="dxa"/>
            <w:vMerge w:val="restart"/>
            <w:tcBorders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-May</w:t>
            </w:r>
          </w:p>
        </w:tc>
        <w:tc>
          <w:tcPr>
            <w:tcW w:w="320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640" w:type="dxa"/>
            <w:gridSpan w:val="2"/>
            <w:vMerge w:val="restart"/>
            <w:tcBorders>
              <w:lef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-Jun</w:t>
            </w:r>
          </w:p>
        </w:tc>
        <w:tc>
          <w:tcPr>
            <w:tcW w:w="2217" w:type="dxa"/>
            <w:gridSpan w:val="5"/>
            <w:tcBorders>
              <w:bottom w:val="nil"/>
            </w:tcBorders>
            <w:shd w:val="clear" w:color="auto" w:fill="auto"/>
            <w:vAlign w:val="center"/>
            <w:hideMark/>
          </w:tcPr>
          <w:p w:rsidR="00A66514" w:rsidRPr="00154BF8" w:rsidRDefault="00A66514" w:rsidP="00EE2EE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Economy DBL/Twin</w:t>
            </w:r>
          </w:p>
        </w:tc>
        <w:tc>
          <w:tcPr>
            <w:tcW w:w="850" w:type="dxa"/>
            <w:gridSpan w:val="2"/>
            <w:tcBorders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</w:t>
            </w:r>
            <w:r w:rsidR="005A3954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0</w:t>
            </w:r>
          </w:p>
        </w:tc>
        <w:tc>
          <w:tcPr>
            <w:tcW w:w="851" w:type="dxa"/>
            <w:tcBorders>
              <w:left w:val="nil"/>
              <w:bottom w:val="nil"/>
            </w:tcBorders>
            <w:shd w:val="clear" w:color="auto" w:fill="auto"/>
            <w:vAlign w:val="center"/>
            <w:hideMark/>
          </w:tcPr>
          <w:p w:rsidR="00A66514" w:rsidRPr="00F3212E" w:rsidRDefault="005A395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</w:t>
            </w:r>
            <w:r w:rsidR="00A66514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5</w:t>
            </w:r>
            <w:r w:rsidR="00A66514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800" w:type="dxa"/>
            <w:gridSpan w:val="3"/>
            <w:vMerge w:val="restart"/>
            <w:tcBorders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800" w:type="dxa"/>
            <w:gridSpan w:val="2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50</w:t>
            </w:r>
          </w:p>
        </w:tc>
        <w:tc>
          <w:tcPr>
            <w:tcW w:w="828" w:type="dxa"/>
            <w:vMerge w:val="restart"/>
            <w:tcBorders>
              <w:left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50</w:t>
            </w:r>
          </w:p>
        </w:tc>
      </w:tr>
      <w:tr w:rsidR="00A66514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A66514" w:rsidRPr="00F3212E" w:rsidRDefault="00A66514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A66514" w:rsidRPr="00154BF8" w:rsidRDefault="00A66514" w:rsidP="00EE2EE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Economy Triple</w:t>
            </w:r>
          </w:p>
        </w:tc>
        <w:tc>
          <w:tcPr>
            <w:tcW w:w="1701" w:type="dxa"/>
            <w:gridSpan w:val="3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A66514" w:rsidRPr="00F3212E" w:rsidRDefault="00A66514" w:rsidP="00A6651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</w:t>
            </w:r>
            <w:r w:rsidR="005A3954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00" w:type="dxa"/>
            <w:gridSpan w:val="3"/>
            <w:vMerge/>
            <w:tcBorders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vMerge/>
            <w:tcBorders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A66514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A66514" w:rsidRPr="00F3212E" w:rsidRDefault="00A66514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single" w:sz="2" w:space="0" w:color="auto"/>
              <w:bottom w:val="nil"/>
            </w:tcBorders>
            <w:shd w:val="clear" w:color="auto" w:fill="auto"/>
            <w:vAlign w:val="center"/>
            <w:hideMark/>
          </w:tcPr>
          <w:p w:rsidR="00A66514" w:rsidRPr="00154BF8" w:rsidRDefault="00A66514" w:rsidP="00EE2EE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usiness DBL/Twin</w:t>
            </w:r>
          </w:p>
        </w:tc>
        <w:tc>
          <w:tcPr>
            <w:tcW w:w="850" w:type="dxa"/>
            <w:gridSpan w:val="2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</w:t>
            </w:r>
            <w:r w:rsidR="005A3954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5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</w:t>
            </w:r>
            <w:r w:rsidR="005A3954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5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800" w:type="dxa"/>
            <w:gridSpan w:val="3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tcBorders>
              <w:top w:val="single" w:sz="2" w:space="0" w:color="auto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A66514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A66514" w:rsidRPr="00F3212E" w:rsidRDefault="00A66514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A66514" w:rsidRPr="00154BF8" w:rsidRDefault="00A66514" w:rsidP="00EE2EE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Panoramic DBL/Twin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</w:t>
            </w:r>
            <w:r w:rsidR="005A3954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:rsidR="00A66514" w:rsidRPr="00F3212E" w:rsidRDefault="00F75458" w:rsidP="00F7545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</w:t>
            </w:r>
            <w:r w:rsidR="00A66514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="005A3954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</w:t>
            </w:r>
            <w:r w:rsidR="00A66514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800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5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50</w:t>
            </w:r>
          </w:p>
        </w:tc>
      </w:tr>
      <w:tr w:rsidR="00A66514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A66514" w:rsidRPr="00F3212E" w:rsidRDefault="00A66514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A66514" w:rsidRPr="00F3212E" w:rsidRDefault="00A66514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A66514" w:rsidRPr="00F3212E" w:rsidRDefault="00A66514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A66514" w:rsidRPr="00154BF8" w:rsidRDefault="00A66514" w:rsidP="00A6651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Panoramic Family(1DBL+1SGL)</w:t>
            </w:r>
          </w:p>
        </w:tc>
        <w:tc>
          <w:tcPr>
            <w:tcW w:w="1701" w:type="dxa"/>
            <w:gridSpan w:val="3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A66514" w:rsidRPr="00F3212E" w:rsidRDefault="00A66514" w:rsidP="00A6651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</w:t>
            </w:r>
            <w:r w:rsidR="005A3954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00" w:type="dxa"/>
            <w:gridSpan w:val="3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66514" w:rsidRPr="00F3212E" w:rsidRDefault="00A6651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D81904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D81904" w:rsidRPr="009A1305" w:rsidRDefault="00D81904" w:rsidP="009A1305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560" w:type="dxa"/>
            <w:gridSpan w:val="6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D81904" w:rsidRPr="00F3212E" w:rsidRDefault="00D81904" w:rsidP="00D81904">
            <w:pPr>
              <w:widowControl/>
              <w:snapToGrid w:val="0"/>
              <w:jc w:val="both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  <w:r w:rsidRPr="00D81904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0"/>
              </w:rPr>
              <w:t>※</w:t>
            </w:r>
            <w:proofErr w:type="gramStart"/>
            <w:r w:rsidRPr="00D81904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0"/>
              </w:rPr>
              <w:t>明洞</w:t>
            </w:r>
            <w:proofErr w:type="gramEnd"/>
            <w:r w:rsidRPr="00D81904">
              <w:rPr>
                <w:rFonts w:ascii="Arial" w:eastAsia="Times New Roman" w:hAnsi="Arial" w:cs="Arial"/>
                <w:color w:val="000000"/>
                <w:kern w:val="0"/>
                <w:sz w:val="16"/>
                <w:szCs w:val="10"/>
              </w:rPr>
              <w:t xml:space="preserve"> MYEONGDONG, CHUNGMURO</w:t>
            </w:r>
          </w:p>
        </w:tc>
        <w:tc>
          <w:tcPr>
            <w:tcW w:w="2217" w:type="dxa"/>
            <w:gridSpan w:val="5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D81904" w:rsidRPr="00F3212E" w:rsidRDefault="00D81904" w:rsidP="00EE2EEA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63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D81904" w:rsidRPr="00F3212E" w:rsidRDefault="00D81904" w:rsidP="00953EA8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1038" w:type="dxa"/>
            <w:gridSpan w:val="2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D81904" w:rsidRPr="00F3212E" w:rsidRDefault="00D81904" w:rsidP="00953EA8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702" w:type="dxa"/>
            <w:gridSpan w:val="2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D81904" w:rsidRPr="00F3212E" w:rsidRDefault="00D81904" w:rsidP="00953EA8">
            <w:pPr>
              <w:widowControl/>
              <w:snapToGrid w:val="0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860" w:type="dxa"/>
            <w:gridSpan w:val="2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D81904" w:rsidRPr="00F3212E" w:rsidRDefault="00D81904" w:rsidP="00953EA8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866" w:type="dxa"/>
            <w:gridSpan w:val="2"/>
            <w:tcBorders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D81904" w:rsidRPr="00F3212E" w:rsidRDefault="00D81904" w:rsidP="00953EA8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</w:tr>
      <w:tr w:rsidR="00C7599D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 w:val="restart"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C7599D" w:rsidRPr="00F3212E" w:rsidRDefault="00C7599D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 w:val="restart"/>
            <w:tcBorders>
              <w:left w:val="nil"/>
            </w:tcBorders>
            <w:shd w:val="clear" w:color="auto" w:fill="auto"/>
            <w:vAlign w:val="center"/>
            <w:hideMark/>
          </w:tcPr>
          <w:p w:rsidR="00C7599D" w:rsidRPr="00F3212E" w:rsidRDefault="00C7599D" w:rsidP="002A63C0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Line Hotel </w:t>
            </w:r>
            <w:proofErr w:type="spellStart"/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680" w:type="dxa"/>
            <w:vMerge w:val="restart"/>
            <w:tcBorders>
              <w:right w:val="nil"/>
            </w:tcBorders>
            <w:shd w:val="clear" w:color="auto" w:fill="auto"/>
            <w:vAlign w:val="center"/>
            <w:hideMark/>
          </w:tcPr>
          <w:p w:rsidR="00C7599D" w:rsidRPr="00F3212E" w:rsidRDefault="00C7599D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-May</w:t>
            </w:r>
          </w:p>
        </w:tc>
        <w:tc>
          <w:tcPr>
            <w:tcW w:w="320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C7599D" w:rsidRPr="00F3212E" w:rsidRDefault="00C7599D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640" w:type="dxa"/>
            <w:gridSpan w:val="2"/>
            <w:vMerge w:val="restart"/>
            <w:tcBorders>
              <w:left w:val="nil"/>
            </w:tcBorders>
            <w:shd w:val="clear" w:color="auto" w:fill="auto"/>
            <w:vAlign w:val="center"/>
            <w:hideMark/>
          </w:tcPr>
          <w:p w:rsidR="00C7599D" w:rsidRPr="00F3212E" w:rsidRDefault="00C7599D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-Jun</w:t>
            </w:r>
          </w:p>
        </w:tc>
        <w:tc>
          <w:tcPr>
            <w:tcW w:w="2217" w:type="dxa"/>
            <w:gridSpan w:val="5"/>
            <w:tcBorders>
              <w:bottom w:val="nil"/>
            </w:tcBorders>
            <w:shd w:val="clear" w:color="auto" w:fill="auto"/>
            <w:vAlign w:val="center"/>
            <w:hideMark/>
          </w:tcPr>
          <w:p w:rsidR="005772AA" w:rsidRDefault="00C7599D" w:rsidP="005772A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Economy Twin/D</w:t>
            </w:r>
            <w:r w:rsidR="005772A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</w:p>
          <w:p w:rsidR="00C7599D" w:rsidRPr="00154BF8" w:rsidRDefault="005772AA" w:rsidP="005772A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="00C7599D"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No Window</w:t>
            </w:r>
            <w:proofErr w:type="gramStart"/>
            <w:r w:rsidR="00C7599D" w:rsidRPr="00154BF8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4"/>
                <w:szCs w:val="14"/>
              </w:rPr>
              <w:t>）</w:t>
            </w:r>
            <w:proofErr w:type="gramEnd"/>
          </w:p>
        </w:tc>
        <w:tc>
          <w:tcPr>
            <w:tcW w:w="850" w:type="dxa"/>
            <w:gridSpan w:val="2"/>
            <w:tcBorders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7599D" w:rsidRPr="00F3212E" w:rsidRDefault="00FE57AD" w:rsidP="00FE57A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i/>
                <w:color w:val="000000"/>
                <w:kern w:val="0"/>
                <w:sz w:val="20"/>
                <w:szCs w:val="16"/>
              </w:rPr>
              <w:t>2,</w:t>
            </w:r>
            <w:r w:rsidR="005A3954">
              <w:rPr>
                <w:rFonts w:ascii="Arial" w:eastAsia="Times New Roman" w:hAnsi="Arial" w:cs="Arial"/>
                <w:i/>
                <w:color w:val="000000"/>
                <w:kern w:val="0"/>
                <w:sz w:val="20"/>
                <w:szCs w:val="16"/>
              </w:rPr>
              <w:t>6</w:t>
            </w:r>
            <w:r>
              <w:rPr>
                <w:rFonts w:ascii="Arial" w:eastAsia="Times New Roman" w:hAnsi="Arial" w:cs="Arial"/>
                <w:i/>
                <w:color w:val="000000"/>
                <w:kern w:val="0"/>
                <w:sz w:val="20"/>
                <w:szCs w:val="16"/>
              </w:rPr>
              <w:t>9</w:t>
            </w:r>
            <w:r w:rsidRPr="00F75458">
              <w:rPr>
                <w:rFonts w:ascii="Arial" w:eastAsia="Times New Roman" w:hAnsi="Arial" w:cs="Arial"/>
                <w:i/>
                <w:color w:val="000000"/>
                <w:kern w:val="0"/>
                <w:sz w:val="20"/>
                <w:szCs w:val="16"/>
              </w:rPr>
              <w:t>0</w:t>
            </w:r>
          </w:p>
        </w:tc>
        <w:tc>
          <w:tcPr>
            <w:tcW w:w="851" w:type="dxa"/>
            <w:tcBorders>
              <w:left w:val="nil"/>
              <w:bottom w:val="nil"/>
            </w:tcBorders>
            <w:shd w:val="clear" w:color="auto" w:fill="auto"/>
            <w:vAlign w:val="center"/>
            <w:hideMark/>
          </w:tcPr>
          <w:p w:rsidR="00C7599D" w:rsidRPr="00F3212E" w:rsidRDefault="005A395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</w:t>
            </w:r>
            <w:r w:rsidR="00C7599D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5</w:t>
            </w:r>
            <w:r w:rsidR="00C7599D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800" w:type="dxa"/>
            <w:gridSpan w:val="3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C7599D" w:rsidRPr="00F3212E" w:rsidRDefault="00C7599D" w:rsidP="00953EA8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800" w:type="dxa"/>
            <w:gridSpan w:val="2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:rsidR="00C7599D" w:rsidRPr="00F3212E" w:rsidRDefault="00C7599D" w:rsidP="00953EA8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828" w:type="dxa"/>
            <w:vMerge w:val="restart"/>
            <w:tcBorders>
              <w:left w:val="nil"/>
              <w:right w:val="single" w:sz="6" w:space="0" w:color="auto"/>
            </w:tcBorders>
            <w:shd w:val="clear" w:color="auto" w:fill="auto"/>
            <w:vAlign w:val="center"/>
          </w:tcPr>
          <w:p w:rsidR="00C7599D" w:rsidRPr="00F3212E" w:rsidRDefault="00C7599D" w:rsidP="00953EA8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00</w:t>
            </w:r>
          </w:p>
        </w:tc>
      </w:tr>
      <w:tr w:rsidR="00C7599D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C7599D" w:rsidRPr="00F3212E" w:rsidRDefault="00C7599D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C7599D" w:rsidRPr="00F3212E" w:rsidRDefault="00C7599D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C7599D" w:rsidRPr="00F3212E" w:rsidRDefault="00C7599D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C7599D" w:rsidRPr="00F3212E" w:rsidRDefault="00C7599D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C7599D" w:rsidRPr="00F3212E" w:rsidRDefault="00C7599D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C7599D" w:rsidRPr="00154BF8" w:rsidRDefault="00C7599D" w:rsidP="002A63C0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DBL/Twin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7599D" w:rsidRPr="00F3212E" w:rsidRDefault="005A3954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 w:rsidR="00C7599D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5</w:t>
            </w:r>
            <w:r w:rsidR="00C7599D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:rsidR="00C7599D" w:rsidRPr="00F3212E" w:rsidRDefault="00C7599D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</w:t>
            </w:r>
            <w:r w:rsidR="005A3954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5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800" w:type="dxa"/>
            <w:gridSpan w:val="3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C7599D" w:rsidRPr="00F3212E" w:rsidRDefault="00C7599D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C7599D" w:rsidRPr="00F3212E" w:rsidRDefault="00C7599D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vMerge/>
            <w:tcBorders>
              <w:left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C7599D" w:rsidRPr="00F3212E" w:rsidRDefault="00C7599D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7599D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C7599D" w:rsidRPr="00F3212E" w:rsidRDefault="00C7599D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C7599D" w:rsidRPr="00F3212E" w:rsidRDefault="00C7599D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C7599D" w:rsidRPr="00F3212E" w:rsidRDefault="00C7599D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C7599D" w:rsidRPr="00F3212E" w:rsidRDefault="00C7599D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C7599D" w:rsidRPr="00F3212E" w:rsidRDefault="00C7599D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5772AA" w:rsidRDefault="00C7599D" w:rsidP="00EE2EE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Economy Family Twin/ Triple </w:t>
            </w:r>
          </w:p>
          <w:p w:rsidR="00C7599D" w:rsidRPr="00154BF8" w:rsidRDefault="00C7599D" w:rsidP="00EE2EE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(No Window</w:t>
            </w:r>
            <w:proofErr w:type="gramStart"/>
            <w:r w:rsidRPr="00154BF8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4"/>
                <w:szCs w:val="14"/>
              </w:rPr>
              <w:t>）</w:t>
            </w:r>
            <w:proofErr w:type="gramEnd"/>
          </w:p>
        </w:tc>
        <w:tc>
          <w:tcPr>
            <w:tcW w:w="1701" w:type="dxa"/>
            <w:gridSpan w:val="3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C7599D" w:rsidRPr="00F3212E" w:rsidRDefault="00C7599D" w:rsidP="00C7599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</w:t>
            </w:r>
            <w:r w:rsidR="005A3954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00" w:type="dxa"/>
            <w:gridSpan w:val="3"/>
            <w:vMerge/>
            <w:tcBorders>
              <w:right w:val="nil"/>
            </w:tcBorders>
            <w:shd w:val="clear" w:color="auto" w:fill="auto"/>
            <w:vAlign w:val="center"/>
          </w:tcPr>
          <w:p w:rsidR="00C7599D" w:rsidRPr="00F3212E" w:rsidRDefault="00C7599D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vMerge/>
            <w:tcBorders>
              <w:left w:val="nil"/>
              <w:right w:val="nil"/>
            </w:tcBorders>
            <w:shd w:val="clear" w:color="auto" w:fill="auto"/>
            <w:vAlign w:val="center"/>
          </w:tcPr>
          <w:p w:rsidR="00C7599D" w:rsidRPr="00F3212E" w:rsidRDefault="00C7599D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vMerge/>
            <w:tcBorders>
              <w:left w:val="nil"/>
              <w:right w:val="single" w:sz="6" w:space="0" w:color="auto"/>
            </w:tcBorders>
            <w:shd w:val="clear" w:color="auto" w:fill="auto"/>
            <w:vAlign w:val="center"/>
          </w:tcPr>
          <w:p w:rsidR="00C7599D" w:rsidRPr="00F3212E" w:rsidRDefault="00C7599D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7599D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C7599D" w:rsidRPr="00F3212E" w:rsidRDefault="00C7599D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C7599D" w:rsidRPr="00F3212E" w:rsidRDefault="00C7599D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C7599D" w:rsidRPr="00F3212E" w:rsidRDefault="00C7599D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C7599D" w:rsidRPr="00F3212E" w:rsidRDefault="00C7599D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C7599D" w:rsidRPr="00F3212E" w:rsidRDefault="00C7599D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C7599D" w:rsidRPr="00154BF8" w:rsidRDefault="00C7599D" w:rsidP="00EE2EE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Family Twin/ Triple</w:t>
            </w:r>
          </w:p>
        </w:tc>
        <w:tc>
          <w:tcPr>
            <w:tcW w:w="1701" w:type="dxa"/>
            <w:gridSpan w:val="3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C7599D" w:rsidRPr="00F3212E" w:rsidRDefault="00C7599D" w:rsidP="00C7599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</w:t>
            </w:r>
            <w:r w:rsidR="005A3954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00" w:type="dxa"/>
            <w:gridSpan w:val="3"/>
            <w:vMerge/>
            <w:tcBorders>
              <w:right w:val="nil"/>
            </w:tcBorders>
            <w:shd w:val="clear" w:color="auto" w:fill="auto"/>
            <w:vAlign w:val="center"/>
          </w:tcPr>
          <w:p w:rsidR="00C7599D" w:rsidRPr="00F3212E" w:rsidRDefault="00C7599D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vMerge/>
            <w:tcBorders>
              <w:left w:val="nil"/>
              <w:right w:val="nil"/>
            </w:tcBorders>
            <w:shd w:val="clear" w:color="auto" w:fill="auto"/>
            <w:vAlign w:val="center"/>
          </w:tcPr>
          <w:p w:rsidR="00C7599D" w:rsidRPr="00F3212E" w:rsidRDefault="00C7599D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vMerge/>
            <w:tcBorders>
              <w:left w:val="nil"/>
              <w:right w:val="single" w:sz="6" w:space="0" w:color="auto"/>
            </w:tcBorders>
            <w:shd w:val="clear" w:color="auto" w:fill="auto"/>
            <w:vAlign w:val="center"/>
          </w:tcPr>
          <w:p w:rsidR="00C7599D" w:rsidRPr="00F3212E" w:rsidRDefault="00C7599D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62FB1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 w:val="restart"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F62FB1" w:rsidRPr="00F3212E" w:rsidRDefault="00F62FB1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 w:val="restart"/>
            <w:tcBorders>
              <w:lef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02401D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igliore</w:t>
            </w:r>
            <w:proofErr w:type="spellEnd"/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Hotel Seoul </w:t>
            </w:r>
            <w:proofErr w:type="spellStart"/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 w:rsidR="0002401D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680" w:type="dxa"/>
            <w:vMerge w:val="restart"/>
            <w:tcBorders>
              <w:righ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-May</w:t>
            </w:r>
          </w:p>
        </w:tc>
        <w:tc>
          <w:tcPr>
            <w:tcW w:w="320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640" w:type="dxa"/>
            <w:gridSpan w:val="2"/>
            <w:vMerge w:val="restart"/>
            <w:tcBorders>
              <w:lef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-Jun</w:t>
            </w:r>
          </w:p>
        </w:tc>
        <w:tc>
          <w:tcPr>
            <w:tcW w:w="2217" w:type="dxa"/>
            <w:gridSpan w:val="5"/>
            <w:tcBorders>
              <w:bottom w:val="nil"/>
            </w:tcBorders>
            <w:shd w:val="clear" w:color="auto" w:fill="auto"/>
            <w:vAlign w:val="center"/>
            <w:hideMark/>
          </w:tcPr>
          <w:p w:rsidR="00F62FB1" w:rsidRPr="00154BF8" w:rsidRDefault="00F62FB1" w:rsidP="00F62F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usiness DBL</w:t>
            </w:r>
            <w:r w:rsidR="005772A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/Twin (</w:t>
            </w: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No Window</w:t>
            </w:r>
            <w:proofErr w:type="gramStart"/>
            <w:r w:rsidRPr="00154BF8">
              <w:rPr>
                <w:rFonts w:ascii="新細明體" w:hAnsi="新細明體" w:cs="新細明體"/>
                <w:color w:val="000000"/>
                <w:kern w:val="0"/>
                <w:sz w:val="14"/>
                <w:szCs w:val="14"/>
              </w:rPr>
              <w:t>）</w:t>
            </w:r>
            <w:proofErr w:type="gramEnd"/>
          </w:p>
        </w:tc>
        <w:tc>
          <w:tcPr>
            <w:tcW w:w="850" w:type="dxa"/>
            <w:gridSpan w:val="2"/>
            <w:tcBorders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62FB1" w:rsidRPr="00F3212E" w:rsidRDefault="00BA15A1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 w:rsidR="00F62FB1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5</w:t>
            </w:r>
            <w:r w:rsidR="00F62FB1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left w:val="nil"/>
              <w:bottom w:val="nil"/>
            </w:tcBorders>
            <w:shd w:val="clear" w:color="auto" w:fill="auto"/>
            <w:vAlign w:val="center"/>
            <w:hideMark/>
          </w:tcPr>
          <w:p w:rsidR="00F62FB1" w:rsidRPr="00F3212E" w:rsidRDefault="00BA15A1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</w:t>
            </w:r>
            <w:r w:rsidR="00F62FB1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</w:t>
            </w:r>
            <w:r w:rsidR="00F62FB1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0</w:t>
            </w:r>
          </w:p>
        </w:tc>
        <w:tc>
          <w:tcPr>
            <w:tcW w:w="800" w:type="dxa"/>
            <w:gridSpan w:val="3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F62FB1" w:rsidRPr="00F3212E" w:rsidRDefault="00F62FB1" w:rsidP="00953EA8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40</w:t>
            </w:r>
          </w:p>
        </w:tc>
        <w:tc>
          <w:tcPr>
            <w:tcW w:w="800" w:type="dxa"/>
            <w:gridSpan w:val="2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:rsidR="00F62FB1" w:rsidRPr="00F3212E" w:rsidRDefault="00F62FB1" w:rsidP="00953EA8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40</w:t>
            </w:r>
          </w:p>
        </w:tc>
        <w:tc>
          <w:tcPr>
            <w:tcW w:w="828" w:type="dxa"/>
            <w:vMerge w:val="restart"/>
            <w:tcBorders>
              <w:left w:val="nil"/>
              <w:right w:val="single" w:sz="6" w:space="0" w:color="auto"/>
            </w:tcBorders>
            <w:shd w:val="clear" w:color="auto" w:fill="auto"/>
            <w:vAlign w:val="center"/>
          </w:tcPr>
          <w:p w:rsidR="00F62FB1" w:rsidRPr="00F3212E" w:rsidRDefault="00F62FB1" w:rsidP="00953EA8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70</w:t>
            </w:r>
          </w:p>
        </w:tc>
      </w:tr>
      <w:tr w:rsidR="00F62FB1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F62FB1" w:rsidRPr="00F3212E" w:rsidRDefault="00F62FB1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F62FB1" w:rsidRPr="00154BF8" w:rsidRDefault="00F62FB1" w:rsidP="00F62F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 DBL/Twin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62FB1" w:rsidRPr="00F3212E" w:rsidRDefault="00310157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 w:rsidR="00F62FB1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="00BA15A1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</w:t>
            </w:r>
            <w:r w:rsidR="00F62FB1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</w:t>
            </w:r>
            <w:r w:rsidR="00BA15A1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0</w:t>
            </w:r>
          </w:p>
        </w:tc>
        <w:tc>
          <w:tcPr>
            <w:tcW w:w="800" w:type="dxa"/>
            <w:gridSpan w:val="3"/>
            <w:vMerge/>
            <w:tcBorders>
              <w:right w:val="nil"/>
            </w:tcBorders>
            <w:shd w:val="clear" w:color="auto" w:fill="auto"/>
            <w:vAlign w:val="center"/>
          </w:tcPr>
          <w:p w:rsidR="00F62FB1" w:rsidRPr="00F3212E" w:rsidRDefault="00F62FB1" w:rsidP="00953EA8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vMerge/>
            <w:tcBorders>
              <w:left w:val="nil"/>
              <w:right w:val="nil"/>
            </w:tcBorders>
            <w:shd w:val="clear" w:color="auto" w:fill="auto"/>
            <w:vAlign w:val="center"/>
          </w:tcPr>
          <w:p w:rsidR="00F62FB1" w:rsidRPr="00F3212E" w:rsidRDefault="00F62FB1" w:rsidP="00953EA8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vMerge/>
            <w:tcBorders>
              <w:left w:val="nil"/>
              <w:right w:val="single" w:sz="6" w:space="0" w:color="auto"/>
            </w:tcBorders>
            <w:shd w:val="clear" w:color="auto" w:fill="auto"/>
            <w:vAlign w:val="center"/>
          </w:tcPr>
          <w:p w:rsidR="00F62FB1" w:rsidRPr="00F3212E" w:rsidRDefault="00F62FB1" w:rsidP="00953EA8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62FB1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F62FB1" w:rsidRPr="00F3212E" w:rsidRDefault="00F62FB1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F62FB1" w:rsidRPr="00154BF8" w:rsidRDefault="00F62FB1" w:rsidP="00EE2EE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Twin</w:t>
            </w:r>
          </w:p>
        </w:tc>
        <w:tc>
          <w:tcPr>
            <w:tcW w:w="85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F62FB1" w:rsidRPr="00F3212E" w:rsidRDefault="00BA15A1" w:rsidP="0031015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 w:rsidR="00F62FB1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="00310157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</w:t>
            </w:r>
            <w:r w:rsidR="00F62FB1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F62FB1" w:rsidRPr="00F3212E" w:rsidRDefault="00F62FB1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</w:t>
            </w:r>
            <w:r w:rsidR="00BA15A1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0</w:t>
            </w:r>
          </w:p>
        </w:tc>
        <w:tc>
          <w:tcPr>
            <w:tcW w:w="800" w:type="dxa"/>
            <w:gridSpan w:val="3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vMerge/>
            <w:tcBorders>
              <w:left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F62FB1" w:rsidRPr="00F3212E" w:rsidRDefault="00F62FB1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62FB1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F62FB1" w:rsidRPr="00F3212E" w:rsidRDefault="00F62FB1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single" w:sz="2" w:space="0" w:color="auto"/>
              <w:bottom w:val="nil"/>
            </w:tcBorders>
            <w:shd w:val="clear" w:color="auto" w:fill="auto"/>
            <w:vAlign w:val="center"/>
            <w:hideMark/>
          </w:tcPr>
          <w:p w:rsidR="00F62FB1" w:rsidRPr="00154BF8" w:rsidRDefault="00F62FB1" w:rsidP="00EE2EE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Deluxe Twin (2 </w:t>
            </w:r>
            <w:proofErr w:type="spellStart"/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Pax</w:t>
            </w:r>
            <w:proofErr w:type="spellEnd"/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850" w:type="dxa"/>
            <w:gridSpan w:val="2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</w:t>
            </w:r>
            <w:r w:rsidR="00BA15A1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85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vAlign w:val="center"/>
            <w:hideMark/>
          </w:tcPr>
          <w:p w:rsidR="00F62FB1" w:rsidRPr="00F3212E" w:rsidRDefault="00BA15A1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</w:t>
            </w:r>
            <w:r w:rsidR="00F62FB1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</w:t>
            </w:r>
            <w:r w:rsidR="00F62FB1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0</w:t>
            </w:r>
          </w:p>
        </w:tc>
        <w:tc>
          <w:tcPr>
            <w:tcW w:w="800" w:type="dxa"/>
            <w:gridSpan w:val="3"/>
            <w:vMerge/>
            <w:tcBorders>
              <w:right w:val="nil"/>
            </w:tcBorders>
            <w:shd w:val="clear" w:color="auto" w:fill="auto"/>
            <w:vAlign w:val="center"/>
          </w:tcPr>
          <w:p w:rsidR="00F62FB1" w:rsidRPr="00F3212E" w:rsidRDefault="00F62FB1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vMerge/>
            <w:tcBorders>
              <w:left w:val="nil"/>
              <w:right w:val="nil"/>
            </w:tcBorders>
            <w:shd w:val="clear" w:color="auto" w:fill="auto"/>
            <w:vAlign w:val="center"/>
          </w:tcPr>
          <w:p w:rsidR="00F62FB1" w:rsidRPr="00F3212E" w:rsidRDefault="00F62FB1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vMerge/>
            <w:tcBorders>
              <w:left w:val="nil"/>
              <w:right w:val="single" w:sz="6" w:space="0" w:color="auto"/>
            </w:tcBorders>
            <w:shd w:val="clear" w:color="auto" w:fill="auto"/>
            <w:vAlign w:val="center"/>
          </w:tcPr>
          <w:p w:rsidR="00F62FB1" w:rsidRPr="00F3212E" w:rsidRDefault="00F62FB1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62FB1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F62FB1" w:rsidRPr="00F3212E" w:rsidRDefault="00F62FB1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F62FB1" w:rsidRPr="00154BF8" w:rsidRDefault="00F62FB1" w:rsidP="00EE2EE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Deluxe Twin (3 </w:t>
            </w:r>
            <w:proofErr w:type="spellStart"/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Pax</w:t>
            </w:r>
            <w:proofErr w:type="spellEnd"/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1701" w:type="dxa"/>
            <w:gridSpan w:val="3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F62F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</w:t>
            </w:r>
            <w:r w:rsidR="00BA15A1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00" w:type="dxa"/>
            <w:gridSpan w:val="3"/>
            <w:vMerge/>
            <w:tcBorders>
              <w:right w:val="nil"/>
            </w:tcBorders>
            <w:shd w:val="clear" w:color="auto" w:fill="auto"/>
            <w:vAlign w:val="center"/>
          </w:tcPr>
          <w:p w:rsidR="00F62FB1" w:rsidRPr="00F3212E" w:rsidRDefault="00F62FB1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vMerge/>
            <w:tcBorders>
              <w:left w:val="nil"/>
              <w:right w:val="nil"/>
            </w:tcBorders>
            <w:shd w:val="clear" w:color="auto" w:fill="auto"/>
            <w:vAlign w:val="center"/>
          </w:tcPr>
          <w:p w:rsidR="00F62FB1" w:rsidRPr="00F3212E" w:rsidRDefault="00F62FB1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vMerge/>
            <w:tcBorders>
              <w:left w:val="nil"/>
              <w:right w:val="single" w:sz="6" w:space="0" w:color="auto"/>
            </w:tcBorders>
            <w:shd w:val="clear" w:color="auto" w:fill="auto"/>
            <w:vAlign w:val="center"/>
          </w:tcPr>
          <w:p w:rsidR="00F62FB1" w:rsidRPr="00F3212E" w:rsidRDefault="00F62FB1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62FB1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F62FB1" w:rsidRPr="00F3212E" w:rsidRDefault="00F62FB1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F62FB1" w:rsidRPr="00F3212E" w:rsidRDefault="00F62FB1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F62FB1" w:rsidRPr="00154BF8" w:rsidRDefault="00F62FB1" w:rsidP="00F62F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 Family Room</w:t>
            </w:r>
            <w:r w:rsidR="005772A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(4Pax) </w:t>
            </w: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br/>
              <w:t>(1DBL+2SGL Bed)</w:t>
            </w:r>
          </w:p>
        </w:tc>
        <w:tc>
          <w:tcPr>
            <w:tcW w:w="1701" w:type="dxa"/>
            <w:gridSpan w:val="3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F62FB1" w:rsidRPr="00F3212E" w:rsidRDefault="00F62FB1" w:rsidP="00F62FB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</w:t>
            </w:r>
            <w:r w:rsidR="00BA15A1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800" w:type="dxa"/>
            <w:gridSpan w:val="3"/>
            <w:vMerge/>
            <w:tcBorders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F62FB1" w:rsidRPr="00F3212E" w:rsidRDefault="00F62FB1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F62FB1" w:rsidRPr="00F3212E" w:rsidRDefault="00F62FB1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vMerge/>
            <w:tcBorders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F62FB1" w:rsidRPr="00F3212E" w:rsidRDefault="00F62FB1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062BB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 w:val="restart"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C062BB" w:rsidRPr="00F3212E" w:rsidRDefault="00C062BB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 w:val="restart"/>
            <w:tcBorders>
              <w:left w:val="nil"/>
            </w:tcBorders>
            <w:shd w:val="clear" w:color="auto" w:fill="auto"/>
            <w:vAlign w:val="center"/>
            <w:hideMark/>
          </w:tcPr>
          <w:p w:rsidR="00C062BB" w:rsidRPr="00F3212E" w:rsidRDefault="00C062BB" w:rsidP="00C062BB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Stanford Hotel </w:t>
            </w:r>
            <w:proofErr w:type="spellStart"/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680" w:type="dxa"/>
            <w:vMerge w:val="restart"/>
            <w:tcBorders>
              <w:right w:val="nil"/>
            </w:tcBorders>
            <w:shd w:val="clear" w:color="auto" w:fill="auto"/>
            <w:vAlign w:val="center"/>
            <w:hideMark/>
          </w:tcPr>
          <w:p w:rsidR="00C062BB" w:rsidRPr="00F3212E" w:rsidRDefault="00C062BB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-May</w:t>
            </w:r>
          </w:p>
        </w:tc>
        <w:tc>
          <w:tcPr>
            <w:tcW w:w="320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C062BB" w:rsidRPr="00F3212E" w:rsidRDefault="00C062BB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640" w:type="dxa"/>
            <w:gridSpan w:val="2"/>
            <w:vMerge w:val="restart"/>
            <w:tcBorders>
              <w:left w:val="nil"/>
            </w:tcBorders>
            <w:shd w:val="clear" w:color="auto" w:fill="auto"/>
            <w:vAlign w:val="center"/>
            <w:hideMark/>
          </w:tcPr>
          <w:p w:rsidR="00C062BB" w:rsidRPr="00F3212E" w:rsidRDefault="00C062BB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-Jun</w:t>
            </w:r>
          </w:p>
        </w:tc>
        <w:tc>
          <w:tcPr>
            <w:tcW w:w="2217" w:type="dxa"/>
            <w:gridSpan w:val="5"/>
            <w:tcBorders>
              <w:bottom w:val="nil"/>
            </w:tcBorders>
            <w:shd w:val="clear" w:color="auto" w:fill="auto"/>
            <w:vAlign w:val="center"/>
            <w:hideMark/>
          </w:tcPr>
          <w:p w:rsidR="00C062BB" w:rsidRPr="00154BF8" w:rsidRDefault="00C062BB" w:rsidP="00C062B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 DBL/Twin</w:t>
            </w:r>
          </w:p>
        </w:tc>
        <w:tc>
          <w:tcPr>
            <w:tcW w:w="850" w:type="dxa"/>
            <w:gridSpan w:val="2"/>
            <w:tcBorders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062BB" w:rsidRPr="00F3212E" w:rsidRDefault="00BA15A1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 w:rsidR="00C062BB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</w:t>
            </w:r>
            <w:r w:rsidR="00C062BB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0</w:t>
            </w:r>
          </w:p>
        </w:tc>
        <w:tc>
          <w:tcPr>
            <w:tcW w:w="851" w:type="dxa"/>
            <w:tcBorders>
              <w:left w:val="nil"/>
              <w:bottom w:val="nil"/>
            </w:tcBorders>
            <w:shd w:val="clear" w:color="auto" w:fill="auto"/>
            <w:vAlign w:val="center"/>
            <w:hideMark/>
          </w:tcPr>
          <w:p w:rsidR="00C062BB" w:rsidRPr="00F3212E" w:rsidRDefault="00C062B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</w:t>
            </w:r>
            <w:r w:rsidR="00BA15A1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0</w:t>
            </w:r>
          </w:p>
        </w:tc>
        <w:tc>
          <w:tcPr>
            <w:tcW w:w="800" w:type="dxa"/>
            <w:gridSpan w:val="3"/>
            <w:tcBorders>
              <w:bottom w:val="nil"/>
              <w:right w:val="nil"/>
            </w:tcBorders>
            <w:shd w:val="clear" w:color="auto" w:fill="auto"/>
            <w:vAlign w:val="center"/>
          </w:tcPr>
          <w:p w:rsidR="00C062BB" w:rsidRPr="00F3212E" w:rsidRDefault="00C062B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062BB" w:rsidRPr="00F3212E" w:rsidRDefault="00C062B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tcBorders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:rsidR="00C062BB" w:rsidRPr="00F3212E" w:rsidRDefault="00C062B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062BB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C062BB" w:rsidRPr="00F3212E" w:rsidRDefault="00C062BB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C062BB" w:rsidRPr="00F3212E" w:rsidRDefault="00C062BB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C062BB" w:rsidRPr="00F3212E" w:rsidRDefault="00C062BB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C062BB" w:rsidRPr="00F3212E" w:rsidRDefault="00C062BB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C062BB" w:rsidRPr="00F3212E" w:rsidRDefault="00C062BB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vMerge w:val="restart"/>
            <w:tcBorders>
              <w:top w:val="nil"/>
            </w:tcBorders>
            <w:shd w:val="clear" w:color="auto" w:fill="auto"/>
            <w:vAlign w:val="center"/>
            <w:hideMark/>
          </w:tcPr>
          <w:p w:rsidR="00C062BB" w:rsidRPr="00154BF8" w:rsidRDefault="00C062BB" w:rsidP="00EE2EE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Family Twin Room</w:t>
            </w:r>
            <w:r w:rsidR="005772A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(D</w:t>
            </w:r>
            <w:r w:rsidR="005772A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+D</w:t>
            </w:r>
            <w:r w:rsidR="005772A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)</w:t>
            </w:r>
          </w:p>
        </w:tc>
        <w:tc>
          <w:tcPr>
            <w:tcW w:w="1701" w:type="dxa"/>
            <w:gridSpan w:val="3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C062BB" w:rsidRPr="00F3212E" w:rsidRDefault="00C062B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</w:t>
            </w:r>
            <w:r w:rsidR="00BA15A1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 </w:t>
            </w:r>
          </w:p>
        </w:tc>
        <w:tc>
          <w:tcPr>
            <w:tcW w:w="800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062BB" w:rsidRPr="00F3212E" w:rsidRDefault="00C062B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70</w:t>
            </w:r>
          </w:p>
        </w:tc>
        <w:tc>
          <w:tcPr>
            <w:tcW w:w="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062BB" w:rsidRPr="00F3212E" w:rsidRDefault="00C062B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7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C062BB" w:rsidRPr="00F3212E" w:rsidRDefault="00C062B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70</w:t>
            </w:r>
          </w:p>
        </w:tc>
      </w:tr>
      <w:tr w:rsidR="00C062BB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C062BB" w:rsidRPr="00F3212E" w:rsidRDefault="00C062BB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C062BB" w:rsidRPr="00F3212E" w:rsidRDefault="00C062BB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C062BB" w:rsidRPr="00F3212E" w:rsidRDefault="00C062BB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C062BB" w:rsidRPr="00F3212E" w:rsidRDefault="00C062BB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C062BB" w:rsidRPr="00F3212E" w:rsidRDefault="00C062BB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vMerge/>
            <w:shd w:val="clear" w:color="auto" w:fill="auto"/>
            <w:vAlign w:val="center"/>
            <w:hideMark/>
          </w:tcPr>
          <w:p w:rsidR="00C062BB" w:rsidRPr="00154BF8" w:rsidRDefault="00C062BB" w:rsidP="00EE2EE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1701" w:type="dxa"/>
            <w:gridSpan w:val="3"/>
            <w:tcBorders>
              <w:top w:val="nil"/>
            </w:tcBorders>
            <w:shd w:val="clear" w:color="auto" w:fill="auto"/>
            <w:vAlign w:val="center"/>
            <w:hideMark/>
          </w:tcPr>
          <w:p w:rsidR="00C062BB" w:rsidRPr="00F3212E" w:rsidRDefault="00BA15A1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 w:rsidR="00C062BB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="00247493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5</w:t>
            </w:r>
            <w:r w:rsidR="00C062BB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  <w:r w:rsidR="00C062B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800" w:type="dxa"/>
            <w:gridSpan w:val="3"/>
            <w:tcBorders>
              <w:top w:val="nil"/>
              <w:right w:val="nil"/>
            </w:tcBorders>
            <w:shd w:val="clear" w:color="auto" w:fill="auto"/>
            <w:vAlign w:val="center"/>
          </w:tcPr>
          <w:p w:rsidR="00C062BB" w:rsidRPr="00F3212E" w:rsidRDefault="00C062B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C062BB" w:rsidRPr="00F3212E" w:rsidRDefault="00C062B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tcBorders>
              <w:top w:val="nil"/>
              <w:left w:val="nil"/>
              <w:right w:val="single" w:sz="6" w:space="0" w:color="auto"/>
            </w:tcBorders>
            <w:shd w:val="clear" w:color="auto" w:fill="auto"/>
            <w:vAlign w:val="center"/>
          </w:tcPr>
          <w:p w:rsidR="00C062BB" w:rsidRPr="00F3212E" w:rsidRDefault="00C062B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255E12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255E12" w:rsidRPr="00F3212E" w:rsidRDefault="00255E12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tcBorders>
              <w:left w:val="nil"/>
            </w:tcBorders>
            <w:shd w:val="clear" w:color="auto" w:fill="auto"/>
            <w:vAlign w:val="center"/>
            <w:hideMark/>
          </w:tcPr>
          <w:p w:rsidR="00255E12" w:rsidRPr="00F3212E" w:rsidRDefault="00255E12" w:rsidP="00D81904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Days Hotel </w:t>
            </w:r>
            <w:proofErr w:type="spellStart"/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 w:rsidR="00D81904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680" w:type="dxa"/>
            <w:tcBorders>
              <w:right w:val="nil"/>
            </w:tcBorders>
            <w:shd w:val="clear" w:color="auto" w:fill="auto"/>
            <w:vAlign w:val="center"/>
            <w:hideMark/>
          </w:tcPr>
          <w:p w:rsidR="00255E12" w:rsidRPr="00F3212E" w:rsidRDefault="00255E12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-May</w:t>
            </w:r>
          </w:p>
        </w:tc>
        <w:tc>
          <w:tcPr>
            <w:tcW w:w="320" w:type="dxa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255E12" w:rsidRPr="00F3212E" w:rsidRDefault="00255E12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640" w:type="dxa"/>
            <w:gridSpan w:val="2"/>
            <w:tcBorders>
              <w:left w:val="nil"/>
            </w:tcBorders>
            <w:shd w:val="clear" w:color="auto" w:fill="auto"/>
            <w:vAlign w:val="center"/>
            <w:hideMark/>
          </w:tcPr>
          <w:p w:rsidR="00255E12" w:rsidRPr="00F3212E" w:rsidRDefault="00255E12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-Jun</w:t>
            </w:r>
          </w:p>
        </w:tc>
        <w:tc>
          <w:tcPr>
            <w:tcW w:w="2217" w:type="dxa"/>
            <w:gridSpan w:val="5"/>
            <w:tcBorders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255E12" w:rsidRPr="00154BF8" w:rsidRDefault="00255E12" w:rsidP="000957B3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 D</w:t>
            </w:r>
            <w:r w:rsidR="000957B3"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/ Twin</w:t>
            </w:r>
          </w:p>
        </w:tc>
        <w:tc>
          <w:tcPr>
            <w:tcW w:w="850" w:type="dxa"/>
            <w:gridSpan w:val="2"/>
            <w:tcBorders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255E12" w:rsidRPr="00F3212E" w:rsidRDefault="00710681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 w:rsidR="00255E12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8</w:t>
            </w:r>
            <w:r w:rsidR="00255E12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255E12" w:rsidRPr="00F3212E" w:rsidRDefault="00255E12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</w:t>
            </w:r>
            <w:r w:rsidR="00710681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0</w:t>
            </w:r>
          </w:p>
        </w:tc>
        <w:tc>
          <w:tcPr>
            <w:tcW w:w="800" w:type="dxa"/>
            <w:gridSpan w:val="3"/>
            <w:tcBorders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255E12" w:rsidRPr="00F3212E" w:rsidRDefault="00255E12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800" w:type="dxa"/>
            <w:gridSpan w:val="2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255E12" w:rsidRPr="00F3212E" w:rsidRDefault="00255E12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828" w:type="dxa"/>
            <w:tcBorders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255E12" w:rsidRPr="00F3212E" w:rsidRDefault="00255E12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</w:tr>
      <w:tr w:rsidR="000957B3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 w:val="restart"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0957B3" w:rsidRPr="00F3212E" w:rsidRDefault="000957B3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 w:val="restart"/>
            <w:tcBorders>
              <w:left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D81904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ejong</w:t>
            </w:r>
            <w:proofErr w:type="spellEnd"/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Hotel Seoul </w:t>
            </w:r>
            <w:proofErr w:type="spellStart"/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 w:rsidR="00D81904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680" w:type="dxa"/>
            <w:vMerge w:val="restart"/>
            <w:tcBorders>
              <w:right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-May</w:t>
            </w:r>
          </w:p>
        </w:tc>
        <w:tc>
          <w:tcPr>
            <w:tcW w:w="320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640" w:type="dxa"/>
            <w:gridSpan w:val="2"/>
            <w:vMerge w:val="restart"/>
            <w:tcBorders>
              <w:left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-Jun</w:t>
            </w:r>
          </w:p>
        </w:tc>
        <w:tc>
          <w:tcPr>
            <w:tcW w:w="2217" w:type="dxa"/>
            <w:gridSpan w:val="5"/>
            <w:tcBorders>
              <w:bottom w:val="nil"/>
            </w:tcBorders>
            <w:shd w:val="clear" w:color="auto" w:fill="auto"/>
            <w:vAlign w:val="center"/>
            <w:hideMark/>
          </w:tcPr>
          <w:p w:rsidR="000957B3" w:rsidRPr="00154BF8" w:rsidRDefault="000957B3" w:rsidP="000957B3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 DBL/ Twin</w:t>
            </w:r>
          </w:p>
        </w:tc>
        <w:tc>
          <w:tcPr>
            <w:tcW w:w="850" w:type="dxa"/>
            <w:gridSpan w:val="2"/>
            <w:tcBorders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</w:t>
            </w:r>
            <w:r w:rsidR="00710681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851" w:type="dxa"/>
            <w:tcBorders>
              <w:left w:val="nil"/>
              <w:bottom w:val="nil"/>
            </w:tcBorders>
            <w:shd w:val="clear" w:color="auto" w:fill="auto"/>
            <w:vAlign w:val="center"/>
            <w:hideMark/>
          </w:tcPr>
          <w:p w:rsidR="000957B3" w:rsidRPr="00F3212E" w:rsidRDefault="00710681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</w:t>
            </w:r>
            <w:r w:rsidR="000957B3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</w:t>
            </w:r>
            <w:r w:rsidR="000957B3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0</w:t>
            </w:r>
          </w:p>
        </w:tc>
        <w:tc>
          <w:tcPr>
            <w:tcW w:w="800" w:type="dxa"/>
            <w:gridSpan w:val="3"/>
            <w:tcBorders>
              <w:bottom w:val="nil"/>
              <w:right w:val="nil"/>
            </w:tcBorders>
            <w:shd w:val="clear" w:color="auto" w:fill="auto"/>
            <w:vAlign w:val="center"/>
          </w:tcPr>
          <w:p w:rsidR="000957B3" w:rsidRPr="00F3212E" w:rsidRDefault="000957B3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57B3" w:rsidRPr="00F3212E" w:rsidRDefault="000957B3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tcBorders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:rsidR="000957B3" w:rsidRPr="00F3212E" w:rsidRDefault="000957B3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957B3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0957B3" w:rsidRPr="00F3212E" w:rsidRDefault="000957B3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0957B3" w:rsidRPr="00154BF8" w:rsidRDefault="000957B3" w:rsidP="005772A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D</w:t>
            </w:r>
            <w:r w:rsidR="005772A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</w:p>
        </w:tc>
        <w:tc>
          <w:tcPr>
            <w:tcW w:w="85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</w:t>
            </w:r>
            <w:r w:rsidR="00710681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0957B3" w:rsidRPr="00F3212E" w:rsidRDefault="000957B3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</w:t>
            </w:r>
            <w:r w:rsidR="00710681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0</w:t>
            </w:r>
          </w:p>
        </w:tc>
        <w:tc>
          <w:tcPr>
            <w:tcW w:w="800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0957B3" w:rsidRPr="00F3212E" w:rsidRDefault="000957B3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57B3" w:rsidRPr="00F3212E" w:rsidRDefault="000957B3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:rsidR="000957B3" w:rsidRPr="00F3212E" w:rsidRDefault="000957B3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957B3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0957B3" w:rsidRPr="00F3212E" w:rsidRDefault="000957B3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single" w:sz="2" w:space="0" w:color="auto"/>
              <w:bottom w:val="nil"/>
            </w:tcBorders>
            <w:shd w:val="clear" w:color="auto" w:fill="auto"/>
            <w:vAlign w:val="center"/>
            <w:hideMark/>
          </w:tcPr>
          <w:p w:rsidR="000957B3" w:rsidRPr="00154BF8" w:rsidRDefault="000957B3" w:rsidP="000957B3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win / 2Pax(DBL+SGL)</w:t>
            </w:r>
          </w:p>
        </w:tc>
        <w:tc>
          <w:tcPr>
            <w:tcW w:w="850" w:type="dxa"/>
            <w:gridSpan w:val="2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</w:t>
            </w:r>
            <w:r w:rsidR="00710681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0</w:t>
            </w:r>
          </w:p>
        </w:tc>
        <w:tc>
          <w:tcPr>
            <w:tcW w:w="85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</w:t>
            </w:r>
            <w:r w:rsidR="00710681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0</w:t>
            </w:r>
          </w:p>
        </w:tc>
        <w:tc>
          <w:tcPr>
            <w:tcW w:w="800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40</w:t>
            </w:r>
          </w:p>
        </w:tc>
        <w:tc>
          <w:tcPr>
            <w:tcW w:w="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4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0957B3" w:rsidRPr="00F3212E" w:rsidRDefault="000957B3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40</w:t>
            </w:r>
          </w:p>
        </w:tc>
      </w:tr>
      <w:tr w:rsidR="000957B3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0957B3" w:rsidRPr="00F3212E" w:rsidRDefault="000957B3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0957B3" w:rsidRPr="00154BF8" w:rsidRDefault="000957B3" w:rsidP="000957B3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Twin / 3Pax(DBL+SGL)</w:t>
            </w:r>
          </w:p>
        </w:tc>
        <w:tc>
          <w:tcPr>
            <w:tcW w:w="1701" w:type="dxa"/>
            <w:gridSpan w:val="3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0957B3" w:rsidRPr="00F3212E" w:rsidRDefault="00710681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 w:rsidR="000957B3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9</w:t>
            </w:r>
            <w:r w:rsidR="000957B3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  <w:r w:rsidR="000957B3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00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0957B3" w:rsidRPr="00F3212E" w:rsidRDefault="000957B3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957B3" w:rsidRPr="00F3212E" w:rsidRDefault="000957B3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:rsidR="000957B3" w:rsidRPr="00F3212E" w:rsidRDefault="000957B3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957B3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0957B3" w:rsidRPr="00F3212E" w:rsidRDefault="000957B3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0957B3" w:rsidRPr="00F3212E" w:rsidRDefault="000957B3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0957B3" w:rsidRPr="00F3212E" w:rsidRDefault="000957B3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0957B3" w:rsidRPr="00F3212E" w:rsidRDefault="000957B3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0957B3" w:rsidRPr="00154BF8" w:rsidRDefault="000957B3" w:rsidP="000957B3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154BF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Triple (DBL*1+ SGL*2)</w:t>
            </w:r>
          </w:p>
        </w:tc>
        <w:tc>
          <w:tcPr>
            <w:tcW w:w="1701" w:type="dxa"/>
            <w:gridSpan w:val="3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0957B3" w:rsidRPr="00F3212E" w:rsidRDefault="000957B3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</w:t>
            </w:r>
            <w:r w:rsidR="00710681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800" w:type="dxa"/>
            <w:gridSpan w:val="3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0957B3" w:rsidRPr="00F3212E" w:rsidRDefault="000957B3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0957B3" w:rsidRPr="00F3212E" w:rsidRDefault="000957B3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0957B3" w:rsidRPr="00F3212E" w:rsidRDefault="000957B3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255E12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255E12" w:rsidRPr="00BA65FA" w:rsidRDefault="00255E12" w:rsidP="00BA65FA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255E12" w:rsidRPr="00F3212E" w:rsidRDefault="00255E12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6"/>
              </w:rPr>
              <w:t>※弘大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HONGDAE, MAPO</w:t>
            </w:r>
          </w:p>
        </w:tc>
        <w:tc>
          <w:tcPr>
            <w:tcW w:w="680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255E12" w:rsidRPr="00F3212E" w:rsidRDefault="00255E12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255E12" w:rsidRPr="00F3212E" w:rsidRDefault="00255E12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255E12" w:rsidRPr="00F3212E" w:rsidRDefault="00255E12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255E12" w:rsidRPr="00F3212E" w:rsidRDefault="00255E12" w:rsidP="00EE2EEA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63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255E12" w:rsidRPr="00F3212E" w:rsidRDefault="00255E12" w:rsidP="00953EA8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1038" w:type="dxa"/>
            <w:gridSpan w:val="2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255E12" w:rsidRPr="00F3212E" w:rsidRDefault="00255E12" w:rsidP="00953EA8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3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255E12" w:rsidRPr="00F3212E" w:rsidRDefault="00255E12" w:rsidP="00953EA8">
            <w:pPr>
              <w:widowControl/>
              <w:snapToGrid w:val="0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255E12" w:rsidRPr="00F3212E" w:rsidRDefault="00255E12" w:rsidP="00953EA8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tcBorders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255E12" w:rsidRPr="00F3212E" w:rsidRDefault="00255E12" w:rsidP="00953EA8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</w:tr>
      <w:tr w:rsidR="00B2527C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 w:val="restart"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B2527C" w:rsidRPr="00F3212E" w:rsidRDefault="00B2527C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 w:val="restart"/>
            <w:tcBorders>
              <w:left w:val="nil"/>
            </w:tcBorders>
            <w:shd w:val="clear" w:color="auto" w:fill="auto"/>
            <w:vAlign w:val="center"/>
            <w:hideMark/>
          </w:tcPr>
          <w:p w:rsidR="00B2527C" w:rsidRPr="00F3212E" w:rsidRDefault="00B2527C" w:rsidP="003762B7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AMANTI HOTEL HONGDAE</w:t>
            </w:r>
            <w:r w:rsidR="003762B7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680" w:type="dxa"/>
            <w:vMerge w:val="restart"/>
            <w:tcBorders>
              <w:right w:val="nil"/>
            </w:tcBorders>
            <w:shd w:val="clear" w:color="auto" w:fill="auto"/>
            <w:vAlign w:val="center"/>
            <w:hideMark/>
          </w:tcPr>
          <w:p w:rsidR="00B2527C" w:rsidRPr="00F3212E" w:rsidRDefault="00B2527C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-May</w:t>
            </w:r>
          </w:p>
        </w:tc>
        <w:tc>
          <w:tcPr>
            <w:tcW w:w="320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B2527C" w:rsidRPr="00F3212E" w:rsidRDefault="00B2527C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640" w:type="dxa"/>
            <w:gridSpan w:val="2"/>
            <w:vMerge w:val="restart"/>
            <w:tcBorders>
              <w:left w:val="nil"/>
            </w:tcBorders>
            <w:shd w:val="clear" w:color="auto" w:fill="auto"/>
            <w:vAlign w:val="center"/>
            <w:hideMark/>
          </w:tcPr>
          <w:p w:rsidR="00B2527C" w:rsidRPr="00F3212E" w:rsidRDefault="00B2527C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-Jun</w:t>
            </w:r>
          </w:p>
        </w:tc>
        <w:tc>
          <w:tcPr>
            <w:tcW w:w="2217" w:type="dxa"/>
            <w:gridSpan w:val="5"/>
            <w:tcBorders>
              <w:bottom w:val="nil"/>
            </w:tcBorders>
            <w:shd w:val="clear" w:color="auto" w:fill="auto"/>
            <w:vAlign w:val="center"/>
            <w:hideMark/>
          </w:tcPr>
          <w:p w:rsidR="00B2527C" w:rsidRPr="00C34284" w:rsidRDefault="00B2527C" w:rsidP="00AE793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C34284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 D</w:t>
            </w:r>
            <w:r w:rsidR="00AE793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C34284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/Twin</w:t>
            </w:r>
          </w:p>
        </w:tc>
        <w:tc>
          <w:tcPr>
            <w:tcW w:w="850" w:type="dxa"/>
            <w:gridSpan w:val="2"/>
            <w:tcBorders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2527C" w:rsidRPr="00F3212E" w:rsidRDefault="00B2527C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</w:t>
            </w:r>
            <w:r w:rsidR="006F6AA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851" w:type="dxa"/>
            <w:tcBorders>
              <w:left w:val="nil"/>
              <w:bottom w:val="nil"/>
            </w:tcBorders>
            <w:shd w:val="clear" w:color="auto" w:fill="auto"/>
            <w:vAlign w:val="center"/>
            <w:hideMark/>
          </w:tcPr>
          <w:p w:rsidR="00B2527C" w:rsidRPr="00F3212E" w:rsidRDefault="006F6AAA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</w:t>
            </w:r>
            <w:r w:rsidR="00B2527C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</w:t>
            </w:r>
            <w:r w:rsidR="00B2527C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0</w:t>
            </w:r>
          </w:p>
        </w:tc>
        <w:tc>
          <w:tcPr>
            <w:tcW w:w="800" w:type="dxa"/>
            <w:gridSpan w:val="3"/>
            <w:vMerge w:val="restart"/>
            <w:tcBorders>
              <w:right w:val="nil"/>
            </w:tcBorders>
            <w:shd w:val="clear" w:color="auto" w:fill="auto"/>
            <w:vAlign w:val="center"/>
            <w:hideMark/>
          </w:tcPr>
          <w:p w:rsidR="00B2527C" w:rsidRPr="00F3212E" w:rsidRDefault="00B2527C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800" w:type="dxa"/>
            <w:gridSpan w:val="2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B2527C" w:rsidRPr="00F3212E" w:rsidRDefault="00B2527C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828" w:type="dxa"/>
            <w:vMerge w:val="restart"/>
            <w:tcBorders>
              <w:left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B2527C" w:rsidRPr="00F3212E" w:rsidRDefault="00B2527C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,200</w:t>
            </w:r>
          </w:p>
        </w:tc>
      </w:tr>
      <w:tr w:rsidR="00B2527C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B2527C" w:rsidRPr="00F3212E" w:rsidRDefault="00B2527C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B2527C" w:rsidRPr="00F3212E" w:rsidRDefault="00B2527C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B2527C" w:rsidRPr="00F3212E" w:rsidRDefault="00B2527C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B2527C" w:rsidRPr="00F3212E" w:rsidRDefault="00B2527C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B2527C" w:rsidRPr="00F3212E" w:rsidRDefault="00B2527C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2527C" w:rsidRPr="00C34284" w:rsidRDefault="00B2527C" w:rsidP="00AE793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C34284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D</w:t>
            </w:r>
            <w:r w:rsidR="00AE793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BL</w:t>
            </w:r>
            <w:r w:rsidRPr="00C34284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/Twin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2527C" w:rsidRPr="00F3212E" w:rsidRDefault="00B2527C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</w:t>
            </w:r>
            <w:r w:rsidR="006F6AA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:rsidR="00B2527C" w:rsidRPr="00F3212E" w:rsidRDefault="00B2527C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</w:t>
            </w:r>
            <w:r w:rsidR="006F6AA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0</w:t>
            </w:r>
          </w:p>
        </w:tc>
        <w:tc>
          <w:tcPr>
            <w:tcW w:w="800" w:type="dxa"/>
            <w:gridSpan w:val="3"/>
            <w:vMerge/>
            <w:tcBorders>
              <w:right w:val="nil"/>
            </w:tcBorders>
            <w:shd w:val="clear" w:color="auto" w:fill="auto"/>
            <w:vAlign w:val="center"/>
          </w:tcPr>
          <w:p w:rsidR="00B2527C" w:rsidRPr="00F3212E" w:rsidRDefault="00B2527C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vMerge/>
            <w:tcBorders>
              <w:left w:val="nil"/>
              <w:right w:val="nil"/>
            </w:tcBorders>
            <w:shd w:val="clear" w:color="auto" w:fill="auto"/>
            <w:vAlign w:val="center"/>
          </w:tcPr>
          <w:p w:rsidR="00B2527C" w:rsidRPr="00F3212E" w:rsidRDefault="00B2527C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vMerge/>
            <w:tcBorders>
              <w:left w:val="nil"/>
              <w:right w:val="single" w:sz="6" w:space="0" w:color="auto"/>
            </w:tcBorders>
            <w:shd w:val="clear" w:color="auto" w:fill="auto"/>
            <w:vAlign w:val="center"/>
          </w:tcPr>
          <w:p w:rsidR="00B2527C" w:rsidRPr="00F3212E" w:rsidRDefault="00B2527C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B2527C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B2527C" w:rsidRPr="00F3212E" w:rsidRDefault="00B2527C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B2527C" w:rsidRPr="00F3212E" w:rsidRDefault="00B2527C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B2527C" w:rsidRPr="00F3212E" w:rsidRDefault="00B2527C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B2527C" w:rsidRPr="00F3212E" w:rsidRDefault="00B2527C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B2527C" w:rsidRPr="00F3212E" w:rsidRDefault="00B2527C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2527C" w:rsidRPr="00C34284" w:rsidRDefault="00B2527C" w:rsidP="00AE793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C34284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Emily Suite Triple (3*S</w:t>
            </w:r>
            <w:r w:rsidR="00AE793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GL</w:t>
            </w:r>
            <w:r w:rsidRPr="00C34284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Bed)</w:t>
            </w:r>
          </w:p>
        </w:tc>
        <w:tc>
          <w:tcPr>
            <w:tcW w:w="1701" w:type="dxa"/>
            <w:gridSpan w:val="3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2527C" w:rsidRPr="00F3212E" w:rsidRDefault="006F6AAA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</w:t>
            </w:r>
            <w:r w:rsidR="00B2527C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</w:t>
            </w:r>
            <w:r w:rsidR="00B2527C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</w:t>
            </w:r>
            <w:r w:rsidR="00B2527C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00" w:type="dxa"/>
            <w:gridSpan w:val="3"/>
            <w:vMerge/>
            <w:tcBorders>
              <w:right w:val="nil"/>
            </w:tcBorders>
            <w:shd w:val="clear" w:color="auto" w:fill="auto"/>
            <w:vAlign w:val="center"/>
          </w:tcPr>
          <w:p w:rsidR="00B2527C" w:rsidRPr="00F3212E" w:rsidRDefault="00B2527C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vMerge/>
            <w:tcBorders>
              <w:left w:val="nil"/>
              <w:right w:val="nil"/>
            </w:tcBorders>
            <w:shd w:val="clear" w:color="auto" w:fill="auto"/>
            <w:vAlign w:val="center"/>
          </w:tcPr>
          <w:p w:rsidR="00B2527C" w:rsidRPr="00F3212E" w:rsidRDefault="00B2527C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vMerge/>
            <w:tcBorders>
              <w:left w:val="nil"/>
              <w:right w:val="single" w:sz="6" w:space="0" w:color="auto"/>
            </w:tcBorders>
            <w:shd w:val="clear" w:color="auto" w:fill="auto"/>
            <w:vAlign w:val="center"/>
          </w:tcPr>
          <w:p w:rsidR="00B2527C" w:rsidRPr="00F3212E" w:rsidRDefault="00B2527C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B2527C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2527C" w:rsidRPr="00F3212E" w:rsidRDefault="00B2527C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B2527C" w:rsidRPr="00F3212E" w:rsidRDefault="00B2527C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B2527C" w:rsidRPr="00F3212E" w:rsidRDefault="00B2527C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B2527C" w:rsidRPr="00F3212E" w:rsidRDefault="00B2527C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B2527C" w:rsidRPr="00F3212E" w:rsidRDefault="00B2527C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B2527C" w:rsidRPr="00C34284" w:rsidRDefault="00B2527C" w:rsidP="00EE2EE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C34284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Emily Suite Twin ( 2 Queen Bed)</w:t>
            </w:r>
          </w:p>
        </w:tc>
        <w:tc>
          <w:tcPr>
            <w:tcW w:w="1701" w:type="dxa"/>
            <w:gridSpan w:val="3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B2527C" w:rsidRPr="00F3212E" w:rsidRDefault="00B2527C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</w:t>
            </w:r>
            <w:r w:rsidR="006F6AA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800" w:type="dxa"/>
            <w:gridSpan w:val="3"/>
            <w:vMerge/>
            <w:tcBorders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2527C" w:rsidRPr="00F3212E" w:rsidRDefault="00B2527C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2527C" w:rsidRPr="00F3212E" w:rsidRDefault="00B2527C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vMerge/>
            <w:tcBorders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2527C" w:rsidRPr="00F3212E" w:rsidRDefault="00B2527C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A31DE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 w:val="restart"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0A31DE" w:rsidRPr="00F3212E" w:rsidRDefault="000A31DE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 w:val="restart"/>
            <w:tcBorders>
              <w:left w:val="nil"/>
            </w:tcBorders>
            <w:shd w:val="clear" w:color="auto" w:fill="auto"/>
            <w:vAlign w:val="center"/>
            <w:hideMark/>
          </w:tcPr>
          <w:p w:rsidR="000A31DE" w:rsidRPr="00F3212E" w:rsidRDefault="000A31DE" w:rsidP="003762B7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Holiday Inn Express Seoul </w:t>
            </w:r>
            <w:proofErr w:type="spellStart"/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Hongdae</w:t>
            </w:r>
            <w:proofErr w:type="spellEnd"/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br/>
            </w:r>
            <w:r w:rsidR="003762B7" w:rsidRPr="003762B7">
              <w:rPr>
                <w:rFonts w:ascii="微軟正黑體" w:eastAsia="微軟正黑體" w:hAnsi="微軟正黑體" w:cs="微軟正黑體"/>
                <w:color w:val="C00000"/>
                <w:kern w:val="0"/>
                <w:sz w:val="16"/>
                <w:szCs w:val="16"/>
              </w:rPr>
              <w:t>（</w:t>
            </w:r>
            <w:proofErr w:type="spellStart"/>
            <w:r w:rsidR="003762B7" w:rsidRPr="003762B7">
              <w:rPr>
                <w:rFonts w:ascii="Arial" w:eastAsia="Times New Roman" w:hAnsi="Arial" w:cs="Arial"/>
                <w:color w:val="C00000"/>
                <w:kern w:val="0"/>
                <w:sz w:val="16"/>
                <w:szCs w:val="16"/>
              </w:rPr>
              <w:t>Inc</w:t>
            </w:r>
            <w:proofErr w:type="spellEnd"/>
            <w:r w:rsidR="003762B7" w:rsidRPr="003762B7">
              <w:rPr>
                <w:rFonts w:ascii="Arial" w:eastAsia="Times New Roman" w:hAnsi="Arial" w:cs="Arial"/>
                <w:color w:val="C00000"/>
                <w:kern w:val="0"/>
                <w:sz w:val="16"/>
                <w:szCs w:val="16"/>
              </w:rPr>
              <w:t xml:space="preserve"> breakfast</w:t>
            </w:r>
            <w:r w:rsidR="003762B7" w:rsidRPr="003762B7">
              <w:rPr>
                <w:rFonts w:ascii="新細明體" w:hAnsi="新細明體" w:cs="新細明體"/>
                <w:color w:val="C00000"/>
                <w:kern w:val="0"/>
                <w:sz w:val="16"/>
                <w:szCs w:val="16"/>
              </w:rPr>
              <w:t>）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  <w:r w:rsidR="003762B7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</w:p>
        </w:tc>
        <w:tc>
          <w:tcPr>
            <w:tcW w:w="680" w:type="dxa"/>
            <w:vMerge w:val="restart"/>
            <w:tcBorders>
              <w:right w:val="nil"/>
            </w:tcBorders>
            <w:shd w:val="clear" w:color="auto" w:fill="auto"/>
            <w:vAlign w:val="center"/>
            <w:hideMark/>
          </w:tcPr>
          <w:p w:rsidR="000A31DE" w:rsidRPr="00F3212E" w:rsidRDefault="000A31DE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-May</w:t>
            </w:r>
          </w:p>
        </w:tc>
        <w:tc>
          <w:tcPr>
            <w:tcW w:w="320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0A31DE" w:rsidRPr="00F3212E" w:rsidRDefault="000A31DE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640" w:type="dxa"/>
            <w:gridSpan w:val="2"/>
            <w:vMerge w:val="restart"/>
            <w:tcBorders>
              <w:left w:val="nil"/>
            </w:tcBorders>
            <w:shd w:val="clear" w:color="auto" w:fill="auto"/>
            <w:vAlign w:val="center"/>
            <w:hideMark/>
          </w:tcPr>
          <w:p w:rsidR="000A31DE" w:rsidRPr="00F3212E" w:rsidRDefault="000A31DE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-Jun</w:t>
            </w:r>
          </w:p>
        </w:tc>
        <w:tc>
          <w:tcPr>
            <w:tcW w:w="2217" w:type="dxa"/>
            <w:gridSpan w:val="5"/>
            <w:tcBorders>
              <w:bottom w:val="nil"/>
            </w:tcBorders>
            <w:shd w:val="clear" w:color="auto" w:fill="auto"/>
            <w:vAlign w:val="center"/>
            <w:hideMark/>
          </w:tcPr>
          <w:p w:rsidR="000A31DE" w:rsidRPr="00C34284" w:rsidRDefault="000A31DE" w:rsidP="00AE793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C34284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D</w:t>
            </w:r>
            <w:r w:rsidR="00AE793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BL </w:t>
            </w:r>
            <w:r w:rsidRPr="00C34284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/ Twin </w:t>
            </w:r>
            <w:r w:rsidR="003762B7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br/>
            </w:r>
            <w:r w:rsidRPr="003762B7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(</w:t>
            </w:r>
            <w:proofErr w:type="spellStart"/>
            <w:r w:rsidRPr="003762B7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Inc</w:t>
            </w:r>
            <w:proofErr w:type="spellEnd"/>
            <w:r w:rsidRPr="003762B7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 xml:space="preserve"> 2</w:t>
            </w:r>
            <w:r w:rsidR="00995D35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 xml:space="preserve"> </w:t>
            </w:r>
            <w:r w:rsidRPr="003762B7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Breakfast)</w:t>
            </w:r>
          </w:p>
        </w:tc>
        <w:tc>
          <w:tcPr>
            <w:tcW w:w="850" w:type="dxa"/>
            <w:gridSpan w:val="2"/>
            <w:tcBorders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A31DE" w:rsidRPr="00F3212E" w:rsidRDefault="006F6AAA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</w:t>
            </w:r>
            <w:r w:rsidR="000A31DE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9</w:t>
            </w:r>
            <w:r w:rsidR="000A31DE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left w:val="nil"/>
              <w:bottom w:val="nil"/>
            </w:tcBorders>
            <w:shd w:val="clear" w:color="auto" w:fill="auto"/>
            <w:vAlign w:val="center"/>
            <w:hideMark/>
          </w:tcPr>
          <w:p w:rsidR="000A31DE" w:rsidRPr="00F3212E" w:rsidRDefault="000A31DE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,</w:t>
            </w:r>
            <w:r w:rsidR="006F6AA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</w:t>
            </w:r>
          </w:p>
        </w:tc>
        <w:tc>
          <w:tcPr>
            <w:tcW w:w="800" w:type="dxa"/>
            <w:gridSpan w:val="3"/>
            <w:vMerge w:val="restart"/>
            <w:tcBorders>
              <w:right w:val="nil"/>
            </w:tcBorders>
            <w:shd w:val="clear" w:color="auto" w:fill="auto"/>
            <w:vAlign w:val="center"/>
            <w:hideMark/>
          </w:tcPr>
          <w:p w:rsidR="000A31DE" w:rsidRPr="00F3212E" w:rsidRDefault="000A31DE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40</w:t>
            </w:r>
          </w:p>
        </w:tc>
        <w:tc>
          <w:tcPr>
            <w:tcW w:w="800" w:type="dxa"/>
            <w:gridSpan w:val="2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0A31DE" w:rsidRPr="00F3212E" w:rsidRDefault="000A31DE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40</w:t>
            </w:r>
          </w:p>
        </w:tc>
        <w:tc>
          <w:tcPr>
            <w:tcW w:w="828" w:type="dxa"/>
            <w:vMerge w:val="restart"/>
            <w:tcBorders>
              <w:left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0A31DE" w:rsidRPr="00F3212E" w:rsidRDefault="000A31DE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40</w:t>
            </w:r>
          </w:p>
        </w:tc>
      </w:tr>
      <w:tr w:rsidR="000A31DE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0A31DE" w:rsidRPr="00F3212E" w:rsidRDefault="000A31DE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0A31DE" w:rsidRPr="00F3212E" w:rsidRDefault="000A31DE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0A31DE" w:rsidRPr="00F3212E" w:rsidRDefault="000A31DE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0A31DE" w:rsidRPr="00F3212E" w:rsidRDefault="000A31DE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0A31DE" w:rsidRPr="00F3212E" w:rsidRDefault="000A31DE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0A31DE" w:rsidRPr="00C34284" w:rsidRDefault="000A31DE" w:rsidP="00EE2EE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C34284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uperior Family Twin </w:t>
            </w:r>
            <w:r w:rsidR="003762B7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br/>
            </w:r>
            <w:r w:rsidRPr="003762B7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(</w:t>
            </w:r>
            <w:proofErr w:type="spellStart"/>
            <w:r w:rsidRPr="003762B7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Inc</w:t>
            </w:r>
            <w:proofErr w:type="spellEnd"/>
            <w:r w:rsidRPr="003762B7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 xml:space="preserve"> 3</w:t>
            </w:r>
            <w:r w:rsidR="003762B7" w:rsidRPr="003762B7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 xml:space="preserve"> </w:t>
            </w:r>
            <w:r w:rsidRPr="003762B7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Breakfast)</w:t>
            </w:r>
          </w:p>
        </w:tc>
        <w:tc>
          <w:tcPr>
            <w:tcW w:w="1701" w:type="dxa"/>
            <w:gridSpan w:val="3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0A31DE" w:rsidRPr="00F3212E" w:rsidRDefault="000A31DE" w:rsidP="000A31D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</w:t>
            </w:r>
            <w:r w:rsidR="006F6AA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800" w:type="dxa"/>
            <w:gridSpan w:val="3"/>
            <w:vMerge/>
            <w:tcBorders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0A31DE" w:rsidRPr="00F3212E" w:rsidRDefault="000A31DE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0A31DE" w:rsidRPr="00F3212E" w:rsidRDefault="000A31DE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vMerge/>
            <w:tcBorders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0A31DE" w:rsidRPr="00F3212E" w:rsidRDefault="000A31DE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264E5B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 w:val="restart"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264E5B" w:rsidRPr="00F3212E" w:rsidRDefault="00264E5B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 w:val="restart"/>
            <w:tcBorders>
              <w:left w:val="nil"/>
            </w:tcBorders>
            <w:shd w:val="clear" w:color="auto" w:fill="auto"/>
            <w:vAlign w:val="center"/>
            <w:hideMark/>
          </w:tcPr>
          <w:p w:rsidR="00264E5B" w:rsidRPr="00F3212E" w:rsidRDefault="00264E5B" w:rsidP="003762B7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Nine Brick Hotel  (HONGDAE)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br/>
            </w:r>
            <w:r w:rsidR="003762B7" w:rsidRPr="003762B7">
              <w:rPr>
                <w:rFonts w:ascii="微軟正黑體" w:eastAsia="微軟正黑體" w:hAnsi="微軟正黑體" w:cs="微軟正黑體"/>
                <w:color w:val="C00000"/>
                <w:kern w:val="0"/>
                <w:sz w:val="16"/>
                <w:szCs w:val="16"/>
              </w:rPr>
              <w:t>（</w:t>
            </w:r>
            <w:proofErr w:type="spellStart"/>
            <w:r w:rsidR="003762B7" w:rsidRPr="003762B7">
              <w:rPr>
                <w:rFonts w:ascii="Arial" w:eastAsia="Times New Roman" w:hAnsi="Arial" w:cs="Arial"/>
                <w:color w:val="C00000"/>
                <w:kern w:val="0"/>
                <w:sz w:val="16"/>
                <w:szCs w:val="16"/>
              </w:rPr>
              <w:t>Inc</w:t>
            </w:r>
            <w:proofErr w:type="spellEnd"/>
            <w:r w:rsidR="003762B7" w:rsidRPr="003762B7">
              <w:rPr>
                <w:rFonts w:ascii="Arial" w:eastAsia="Times New Roman" w:hAnsi="Arial" w:cs="Arial"/>
                <w:color w:val="C00000"/>
                <w:kern w:val="0"/>
                <w:sz w:val="16"/>
                <w:szCs w:val="16"/>
              </w:rPr>
              <w:t xml:space="preserve"> breakfast</w:t>
            </w:r>
            <w:r w:rsidR="003762B7" w:rsidRPr="003762B7">
              <w:rPr>
                <w:rFonts w:ascii="新細明體" w:hAnsi="新細明體" w:cs="新細明體"/>
                <w:color w:val="C00000"/>
                <w:kern w:val="0"/>
                <w:sz w:val="16"/>
                <w:szCs w:val="16"/>
              </w:rPr>
              <w:t>）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*** </w:t>
            </w:r>
          </w:p>
        </w:tc>
        <w:tc>
          <w:tcPr>
            <w:tcW w:w="680" w:type="dxa"/>
            <w:vMerge w:val="restart"/>
            <w:tcBorders>
              <w:right w:val="nil"/>
            </w:tcBorders>
            <w:shd w:val="clear" w:color="auto" w:fill="auto"/>
            <w:vAlign w:val="center"/>
            <w:hideMark/>
          </w:tcPr>
          <w:p w:rsidR="00264E5B" w:rsidRPr="00F3212E" w:rsidRDefault="00264E5B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-May</w:t>
            </w:r>
          </w:p>
        </w:tc>
        <w:tc>
          <w:tcPr>
            <w:tcW w:w="320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264E5B" w:rsidRPr="00F3212E" w:rsidRDefault="00264E5B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640" w:type="dxa"/>
            <w:gridSpan w:val="2"/>
            <w:vMerge w:val="restart"/>
            <w:tcBorders>
              <w:left w:val="nil"/>
            </w:tcBorders>
            <w:shd w:val="clear" w:color="auto" w:fill="auto"/>
            <w:vAlign w:val="center"/>
            <w:hideMark/>
          </w:tcPr>
          <w:p w:rsidR="00264E5B" w:rsidRPr="00F3212E" w:rsidRDefault="00264E5B" w:rsidP="00AD638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-Jun</w:t>
            </w:r>
          </w:p>
        </w:tc>
        <w:tc>
          <w:tcPr>
            <w:tcW w:w="2217" w:type="dxa"/>
            <w:gridSpan w:val="5"/>
            <w:tcBorders>
              <w:bottom w:val="nil"/>
            </w:tcBorders>
            <w:shd w:val="clear" w:color="auto" w:fill="auto"/>
            <w:vAlign w:val="center"/>
            <w:hideMark/>
          </w:tcPr>
          <w:p w:rsidR="00264E5B" w:rsidRPr="003152D9" w:rsidRDefault="00264E5B" w:rsidP="003152D9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3152D9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Superior D</w:t>
            </w:r>
            <w:r w:rsidR="00AE7938" w:rsidRPr="003152D9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BL</w:t>
            </w:r>
            <w:r w:rsidRPr="003152D9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/Twin</w:t>
            </w:r>
            <w:r w:rsidR="003152D9" w:rsidRPr="003152D9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 xml:space="preserve"> </w:t>
            </w:r>
            <w:r w:rsidRPr="003152D9">
              <w:rPr>
                <w:rFonts w:ascii="Arial" w:eastAsia="微軟正黑體" w:hAnsi="Arial" w:cs="Arial"/>
                <w:color w:val="C00000"/>
                <w:kern w:val="0"/>
                <w:sz w:val="12"/>
                <w:szCs w:val="12"/>
              </w:rPr>
              <w:t>（</w:t>
            </w:r>
            <w:proofErr w:type="spellStart"/>
            <w:r w:rsidR="00AE7938" w:rsidRPr="003152D9">
              <w:rPr>
                <w:rFonts w:ascii="Arial" w:eastAsia="Times New Roman" w:hAnsi="Arial" w:cs="Arial"/>
                <w:color w:val="C00000"/>
                <w:kern w:val="0"/>
                <w:sz w:val="12"/>
                <w:szCs w:val="12"/>
              </w:rPr>
              <w:t>Inc</w:t>
            </w:r>
            <w:proofErr w:type="spellEnd"/>
            <w:r w:rsidR="00AE7938" w:rsidRPr="003152D9">
              <w:rPr>
                <w:rFonts w:ascii="Arial" w:eastAsia="Times New Roman" w:hAnsi="Arial" w:cs="Arial"/>
                <w:color w:val="C00000"/>
                <w:kern w:val="0"/>
                <w:sz w:val="12"/>
                <w:szCs w:val="12"/>
              </w:rPr>
              <w:t xml:space="preserve"> </w:t>
            </w:r>
            <w:r w:rsidRPr="003152D9">
              <w:rPr>
                <w:rFonts w:ascii="Arial" w:eastAsia="Times New Roman" w:hAnsi="Arial" w:cs="Arial"/>
                <w:color w:val="C00000"/>
                <w:kern w:val="0"/>
                <w:sz w:val="12"/>
                <w:szCs w:val="12"/>
              </w:rPr>
              <w:t>2 Breakfast</w:t>
            </w:r>
            <w:r w:rsidRPr="003152D9">
              <w:rPr>
                <w:rFonts w:ascii="Arial" w:eastAsia="微軟正黑體" w:hAnsi="Arial" w:cs="Arial"/>
                <w:color w:val="C00000"/>
                <w:kern w:val="0"/>
                <w:sz w:val="12"/>
                <w:szCs w:val="12"/>
              </w:rPr>
              <w:t>）</w:t>
            </w:r>
          </w:p>
        </w:tc>
        <w:tc>
          <w:tcPr>
            <w:tcW w:w="850" w:type="dxa"/>
            <w:gridSpan w:val="2"/>
            <w:tcBorders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64E5B" w:rsidRPr="00F3212E" w:rsidRDefault="00264E5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</w:t>
            </w:r>
            <w:r w:rsidR="006F6AA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0</w:t>
            </w:r>
          </w:p>
        </w:tc>
        <w:tc>
          <w:tcPr>
            <w:tcW w:w="851" w:type="dxa"/>
            <w:tcBorders>
              <w:left w:val="nil"/>
              <w:bottom w:val="nil"/>
            </w:tcBorders>
            <w:shd w:val="clear" w:color="auto" w:fill="auto"/>
            <w:vAlign w:val="center"/>
            <w:hideMark/>
          </w:tcPr>
          <w:p w:rsidR="00264E5B" w:rsidRPr="00F3212E" w:rsidRDefault="006F6AAA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</w:t>
            </w:r>
            <w:r w:rsidR="00264E5B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9</w:t>
            </w:r>
            <w:r w:rsidR="00264E5B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800" w:type="dxa"/>
            <w:gridSpan w:val="3"/>
            <w:tcBorders>
              <w:bottom w:val="nil"/>
              <w:right w:val="nil"/>
            </w:tcBorders>
            <w:shd w:val="clear" w:color="auto" w:fill="auto"/>
            <w:vAlign w:val="center"/>
          </w:tcPr>
          <w:p w:rsidR="00264E5B" w:rsidRPr="00F3212E" w:rsidRDefault="00264E5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64E5B" w:rsidRPr="00F3212E" w:rsidRDefault="00264E5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tcBorders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:rsidR="00264E5B" w:rsidRPr="00F3212E" w:rsidRDefault="00264E5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264E5B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264E5B" w:rsidRPr="00F3212E" w:rsidRDefault="00264E5B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264E5B" w:rsidRPr="00F3212E" w:rsidRDefault="00264E5B" w:rsidP="00953EA8">
            <w:pPr>
              <w:widowControl/>
              <w:snapToGrid w:val="0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264E5B" w:rsidRPr="00F3212E" w:rsidRDefault="00264E5B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264E5B" w:rsidRPr="00F3212E" w:rsidRDefault="00264E5B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264E5B" w:rsidRPr="00F3212E" w:rsidRDefault="00264E5B" w:rsidP="00AD638E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264E5B" w:rsidRPr="00AE7938" w:rsidRDefault="00264E5B" w:rsidP="00AE793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AE793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Double</w:t>
            </w:r>
            <w:r w:rsidRPr="00AE7938">
              <w:rPr>
                <w:rFonts w:ascii="Arial" w:eastAsia="微軟正黑體" w:hAnsi="Arial" w:cs="Arial"/>
                <w:color w:val="C00000"/>
                <w:kern w:val="0"/>
                <w:sz w:val="14"/>
                <w:szCs w:val="14"/>
              </w:rPr>
              <w:t>（</w:t>
            </w:r>
            <w:proofErr w:type="spellStart"/>
            <w:r w:rsidR="00AE7938" w:rsidRPr="003762B7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Inc</w:t>
            </w:r>
            <w:proofErr w:type="spellEnd"/>
            <w:r w:rsidR="00AE7938" w:rsidRPr="00AE7938">
              <w:rPr>
                <w:rFonts w:ascii="Arial" w:eastAsia="微軟正黑體" w:hAnsi="Arial" w:cs="Arial"/>
                <w:color w:val="C00000"/>
                <w:kern w:val="0"/>
                <w:sz w:val="14"/>
                <w:szCs w:val="14"/>
              </w:rPr>
              <w:t xml:space="preserve"> </w:t>
            </w:r>
            <w:r w:rsidRPr="00AE7938">
              <w:rPr>
                <w:rFonts w:ascii="Arial" w:eastAsia="微軟正黑體" w:hAnsi="Arial" w:cs="Arial"/>
                <w:color w:val="C00000"/>
                <w:kern w:val="0"/>
                <w:sz w:val="14"/>
                <w:szCs w:val="14"/>
              </w:rPr>
              <w:t>2 Breakfast</w:t>
            </w:r>
            <w:r w:rsidRPr="00AE7938">
              <w:rPr>
                <w:rFonts w:ascii="Arial" w:eastAsia="微軟正黑體" w:hAnsi="Arial" w:cs="Arial"/>
                <w:color w:val="C00000"/>
                <w:kern w:val="0"/>
                <w:sz w:val="14"/>
                <w:szCs w:val="14"/>
              </w:rPr>
              <w:t>）</w:t>
            </w:r>
          </w:p>
        </w:tc>
        <w:tc>
          <w:tcPr>
            <w:tcW w:w="85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64E5B" w:rsidRPr="00F3212E" w:rsidRDefault="00264E5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</w:t>
            </w:r>
            <w:r w:rsidR="006F6AA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:rsidR="00264E5B" w:rsidRPr="00F3212E" w:rsidRDefault="00264E5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</w:t>
            </w:r>
            <w:r w:rsidR="006F6AA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</w:t>
            </w:r>
          </w:p>
        </w:tc>
        <w:tc>
          <w:tcPr>
            <w:tcW w:w="800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64E5B" w:rsidRPr="00F3212E" w:rsidRDefault="00264E5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70</w:t>
            </w:r>
          </w:p>
        </w:tc>
        <w:tc>
          <w:tcPr>
            <w:tcW w:w="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64E5B" w:rsidRPr="00F3212E" w:rsidRDefault="00264E5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9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264E5B" w:rsidRPr="00F3212E" w:rsidRDefault="00264E5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90</w:t>
            </w:r>
          </w:p>
        </w:tc>
      </w:tr>
      <w:tr w:rsidR="00264E5B" w:rsidRPr="00DB39D9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5" w:type="dxa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264E5B" w:rsidRPr="00F3212E" w:rsidRDefault="00264E5B" w:rsidP="00953EA8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92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264E5B" w:rsidRPr="00F3212E" w:rsidRDefault="00264E5B" w:rsidP="00953EA8">
            <w:pPr>
              <w:widowControl/>
              <w:snapToGrid w:val="0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80" w:type="dxa"/>
            <w:vMerge/>
            <w:tcBorders>
              <w:right w:val="nil"/>
            </w:tcBorders>
            <w:shd w:val="clear" w:color="auto" w:fill="auto"/>
            <w:vAlign w:val="center"/>
            <w:hideMark/>
          </w:tcPr>
          <w:p w:rsidR="00264E5B" w:rsidRPr="00F3212E" w:rsidRDefault="00264E5B" w:rsidP="00953EA8">
            <w:pPr>
              <w:widowControl/>
              <w:snapToGrid w:val="0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320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:rsidR="00264E5B" w:rsidRPr="00F3212E" w:rsidRDefault="00264E5B" w:rsidP="00953EA8">
            <w:pPr>
              <w:widowControl/>
              <w:snapToGrid w:val="0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640" w:type="dxa"/>
            <w:gridSpan w:val="2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:rsidR="00264E5B" w:rsidRPr="00F3212E" w:rsidRDefault="00264E5B" w:rsidP="00953EA8">
            <w:pPr>
              <w:widowControl/>
              <w:snapToGrid w:val="0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2217" w:type="dxa"/>
            <w:gridSpan w:val="5"/>
            <w:tcBorders>
              <w:top w:val="nil"/>
            </w:tcBorders>
            <w:shd w:val="clear" w:color="auto" w:fill="auto"/>
            <w:vAlign w:val="center"/>
            <w:hideMark/>
          </w:tcPr>
          <w:p w:rsidR="00264E5B" w:rsidRPr="00AE7938" w:rsidRDefault="00264E5B" w:rsidP="00EE2EE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AE793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Premium Deluxe Double</w:t>
            </w:r>
            <w:r w:rsidRPr="00AE7938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br/>
            </w:r>
            <w:r w:rsidRPr="00AE7938">
              <w:rPr>
                <w:rFonts w:ascii="Arial" w:eastAsia="微軟正黑體" w:hAnsi="Arial" w:cs="Arial"/>
                <w:color w:val="C00000"/>
                <w:kern w:val="0"/>
                <w:sz w:val="14"/>
                <w:szCs w:val="14"/>
              </w:rPr>
              <w:t>（</w:t>
            </w:r>
            <w:proofErr w:type="spellStart"/>
            <w:r w:rsidR="00AE7938" w:rsidRPr="003762B7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Inc</w:t>
            </w:r>
            <w:proofErr w:type="spellEnd"/>
            <w:r w:rsidR="00AE7938" w:rsidRPr="00AE7938">
              <w:rPr>
                <w:rFonts w:ascii="Arial" w:eastAsia="微軟正黑體" w:hAnsi="Arial" w:cs="Arial"/>
                <w:color w:val="C00000"/>
                <w:kern w:val="0"/>
                <w:sz w:val="14"/>
                <w:szCs w:val="14"/>
              </w:rPr>
              <w:t xml:space="preserve"> </w:t>
            </w:r>
            <w:r w:rsidRPr="00AE7938">
              <w:rPr>
                <w:rFonts w:ascii="Arial" w:eastAsia="微軟正黑體" w:hAnsi="Arial" w:cs="Arial"/>
                <w:color w:val="C00000"/>
                <w:kern w:val="0"/>
                <w:sz w:val="14"/>
                <w:szCs w:val="14"/>
              </w:rPr>
              <w:t>2 Breakfast</w:t>
            </w:r>
            <w:r w:rsidRPr="00AE7938">
              <w:rPr>
                <w:rFonts w:ascii="Arial" w:eastAsia="微軟正黑體" w:hAnsi="Arial" w:cs="Arial"/>
                <w:color w:val="C00000"/>
                <w:kern w:val="0"/>
                <w:sz w:val="14"/>
                <w:szCs w:val="14"/>
              </w:rPr>
              <w:t>）</w:t>
            </w:r>
          </w:p>
        </w:tc>
        <w:tc>
          <w:tcPr>
            <w:tcW w:w="850" w:type="dxa"/>
            <w:gridSpan w:val="2"/>
            <w:tcBorders>
              <w:top w:val="nil"/>
              <w:right w:val="nil"/>
            </w:tcBorders>
            <w:shd w:val="clear" w:color="auto" w:fill="auto"/>
            <w:vAlign w:val="center"/>
            <w:hideMark/>
          </w:tcPr>
          <w:p w:rsidR="00264E5B" w:rsidRPr="00F3212E" w:rsidRDefault="00264E5B" w:rsidP="00264E5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 w:rsidR="006F6AA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</w:t>
            </w:r>
            <w:r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264E5B" w:rsidRPr="00F3212E" w:rsidRDefault="006F6AAA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</w:t>
            </w:r>
            <w:r w:rsidR="00264E5B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9</w:t>
            </w:r>
            <w:r w:rsidR="00264E5B" w:rsidRPr="00F3212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800" w:type="dxa"/>
            <w:gridSpan w:val="3"/>
            <w:tcBorders>
              <w:top w:val="nil"/>
              <w:right w:val="nil"/>
            </w:tcBorders>
            <w:shd w:val="clear" w:color="auto" w:fill="auto"/>
            <w:vAlign w:val="center"/>
          </w:tcPr>
          <w:p w:rsidR="00264E5B" w:rsidRPr="00F3212E" w:rsidRDefault="00264E5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264E5B" w:rsidRPr="00F3212E" w:rsidRDefault="00264E5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8" w:type="dxa"/>
            <w:tcBorders>
              <w:top w:val="nil"/>
              <w:left w:val="nil"/>
              <w:right w:val="single" w:sz="6" w:space="0" w:color="auto"/>
            </w:tcBorders>
            <w:shd w:val="clear" w:color="auto" w:fill="auto"/>
            <w:vAlign w:val="center"/>
          </w:tcPr>
          <w:p w:rsidR="00264E5B" w:rsidRPr="00F3212E" w:rsidRDefault="00264E5B" w:rsidP="00953EA8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110C90" w:rsidRPr="00CB6FF3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c>
          <w:tcPr>
            <w:tcW w:w="11241" w:type="dxa"/>
            <w:gridSpan w:val="21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110C90" w:rsidRPr="00CB6FF3" w:rsidRDefault="00110C90" w:rsidP="00607087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</w:pPr>
            <w:r w:rsidRPr="003D4F81">
              <w:rPr>
                <w:rFonts w:hint="eastAsia"/>
                <w:sz w:val="18"/>
                <w:szCs w:val="18"/>
              </w:rPr>
              <w:t>Special Holiday :</w:t>
            </w:r>
            <w:r w:rsidR="00607087">
              <w:rPr>
                <w:sz w:val="18"/>
                <w:szCs w:val="18"/>
              </w:rPr>
              <w:t xml:space="preserve"> </w:t>
            </w:r>
            <w:r w:rsidRPr="00C04926">
              <w:rPr>
                <w:sz w:val="18"/>
                <w:szCs w:val="18"/>
              </w:rPr>
              <w:t>06~07Jun</w:t>
            </w:r>
          </w:p>
        </w:tc>
      </w:tr>
      <w:tr w:rsidR="00C42D66" w:rsidRPr="00CB6FF3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84"/>
        </w:trPr>
        <w:tc>
          <w:tcPr>
            <w:tcW w:w="5712" w:type="dxa"/>
            <w:gridSpan w:val="10"/>
            <w:tcBorders>
              <w:top w:val="single" w:sz="2" w:space="0" w:color="auto"/>
              <w:left w:val="single" w:sz="6" w:space="0" w:color="auto"/>
              <w:bottom w:val="single" w:sz="2" w:space="0" w:color="auto"/>
            </w:tcBorders>
            <w:vAlign w:val="center"/>
          </w:tcPr>
          <w:p w:rsidR="00C42D66" w:rsidRPr="007F6BEA" w:rsidRDefault="00C42D66" w:rsidP="00B60C87">
            <w:pPr>
              <w:spacing w:line="0" w:lineRule="atLeast"/>
              <w:ind w:rightChars="17" w:right="41"/>
              <w:rPr>
                <w:sz w:val="28"/>
                <w:szCs w:val="28"/>
              </w:rPr>
            </w:pP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韓國旅行社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 xml:space="preserve"> (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香港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)</w:t>
            </w:r>
            <w:r w:rsidRPr="007F6BEA">
              <w:rPr>
                <w:sz w:val="28"/>
                <w:szCs w:val="28"/>
              </w:rPr>
              <w:br/>
            </w:r>
            <w:r w:rsidRPr="007F6BEA">
              <w:rPr>
                <w:rFonts w:hint="eastAsia"/>
                <w:sz w:val="22"/>
                <w:szCs w:val="28"/>
              </w:rPr>
              <w:t>地址</w:t>
            </w:r>
            <w:r w:rsidRPr="007F6BEA">
              <w:rPr>
                <w:rFonts w:hint="eastAsia"/>
                <w:sz w:val="22"/>
                <w:szCs w:val="28"/>
              </w:rPr>
              <w:t xml:space="preserve">: </w:t>
            </w:r>
            <w:r w:rsidRPr="007F6BEA">
              <w:rPr>
                <w:rFonts w:hint="eastAsia"/>
                <w:sz w:val="22"/>
                <w:szCs w:val="28"/>
              </w:rPr>
              <w:t>香港九龍尖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沙咀金馬倫道</w:t>
            </w:r>
            <w:r w:rsidRPr="007F6BEA">
              <w:rPr>
                <w:rFonts w:hint="eastAsia"/>
                <w:sz w:val="22"/>
                <w:szCs w:val="28"/>
              </w:rPr>
              <w:t>10</w:t>
            </w:r>
            <w:r w:rsidRPr="007F6BEA">
              <w:rPr>
                <w:rFonts w:hint="eastAsia"/>
                <w:sz w:val="22"/>
                <w:szCs w:val="28"/>
              </w:rPr>
              <w:t>號</w:t>
            </w:r>
            <w:proofErr w:type="gramEnd"/>
            <w:r w:rsidRPr="007F6BEA">
              <w:rPr>
                <w:rFonts w:hint="eastAsia"/>
                <w:sz w:val="22"/>
                <w:szCs w:val="28"/>
              </w:rPr>
              <w:t>宏威中心</w:t>
            </w:r>
            <w:r w:rsidRPr="007F6BEA">
              <w:rPr>
                <w:rFonts w:hint="eastAsia"/>
                <w:sz w:val="22"/>
                <w:szCs w:val="28"/>
              </w:rPr>
              <w:t>13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字樓</w:t>
            </w:r>
            <w:proofErr w:type="gramEnd"/>
          </w:p>
        </w:tc>
        <w:tc>
          <w:tcPr>
            <w:tcW w:w="5529" w:type="dxa"/>
            <w:gridSpan w:val="11"/>
            <w:tcBorders>
              <w:top w:val="single" w:sz="2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:rsidR="00C42D66" w:rsidRPr="007F6BEA" w:rsidRDefault="00C42D66" w:rsidP="00B60C87">
            <w:pPr>
              <w:spacing w:line="0" w:lineRule="atLeast"/>
              <w:ind w:leftChars="7" w:left="17" w:rightChars="17" w:right="41"/>
              <w:jc w:val="center"/>
              <w:rPr>
                <w:sz w:val="28"/>
              </w:rPr>
            </w:pPr>
            <w:r w:rsidRPr="007F6BEA">
              <w:rPr>
                <w:sz w:val="28"/>
              </w:rPr>
              <w:t xml:space="preserve">TEL: 2301-2313 </w:t>
            </w:r>
            <w:r w:rsidRPr="007F6BEA">
              <w:rPr>
                <w:rFonts w:hint="eastAsia"/>
                <w:sz w:val="28"/>
              </w:rPr>
              <w:t xml:space="preserve"> </w:t>
            </w:r>
            <w:r>
              <w:rPr>
                <w:sz w:val="28"/>
              </w:rPr>
              <w:t>Fax: 2368-2</w:t>
            </w:r>
            <w:r w:rsidRPr="007F6BEA">
              <w:rPr>
                <w:sz w:val="28"/>
              </w:rPr>
              <w:t>539 / 2724-5589</w:t>
            </w:r>
          </w:p>
          <w:p w:rsidR="00C42D66" w:rsidRPr="007F6BEA" w:rsidRDefault="00C42D66" w:rsidP="00B60C87">
            <w:pPr>
              <w:spacing w:line="0" w:lineRule="atLeast"/>
              <w:rPr>
                <w:b/>
                <w:noProof/>
                <w:sz w:val="2"/>
                <w:szCs w:val="2"/>
              </w:rPr>
            </w:pPr>
            <w:r w:rsidRPr="007F6BEA">
              <w:rPr>
                <w:sz w:val="22"/>
              </w:rPr>
              <w:t xml:space="preserve">Web: </w:t>
            </w:r>
            <w:hyperlink r:id="rId8" w:history="1">
              <w:r w:rsidRPr="007F6BEA">
                <w:rPr>
                  <w:rStyle w:val="a8"/>
                  <w:sz w:val="22"/>
                </w:rPr>
                <w:t>www.ktstravel.com.hk</w:t>
              </w:r>
            </w:hyperlink>
            <w:r w:rsidRPr="007F6BEA">
              <w:rPr>
                <w:sz w:val="22"/>
              </w:rPr>
              <w:t xml:space="preserve"> Email: </w:t>
            </w:r>
            <w:hyperlink r:id="rId9" w:history="1">
              <w:r w:rsidRPr="007F6BEA">
                <w:rPr>
                  <w:rStyle w:val="a8"/>
                  <w:sz w:val="22"/>
                </w:rPr>
                <w:t>kts@ktstravel.com.hk</w:t>
              </w:r>
            </w:hyperlink>
          </w:p>
        </w:tc>
      </w:tr>
      <w:tr w:rsidR="00C42D66" w:rsidRPr="0080555A" w:rsidTr="00EC2E1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c>
          <w:tcPr>
            <w:tcW w:w="11241" w:type="dxa"/>
            <w:gridSpan w:val="21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42D66" w:rsidRPr="007F6BEA" w:rsidRDefault="00C42D66" w:rsidP="007462A5">
            <w:pPr>
              <w:spacing w:line="0" w:lineRule="atLeast"/>
              <w:ind w:leftChars="7" w:left="17" w:rightChars="17" w:right="41"/>
              <w:jc w:val="center"/>
              <w:rPr>
                <w:sz w:val="28"/>
              </w:rPr>
            </w:pPr>
            <w:r w:rsidRPr="001D68B1">
              <w:rPr>
                <w:rFonts w:hint="eastAsia"/>
                <w:sz w:val="18"/>
                <w:szCs w:val="18"/>
              </w:rPr>
              <w:t>套票和機票條款</w:t>
            </w:r>
            <w:r w:rsidRPr="001D68B1">
              <w:rPr>
                <w:rFonts w:hint="eastAsia"/>
                <w:sz w:val="18"/>
                <w:szCs w:val="18"/>
              </w:rPr>
              <w:t>/</w:t>
            </w:r>
            <w:r w:rsidRPr="001D68B1">
              <w:rPr>
                <w:rFonts w:hint="eastAsia"/>
                <w:sz w:val="18"/>
                <w:szCs w:val="18"/>
              </w:rPr>
              <w:t>備註請參閱</w:t>
            </w:r>
            <w:r w:rsidRPr="001D68B1">
              <w:rPr>
                <w:rFonts w:hint="eastAsia"/>
                <w:sz w:val="18"/>
                <w:szCs w:val="18"/>
                <w:lang w:eastAsia="zh-HK"/>
              </w:rPr>
              <w:t>「附加費表」</w:t>
            </w:r>
            <w:r w:rsidRPr="001D68B1">
              <w:rPr>
                <w:rFonts w:hint="eastAsia"/>
                <w:sz w:val="18"/>
                <w:szCs w:val="18"/>
              </w:rPr>
              <w:t xml:space="preserve">  </w:t>
            </w:r>
            <w:r w:rsidR="00BD241B">
              <w:rPr>
                <w:rFonts w:ascii="Arial" w:hAnsi="Arial"/>
                <w:sz w:val="18"/>
                <w:szCs w:val="18"/>
              </w:rPr>
              <w:t xml:space="preserve">Page  </w:t>
            </w:r>
            <w:r w:rsidR="00C04926">
              <w:rPr>
                <w:rFonts w:ascii="Arial" w:hAnsi="Arial"/>
                <w:sz w:val="18"/>
                <w:szCs w:val="18"/>
              </w:rPr>
              <w:t>1</w:t>
            </w:r>
            <w:r w:rsidR="00BD241B">
              <w:rPr>
                <w:rFonts w:ascii="Arial" w:hAnsi="Arial"/>
                <w:sz w:val="18"/>
                <w:szCs w:val="18"/>
              </w:rPr>
              <w:t xml:space="preserve"> </w:t>
            </w:r>
            <w:r w:rsidRPr="001D68B1">
              <w:rPr>
                <w:rFonts w:ascii="Arial" w:hAnsi="Arial"/>
                <w:sz w:val="18"/>
                <w:szCs w:val="18"/>
              </w:rPr>
              <w:t>of</w:t>
            </w:r>
            <w:r w:rsidR="00C04926">
              <w:rPr>
                <w:rFonts w:ascii="Arial" w:hAnsi="Arial"/>
                <w:sz w:val="18"/>
                <w:szCs w:val="18"/>
              </w:rPr>
              <w:t xml:space="preserve"> 2</w:t>
            </w:r>
            <w:r>
              <w:rPr>
                <w:rFonts w:ascii="Arial" w:hAnsi="Arial"/>
                <w:sz w:val="18"/>
                <w:szCs w:val="18"/>
              </w:rPr>
              <w:t xml:space="preserve">          </w:t>
            </w:r>
            <w:r w:rsidRPr="001D68B1">
              <w:rPr>
                <w:rFonts w:ascii="Arial" w:hAnsi="Arial" w:hint="eastAsia"/>
                <w:sz w:val="18"/>
                <w:szCs w:val="18"/>
              </w:rPr>
              <w:t>更新</w:t>
            </w:r>
            <w:r w:rsidRPr="001D68B1">
              <w:rPr>
                <w:rFonts w:ascii="Arial" w:hAnsi="Arial"/>
                <w:sz w:val="18"/>
                <w:szCs w:val="18"/>
              </w:rPr>
              <w:t>日期</w:t>
            </w:r>
            <w:r w:rsidRPr="001D68B1">
              <w:rPr>
                <w:rFonts w:ascii="Arial" w:hAnsi="Arial"/>
                <w:sz w:val="18"/>
                <w:szCs w:val="18"/>
              </w:rPr>
              <w:t xml:space="preserve">: </w:t>
            </w:r>
            <w:r>
              <w:rPr>
                <w:rFonts w:ascii="Arial" w:hAnsi="Arial" w:hint="eastAsia"/>
                <w:sz w:val="18"/>
                <w:szCs w:val="18"/>
                <w:lang w:eastAsia="zh-HK"/>
              </w:rPr>
              <w:t>202</w:t>
            </w:r>
            <w:r>
              <w:rPr>
                <w:rFonts w:ascii="Arial" w:hAnsi="Arial"/>
                <w:sz w:val="18"/>
                <w:szCs w:val="18"/>
                <w:lang w:eastAsia="zh-HK"/>
              </w:rPr>
              <w:t>4</w:t>
            </w:r>
            <w:r>
              <w:rPr>
                <w:rFonts w:ascii="Arial" w:hAnsi="Arial" w:hint="eastAsia"/>
                <w:sz w:val="18"/>
                <w:szCs w:val="18"/>
                <w:lang w:eastAsia="zh-HK"/>
              </w:rPr>
              <w:t>年</w:t>
            </w:r>
            <w:r>
              <w:rPr>
                <w:rFonts w:ascii="Arial" w:hAnsi="Arial" w:hint="eastAsia"/>
                <w:sz w:val="18"/>
                <w:szCs w:val="18"/>
                <w:lang w:eastAsia="zh-HK"/>
              </w:rPr>
              <w:t>0</w:t>
            </w:r>
            <w:r w:rsidR="00C04926">
              <w:rPr>
                <w:rFonts w:ascii="Arial" w:hAnsi="Arial"/>
                <w:sz w:val="18"/>
                <w:szCs w:val="18"/>
                <w:lang w:eastAsia="zh-HK"/>
              </w:rPr>
              <w:t>4</w:t>
            </w:r>
            <w:r>
              <w:rPr>
                <w:rFonts w:ascii="Arial" w:hAnsi="Arial" w:hint="eastAsia"/>
                <w:sz w:val="18"/>
                <w:szCs w:val="18"/>
                <w:lang w:eastAsia="zh-HK"/>
              </w:rPr>
              <w:t>月</w:t>
            </w:r>
            <w:r w:rsidR="00607087">
              <w:rPr>
                <w:rFonts w:ascii="Arial" w:hAnsi="Arial" w:hint="eastAsia"/>
                <w:sz w:val="18"/>
                <w:szCs w:val="18"/>
                <w:lang w:eastAsia="zh-HK"/>
              </w:rPr>
              <w:t>2</w:t>
            </w:r>
            <w:r w:rsidR="007462A5">
              <w:rPr>
                <w:rFonts w:ascii="Arial" w:hAnsi="Arial"/>
                <w:sz w:val="18"/>
                <w:szCs w:val="18"/>
                <w:lang w:eastAsia="zh-HK"/>
              </w:rPr>
              <w:t>7</w:t>
            </w:r>
            <w:r>
              <w:rPr>
                <w:rFonts w:ascii="Arial" w:hAnsi="Arial" w:hint="eastAsia"/>
                <w:sz w:val="18"/>
                <w:szCs w:val="18"/>
                <w:lang w:eastAsia="zh-HK"/>
              </w:rPr>
              <w:t>日</w:t>
            </w:r>
            <w:r>
              <w:rPr>
                <w:rFonts w:ascii="Arial" w:hAnsi="Arial"/>
                <w:sz w:val="18"/>
                <w:szCs w:val="18"/>
              </w:rPr>
              <w:t xml:space="preserve">   Code: PKGSE-05</w:t>
            </w:r>
            <w:r w:rsidR="00C04926">
              <w:rPr>
                <w:rFonts w:ascii="Arial" w:hAnsi="Arial"/>
                <w:sz w:val="18"/>
                <w:szCs w:val="18"/>
              </w:rPr>
              <w:t>OZ</w:t>
            </w:r>
            <w:r>
              <w:rPr>
                <w:rFonts w:ascii="Arial" w:hAnsi="Arial"/>
                <w:sz w:val="18"/>
                <w:szCs w:val="18"/>
              </w:rPr>
              <w:t xml:space="preserve"> / AC-100</w:t>
            </w:r>
          </w:p>
        </w:tc>
      </w:tr>
      <w:tr w:rsidR="00016FF1" w:rsidRPr="001D68B1" w:rsidTr="00EC2E12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2448"/>
        </w:trPr>
        <w:tc>
          <w:tcPr>
            <w:tcW w:w="11241" w:type="dxa"/>
            <w:gridSpan w:val="21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762B7" w:rsidRPr="003762B7" w:rsidRDefault="003762B7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10"/>
                <w:szCs w:val="10"/>
              </w:rPr>
            </w:pPr>
          </w:p>
          <w:p w:rsidR="00016FF1" w:rsidRPr="0047114B" w:rsidRDefault="00016F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Cs w:val="20"/>
              </w:rPr>
            </w:pPr>
            <w:r w:rsidRPr="0047114B">
              <w:rPr>
                <w:rFonts w:ascii="微軟正黑體 Light" w:eastAsia="微軟正黑體 Light" w:hAnsi="微軟正黑體 Light" w:cs="Arial"/>
                <w:szCs w:val="20"/>
              </w:rPr>
              <w:t>五</w:t>
            </w:r>
            <w:r w:rsidRPr="0047114B">
              <w:rPr>
                <w:rFonts w:ascii="微軟正黑體 Light" w:eastAsia="微軟正黑體 Light" w:hAnsi="微軟正黑體 Light" w:cs="Arial" w:hint="eastAsia"/>
                <w:szCs w:val="20"/>
              </w:rPr>
              <w:t>日四晚</w:t>
            </w:r>
            <w:proofErr w:type="gramStart"/>
            <w:r w:rsidRPr="0047114B">
              <w:rPr>
                <w:rFonts w:ascii="微軟正黑體 Light" w:eastAsia="微軟正黑體 Light" w:hAnsi="微軟正黑體 Light" w:cs="Arial" w:hint="eastAsia"/>
                <w:szCs w:val="20"/>
              </w:rPr>
              <w:t>自由行</w:t>
            </w:r>
            <w:r w:rsidRPr="0047114B">
              <w:rPr>
                <w:rFonts w:ascii="微軟正黑體 Light" w:eastAsia="微軟正黑體 Light" w:hAnsi="微軟正黑體 Light" w:cs="Arial"/>
                <w:szCs w:val="20"/>
              </w:rPr>
              <w:t>套票</w:t>
            </w:r>
            <w:proofErr w:type="gramEnd"/>
            <w:r w:rsidRPr="0047114B">
              <w:rPr>
                <w:rFonts w:ascii="微軟正黑體 Light" w:eastAsia="微軟正黑體 Light" w:hAnsi="微軟正黑體 Light" w:cs="Arial"/>
                <w:szCs w:val="20"/>
              </w:rPr>
              <w:t>費用包括：</w:t>
            </w:r>
          </w:p>
          <w:p w:rsidR="00016FF1" w:rsidRPr="00016FF1" w:rsidRDefault="00016F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20"/>
                <w:szCs w:val="20"/>
              </w:rPr>
            </w:pP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</w:rPr>
              <w:t>1. 香港</w:t>
            </w:r>
            <w:proofErr w:type="gramStart"/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</w:rPr>
              <w:t>至首爾</w:t>
            </w:r>
            <w:proofErr w:type="gramEnd"/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</w:rPr>
              <w:t>(仁川機場)來回之經濟客位機票乙張。</w:t>
            </w:r>
          </w:p>
          <w:p w:rsidR="00016FF1" w:rsidRPr="00016FF1" w:rsidRDefault="00016F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20"/>
                <w:szCs w:val="20"/>
              </w:rPr>
            </w:pP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</w:rPr>
              <w:t xml:space="preserve">2. 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四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</w:rPr>
              <w:t>晚酒店住宿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</w:rPr>
              <w:t xml:space="preserve"> 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</w:rPr>
              <w:t>(以雙人房</w:t>
            </w:r>
            <w:proofErr w:type="gramStart"/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</w:rPr>
              <w:t>佔半房</w:t>
            </w:r>
            <w:proofErr w:type="gramEnd"/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</w:rPr>
              <w:t>計算)。</w:t>
            </w:r>
          </w:p>
          <w:p w:rsidR="00C04926" w:rsidRDefault="00016F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b/>
                <w:i/>
                <w:szCs w:val="20"/>
              </w:rPr>
            </w:pP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</w:rPr>
              <w:t>3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</w:rPr>
              <w:t xml:space="preserve">. 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</w:rPr>
              <w:t>機票價錢已包</w:t>
            </w:r>
            <w:r w:rsidRPr="007F694B">
              <w:rPr>
                <w:rFonts w:ascii="微軟正黑體 Light" w:eastAsia="微軟正黑體 Light" w:hAnsi="微軟正黑體 Light" w:cs="Arial" w:hint="eastAsia"/>
                <w:b/>
                <w:i/>
                <w:szCs w:val="20"/>
              </w:rPr>
              <w:t>手提行李</w:t>
            </w:r>
            <w:r w:rsidR="00F46A02" w:rsidRPr="007F694B">
              <w:rPr>
                <w:rFonts w:ascii="微軟正黑體 Light" w:eastAsia="微軟正黑體 Light" w:hAnsi="微軟正黑體 Light" w:cs="Arial"/>
                <w:b/>
                <w:i/>
                <w:szCs w:val="20"/>
              </w:rPr>
              <w:t>10</w:t>
            </w:r>
            <w:r w:rsidRPr="007F694B">
              <w:rPr>
                <w:rFonts w:ascii="微軟正黑體 Light" w:eastAsia="微軟正黑體 Light" w:hAnsi="微軟正黑體 Light" w:cs="Arial"/>
                <w:b/>
                <w:i/>
                <w:szCs w:val="20"/>
              </w:rPr>
              <w:t>KG</w:t>
            </w:r>
            <w:r w:rsidRPr="007F694B">
              <w:rPr>
                <w:rFonts w:ascii="微軟正黑體 Light" w:eastAsia="微軟正黑體 Light" w:hAnsi="微軟正黑體 Light" w:cs="Arial" w:hint="eastAsia"/>
                <w:b/>
                <w:i/>
                <w:szCs w:val="20"/>
              </w:rPr>
              <w:t>，</w:t>
            </w:r>
            <w:proofErr w:type="gramStart"/>
            <w:r w:rsidRPr="007F694B">
              <w:rPr>
                <w:rFonts w:ascii="微軟正黑體 Light" w:eastAsia="微軟正黑體 Light" w:hAnsi="微軟正黑體 Light" w:cs="Arial" w:hint="eastAsia"/>
                <w:b/>
                <w:i/>
                <w:szCs w:val="20"/>
              </w:rPr>
              <w:t>寄艙行李</w:t>
            </w:r>
            <w:proofErr w:type="gramEnd"/>
            <w:r w:rsidRPr="007F694B">
              <w:rPr>
                <w:rFonts w:ascii="微軟正黑體 Light" w:eastAsia="微軟正黑體 Light" w:hAnsi="微軟正黑體 Light" w:cs="Arial" w:hint="eastAsia"/>
                <w:b/>
                <w:i/>
                <w:szCs w:val="20"/>
              </w:rPr>
              <w:t>2</w:t>
            </w:r>
            <w:r w:rsidR="00F65F13">
              <w:rPr>
                <w:rFonts w:ascii="微軟正黑體 Light" w:eastAsia="微軟正黑體 Light" w:hAnsi="微軟正黑體 Light" w:cs="Arial"/>
                <w:b/>
                <w:i/>
                <w:szCs w:val="20"/>
              </w:rPr>
              <w:t>3</w:t>
            </w:r>
            <w:r w:rsidRPr="007F694B">
              <w:rPr>
                <w:rFonts w:ascii="微軟正黑體 Light" w:eastAsia="微軟正黑體 Light" w:hAnsi="微軟正黑體 Light" w:cs="Arial" w:hint="eastAsia"/>
                <w:b/>
                <w:i/>
                <w:szCs w:val="20"/>
              </w:rPr>
              <w:t>KG</w:t>
            </w:r>
            <w:r w:rsidRPr="007F694B">
              <w:rPr>
                <w:rFonts w:ascii="微軟正黑體 Light" w:eastAsia="微軟正黑體 Light" w:hAnsi="微軟正黑體 Light" w:cs="Arial"/>
                <w:b/>
                <w:i/>
                <w:szCs w:val="20"/>
              </w:rPr>
              <w:t>。</w:t>
            </w:r>
          </w:p>
          <w:p w:rsidR="00016FF1" w:rsidRPr="009312A0" w:rsidRDefault="00C04926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8"/>
                <w:szCs w:val="20"/>
              </w:rPr>
            </w:pPr>
            <w:r w:rsidRPr="00C04926">
              <w:rPr>
                <w:rFonts w:ascii="微軟正黑體 Light" w:eastAsia="微軟正黑體 Light" w:hAnsi="微軟正黑體 Light" w:cs="Arial" w:hint="eastAsia"/>
                <w:sz w:val="20"/>
                <w:szCs w:val="20"/>
              </w:rPr>
              <w:t>4</w:t>
            </w:r>
            <w:r w:rsidRPr="00C04926">
              <w:rPr>
                <w:rFonts w:ascii="微軟正黑體 Light" w:eastAsia="微軟正黑體 Light" w:hAnsi="微軟正黑體 Light" w:cs="Arial"/>
                <w:sz w:val="20"/>
                <w:szCs w:val="20"/>
              </w:rPr>
              <w:t>.</w:t>
            </w:r>
            <w:r w:rsidRPr="00C04926">
              <w:rPr>
                <w:rFonts w:ascii="微軟正黑體 Light" w:eastAsia="微軟正黑體 Light" w:hAnsi="微軟正黑體 Light" w:cs="Arial" w:hint="eastAsia"/>
                <w:sz w:val="20"/>
                <w:szCs w:val="20"/>
              </w:rPr>
              <w:t xml:space="preserve"> 飛機餐飲服務</w:t>
            </w:r>
            <w:r w:rsidR="00016FF1" w:rsidRPr="00016FF1">
              <w:rPr>
                <w:rFonts w:ascii="微軟正黑體 Light" w:eastAsia="微軟正黑體 Light" w:hAnsi="微軟正黑體 Light" w:cs="Arial"/>
                <w:sz w:val="20"/>
                <w:szCs w:val="20"/>
              </w:rPr>
              <w:br/>
            </w:r>
          </w:p>
          <w:p w:rsidR="00016FF1" w:rsidRPr="0047114B" w:rsidRDefault="00016F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Cs w:val="20"/>
              </w:rPr>
            </w:pPr>
            <w:r w:rsidRPr="0047114B">
              <w:rPr>
                <w:rFonts w:ascii="微軟正黑體 Light" w:eastAsia="微軟正黑體 Light" w:hAnsi="微軟正黑體 Light" w:cs="Arial"/>
                <w:szCs w:val="20"/>
              </w:rPr>
              <w:t>小童</w:t>
            </w:r>
            <w:r w:rsidRPr="0047114B">
              <w:rPr>
                <w:rFonts w:ascii="微軟正黑體 Light" w:eastAsia="微軟正黑體 Light" w:hAnsi="微軟正黑體 Light" w:cs="Arial" w:hint="eastAsia"/>
                <w:szCs w:val="20"/>
              </w:rPr>
              <w:t>及嬰孩</w:t>
            </w:r>
            <w:r w:rsidRPr="0047114B">
              <w:rPr>
                <w:rFonts w:ascii="微軟正黑體 Light" w:eastAsia="微軟正黑體 Light" w:hAnsi="微軟正黑體 Light" w:cs="Arial"/>
                <w:szCs w:val="20"/>
              </w:rPr>
              <w:t>收費：</w:t>
            </w:r>
          </w:p>
          <w:p w:rsidR="00016FF1" w:rsidRPr="00016FF1" w:rsidRDefault="00016FF1" w:rsidP="00775B38">
            <w:pPr>
              <w:pStyle w:val="ab"/>
              <w:numPr>
                <w:ilvl w:val="0"/>
                <w:numId w:val="34"/>
              </w:numPr>
              <w:snapToGrid w:val="0"/>
              <w:spacing w:line="180" w:lineRule="auto"/>
              <w:ind w:leftChars="0" w:left="214" w:rightChars="17" w:right="41" w:hanging="214"/>
              <w:jc w:val="both"/>
              <w:rPr>
                <w:rFonts w:ascii="微軟正黑體 Light" w:eastAsia="微軟正黑體 Light" w:hAnsi="微軟正黑體 Light" w:cs="Arial"/>
                <w:sz w:val="20"/>
                <w:szCs w:val="20"/>
                <w:lang w:eastAsia="zh-HK"/>
              </w:rPr>
            </w:pPr>
            <w:r w:rsidRPr="00016FF1">
              <w:rPr>
                <w:rFonts w:ascii="微軟正黑體 Light" w:eastAsia="微軟正黑體 Light" w:hAnsi="微軟正黑體 Light" w:cs="Arial"/>
                <w:color w:val="000000"/>
                <w:kern w:val="0"/>
                <w:sz w:val="20"/>
                <w:szCs w:val="20"/>
              </w:rPr>
              <w:t>小童價格只適用</w:t>
            </w:r>
            <w:r w:rsidRPr="00016FF1">
              <w:rPr>
                <w:rFonts w:ascii="微軟正黑體 Light" w:eastAsia="微軟正黑體 Light" w:hAnsi="微軟正黑體 Light" w:cs="Arial" w:hint="eastAsia"/>
                <w:color w:val="000000"/>
                <w:kern w:val="0"/>
                <w:sz w:val="20"/>
                <w:szCs w:val="20"/>
                <w:lang w:eastAsia="zh-HK"/>
              </w:rPr>
              <w:t>於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來</w:t>
            </w:r>
            <w:proofErr w:type="gramStart"/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回程均為</w:t>
            </w:r>
            <w:r w:rsidRPr="00016FF1">
              <w:rPr>
                <w:rFonts w:ascii="微軟正黑體 Light" w:eastAsia="微軟正黑體 Light" w:hAnsi="微軟正黑體 Light" w:cs="Arial"/>
                <w:color w:val="000000"/>
                <w:kern w:val="0"/>
                <w:sz w:val="20"/>
                <w:szCs w:val="20"/>
              </w:rPr>
              <w:t>11歲</w:t>
            </w:r>
            <w:proofErr w:type="gramEnd"/>
            <w:r w:rsidRPr="00016FF1">
              <w:rPr>
                <w:rFonts w:ascii="微軟正黑體 Light" w:eastAsia="微軟正黑體 Light" w:hAnsi="微軟正黑體 Light" w:cs="Arial" w:hint="eastAsia"/>
                <w:color w:val="000000"/>
                <w:kern w:val="0"/>
                <w:sz w:val="20"/>
                <w:szCs w:val="20"/>
                <w:lang w:eastAsia="zh-HK"/>
              </w:rPr>
              <w:t>以下</w:t>
            </w:r>
            <w:r w:rsidRPr="00016FF1">
              <w:rPr>
                <w:rFonts w:ascii="微軟正黑體 Light" w:eastAsia="微軟正黑體 Light" w:hAnsi="微軟正黑體 Light" w:cs="Arial"/>
                <w:color w:val="000000"/>
                <w:kern w:val="0"/>
                <w:sz w:val="20"/>
                <w:szCs w:val="20"/>
              </w:rPr>
              <w:t>之小童，並必須與</w:t>
            </w:r>
            <w:r w:rsidRPr="00016FF1">
              <w:rPr>
                <w:rFonts w:ascii="微軟正黑體 Light" w:eastAsia="微軟正黑體 Light" w:hAnsi="微軟正黑體 Light" w:cs="Arial" w:hint="eastAsia"/>
                <w:color w:val="000000"/>
                <w:kern w:val="0"/>
                <w:sz w:val="20"/>
                <w:szCs w:val="20"/>
                <w:lang w:eastAsia="zh-HK"/>
              </w:rPr>
              <w:t>兩</w:t>
            </w:r>
            <w:r w:rsidRPr="00016FF1">
              <w:rPr>
                <w:rFonts w:ascii="微軟正黑體 Light" w:eastAsia="微軟正黑體 Light" w:hAnsi="微軟正黑體 Light" w:cs="Arial"/>
                <w:color w:val="000000"/>
                <w:kern w:val="0"/>
                <w:sz w:val="20"/>
                <w:szCs w:val="20"/>
              </w:rPr>
              <w:t>名成人同住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  <w:lang w:eastAsia="zh-HK"/>
              </w:rPr>
              <w:t>；</w:t>
            </w:r>
          </w:p>
          <w:p w:rsidR="00016FF1" w:rsidRPr="00016FF1" w:rsidRDefault="00016FF1" w:rsidP="00775B38">
            <w:pPr>
              <w:pStyle w:val="ab"/>
              <w:numPr>
                <w:ilvl w:val="0"/>
                <w:numId w:val="34"/>
              </w:numPr>
              <w:snapToGrid w:val="0"/>
              <w:spacing w:line="180" w:lineRule="auto"/>
              <w:ind w:leftChars="0" w:left="214" w:rightChars="17" w:right="41" w:hanging="214"/>
              <w:jc w:val="both"/>
              <w:rPr>
                <w:rFonts w:ascii="微軟正黑體 Light" w:eastAsia="微軟正黑體 Light" w:hAnsi="微軟正黑體 Light" w:cs="Arial"/>
                <w:sz w:val="20"/>
                <w:szCs w:val="20"/>
                <w:lang w:eastAsia="zh-HK"/>
              </w:rPr>
            </w:pP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小童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</w:rPr>
              <w:t>[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不</w:t>
            </w:r>
            <w:proofErr w:type="gramStart"/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佔</w:t>
            </w:r>
            <w:proofErr w:type="gramEnd"/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床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</w:rPr>
              <w:t>]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收費為每位HKD $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  <w:lang w:eastAsia="zh-HK"/>
              </w:rPr>
              <w:t>1</w:t>
            </w:r>
            <w:r w:rsidR="00E92644">
              <w:rPr>
                <w:rFonts w:ascii="微軟正黑體 Light" w:eastAsia="微軟正黑體 Light" w:hAnsi="微軟正黑體 Light" w:cs="Arial"/>
                <w:sz w:val="20"/>
                <w:szCs w:val="20"/>
                <w:lang w:eastAsia="zh-HK"/>
              </w:rPr>
              <w:t>,</w:t>
            </w:r>
            <w:r w:rsidR="00C04926">
              <w:rPr>
                <w:rFonts w:ascii="微軟正黑體 Light" w:eastAsia="微軟正黑體 Light" w:hAnsi="微軟正黑體 Light" w:cs="Arial"/>
                <w:sz w:val="20"/>
                <w:szCs w:val="20"/>
                <w:lang w:eastAsia="zh-HK"/>
              </w:rPr>
              <w:t>35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  <w:lang w:eastAsia="zh-HK"/>
              </w:rPr>
              <w:t>0 (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不包括早餐及機票附加費)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  <w:lang w:eastAsia="zh-HK"/>
              </w:rPr>
              <w:t>；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小童[</w:t>
            </w:r>
            <w:proofErr w:type="gramStart"/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佔</w:t>
            </w:r>
            <w:proofErr w:type="gramEnd"/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床]收費則以成人套票的價錢減收HKD $</w:t>
            </w:r>
            <w:r w:rsidR="00E92644">
              <w:rPr>
                <w:rFonts w:ascii="微軟正黑體 Light" w:eastAsia="微軟正黑體 Light" w:hAnsi="微軟正黑體 Light" w:cs="Arial"/>
                <w:sz w:val="20"/>
                <w:szCs w:val="20"/>
                <w:lang w:eastAsia="zh-HK"/>
              </w:rPr>
              <w:t>15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  <w:lang w:eastAsia="zh-HK"/>
              </w:rPr>
              <w:t>0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。</w:t>
            </w:r>
          </w:p>
          <w:p w:rsidR="00016FF1" w:rsidRPr="00016FF1" w:rsidRDefault="00016FF1" w:rsidP="00775B38">
            <w:pPr>
              <w:pStyle w:val="ab"/>
              <w:numPr>
                <w:ilvl w:val="0"/>
                <w:numId w:val="34"/>
              </w:numPr>
              <w:snapToGrid w:val="0"/>
              <w:spacing w:line="180" w:lineRule="auto"/>
              <w:ind w:leftChars="0" w:left="214" w:rightChars="17" w:right="41" w:hanging="214"/>
              <w:jc w:val="both"/>
              <w:rPr>
                <w:rFonts w:ascii="微軟正黑體 Light" w:eastAsia="微軟正黑體 Light" w:hAnsi="微軟正黑體 Light" w:cs="Arial"/>
                <w:sz w:val="20"/>
                <w:szCs w:val="20"/>
                <w:lang w:eastAsia="zh-HK"/>
              </w:rPr>
            </w:pP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個別酒店對小童年齡的定義有異，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shd w:val="clear" w:color="auto" w:fill="FFFFFF"/>
                <w:lang w:eastAsia="zh-HK"/>
              </w:rPr>
              <w:t>有機會需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  <w:shd w:val="clear" w:color="auto" w:fill="FFFFFF"/>
              </w:rPr>
              <w:t>以</w:t>
            </w:r>
            <w:proofErr w:type="gramStart"/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  <w:shd w:val="clear" w:color="auto" w:fill="FFFFFF"/>
              </w:rPr>
              <w:t>佔</w:t>
            </w:r>
            <w:proofErr w:type="gramEnd"/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  <w:shd w:val="clear" w:color="auto" w:fill="FFFFFF"/>
              </w:rPr>
              <w:t>半房價錢收費，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詳情請與本公司職員查詢。</w:t>
            </w:r>
          </w:p>
          <w:p w:rsidR="00016FF1" w:rsidRDefault="00016FF1" w:rsidP="00016FF1">
            <w:pPr>
              <w:pStyle w:val="ab"/>
              <w:numPr>
                <w:ilvl w:val="0"/>
                <w:numId w:val="34"/>
              </w:numPr>
              <w:snapToGrid w:val="0"/>
              <w:spacing w:line="180" w:lineRule="auto"/>
              <w:ind w:leftChars="0" w:left="214" w:rightChars="17" w:right="41" w:hanging="214"/>
              <w:jc w:val="both"/>
              <w:rPr>
                <w:rFonts w:ascii="微軟正黑體 Light" w:eastAsia="微軟正黑體 Light" w:hAnsi="微軟正黑體 Light" w:cs="Arial"/>
                <w:sz w:val="20"/>
                <w:szCs w:val="20"/>
                <w:lang w:eastAsia="zh-HK"/>
              </w:rPr>
            </w:pP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來</w:t>
            </w:r>
            <w:proofErr w:type="gramStart"/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回程均為二十四個</w:t>
            </w:r>
            <w:proofErr w:type="gramEnd"/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月以下的嬰孩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</w:rPr>
              <w:t>(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不</w:t>
            </w:r>
            <w:proofErr w:type="gramStart"/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佔</w:t>
            </w:r>
            <w:proofErr w:type="gramEnd"/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床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</w:rPr>
              <w:t>)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收費為每位HKD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  <w:lang w:eastAsia="zh-HK"/>
              </w:rPr>
              <w:t xml:space="preserve"> 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$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  <w:lang w:eastAsia="zh-HK"/>
              </w:rPr>
              <w:t>1,0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00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  <w:lang w:eastAsia="zh-HK"/>
              </w:rPr>
              <w:t xml:space="preserve"> (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連稅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  <w:lang w:eastAsia="zh-HK"/>
              </w:rPr>
              <w:t>)。</w:t>
            </w:r>
          </w:p>
          <w:p w:rsidR="009312A0" w:rsidRPr="009312A0" w:rsidRDefault="009312A0" w:rsidP="009312A0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8"/>
                <w:szCs w:val="8"/>
                <w:lang w:eastAsia="zh-HK"/>
              </w:rPr>
            </w:pPr>
          </w:p>
        </w:tc>
      </w:tr>
      <w:tr w:rsidR="00016FF1" w:rsidRPr="001D68B1" w:rsidTr="00501CB5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849"/>
        </w:trPr>
        <w:tc>
          <w:tcPr>
            <w:tcW w:w="11241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6FF1" w:rsidRPr="00E92644" w:rsidRDefault="00016FF1" w:rsidP="00016FF1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Cs w:val="20"/>
              </w:rPr>
            </w:pPr>
            <w:r w:rsidRPr="00E92644">
              <w:rPr>
                <w:rFonts w:ascii="微軟正黑體 Light" w:eastAsia="微軟正黑體 Light" w:hAnsi="微軟正黑體 Light" w:cs="Arial"/>
                <w:szCs w:val="20"/>
              </w:rPr>
              <w:t>更改或取消費用：</w:t>
            </w:r>
          </w:p>
          <w:p w:rsidR="00016FF1" w:rsidRPr="00016FF1" w:rsidRDefault="00016FF1" w:rsidP="00016FF1">
            <w:pPr>
              <w:pStyle w:val="ab"/>
              <w:numPr>
                <w:ilvl w:val="0"/>
                <w:numId w:val="32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 w:cs="Arial"/>
                <w:sz w:val="20"/>
                <w:szCs w:val="20"/>
              </w:rPr>
            </w:pP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</w:rPr>
              <w:t>訂金每位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</w:rPr>
              <w:t xml:space="preserve"> HKD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</w:rPr>
              <w:t xml:space="preserve"> $1,000，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待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</w:rPr>
              <w:t>機位及酒店確認後，餘款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須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</w:rPr>
              <w:t>三天內繳交，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逾期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</w:rPr>
              <w:t>當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作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</w:rPr>
              <w:t>自動取消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論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</w:rPr>
              <w:t>，訂金恕不退還。</w:t>
            </w:r>
          </w:p>
          <w:p w:rsidR="00016FF1" w:rsidRPr="00016FF1" w:rsidRDefault="00016FF1" w:rsidP="00016FF1">
            <w:pPr>
              <w:pStyle w:val="ab"/>
              <w:numPr>
                <w:ilvl w:val="0"/>
                <w:numId w:val="32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 w:cs="Arial"/>
                <w:sz w:val="20"/>
                <w:szCs w:val="20"/>
              </w:rPr>
            </w:pP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套票一經確定後，恕不接受任何更改</w:t>
            </w:r>
            <w:r w:rsidRPr="00016FF1">
              <w:rPr>
                <w:rFonts w:ascii="微軟正黑體 Light" w:eastAsia="微軟正黑體 Light" w:hAnsi="微軟正黑體 Light" w:cs="Arial"/>
                <w:noProof/>
                <w:sz w:val="20"/>
                <w:szCs w:val="20"/>
              </w:rPr>
              <w:t>、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取消及退款(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</w:rPr>
              <w:t>包括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所有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</w:rPr>
              <w:t>稅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項)。</w:t>
            </w:r>
          </w:p>
          <w:p w:rsidR="00016FF1" w:rsidRPr="00016FF1" w:rsidRDefault="00016FF1" w:rsidP="00016FF1">
            <w:pPr>
              <w:pStyle w:val="ab"/>
              <w:numPr>
                <w:ilvl w:val="0"/>
                <w:numId w:val="32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 w:cs="Arial"/>
                <w:sz w:val="20"/>
                <w:szCs w:val="20"/>
              </w:rPr>
            </w:pP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</w:rPr>
              <w:t>任何未應用之套票項目，恕不予退款，包括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所有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</w:rPr>
              <w:t>稅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項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</w:rPr>
              <w:t>及附加</w:t>
            </w:r>
            <w:r w:rsidRPr="00016FF1">
              <w:rPr>
                <w:rFonts w:ascii="微軟正黑體 Light" w:eastAsia="微軟正黑體 Light" w:hAnsi="微軟正黑體 Light" w:cs="Arial" w:hint="eastAsia"/>
                <w:sz w:val="20"/>
                <w:szCs w:val="20"/>
                <w:lang w:eastAsia="zh-HK"/>
              </w:rPr>
              <w:t>費用</w:t>
            </w:r>
            <w:r w:rsidRPr="00016FF1">
              <w:rPr>
                <w:rFonts w:ascii="微軟正黑體 Light" w:eastAsia="微軟正黑體 Light" w:hAnsi="微軟正黑體 Light" w:cs="Arial"/>
                <w:sz w:val="20"/>
                <w:szCs w:val="20"/>
              </w:rPr>
              <w:t>。</w:t>
            </w:r>
          </w:p>
          <w:p w:rsidR="00016FF1" w:rsidRPr="009312A0" w:rsidRDefault="00016FF1" w:rsidP="00016FF1">
            <w:pPr>
              <w:snapToGrid w:val="0"/>
              <w:spacing w:line="180" w:lineRule="auto"/>
              <w:ind w:left="159" w:rightChars="17" w:right="41" w:hanging="182"/>
              <w:jc w:val="both"/>
              <w:rPr>
                <w:rFonts w:ascii="微軟正黑體 Light" w:eastAsia="微軟正黑體 Light" w:hAnsi="微軟正黑體 Light" w:cs="Arial"/>
                <w:sz w:val="8"/>
                <w:szCs w:val="8"/>
              </w:rPr>
            </w:pPr>
          </w:p>
          <w:p w:rsidR="00016FF1" w:rsidRPr="00E92644" w:rsidRDefault="00016FF1" w:rsidP="00E92644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Cs w:val="20"/>
              </w:rPr>
            </w:pPr>
            <w:r w:rsidRPr="00E92644">
              <w:rPr>
                <w:rFonts w:ascii="微軟正黑體 Light" w:eastAsia="微軟正黑體 Light" w:hAnsi="微軟正黑體 Light" w:cs="Arial"/>
                <w:szCs w:val="20"/>
              </w:rPr>
              <w:t>費用不包括：</w:t>
            </w:r>
          </w:p>
          <w:p w:rsidR="00016FF1" w:rsidRPr="00016FF1" w:rsidRDefault="00016FF1" w:rsidP="00016FF1">
            <w:pPr>
              <w:pStyle w:val="ab"/>
              <w:numPr>
                <w:ilvl w:val="0"/>
                <w:numId w:val="28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/>
                <w:snapToGrid w:val="0"/>
                <w:sz w:val="20"/>
                <w:szCs w:val="20"/>
              </w:rPr>
            </w:pPr>
            <w:r w:rsidRPr="00016F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20"/>
              </w:rPr>
              <w:t>酒店早餐、</w:t>
            </w:r>
            <w:r w:rsidRPr="00016FF1">
              <w:rPr>
                <w:rFonts w:ascii="微軟正黑體 Light" w:eastAsia="微軟正黑體 Light" w:hAnsi="微軟正黑體 Light"/>
                <w:snapToGrid w:val="0"/>
                <w:sz w:val="20"/>
                <w:szCs w:val="20"/>
              </w:rPr>
              <w:t>綜合旅遊保險、以上價錢不包飛機餐。</w:t>
            </w:r>
          </w:p>
          <w:p w:rsidR="00016FF1" w:rsidRPr="00016FF1" w:rsidRDefault="00016FF1" w:rsidP="00016FF1">
            <w:pPr>
              <w:pStyle w:val="ab"/>
              <w:numPr>
                <w:ilvl w:val="0"/>
                <w:numId w:val="28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/>
                <w:snapToGrid w:val="0"/>
                <w:sz w:val="20"/>
                <w:szCs w:val="20"/>
              </w:rPr>
            </w:pPr>
            <w:r w:rsidRPr="00016F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20"/>
              </w:rPr>
              <w:t>香港機場及保安稅</w:t>
            </w:r>
            <w:r w:rsidRPr="00016FF1">
              <w:rPr>
                <w:rFonts w:ascii="微軟正黑體 Light" w:eastAsia="微軟正黑體 Light" w:hAnsi="微軟正黑體 Light"/>
                <w:snapToGrid w:val="0"/>
                <w:sz w:val="20"/>
                <w:szCs w:val="20"/>
              </w:rPr>
              <w:t>$175、香港機建設費HKD $90、</w:t>
            </w:r>
            <w:r w:rsidRPr="00016F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20"/>
              </w:rPr>
              <w:t>燃油附加費$</w:t>
            </w:r>
            <w:r w:rsidRPr="00016FF1">
              <w:rPr>
                <w:rFonts w:ascii="微軟正黑體 Light" w:eastAsia="微軟正黑體 Light" w:hAnsi="微軟正黑體 Light"/>
                <w:snapToGrid w:val="0"/>
                <w:sz w:val="20"/>
                <w:szCs w:val="20"/>
              </w:rPr>
              <w:t>415、</w:t>
            </w:r>
            <w:proofErr w:type="gramStart"/>
            <w:r w:rsidRPr="00016F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20"/>
              </w:rPr>
              <w:t>首爾機場</w:t>
            </w:r>
            <w:proofErr w:type="gramEnd"/>
            <w:r w:rsidRPr="00016F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20"/>
              </w:rPr>
              <w:t>稅及手續費</w:t>
            </w:r>
            <w:r w:rsidRPr="00016FF1">
              <w:rPr>
                <w:rFonts w:ascii="微軟正黑體 Light" w:eastAsia="微軟正黑體 Light" w:hAnsi="微軟正黑體 Light"/>
                <w:snapToGrid w:val="0"/>
                <w:sz w:val="20"/>
                <w:szCs w:val="20"/>
              </w:rPr>
              <w:t>$270</w:t>
            </w:r>
            <w:r w:rsidRPr="00016F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20"/>
              </w:rPr>
              <w:t>。</w:t>
            </w:r>
          </w:p>
          <w:p w:rsidR="00016FF1" w:rsidRPr="00016FF1" w:rsidRDefault="00016FF1" w:rsidP="00016FF1">
            <w:pPr>
              <w:pStyle w:val="ab"/>
              <w:numPr>
                <w:ilvl w:val="0"/>
                <w:numId w:val="28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/>
                <w:snapToGrid w:val="0"/>
                <w:sz w:val="20"/>
                <w:szCs w:val="20"/>
              </w:rPr>
            </w:pPr>
            <w:r w:rsidRPr="00016FF1">
              <w:rPr>
                <w:rFonts w:ascii="微軟正黑體 Light" w:eastAsia="微軟正黑體 Light" w:hAnsi="微軟正黑體 Light"/>
                <w:snapToGrid w:val="0"/>
                <w:sz w:val="20"/>
                <w:szCs w:val="20"/>
              </w:rPr>
              <w:t xml:space="preserve"> (合共: 成人</w:t>
            </w:r>
            <w:r w:rsidRPr="00016F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20"/>
              </w:rPr>
              <w:t>每位HKD</w:t>
            </w:r>
            <w:r w:rsidRPr="00016FF1">
              <w:rPr>
                <w:rFonts w:ascii="微軟正黑體 Light" w:eastAsia="微軟正黑體 Light" w:hAnsi="微軟正黑體 Light"/>
                <w:snapToGrid w:val="0"/>
                <w:sz w:val="20"/>
                <w:szCs w:val="20"/>
              </w:rPr>
              <w:t xml:space="preserve"> $950、小童</w:t>
            </w:r>
            <w:r w:rsidRPr="00016F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20"/>
              </w:rPr>
              <w:t>每位 HKD</w:t>
            </w:r>
            <w:r w:rsidRPr="00016FF1">
              <w:rPr>
                <w:rFonts w:ascii="微軟正黑體 Light" w:eastAsia="微軟正黑體 Light" w:hAnsi="微軟正黑體 Light"/>
                <w:snapToGrid w:val="0"/>
                <w:sz w:val="20"/>
                <w:szCs w:val="20"/>
              </w:rPr>
              <w:t xml:space="preserve"> $830)</w:t>
            </w:r>
            <w:r w:rsidRPr="00016F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20"/>
              </w:rPr>
              <w:t xml:space="preserve"> 。</w:t>
            </w:r>
          </w:p>
          <w:p w:rsidR="0047114B" w:rsidRPr="009312A0" w:rsidRDefault="0047114B" w:rsidP="00016FF1">
            <w:pPr>
              <w:spacing w:line="0" w:lineRule="atLeast"/>
              <w:rPr>
                <w:rFonts w:ascii="微軟正黑體 Light" w:eastAsia="微軟正黑體 Light" w:hAnsi="微軟正黑體 Light"/>
                <w:snapToGrid w:val="0"/>
                <w:sz w:val="8"/>
                <w:szCs w:val="8"/>
              </w:rPr>
            </w:pPr>
          </w:p>
          <w:p w:rsidR="00016FF1" w:rsidRPr="009312A0" w:rsidRDefault="00016FF1" w:rsidP="009312A0">
            <w:pPr>
              <w:spacing w:line="0" w:lineRule="atLeast"/>
              <w:ind w:rightChars="-55" w:right="-132"/>
              <w:rPr>
                <w:rFonts w:ascii="Arial" w:hAnsi="Arial" w:cs="Arial"/>
                <w:noProof/>
                <w:sz w:val="19"/>
                <w:szCs w:val="19"/>
                <w:lang w:eastAsia="zh-HK"/>
              </w:rPr>
            </w:pPr>
            <w:r w:rsidRPr="009312A0">
              <w:rPr>
                <w:rFonts w:ascii="微軟正黑體 Light" w:eastAsia="微軟正黑體 Light" w:hAnsi="微軟正黑體 Light" w:hint="eastAsia"/>
                <w:snapToGrid w:val="0"/>
                <w:sz w:val="19"/>
                <w:szCs w:val="19"/>
              </w:rPr>
              <w:t>若特別情況下，航空公司燃油附加費增加或個別情況，令至增加航空公司保險附加費、回程機場稅及燃油附加費，客人需補回差價。</w:t>
            </w:r>
          </w:p>
        </w:tc>
      </w:tr>
      <w:tr w:rsidR="009312A0" w:rsidRPr="001D68B1" w:rsidTr="00501CB5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952"/>
        </w:trPr>
        <w:tc>
          <w:tcPr>
            <w:tcW w:w="4536" w:type="dxa"/>
            <w:gridSpan w:val="6"/>
            <w:vMerge w:val="restart"/>
            <w:tcBorders>
              <w:top w:val="single" w:sz="2" w:space="0" w:color="auto"/>
              <w:left w:val="single" w:sz="2" w:space="0" w:color="auto"/>
              <w:right w:val="nil"/>
            </w:tcBorders>
            <w:shd w:val="clear" w:color="auto" w:fill="auto"/>
            <w:vAlign w:val="center"/>
          </w:tcPr>
          <w:p w:rsidR="009312A0" w:rsidRPr="00CF5BBE" w:rsidRDefault="009312A0" w:rsidP="00394D8A">
            <w:pPr>
              <w:spacing w:line="0" w:lineRule="atLeast"/>
              <w:ind w:rightChars="17" w:right="41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drawing>
                <wp:inline distT="0" distB="0" distL="0" distR="0" wp14:anchorId="24C582B2" wp14:editId="48339A37">
                  <wp:extent cx="2790578" cy="1290796"/>
                  <wp:effectExtent l="0" t="0" r="0" b="5080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ROCA-0663_Solati_001A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2347" cy="1296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05" w:type="dxa"/>
            <w:gridSpan w:val="15"/>
            <w:tcBorders>
              <w:top w:val="single" w:sz="2" w:space="0" w:color="auto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</w:tcPr>
          <w:p w:rsidR="009312A0" w:rsidRPr="00F408FA" w:rsidRDefault="009312A0" w:rsidP="00394D8A">
            <w:pPr>
              <w:spacing w:line="0" w:lineRule="atLeast"/>
              <w:ind w:rightChars="17" w:right="41"/>
              <w:jc w:val="both"/>
              <w:rPr>
                <w:rFonts w:ascii="Arial" w:hAnsi="Arial" w:cs="Arial"/>
                <w:sz w:val="28"/>
                <w:szCs w:val="28"/>
              </w:rPr>
            </w:pPr>
            <w:r w:rsidRPr="00F408FA">
              <w:rPr>
                <w:rFonts w:ascii="Arial" w:hAnsi="Arial" w:cs="Arial" w:hint="eastAsia"/>
                <w:sz w:val="28"/>
                <w:szCs w:val="28"/>
              </w:rPr>
              <w:t>【韓國包車自由行】</w:t>
            </w:r>
            <w:r w:rsidRPr="00F408FA">
              <w:rPr>
                <w:rFonts w:ascii="Arial" w:hAnsi="Arial" w:cs="Arial" w:hint="eastAsia"/>
                <w:sz w:val="28"/>
                <w:szCs w:val="28"/>
              </w:rPr>
              <w:t xml:space="preserve"> </w:t>
            </w:r>
            <w:r w:rsidRPr="00F408FA">
              <w:rPr>
                <w:rFonts w:ascii="Arial" w:hAnsi="Arial" w:cs="Arial" w:hint="eastAsia"/>
                <w:sz w:val="28"/>
                <w:szCs w:val="28"/>
              </w:rPr>
              <w:t>機場接送※包車服務</w:t>
            </w:r>
            <w:r w:rsidRPr="00F408FA">
              <w:rPr>
                <w:rFonts w:ascii="Arial" w:hAnsi="Arial" w:cs="Arial" w:hint="eastAsia"/>
                <w:sz w:val="28"/>
                <w:szCs w:val="28"/>
              </w:rPr>
              <w:t xml:space="preserve"> </w:t>
            </w:r>
          </w:p>
          <w:p w:rsidR="009312A0" w:rsidRPr="003B03C8" w:rsidRDefault="009312A0" w:rsidP="00394D8A">
            <w:pPr>
              <w:spacing w:line="0" w:lineRule="atLeast"/>
              <w:ind w:rightChars="17" w:right="4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B03C8">
              <w:rPr>
                <w:rFonts w:ascii="Arial" w:hAnsi="Arial" w:cs="Arial" w:hint="eastAsia"/>
                <w:sz w:val="18"/>
                <w:szCs w:val="18"/>
              </w:rPr>
              <w:t>※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 xml:space="preserve"> </w:t>
            </w:r>
            <w:proofErr w:type="spellStart"/>
            <w:r w:rsidRPr="003B03C8">
              <w:rPr>
                <w:rFonts w:ascii="Arial" w:hAnsi="Arial" w:cs="Arial" w:hint="eastAsia"/>
                <w:sz w:val="18"/>
                <w:szCs w:val="18"/>
              </w:rPr>
              <w:t>Starex</w:t>
            </w:r>
            <w:proofErr w:type="spellEnd"/>
            <w:r w:rsidRPr="003B03C8">
              <w:rPr>
                <w:rFonts w:ascii="Arial" w:hAnsi="Arial" w:cs="Arial" w:hint="eastAsia"/>
                <w:sz w:val="18"/>
                <w:szCs w:val="18"/>
              </w:rPr>
              <w:t xml:space="preserve"> 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商務車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 xml:space="preserve"> (7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座位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)</w:t>
            </w:r>
          </w:p>
          <w:p w:rsidR="009312A0" w:rsidRPr="003B03C8" w:rsidRDefault="009312A0" w:rsidP="00394D8A">
            <w:pPr>
              <w:spacing w:line="0" w:lineRule="atLeast"/>
              <w:ind w:rightChars="17" w:right="4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B03C8">
              <w:rPr>
                <w:rFonts w:ascii="Arial" w:hAnsi="Arial" w:cs="Arial" w:hint="eastAsia"/>
                <w:sz w:val="18"/>
                <w:szCs w:val="18"/>
              </w:rPr>
              <w:t>※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 xml:space="preserve"> 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機場</w:t>
            </w:r>
            <w:proofErr w:type="gramStart"/>
            <w:r w:rsidRPr="003B03C8">
              <w:rPr>
                <w:rFonts w:ascii="Arial" w:hAnsi="Arial" w:cs="Arial" w:hint="eastAsia"/>
                <w:sz w:val="18"/>
                <w:szCs w:val="18"/>
              </w:rPr>
              <w:t>往返首爾市</w:t>
            </w:r>
            <w:proofErr w:type="gramEnd"/>
            <w:r w:rsidRPr="003B03C8">
              <w:rPr>
                <w:rFonts w:ascii="Arial" w:hAnsi="Arial" w:cs="Arial" w:hint="eastAsia"/>
                <w:sz w:val="18"/>
                <w:szCs w:val="18"/>
              </w:rPr>
              <w:t>內酒店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(</w:t>
            </w:r>
            <w:proofErr w:type="gramStart"/>
            <w:r w:rsidRPr="003B03C8">
              <w:rPr>
                <w:rFonts w:ascii="Arial" w:hAnsi="Arial" w:cs="Arial" w:hint="eastAsia"/>
                <w:sz w:val="18"/>
                <w:szCs w:val="18"/>
              </w:rPr>
              <w:t>每程</w:t>
            </w:r>
            <w:proofErr w:type="gramEnd"/>
            <w:r>
              <w:rPr>
                <w:rFonts w:ascii="Arial" w:hAnsi="Arial" w:cs="Arial" w:hint="eastAsia"/>
                <w:sz w:val="18"/>
                <w:szCs w:val="18"/>
              </w:rPr>
              <w:t xml:space="preserve">) HKD </w:t>
            </w:r>
            <w:r>
              <w:rPr>
                <w:rFonts w:ascii="Arial" w:hAnsi="Arial" w:cs="Arial"/>
                <w:sz w:val="18"/>
                <w:szCs w:val="18"/>
              </w:rPr>
              <w:t>9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50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起</w:t>
            </w:r>
          </w:p>
          <w:p w:rsidR="009312A0" w:rsidRPr="003B03C8" w:rsidRDefault="009312A0" w:rsidP="00394D8A">
            <w:pPr>
              <w:spacing w:line="0" w:lineRule="atLeast"/>
              <w:ind w:rightChars="17" w:right="4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B03C8">
              <w:rPr>
                <w:rFonts w:ascii="Arial" w:hAnsi="Arial" w:cs="Arial" w:hint="eastAsia"/>
                <w:sz w:val="18"/>
                <w:szCs w:val="18"/>
              </w:rPr>
              <w:t>※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 xml:space="preserve"> 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機場→觀光→</w:t>
            </w:r>
            <w:proofErr w:type="gramStart"/>
            <w:r w:rsidRPr="003B03C8">
              <w:rPr>
                <w:rFonts w:ascii="Arial" w:hAnsi="Arial" w:cs="Arial" w:hint="eastAsia"/>
                <w:sz w:val="18"/>
                <w:szCs w:val="18"/>
              </w:rPr>
              <w:t>首爾市</w:t>
            </w:r>
            <w:proofErr w:type="gramEnd"/>
            <w:r w:rsidRPr="003B03C8">
              <w:rPr>
                <w:rFonts w:ascii="Arial" w:hAnsi="Arial" w:cs="Arial" w:hint="eastAsia"/>
                <w:sz w:val="18"/>
                <w:szCs w:val="18"/>
              </w:rPr>
              <w:t>內酒店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 xml:space="preserve"> HKD 1,</w:t>
            </w: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50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起</w:t>
            </w:r>
          </w:p>
          <w:p w:rsidR="009312A0" w:rsidRPr="009312A0" w:rsidRDefault="009312A0" w:rsidP="00394D8A">
            <w:pPr>
              <w:spacing w:line="0" w:lineRule="atLeast"/>
              <w:ind w:rightChars="17" w:right="41"/>
              <w:jc w:val="both"/>
              <w:rPr>
                <w:rFonts w:ascii="Arial" w:hAnsi="Arial" w:cs="Arial"/>
                <w:sz w:val="6"/>
                <w:szCs w:val="6"/>
              </w:rPr>
            </w:pPr>
          </w:p>
          <w:p w:rsidR="009312A0" w:rsidRPr="00F408FA" w:rsidRDefault="009312A0" w:rsidP="00394D8A">
            <w:pPr>
              <w:spacing w:line="0" w:lineRule="atLeast"/>
              <w:ind w:rightChars="17" w:right="4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B03C8">
              <w:rPr>
                <w:rFonts w:ascii="Arial" w:hAnsi="Arial" w:cs="Arial" w:hint="eastAsia"/>
                <w:sz w:val="18"/>
                <w:szCs w:val="18"/>
              </w:rPr>
              <w:t>※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 xml:space="preserve"> </w:t>
            </w:r>
            <w:proofErr w:type="spellStart"/>
            <w:r w:rsidRPr="003B03C8">
              <w:rPr>
                <w:rFonts w:ascii="Arial" w:hAnsi="Arial" w:cs="Arial" w:hint="eastAsia"/>
                <w:sz w:val="18"/>
                <w:szCs w:val="18"/>
              </w:rPr>
              <w:t>Solati</w:t>
            </w:r>
            <w:proofErr w:type="spellEnd"/>
            <w:r w:rsidRPr="003B03C8">
              <w:rPr>
                <w:rFonts w:ascii="Arial" w:hAnsi="Arial" w:cs="Arial" w:hint="eastAsia"/>
                <w:sz w:val="18"/>
                <w:szCs w:val="18"/>
              </w:rPr>
              <w:t xml:space="preserve"> 12 Seater + 10 Bag (Driver Guide)</w:t>
            </w:r>
          </w:p>
        </w:tc>
      </w:tr>
      <w:tr w:rsidR="009312A0" w:rsidRPr="001D68B1" w:rsidTr="00501CB5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4536" w:type="dxa"/>
            <w:gridSpan w:val="6"/>
            <w:vMerge/>
            <w:tcBorders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9312A0" w:rsidRDefault="009312A0" w:rsidP="00394D8A">
            <w:pPr>
              <w:spacing w:line="0" w:lineRule="atLeast"/>
              <w:ind w:rightChars="17" w:right="41"/>
              <w:jc w:val="both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4844" w:type="dxa"/>
            <w:gridSpan w:val="10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9312A0" w:rsidRPr="003B03C8" w:rsidRDefault="009312A0" w:rsidP="00394D8A">
            <w:pPr>
              <w:spacing w:line="0" w:lineRule="atLeast"/>
              <w:ind w:rightChars="17" w:right="4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B03C8">
              <w:rPr>
                <w:rFonts w:ascii="Arial" w:hAnsi="Arial" w:cs="Arial" w:hint="eastAsia"/>
                <w:sz w:val="18"/>
                <w:szCs w:val="18"/>
              </w:rPr>
              <w:t>※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 xml:space="preserve"> 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機場</w:t>
            </w:r>
            <w:proofErr w:type="gramStart"/>
            <w:r w:rsidRPr="003B03C8">
              <w:rPr>
                <w:rFonts w:ascii="Arial" w:hAnsi="Arial" w:cs="Arial" w:hint="eastAsia"/>
                <w:sz w:val="18"/>
                <w:szCs w:val="18"/>
              </w:rPr>
              <w:t>往返首爾市</w:t>
            </w:r>
            <w:proofErr w:type="gramEnd"/>
            <w:r w:rsidRPr="003B03C8">
              <w:rPr>
                <w:rFonts w:ascii="Arial" w:hAnsi="Arial" w:cs="Arial" w:hint="eastAsia"/>
                <w:sz w:val="18"/>
                <w:szCs w:val="18"/>
              </w:rPr>
              <w:t>內酒店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(</w:t>
            </w:r>
            <w:proofErr w:type="gramStart"/>
            <w:r w:rsidRPr="003B03C8">
              <w:rPr>
                <w:rFonts w:ascii="Arial" w:hAnsi="Arial" w:cs="Arial" w:hint="eastAsia"/>
                <w:sz w:val="18"/>
                <w:szCs w:val="18"/>
              </w:rPr>
              <w:t>每程</w:t>
            </w:r>
            <w:proofErr w:type="gramEnd"/>
            <w:r w:rsidRPr="003B03C8">
              <w:rPr>
                <w:rFonts w:ascii="Arial" w:hAnsi="Arial" w:cs="Arial" w:hint="eastAsia"/>
                <w:sz w:val="18"/>
                <w:szCs w:val="18"/>
              </w:rPr>
              <w:t>) HKD1,</w:t>
            </w:r>
            <w:r>
              <w:rPr>
                <w:rFonts w:ascii="Arial" w:hAnsi="Arial" w:cs="Arial"/>
                <w:sz w:val="18"/>
                <w:szCs w:val="18"/>
              </w:rPr>
              <w:t>7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50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起</w:t>
            </w:r>
          </w:p>
          <w:p w:rsidR="009312A0" w:rsidRPr="003B03C8" w:rsidRDefault="009312A0" w:rsidP="00394D8A">
            <w:pPr>
              <w:spacing w:line="0" w:lineRule="atLeast"/>
              <w:ind w:rightChars="17" w:right="4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B03C8">
              <w:rPr>
                <w:rFonts w:ascii="Arial" w:hAnsi="Arial" w:cs="Arial" w:hint="eastAsia"/>
                <w:sz w:val="18"/>
                <w:szCs w:val="18"/>
              </w:rPr>
              <w:t>※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 xml:space="preserve"> 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機場→觀光→</w:t>
            </w:r>
            <w:proofErr w:type="gramStart"/>
            <w:r w:rsidRPr="003B03C8">
              <w:rPr>
                <w:rFonts w:ascii="Arial" w:hAnsi="Arial" w:cs="Arial" w:hint="eastAsia"/>
                <w:sz w:val="18"/>
                <w:szCs w:val="18"/>
              </w:rPr>
              <w:t>首爾市</w:t>
            </w:r>
            <w:proofErr w:type="gramEnd"/>
            <w:r w:rsidRPr="003B03C8">
              <w:rPr>
                <w:rFonts w:ascii="Arial" w:hAnsi="Arial" w:cs="Arial" w:hint="eastAsia"/>
                <w:sz w:val="18"/>
                <w:szCs w:val="18"/>
              </w:rPr>
              <w:t>內酒店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 xml:space="preserve"> HKD 1,</w:t>
            </w:r>
            <w:r>
              <w:rPr>
                <w:rFonts w:ascii="Arial" w:hAnsi="Arial" w:cs="Arial"/>
                <w:sz w:val="18"/>
                <w:szCs w:val="18"/>
              </w:rPr>
              <w:t>95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0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起</w:t>
            </w:r>
          </w:p>
          <w:p w:rsidR="009312A0" w:rsidRPr="009312A0" w:rsidRDefault="009312A0" w:rsidP="00394D8A">
            <w:pPr>
              <w:spacing w:line="0" w:lineRule="atLeast"/>
              <w:ind w:rightChars="17" w:right="41"/>
              <w:jc w:val="both"/>
              <w:rPr>
                <w:rFonts w:ascii="Arial" w:hAnsi="Arial" w:cs="Arial"/>
                <w:sz w:val="6"/>
                <w:szCs w:val="6"/>
              </w:rPr>
            </w:pPr>
            <w:r w:rsidRPr="003B03C8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:rsidR="009312A0" w:rsidRPr="003B03C8" w:rsidRDefault="009312A0" w:rsidP="00394D8A">
            <w:pPr>
              <w:spacing w:line="0" w:lineRule="atLeast"/>
              <w:ind w:rightChars="17" w:right="4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B03C8">
              <w:rPr>
                <w:rFonts w:ascii="Arial" w:hAnsi="Arial" w:cs="Arial" w:hint="eastAsia"/>
                <w:sz w:val="18"/>
                <w:szCs w:val="18"/>
              </w:rPr>
              <w:t>※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 xml:space="preserve"> 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接送車型為「現代汽車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 xml:space="preserve"> County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」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(17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坐位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)</w:t>
            </w:r>
          </w:p>
          <w:p w:rsidR="009312A0" w:rsidRPr="003B03C8" w:rsidRDefault="009312A0" w:rsidP="00394D8A">
            <w:pPr>
              <w:spacing w:line="0" w:lineRule="atLeast"/>
              <w:ind w:rightChars="17" w:right="4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B03C8">
              <w:rPr>
                <w:rFonts w:ascii="Arial" w:hAnsi="Arial" w:cs="Arial" w:hint="eastAsia"/>
                <w:sz w:val="18"/>
                <w:szCs w:val="18"/>
              </w:rPr>
              <w:t>※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 xml:space="preserve"> 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機場</w:t>
            </w:r>
            <w:proofErr w:type="gramStart"/>
            <w:r w:rsidRPr="003B03C8">
              <w:rPr>
                <w:rFonts w:ascii="Arial" w:hAnsi="Arial" w:cs="Arial" w:hint="eastAsia"/>
                <w:sz w:val="18"/>
                <w:szCs w:val="18"/>
              </w:rPr>
              <w:t>往返首爾市</w:t>
            </w:r>
            <w:proofErr w:type="gramEnd"/>
            <w:r w:rsidRPr="003B03C8">
              <w:rPr>
                <w:rFonts w:ascii="Arial" w:hAnsi="Arial" w:cs="Arial" w:hint="eastAsia"/>
                <w:sz w:val="18"/>
                <w:szCs w:val="18"/>
              </w:rPr>
              <w:t>內酒店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(</w:t>
            </w:r>
            <w:proofErr w:type="gramStart"/>
            <w:r w:rsidRPr="003B03C8">
              <w:rPr>
                <w:rFonts w:ascii="Arial" w:hAnsi="Arial" w:cs="Arial" w:hint="eastAsia"/>
                <w:sz w:val="18"/>
                <w:szCs w:val="18"/>
              </w:rPr>
              <w:t>每程</w:t>
            </w:r>
            <w:proofErr w:type="gramEnd"/>
            <w:r>
              <w:rPr>
                <w:rFonts w:ascii="Arial" w:hAnsi="Arial" w:cs="Arial" w:hint="eastAsia"/>
                <w:sz w:val="18"/>
                <w:szCs w:val="18"/>
              </w:rPr>
              <w:t>) HKD 2,</w:t>
            </w:r>
            <w:r>
              <w:rPr>
                <w:rFonts w:ascii="Arial" w:hAnsi="Arial" w:cs="Arial"/>
                <w:sz w:val="18"/>
                <w:szCs w:val="18"/>
              </w:rPr>
              <w:t>4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50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起</w:t>
            </w:r>
          </w:p>
          <w:p w:rsidR="009312A0" w:rsidRPr="003B03C8" w:rsidRDefault="009312A0" w:rsidP="00394D8A">
            <w:pPr>
              <w:spacing w:line="0" w:lineRule="atLeast"/>
              <w:ind w:rightChars="17" w:right="41"/>
              <w:jc w:val="both"/>
              <w:rPr>
                <w:rFonts w:ascii="Arial" w:hAnsi="Arial" w:cs="Arial"/>
                <w:sz w:val="32"/>
                <w:szCs w:val="32"/>
              </w:rPr>
            </w:pPr>
            <w:r w:rsidRPr="003B03C8">
              <w:rPr>
                <w:rFonts w:ascii="Arial" w:hAnsi="Arial" w:cs="Arial" w:hint="eastAsia"/>
                <w:sz w:val="18"/>
                <w:szCs w:val="18"/>
              </w:rPr>
              <w:t>※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 xml:space="preserve"> 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機場→觀光→</w:t>
            </w:r>
            <w:proofErr w:type="gramStart"/>
            <w:r w:rsidRPr="003B03C8">
              <w:rPr>
                <w:rFonts w:ascii="Arial" w:hAnsi="Arial" w:cs="Arial" w:hint="eastAsia"/>
                <w:sz w:val="18"/>
                <w:szCs w:val="18"/>
              </w:rPr>
              <w:t>首爾市</w:t>
            </w:r>
            <w:proofErr w:type="gramEnd"/>
            <w:r w:rsidRPr="003B03C8">
              <w:rPr>
                <w:rFonts w:ascii="Arial" w:hAnsi="Arial" w:cs="Arial" w:hint="eastAsia"/>
                <w:sz w:val="18"/>
                <w:szCs w:val="18"/>
              </w:rPr>
              <w:t>內酒店</w:t>
            </w:r>
            <w:r>
              <w:rPr>
                <w:rFonts w:ascii="Arial" w:hAnsi="Arial" w:cs="Arial" w:hint="eastAsia"/>
                <w:sz w:val="18"/>
                <w:szCs w:val="18"/>
              </w:rPr>
              <w:t xml:space="preserve"> HKD 2,</w:t>
            </w:r>
            <w:r>
              <w:rPr>
                <w:rFonts w:ascii="Arial" w:hAnsi="Arial" w:cs="Arial"/>
                <w:sz w:val="18"/>
                <w:szCs w:val="18"/>
              </w:rPr>
              <w:t>7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50</w:t>
            </w:r>
            <w:r w:rsidRPr="003B03C8">
              <w:rPr>
                <w:rFonts w:ascii="Arial" w:hAnsi="Arial" w:cs="Arial" w:hint="eastAsia"/>
                <w:sz w:val="18"/>
                <w:szCs w:val="18"/>
              </w:rPr>
              <w:t>起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hyperlink r:id="rId11" w:history="1">
              <w:r w:rsidRPr="00335992">
                <w:rPr>
                  <w:rStyle w:val="a8"/>
                  <w:rFonts w:ascii="Arial" w:hAnsi="Arial" w:cs="Arial"/>
                  <w:sz w:val="18"/>
                </w:rPr>
                <w:t>https://www.ktstravel.com.hk/ski_page_2.htm</w:t>
              </w:r>
            </w:hyperlink>
          </w:p>
        </w:tc>
        <w:tc>
          <w:tcPr>
            <w:tcW w:w="1861" w:type="dxa"/>
            <w:gridSpan w:val="5"/>
            <w:tcBorders>
              <w:top w:val="nil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312A0" w:rsidRPr="003B03C8" w:rsidRDefault="009312A0" w:rsidP="00394D8A">
            <w:pPr>
              <w:spacing w:line="0" w:lineRule="atLeast"/>
              <w:ind w:rightChars="17" w:right="4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DE37AC">
              <w:rPr>
                <w:rFonts w:ascii="Arial" w:hAnsi="Arial" w:cs="Arial"/>
                <w:noProof/>
                <w:sz w:val="18"/>
                <w:szCs w:val="18"/>
              </w:rPr>
              <w:drawing>
                <wp:inline distT="0" distB="0" distL="0" distR="0" wp14:anchorId="7EB0089E" wp14:editId="42479108">
                  <wp:extent cx="1037501" cy="1037501"/>
                  <wp:effectExtent l="0" t="0" r="0" b="0"/>
                  <wp:docPr id="5" name="圖片 5" descr="E:\Users\user\Documents\Marco -My Documents\KTS TRAVEL Dec2022~Mar2023\韓國一天團Mar~Oct 2023\ROCA-0663 韓國包車\fram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Users\user\Documents\Marco -My Documents\KTS TRAVEL Dec2022~Mar2023\韓國一天團Mar~Oct 2023\ROCA-0663 韓國包車\fram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1039" cy="10510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B023E" w:rsidRPr="001D68B1" w:rsidTr="00501CB5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849"/>
        </w:trPr>
        <w:tc>
          <w:tcPr>
            <w:tcW w:w="11241" w:type="dxa"/>
            <w:gridSpan w:val="21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3B023E" w:rsidRPr="00E92644" w:rsidRDefault="003B023E" w:rsidP="003B023E">
            <w:pPr>
              <w:spacing w:line="0" w:lineRule="atLeast"/>
              <w:rPr>
                <w:rFonts w:ascii="微軟正黑體 Light" w:eastAsia="微軟正黑體 Light" w:hAnsi="微軟正黑體 Light" w:cs="Arial"/>
                <w:szCs w:val="20"/>
              </w:rPr>
            </w:pPr>
            <w:r w:rsidRPr="00E92644">
              <w:rPr>
                <w:rFonts w:ascii="微軟正黑體 Light" w:eastAsia="微軟正黑體 Light" w:hAnsi="微軟正黑體 Light" w:cs="Arial" w:hint="eastAsia"/>
                <w:szCs w:val="20"/>
              </w:rPr>
              <w:t>備註</w:t>
            </w:r>
            <w:r w:rsidRPr="00E92644">
              <w:rPr>
                <w:rFonts w:ascii="微軟正黑體 Light" w:eastAsia="微軟正黑體 Light" w:hAnsi="微軟正黑體 Light" w:cs="Arial"/>
                <w:szCs w:val="20"/>
              </w:rPr>
              <w:t>：</w:t>
            </w:r>
          </w:p>
          <w:p w:rsidR="003B023E" w:rsidRPr="0023072A" w:rsidRDefault="003B023E" w:rsidP="00016FF1">
            <w:pPr>
              <w:tabs>
                <w:tab w:val="left" w:pos="340"/>
              </w:tabs>
              <w:spacing w:line="0" w:lineRule="atLeast"/>
              <w:ind w:rightChars="-55" w:right="-132"/>
              <w:rPr>
                <w:rFonts w:ascii="Arial" w:hAnsi="Arial" w:cs="Arial"/>
                <w:noProof/>
                <w:sz w:val="16"/>
                <w:szCs w:val="16"/>
              </w:rPr>
            </w:pP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1.  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報名手續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:</w:t>
            </w:r>
            <w:r w:rsidRPr="0023072A">
              <w:rPr>
                <w:rFonts w:ascii="Arial" w:hAnsi="Arial" w:cs="Arial"/>
                <w:noProof/>
                <w:sz w:val="16"/>
                <w:szCs w:val="16"/>
                <w:lang w:eastAsia="zh-HK"/>
              </w:rPr>
              <w:t xml:space="preserve"> 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填妥報名表格後，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請傳真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至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(852)</w:t>
            </w:r>
            <w:r w:rsidRPr="0023072A">
              <w:rPr>
                <w:rFonts w:ascii="Arial" w:hAnsi="Arial" w:cs="Arial"/>
                <w:noProof/>
                <w:sz w:val="16"/>
                <w:szCs w:val="16"/>
                <w:lang w:eastAsia="zh-HK"/>
              </w:rPr>
              <w:t xml:space="preserve"> 2724 5589 / 2368 2539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或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電郵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至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</w:rPr>
              <w:t>k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ts@ktstravel.com.hk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，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或直接使用網上自遊行報名系統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。</w:t>
            </w:r>
          </w:p>
          <w:p w:rsidR="003B023E" w:rsidRPr="0023072A" w:rsidRDefault="003B023E" w:rsidP="00016FF1">
            <w:pPr>
              <w:tabs>
                <w:tab w:val="left" w:pos="340"/>
              </w:tabs>
              <w:spacing w:line="0" w:lineRule="atLeast"/>
              <w:rPr>
                <w:rFonts w:ascii="Arial" w:hAnsi="Arial" w:cs="Arial"/>
                <w:noProof/>
                <w:sz w:val="16"/>
                <w:szCs w:val="16"/>
              </w:rPr>
            </w:pP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3.  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客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人請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於航班起飛前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最少兩個半小時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到達機場並辦理登機手續；航班起飛時間以航空公司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公佈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為準，逾時不獲辦理登機手續者則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當作</w:t>
            </w:r>
            <w:r w:rsidR="00016FF1" w:rsidRPr="0023072A">
              <w:rPr>
                <w:rFonts w:ascii="Arial" w:hAnsi="Arial" w:cs="Arial"/>
                <w:noProof/>
                <w:sz w:val="16"/>
                <w:szCs w:val="16"/>
                <w:lang w:eastAsia="zh-HK"/>
              </w:rPr>
              <w:br/>
            </w:r>
            <w:r w:rsidR="00016FF1" w:rsidRPr="0023072A">
              <w:rPr>
                <w:rFonts w:ascii="Arial" w:hAnsi="Arial" w:cs="Arial"/>
                <w:noProof/>
                <w:sz w:val="16"/>
                <w:szCs w:val="16"/>
                <w:lang w:eastAsia="zh-HK"/>
              </w:rPr>
              <w:tab/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自動放棄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論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。</w:t>
            </w:r>
          </w:p>
          <w:p w:rsidR="003B023E" w:rsidRPr="0023072A" w:rsidRDefault="003B023E" w:rsidP="00016FF1">
            <w:pPr>
              <w:tabs>
                <w:tab w:val="left" w:pos="340"/>
              </w:tabs>
              <w:spacing w:line="0" w:lineRule="atLeast"/>
              <w:rPr>
                <w:rFonts w:ascii="Arial" w:hAnsi="Arial" w:cs="Arial"/>
                <w:noProof/>
                <w:sz w:val="16"/>
                <w:szCs w:val="16"/>
                <w:lang w:eastAsia="zh-HK"/>
              </w:rPr>
            </w:pP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4.  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本公司建議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客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人於回程當日向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航空公司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查詢確實起飛時間。</w:t>
            </w:r>
          </w:p>
          <w:p w:rsidR="003B023E" w:rsidRPr="0023072A" w:rsidRDefault="003B023E" w:rsidP="00016FF1">
            <w:pPr>
              <w:tabs>
                <w:tab w:val="left" w:pos="340"/>
              </w:tabs>
              <w:spacing w:line="0" w:lineRule="atLeast"/>
              <w:rPr>
                <w:rFonts w:ascii="Arial" w:hAnsi="Arial" w:cs="Arial"/>
                <w:noProof/>
                <w:sz w:val="16"/>
                <w:szCs w:val="16"/>
              </w:rPr>
            </w:pPr>
            <w:r w:rsidRPr="0023072A">
              <w:rPr>
                <w:rFonts w:ascii="Arial" w:hAnsi="Arial" w:cs="Arial"/>
                <w:noProof/>
                <w:sz w:val="16"/>
                <w:szCs w:val="16"/>
                <w:lang w:eastAsia="zh-HK"/>
              </w:rPr>
              <w:t xml:space="preserve">5.  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團體機票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不可累積飛行哩數、不適用於機場快線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站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辦理登機手續、不能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網上辦理登機手續及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預定坐位。</w:t>
            </w:r>
          </w:p>
          <w:p w:rsidR="003B023E" w:rsidRPr="0023072A" w:rsidRDefault="003B023E" w:rsidP="00016FF1">
            <w:pPr>
              <w:tabs>
                <w:tab w:val="left" w:pos="340"/>
              </w:tabs>
              <w:spacing w:line="0" w:lineRule="atLeast"/>
              <w:rPr>
                <w:rFonts w:ascii="Arial" w:hAnsi="Arial" w:cs="Arial"/>
                <w:noProof/>
                <w:sz w:val="16"/>
                <w:szCs w:val="16"/>
              </w:rPr>
            </w:pP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7.  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客人如放棄去程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機位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「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NO SHOW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」，回程機位則不被保留。</w:t>
            </w:r>
          </w:p>
          <w:p w:rsidR="003B023E" w:rsidRPr="0023072A" w:rsidRDefault="003B023E" w:rsidP="00016FF1">
            <w:pPr>
              <w:tabs>
                <w:tab w:val="left" w:pos="340"/>
              </w:tabs>
              <w:spacing w:line="0" w:lineRule="atLeast"/>
              <w:rPr>
                <w:rFonts w:ascii="Arial" w:hAnsi="Arial" w:cs="Arial"/>
                <w:noProof/>
                <w:sz w:val="16"/>
                <w:szCs w:val="16"/>
              </w:rPr>
            </w:pP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8.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</w:rPr>
              <w:t xml:space="preserve"> 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 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酒店房間類別和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對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酒店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提出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的所有特別要求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(Special Request)</w:t>
            </w:r>
            <w:r w:rsidRPr="0023072A">
              <w:rPr>
                <w:rFonts w:ascii="Arial" w:hAnsi="Arial" w:cs="Arial"/>
                <w:sz w:val="16"/>
                <w:szCs w:val="16"/>
              </w:rPr>
              <w:t>，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最終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均須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視乎酒店安排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 (Run of House)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。</w:t>
            </w:r>
          </w:p>
          <w:p w:rsidR="003B023E" w:rsidRPr="0023072A" w:rsidRDefault="003B023E" w:rsidP="00016FF1">
            <w:pPr>
              <w:tabs>
                <w:tab w:val="left" w:pos="340"/>
              </w:tabs>
              <w:spacing w:line="0" w:lineRule="atLeast"/>
              <w:rPr>
                <w:rFonts w:ascii="Arial" w:hAnsi="Arial" w:cs="Arial"/>
                <w:noProof/>
                <w:sz w:val="16"/>
                <w:szCs w:val="16"/>
              </w:rPr>
            </w:pP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9.  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韓國酒店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一般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為全館禁煙室，如客人要求入住吸煙室，房價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或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</w:rPr>
              <w:t>許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有異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，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有機會需另行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繳交附加費，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詳情請與本公司職員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查詢。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 </w:t>
            </w:r>
          </w:p>
          <w:p w:rsidR="003B023E" w:rsidRPr="0023072A" w:rsidRDefault="003B023E" w:rsidP="00016FF1">
            <w:pPr>
              <w:tabs>
                <w:tab w:val="left" w:pos="340"/>
              </w:tabs>
              <w:spacing w:line="0" w:lineRule="atLeast"/>
              <w:rPr>
                <w:rFonts w:ascii="Arial" w:hAnsi="Arial" w:cs="Arial"/>
                <w:sz w:val="16"/>
                <w:szCs w:val="16"/>
              </w:rPr>
            </w:pPr>
            <w:r w:rsidRPr="0023072A">
              <w:rPr>
                <w:rFonts w:ascii="Arial" w:hAnsi="Arial" w:cs="Arial"/>
                <w:sz w:val="16"/>
                <w:szCs w:val="16"/>
              </w:rPr>
              <w:t xml:space="preserve">10. 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根據韓國酒店指引：每房必須有最少一位年滿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二十一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歲或以上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的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客人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住，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方可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成功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辦理入住手續。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[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個別酒店除外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]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br/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</w:rPr>
              <w:t xml:space="preserve">    -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 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如客人未滿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二十一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歲，酒店有可能拒絕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預訂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，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客人必須於報名時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提交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一份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「家長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或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監護人酒店入住同意書」，最終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能否入住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仍有待酒</w:t>
            </w:r>
            <w:r w:rsidR="00016FF1" w:rsidRPr="0023072A">
              <w:rPr>
                <w:rFonts w:ascii="Arial" w:hAnsi="Arial" w:cs="Arial"/>
                <w:noProof/>
                <w:sz w:val="16"/>
                <w:szCs w:val="16"/>
              </w:rPr>
              <w:br/>
            </w:r>
            <w:r w:rsidR="00016FF1" w:rsidRPr="0023072A">
              <w:rPr>
                <w:rFonts w:ascii="Arial" w:hAnsi="Arial" w:cs="Arial"/>
                <w:noProof/>
                <w:sz w:val="16"/>
                <w:szCs w:val="16"/>
              </w:rPr>
              <w:tab/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店回覆方可確定。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</w:rPr>
              <w:t>-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 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如客人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於辦理入住手續時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未能提供相關資料及文件而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遭酒店拒絕入住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，客人須自行承擔一切責任和損失，</w:t>
            </w:r>
            <w:r w:rsidR="00016FF1" w:rsidRPr="0023072A">
              <w:rPr>
                <w:rFonts w:ascii="Arial" w:hAnsi="Arial" w:cs="Arial"/>
                <w:noProof/>
                <w:sz w:val="16"/>
                <w:szCs w:val="16"/>
              </w:rPr>
              <w:br/>
            </w:r>
            <w:r w:rsidR="00016FF1" w:rsidRPr="0023072A">
              <w:rPr>
                <w:rFonts w:ascii="Arial" w:hAnsi="Arial" w:cs="Arial"/>
                <w:noProof/>
                <w:sz w:val="16"/>
                <w:szCs w:val="16"/>
              </w:rPr>
              <w:tab/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本公司恕不負責。</w:t>
            </w:r>
          </w:p>
          <w:p w:rsidR="003B023E" w:rsidRPr="0023072A" w:rsidRDefault="003B023E" w:rsidP="00016FF1">
            <w:pPr>
              <w:tabs>
                <w:tab w:val="left" w:pos="287"/>
                <w:tab w:val="left" w:pos="340"/>
              </w:tabs>
              <w:spacing w:line="0" w:lineRule="atLeast"/>
              <w:rPr>
                <w:rFonts w:ascii="Arial" w:hAnsi="Arial" w:cs="Arial"/>
                <w:sz w:val="16"/>
                <w:szCs w:val="16"/>
                <w:shd w:val="clear" w:color="auto" w:fill="FFFFFF"/>
              </w:rPr>
            </w:pP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11. 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報名前清楚核實對所有</w:t>
            </w:r>
            <w:r w:rsidRPr="0023072A">
              <w:rPr>
                <w:rFonts w:ascii="Arial" w:hAnsi="Arial" w:cs="Arial" w:hint="eastAsia"/>
                <w:sz w:val="16"/>
                <w:szCs w:val="16"/>
                <w:shd w:val="clear" w:color="auto" w:fill="FFFFFF"/>
                <w:lang w:eastAsia="zh-HK"/>
              </w:rPr>
              <w:t>出發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者之姓名與旅遊證件相同，否則將可能被航空公司拒絕登機或酒店拒絕入住。如提交</w:t>
            </w:r>
            <w:r w:rsidRPr="0023072A">
              <w:rPr>
                <w:rFonts w:ascii="Arial" w:hAnsi="Arial" w:cs="Arial" w:hint="eastAsia"/>
                <w:sz w:val="16"/>
                <w:szCs w:val="16"/>
                <w:shd w:val="clear" w:color="auto" w:fill="FFFFFF"/>
                <w:lang w:eastAsia="zh-HK"/>
              </w:rPr>
              <w:t>報名表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後需更改姓名</w:t>
            </w:r>
            <w:r w:rsidR="00016FF1"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br/>
            </w:r>
            <w:r w:rsidR="00016FF1"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ab/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及日後如有更改，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br/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ab/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則必須繳付有關機構</w:t>
            </w:r>
            <w:r w:rsidRPr="0023072A">
              <w:rPr>
                <w:rFonts w:ascii="Arial" w:hAnsi="Arial" w:cs="Arial" w:hint="eastAsia"/>
                <w:sz w:val="16"/>
                <w:szCs w:val="16"/>
                <w:shd w:val="clear" w:color="auto" w:fill="FFFFFF"/>
                <w:lang w:eastAsia="zh-HK"/>
              </w:rPr>
              <w:t>所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收取之手續費，</w:t>
            </w:r>
            <w:r w:rsidRPr="0023072A">
              <w:rPr>
                <w:rFonts w:ascii="Arial" w:hAnsi="Arial" w:cs="Arial" w:hint="eastAsia"/>
                <w:sz w:val="16"/>
                <w:szCs w:val="16"/>
                <w:shd w:val="clear" w:color="auto" w:fill="FFFFFF"/>
                <w:lang w:eastAsia="zh-HK"/>
              </w:rPr>
              <w:t>而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有關機構</w:t>
            </w:r>
            <w:r w:rsidRPr="0023072A">
              <w:rPr>
                <w:rFonts w:ascii="Arial" w:hAnsi="Arial" w:cs="Arial" w:hint="eastAsia"/>
                <w:sz w:val="16"/>
                <w:szCs w:val="16"/>
                <w:shd w:val="clear" w:color="auto" w:fill="FFFFFF"/>
                <w:lang w:eastAsia="zh-HK"/>
              </w:rPr>
              <w:t>亦保留能否更改之權利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。</w:t>
            </w:r>
          </w:p>
          <w:p w:rsidR="003B023E" w:rsidRPr="0023072A" w:rsidRDefault="003B023E" w:rsidP="00016FF1">
            <w:pPr>
              <w:tabs>
                <w:tab w:val="left" w:pos="287"/>
                <w:tab w:val="left" w:pos="340"/>
              </w:tabs>
              <w:spacing w:line="0" w:lineRule="atLeast"/>
              <w:rPr>
                <w:rFonts w:ascii="Arial" w:hAnsi="Arial" w:cs="Arial"/>
                <w:noProof/>
                <w:sz w:val="16"/>
                <w:szCs w:val="16"/>
              </w:rPr>
            </w:pPr>
            <w:r w:rsidRPr="0023072A">
              <w:rPr>
                <w:rFonts w:ascii="Arial" w:hAnsi="Arial" w:cs="Arial" w:hint="eastAsia"/>
                <w:noProof/>
                <w:sz w:val="16"/>
                <w:szCs w:val="16"/>
              </w:rPr>
              <w:t>12.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 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客</w:t>
            </w:r>
            <w:r w:rsidRPr="0023072A">
              <w:rPr>
                <w:rFonts w:ascii="Arial" w:hAnsi="Arial" w:cs="Arial" w:hint="eastAsia"/>
                <w:sz w:val="16"/>
                <w:szCs w:val="16"/>
                <w:shd w:val="clear" w:color="auto" w:fill="FFFFFF"/>
                <w:lang w:eastAsia="zh-HK"/>
              </w:rPr>
              <w:t>人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必須持</w:t>
            </w:r>
            <w:r w:rsidRPr="0023072A">
              <w:rPr>
                <w:rFonts w:ascii="Arial" w:hAnsi="Arial" w:cs="Arial" w:hint="eastAsia"/>
                <w:sz w:val="16"/>
                <w:szCs w:val="16"/>
                <w:shd w:val="clear" w:color="auto" w:fill="FFFFFF"/>
                <w:lang w:eastAsia="zh-HK"/>
              </w:rPr>
              <w:t>足夠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有效期之旅遊證件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(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以回程出境日期計算最少六個月有效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)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，及須自備有效過境及目的地簽證，否則責任自負。</w:t>
            </w:r>
          </w:p>
          <w:p w:rsidR="00016FF1" w:rsidRPr="0023072A" w:rsidRDefault="003B023E" w:rsidP="00016FF1">
            <w:pPr>
              <w:tabs>
                <w:tab w:val="left" w:pos="287"/>
                <w:tab w:val="left" w:pos="340"/>
              </w:tabs>
              <w:spacing w:line="0" w:lineRule="atLeast"/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</w:pPr>
            <w:r w:rsidRPr="0023072A">
              <w:rPr>
                <w:rFonts w:ascii="Arial" w:hAnsi="Arial" w:cs="Arial"/>
                <w:sz w:val="16"/>
                <w:szCs w:val="16"/>
              </w:rPr>
              <w:t xml:space="preserve">13. </w:t>
            </w:r>
            <w:r w:rsidRPr="0023072A">
              <w:rPr>
                <w:rFonts w:ascii="Arial" w:hAnsi="Arial" w:cs="Arial"/>
                <w:sz w:val="16"/>
                <w:szCs w:val="16"/>
              </w:rPr>
              <w:t>確認書中的安排，只會在本</w:t>
            </w:r>
            <w:r w:rsidRPr="0023072A">
              <w:rPr>
                <w:rFonts w:ascii="Arial" w:hAnsi="Arial" w:cs="Arial" w:hint="eastAsia"/>
                <w:sz w:val="16"/>
                <w:szCs w:val="16"/>
                <w:lang w:eastAsia="zh-HK"/>
              </w:rPr>
              <w:t>公司</w:t>
            </w:r>
            <w:r w:rsidRPr="0023072A">
              <w:rPr>
                <w:rFonts w:ascii="Arial" w:hAnsi="Arial" w:cs="Arial"/>
                <w:sz w:val="16"/>
                <w:szCs w:val="16"/>
              </w:rPr>
              <w:t>於出發前已從客人收到有關套票或機票的全部費用情況下，方為有效。</w:t>
            </w:r>
            <w:r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本公司代客人安排提供</w:t>
            </w:r>
            <w:r w:rsidRPr="0023072A">
              <w:rPr>
                <w:rFonts w:ascii="Arial" w:hAnsi="Arial" w:cs="Arial" w:hint="eastAsia"/>
                <w:color w:val="000000"/>
                <w:kern w:val="0"/>
                <w:sz w:val="16"/>
                <w:szCs w:val="16"/>
                <w:lang w:eastAsia="zh-HK"/>
              </w:rPr>
              <w:t>的</w:t>
            </w:r>
            <w:r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服務</w:t>
            </w:r>
            <w:r w:rsidR="00016FF1"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br/>
            </w:r>
            <w:r w:rsidR="00016FF1"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ab/>
            </w:r>
            <w:r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只作為酒店、航空公司及其他服務的服務提供者的安排人，故此客人同意並接受本公司將不會對任何因該等</w:t>
            </w:r>
            <w:proofErr w:type="gramStart"/>
            <w:r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”</w:t>
            </w:r>
            <w:proofErr w:type="gramEnd"/>
            <w:r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服務</w:t>
            </w:r>
            <w:proofErr w:type="gramStart"/>
            <w:r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”</w:t>
            </w:r>
            <w:proofErr w:type="gramEnd"/>
            <w:r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對客人產生之任何</w:t>
            </w:r>
            <w:proofErr w:type="gramStart"/>
            <w:r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損</w:t>
            </w:r>
            <w:proofErr w:type="gramEnd"/>
          </w:p>
          <w:p w:rsidR="003B023E" w:rsidRPr="0023072A" w:rsidRDefault="00016FF1" w:rsidP="00016FF1">
            <w:pPr>
              <w:tabs>
                <w:tab w:val="left" w:pos="287"/>
                <w:tab w:val="left" w:pos="340"/>
              </w:tabs>
              <w:spacing w:line="0" w:lineRule="atLeast"/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</w:pPr>
            <w:r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ab/>
            </w:r>
            <w:r w:rsidR="003B023E"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失、受傷、意外、延遲、</w:t>
            </w:r>
          </w:p>
          <w:p w:rsidR="003B023E" w:rsidRPr="0023072A" w:rsidRDefault="003B023E" w:rsidP="00016FF1">
            <w:pPr>
              <w:tabs>
                <w:tab w:val="left" w:pos="287"/>
                <w:tab w:val="left" w:pos="340"/>
              </w:tabs>
              <w:spacing w:line="0" w:lineRule="atLeast"/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</w:pPr>
            <w:r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ab/>
            </w:r>
            <w:r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時間安排上的改變或其他不便而負上任何責任，不論這是否因該等服務提供者的疏忽或其他原因所引致，本公司恕不負責。</w:t>
            </w:r>
          </w:p>
          <w:p w:rsidR="00F13A38" w:rsidRPr="0023072A" w:rsidRDefault="003B023E" w:rsidP="00016FF1">
            <w:pPr>
              <w:tabs>
                <w:tab w:val="left" w:pos="287"/>
                <w:tab w:val="left" w:pos="340"/>
              </w:tabs>
              <w:spacing w:line="0" w:lineRule="atLeast"/>
              <w:rPr>
                <w:rFonts w:ascii="Arial" w:hAnsi="Arial" w:cs="Arial"/>
                <w:noProof/>
                <w:sz w:val="18"/>
                <w:szCs w:val="20"/>
              </w:rPr>
            </w:pP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15. 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以上價目如有更改，恕不另行通知。</w:t>
            </w:r>
          </w:p>
        </w:tc>
      </w:tr>
      <w:tr w:rsidR="003B023E" w:rsidRPr="001D68B1" w:rsidTr="00501CB5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566"/>
        </w:trPr>
        <w:tc>
          <w:tcPr>
            <w:tcW w:w="5398" w:type="dxa"/>
            <w:gridSpan w:val="9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B023E" w:rsidRPr="001D68B1" w:rsidRDefault="003B023E" w:rsidP="003B023E">
            <w:pPr>
              <w:spacing w:line="0" w:lineRule="atLeast"/>
              <w:ind w:rightChars="17" w:right="41"/>
              <w:rPr>
                <w:rFonts w:ascii="Arial" w:hAnsi="Arial" w:cs="Arial"/>
                <w:sz w:val="28"/>
                <w:szCs w:val="28"/>
              </w:rPr>
            </w:pPr>
            <w:r w:rsidRPr="004542A0">
              <w:rPr>
                <w:rFonts w:ascii="Arial" w:hAnsi="Arial" w:cs="Arial"/>
                <w:color w:val="0070C0"/>
                <w:sz w:val="22"/>
                <w:szCs w:val="28"/>
              </w:rPr>
              <w:t>韓國旅行社</w:t>
            </w:r>
            <w:r w:rsidRPr="004542A0">
              <w:rPr>
                <w:rFonts w:ascii="Arial" w:hAnsi="Arial" w:cs="Arial"/>
                <w:color w:val="0070C0"/>
                <w:sz w:val="22"/>
                <w:szCs w:val="28"/>
              </w:rPr>
              <w:t xml:space="preserve"> (</w:t>
            </w:r>
            <w:r w:rsidRPr="004542A0">
              <w:rPr>
                <w:rFonts w:ascii="Arial" w:hAnsi="Arial" w:cs="Arial"/>
                <w:color w:val="0070C0"/>
                <w:sz w:val="22"/>
                <w:szCs w:val="28"/>
              </w:rPr>
              <w:t>香港</w:t>
            </w:r>
            <w:r w:rsidRPr="004542A0">
              <w:rPr>
                <w:rFonts w:ascii="Arial" w:hAnsi="Arial" w:cs="Arial"/>
                <w:color w:val="0070C0"/>
                <w:sz w:val="22"/>
                <w:szCs w:val="28"/>
              </w:rPr>
              <w:t>)</w:t>
            </w:r>
            <w:r w:rsidRPr="001D68B1">
              <w:rPr>
                <w:rFonts w:ascii="Arial" w:hAnsi="Arial" w:cs="Arial"/>
                <w:sz w:val="28"/>
                <w:szCs w:val="28"/>
              </w:rPr>
              <w:br/>
            </w:r>
            <w:r w:rsidRPr="004542A0">
              <w:rPr>
                <w:rFonts w:ascii="Arial" w:hAnsi="Arial" w:cs="Arial"/>
                <w:sz w:val="18"/>
              </w:rPr>
              <w:t>地址</w:t>
            </w:r>
            <w:r w:rsidRPr="004542A0">
              <w:rPr>
                <w:rFonts w:ascii="Arial" w:hAnsi="Arial" w:cs="Arial"/>
                <w:sz w:val="18"/>
              </w:rPr>
              <w:t xml:space="preserve">: </w:t>
            </w:r>
            <w:r w:rsidRPr="004542A0">
              <w:rPr>
                <w:rFonts w:ascii="Arial" w:hAnsi="Arial" w:cs="Arial"/>
                <w:sz w:val="18"/>
              </w:rPr>
              <w:t>香港九龍尖</w:t>
            </w:r>
            <w:proofErr w:type="gramStart"/>
            <w:r w:rsidRPr="004542A0">
              <w:rPr>
                <w:rFonts w:ascii="Arial" w:hAnsi="Arial" w:cs="Arial"/>
                <w:sz w:val="18"/>
              </w:rPr>
              <w:t>沙咀金馬倫道</w:t>
            </w:r>
            <w:r w:rsidRPr="004542A0">
              <w:rPr>
                <w:rFonts w:ascii="Arial" w:hAnsi="Arial" w:cs="Arial"/>
                <w:sz w:val="18"/>
              </w:rPr>
              <w:t>10</w:t>
            </w:r>
            <w:r w:rsidRPr="004542A0">
              <w:rPr>
                <w:rFonts w:ascii="Arial" w:hAnsi="Arial" w:cs="Arial"/>
                <w:sz w:val="18"/>
              </w:rPr>
              <w:t>號</w:t>
            </w:r>
            <w:proofErr w:type="gramEnd"/>
            <w:r w:rsidRPr="004542A0">
              <w:rPr>
                <w:rFonts w:ascii="Arial" w:hAnsi="Arial" w:cs="Arial"/>
                <w:sz w:val="18"/>
              </w:rPr>
              <w:t>宏威中心</w:t>
            </w:r>
            <w:r w:rsidRPr="004542A0">
              <w:rPr>
                <w:rFonts w:ascii="Arial" w:hAnsi="Arial" w:cs="Arial"/>
                <w:sz w:val="18"/>
              </w:rPr>
              <w:t>13</w:t>
            </w:r>
            <w:r w:rsidRPr="004542A0">
              <w:rPr>
                <w:rFonts w:ascii="Arial" w:hAnsi="Arial" w:cs="Arial"/>
                <w:sz w:val="18"/>
              </w:rPr>
              <w:t>樓</w:t>
            </w:r>
          </w:p>
        </w:tc>
        <w:tc>
          <w:tcPr>
            <w:tcW w:w="5843" w:type="dxa"/>
            <w:gridSpan w:val="1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B023E" w:rsidRPr="001D68B1" w:rsidRDefault="003B023E" w:rsidP="003B023E">
            <w:pPr>
              <w:spacing w:line="0" w:lineRule="atLeast"/>
              <w:ind w:leftChars="7" w:left="17" w:rightChars="17" w:right="41"/>
              <w:jc w:val="center"/>
              <w:rPr>
                <w:rFonts w:ascii="Arial" w:hAnsi="Arial" w:cs="Arial"/>
                <w:sz w:val="22"/>
              </w:rPr>
            </w:pPr>
            <w:r w:rsidRPr="001D68B1">
              <w:rPr>
                <w:rFonts w:ascii="Arial" w:hAnsi="Arial" w:cs="Arial"/>
                <w:sz w:val="22"/>
              </w:rPr>
              <w:t>Tel no. 2301 2313  |  Fax no. 2368-2539</w:t>
            </w:r>
          </w:p>
          <w:p w:rsidR="003B023E" w:rsidRPr="001D68B1" w:rsidRDefault="003B023E" w:rsidP="003B023E">
            <w:pPr>
              <w:spacing w:line="0" w:lineRule="atLeast"/>
              <w:jc w:val="center"/>
              <w:rPr>
                <w:rFonts w:ascii="Arial" w:hAnsi="Arial" w:cs="Arial"/>
                <w:color w:val="0000FF"/>
                <w:sz w:val="22"/>
                <w:u w:val="single"/>
              </w:rPr>
            </w:pPr>
            <w:r w:rsidRPr="001D68B1">
              <w:rPr>
                <w:rFonts w:ascii="Arial" w:hAnsi="Arial" w:cs="Arial"/>
                <w:sz w:val="22"/>
              </w:rPr>
              <w:t>http://www.ktstravel.com.hk</w:t>
            </w:r>
            <w:r w:rsidRPr="004A4B4E">
              <w:rPr>
                <w:rStyle w:val="a8"/>
                <w:rFonts w:ascii="Arial" w:hAnsi="Arial" w:cs="Arial"/>
                <w:color w:val="auto"/>
                <w:sz w:val="22"/>
                <w:u w:val="none"/>
              </w:rPr>
              <w:t xml:space="preserve">  | </w:t>
            </w:r>
            <w:r w:rsidRPr="001D68B1">
              <w:t xml:space="preserve"> </w:t>
            </w:r>
            <w:r w:rsidRPr="001D68B1">
              <w:rPr>
                <w:rFonts w:ascii="Arial" w:hAnsi="Arial" w:cs="Arial"/>
                <w:sz w:val="22"/>
              </w:rPr>
              <w:t>kts@ktstravel.com.hk</w:t>
            </w:r>
          </w:p>
        </w:tc>
      </w:tr>
      <w:tr w:rsidR="003B023E" w:rsidRPr="001D68B1" w:rsidTr="00501CB5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295"/>
        </w:trPr>
        <w:tc>
          <w:tcPr>
            <w:tcW w:w="11241" w:type="dxa"/>
            <w:gridSpan w:val="21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B023E" w:rsidRPr="001D68B1" w:rsidRDefault="00E92644" w:rsidP="007462A5">
            <w:pPr>
              <w:wordWrap w:val="0"/>
              <w:spacing w:line="0" w:lineRule="atLeast"/>
              <w:ind w:leftChars="7" w:left="17" w:rightChars="17" w:right="41"/>
              <w:jc w:val="right"/>
              <w:rPr>
                <w:sz w:val="16"/>
                <w:szCs w:val="16"/>
              </w:rPr>
            </w:pPr>
            <w:r w:rsidRPr="001D68B1">
              <w:rPr>
                <w:rFonts w:hint="eastAsia"/>
                <w:sz w:val="18"/>
                <w:szCs w:val="18"/>
              </w:rPr>
              <w:t>套票和機票條款</w:t>
            </w:r>
            <w:r w:rsidRPr="001D68B1">
              <w:rPr>
                <w:rFonts w:hint="eastAsia"/>
                <w:sz w:val="18"/>
                <w:szCs w:val="18"/>
              </w:rPr>
              <w:t>/</w:t>
            </w:r>
            <w:r w:rsidRPr="001D68B1">
              <w:rPr>
                <w:rFonts w:hint="eastAsia"/>
                <w:sz w:val="18"/>
                <w:szCs w:val="18"/>
              </w:rPr>
              <w:t>備註請參閱</w:t>
            </w:r>
            <w:r w:rsidRPr="001D68B1">
              <w:rPr>
                <w:rFonts w:hint="eastAsia"/>
                <w:sz w:val="18"/>
                <w:szCs w:val="18"/>
                <w:lang w:eastAsia="zh-HK"/>
              </w:rPr>
              <w:t>「附加費表」</w:t>
            </w:r>
            <w:r w:rsidRPr="001D68B1">
              <w:rPr>
                <w:rFonts w:hint="eastAsia"/>
                <w:sz w:val="18"/>
                <w:szCs w:val="18"/>
              </w:rPr>
              <w:t xml:space="preserve">  </w:t>
            </w:r>
            <w:r w:rsidR="00C04926">
              <w:rPr>
                <w:rFonts w:ascii="Arial" w:hAnsi="Arial"/>
                <w:sz w:val="18"/>
                <w:szCs w:val="18"/>
              </w:rPr>
              <w:t>Page 2</w:t>
            </w:r>
            <w:r w:rsidRPr="001D68B1">
              <w:rPr>
                <w:rFonts w:ascii="Arial" w:hAnsi="Arial"/>
                <w:sz w:val="18"/>
                <w:szCs w:val="18"/>
              </w:rPr>
              <w:t xml:space="preserve"> of </w:t>
            </w:r>
            <w:r w:rsidR="00C04926">
              <w:rPr>
                <w:rFonts w:ascii="Arial" w:hAnsi="Arial"/>
                <w:sz w:val="18"/>
                <w:szCs w:val="18"/>
              </w:rPr>
              <w:t>2</w:t>
            </w:r>
            <w:r>
              <w:rPr>
                <w:rFonts w:ascii="Arial" w:hAnsi="Arial"/>
                <w:sz w:val="18"/>
                <w:szCs w:val="18"/>
              </w:rPr>
              <w:t xml:space="preserve">          </w:t>
            </w:r>
            <w:r w:rsidRPr="001D68B1">
              <w:rPr>
                <w:rFonts w:ascii="Arial" w:hAnsi="Arial" w:hint="eastAsia"/>
                <w:sz w:val="18"/>
                <w:szCs w:val="18"/>
              </w:rPr>
              <w:t>更新</w:t>
            </w:r>
            <w:r w:rsidRPr="001D68B1">
              <w:rPr>
                <w:rFonts w:ascii="Arial" w:hAnsi="Arial"/>
                <w:sz w:val="18"/>
                <w:szCs w:val="18"/>
              </w:rPr>
              <w:t>日期</w:t>
            </w:r>
            <w:r w:rsidRPr="001D68B1">
              <w:rPr>
                <w:rFonts w:ascii="Arial" w:hAnsi="Arial"/>
                <w:sz w:val="18"/>
                <w:szCs w:val="18"/>
              </w:rPr>
              <w:t xml:space="preserve">: </w:t>
            </w:r>
            <w:r>
              <w:rPr>
                <w:rFonts w:ascii="Arial" w:hAnsi="Arial" w:hint="eastAsia"/>
                <w:sz w:val="18"/>
                <w:szCs w:val="18"/>
                <w:lang w:eastAsia="zh-HK"/>
              </w:rPr>
              <w:t>202</w:t>
            </w:r>
            <w:r>
              <w:rPr>
                <w:rFonts w:ascii="Arial" w:hAnsi="Arial"/>
                <w:sz w:val="18"/>
                <w:szCs w:val="18"/>
                <w:lang w:eastAsia="zh-HK"/>
              </w:rPr>
              <w:t>4</w:t>
            </w:r>
            <w:r>
              <w:rPr>
                <w:rFonts w:ascii="Arial" w:hAnsi="Arial" w:hint="eastAsia"/>
                <w:sz w:val="18"/>
                <w:szCs w:val="18"/>
                <w:lang w:eastAsia="zh-HK"/>
              </w:rPr>
              <w:t>年</w:t>
            </w:r>
            <w:r>
              <w:rPr>
                <w:rFonts w:ascii="Arial" w:hAnsi="Arial" w:hint="eastAsia"/>
                <w:sz w:val="18"/>
                <w:szCs w:val="18"/>
                <w:lang w:eastAsia="zh-HK"/>
              </w:rPr>
              <w:t>0</w:t>
            </w:r>
            <w:r w:rsidR="003762B7">
              <w:rPr>
                <w:rFonts w:ascii="Arial" w:hAnsi="Arial"/>
                <w:sz w:val="18"/>
                <w:szCs w:val="18"/>
                <w:lang w:eastAsia="zh-HK"/>
              </w:rPr>
              <w:t>4</w:t>
            </w:r>
            <w:r>
              <w:rPr>
                <w:rFonts w:ascii="Arial" w:hAnsi="Arial" w:hint="eastAsia"/>
                <w:sz w:val="18"/>
                <w:szCs w:val="18"/>
                <w:lang w:eastAsia="zh-HK"/>
              </w:rPr>
              <w:t>月</w:t>
            </w:r>
            <w:r w:rsidR="007462A5">
              <w:rPr>
                <w:rFonts w:ascii="Arial" w:hAnsi="Arial"/>
                <w:sz w:val="18"/>
                <w:szCs w:val="18"/>
                <w:lang w:eastAsia="zh-HK"/>
              </w:rPr>
              <w:t>27</w:t>
            </w:r>
            <w:bookmarkStart w:id="0" w:name="_GoBack"/>
            <w:bookmarkEnd w:id="0"/>
            <w:r>
              <w:rPr>
                <w:rFonts w:ascii="Arial" w:hAnsi="Arial" w:hint="eastAsia"/>
                <w:sz w:val="18"/>
                <w:szCs w:val="18"/>
                <w:lang w:eastAsia="zh-HK"/>
              </w:rPr>
              <w:t>日</w:t>
            </w:r>
            <w:r>
              <w:rPr>
                <w:rFonts w:ascii="Arial" w:hAnsi="Arial"/>
                <w:sz w:val="18"/>
                <w:szCs w:val="18"/>
              </w:rPr>
              <w:t xml:space="preserve">   Code: PKGSE-05TW / AC-100</w:t>
            </w:r>
          </w:p>
        </w:tc>
      </w:tr>
    </w:tbl>
    <w:p w:rsidR="008610D1" w:rsidRDefault="008610D1" w:rsidP="008610D1">
      <w:pPr>
        <w:widowControl/>
        <w:adjustRightInd w:val="0"/>
        <w:snapToGrid w:val="0"/>
        <w:rPr>
          <w:sz w:val="2"/>
          <w:szCs w:val="2"/>
        </w:rPr>
      </w:pPr>
    </w:p>
    <w:p w:rsidR="00360E3C" w:rsidRPr="00716B24" w:rsidRDefault="00360E3C" w:rsidP="003A30F3">
      <w:pPr>
        <w:snapToGrid w:val="0"/>
        <w:jc w:val="center"/>
        <w:rPr>
          <w:sz w:val="2"/>
          <w:szCs w:val="2"/>
        </w:rPr>
      </w:pPr>
    </w:p>
    <w:sectPr w:rsidR="00360E3C" w:rsidRPr="00716B24" w:rsidSect="00EA4D46">
      <w:headerReference w:type="default" r:id="rId13"/>
      <w:footerReference w:type="even" r:id="rId14"/>
      <w:footerReference w:type="first" r:id="rId15"/>
      <w:pgSz w:w="11906" w:h="16838"/>
      <w:pgMar w:top="1702" w:right="720" w:bottom="284" w:left="720" w:header="624" w:footer="34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613FE" w:rsidRDefault="002613FE" w:rsidP="00D02A9D">
      <w:r>
        <w:separator/>
      </w:r>
    </w:p>
  </w:endnote>
  <w:endnote w:type="continuationSeparator" w:id="0">
    <w:p w:rsidR="002613FE" w:rsidRDefault="002613FE" w:rsidP="00D0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auto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notTrueType/>
    <w:pitch w:val="fixed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微軟正黑體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典匠ＰＯＰ－２">
    <w:panose1 w:val="020B0609010101010101"/>
    <w:charset w:val="88"/>
    <w:family w:val="modern"/>
    <w:pitch w:val="fixed"/>
    <w:sig w:usb0="00000003" w:usb1="28880000" w:usb2="00000016" w:usb3="00000000" w:csb0="00100000" w:csb1="00000000"/>
  </w:font>
  <w:font w:name="典匠新粗黑">
    <w:panose1 w:val="020B0609010101010101"/>
    <w:charset w:val="88"/>
    <w:family w:val="modern"/>
    <w:pitch w:val="fixed"/>
    <w:sig w:usb0="00000003" w:usb1="28880000" w:usb2="00000016" w:usb3="00000000" w:csb0="00100000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94D8A" w:rsidRDefault="00394D8A" w:rsidP="007D422F">
    <w:pPr>
      <w:pStyle w:val="a5"/>
      <w:ind w:leftChars="59" w:left="142"/>
    </w:pPr>
  </w:p>
  <w:p w:rsidR="00394D8A" w:rsidRDefault="00394D8A" w:rsidP="007D422F">
    <w:pPr>
      <w:ind w:leftChars="59" w:left="142"/>
    </w:pPr>
  </w:p>
  <w:p w:rsidR="00394D8A" w:rsidRDefault="00394D8A" w:rsidP="007D422F">
    <w:pPr>
      <w:ind w:leftChars="59" w:left="14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94D8A" w:rsidRPr="00BA4416" w:rsidRDefault="00394D8A" w:rsidP="00BA4416">
    <w:pPr>
      <w:ind w:leftChars="-531" w:left="-933" w:right="280" w:hangingChars="213" w:hanging="341"/>
      <w:jc w:val="center"/>
      <w:textAlignment w:val="top"/>
      <w:rPr>
        <w:rFonts w:ascii="Arial" w:hAnsi="Arial" w:cs="Arial"/>
        <w:sz w:val="16"/>
        <w:szCs w:val="16"/>
      </w:rPr>
    </w:pPr>
    <w:r w:rsidRPr="00BA4416">
      <w:rPr>
        <w:rFonts w:ascii="Arial" w:hAnsi="Arial" w:cs="Arial"/>
        <w:b/>
        <w:sz w:val="16"/>
        <w:szCs w:val="16"/>
      </w:rPr>
      <w:t>套票和機票條款</w:t>
    </w:r>
    <w:r w:rsidRPr="00BA4416">
      <w:rPr>
        <w:rFonts w:ascii="Arial" w:hAnsi="Arial" w:cs="Arial"/>
        <w:b/>
        <w:sz w:val="16"/>
        <w:szCs w:val="16"/>
      </w:rPr>
      <w:t>/</w:t>
    </w:r>
    <w:r w:rsidRPr="00BA4416">
      <w:rPr>
        <w:rFonts w:ascii="Arial" w:hAnsi="Arial" w:cs="Arial"/>
        <w:b/>
        <w:sz w:val="16"/>
        <w:szCs w:val="16"/>
      </w:rPr>
      <w:t>備註請參閱單張最後一頁</w:t>
    </w:r>
    <w:r w:rsidRPr="00BA4416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 xml:space="preserve">   </w:t>
    </w:r>
    <w:r w:rsidRPr="00BA4416">
      <w:rPr>
        <w:rFonts w:ascii="Arial" w:hAnsi="Arial" w:cs="Arial"/>
        <w:sz w:val="16"/>
        <w:szCs w:val="16"/>
      </w:rPr>
      <w:t xml:space="preserve">  </w:t>
    </w:r>
    <w:r w:rsidRPr="00BA4416">
      <w:rPr>
        <w:rFonts w:ascii="Arial" w:hAnsi="Arial" w:cs="Arial"/>
        <w:sz w:val="16"/>
        <w:szCs w:val="16"/>
      </w:rPr>
      <w:tab/>
      <w:t xml:space="preserve">Page </w:t>
    </w:r>
    <w:r w:rsidRPr="00BA4416">
      <w:rPr>
        <w:rFonts w:ascii="Arial" w:hAnsi="Arial" w:cs="Arial"/>
        <w:sz w:val="16"/>
        <w:szCs w:val="16"/>
      </w:rPr>
      <w:fldChar w:fldCharType="begin"/>
    </w:r>
    <w:r w:rsidRPr="00BA4416">
      <w:rPr>
        <w:rFonts w:ascii="Arial" w:hAnsi="Arial" w:cs="Arial"/>
        <w:sz w:val="16"/>
        <w:szCs w:val="16"/>
      </w:rPr>
      <w:instrText>PAGE   \* MERGEFORMAT</w:instrText>
    </w:r>
    <w:r w:rsidRPr="00BA4416">
      <w:rPr>
        <w:rFonts w:ascii="Arial" w:hAnsi="Arial" w:cs="Arial"/>
        <w:sz w:val="16"/>
        <w:szCs w:val="16"/>
      </w:rPr>
      <w:fldChar w:fldCharType="separate"/>
    </w:r>
    <w:r w:rsidRPr="00AF5553">
      <w:rPr>
        <w:rFonts w:ascii="Arial" w:hAnsi="Arial" w:cs="Arial"/>
        <w:noProof/>
        <w:sz w:val="16"/>
        <w:szCs w:val="16"/>
        <w:lang w:val="zh-TW"/>
      </w:rPr>
      <w:t>1</w:t>
    </w:r>
    <w:r w:rsidRPr="00BA4416">
      <w:rPr>
        <w:rFonts w:ascii="Arial" w:hAnsi="Arial" w:cs="Arial"/>
        <w:sz w:val="16"/>
        <w:szCs w:val="16"/>
      </w:rPr>
      <w:fldChar w:fldCharType="end"/>
    </w:r>
    <w:r w:rsidRPr="00BA4416">
      <w:rPr>
        <w:rFonts w:ascii="Arial" w:hAnsi="Arial" w:cs="Arial"/>
        <w:sz w:val="16"/>
        <w:szCs w:val="16"/>
      </w:rPr>
      <w:t xml:space="preserve"> of 4</w:t>
    </w:r>
    <w:r>
      <w:rPr>
        <w:rFonts w:ascii="Arial" w:hAnsi="Arial" w:cs="Arial"/>
        <w:sz w:val="16"/>
        <w:szCs w:val="16"/>
      </w:rPr>
      <w:t xml:space="preserve">    </w:t>
    </w:r>
    <w:r w:rsidRPr="00BA4416">
      <w:rPr>
        <w:rFonts w:ascii="Arial" w:hAnsi="Arial" w:cs="Arial"/>
        <w:sz w:val="16"/>
        <w:szCs w:val="16"/>
      </w:rPr>
      <w:t xml:space="preserve">  </w:t>
    </w:r>
    <w:r w:rsidRPr="00BA4416">
      <w:rPr>
        <w:rFonts w:ascii="Arial" w:hAnsi="Arial" w:cs="Arial"/>
        <w:sz w:val="16"/>
        <w:szCs w:val="16"/>
      </w:rPr>
      <w:t>更新日期</w:t>
    </w:r>
    <w:r w:rsidRPr="00BA4416">
      <w:rPr>
        <w:rFonts w:ascii="Arial" w:hAnsi="Arial" w:cs="Arial"/>
        <w:sz w:val="16"/>
        <w:szCs w:val="16"/>
      </w:rPr>
      <w:t>:</w:t>
    </w:r>
    <w:r w:rsidRPr="00BA4416">
      <w:rPr>
        <w:rFonts w:ascii="Arial" w:hAnsi="Arial" w:cs="Arial"/>
        <w:sz w:val="16"/>
        <w:szCs w:val="16"/>
        <w:lang w:eastAsia="zh-HK"/>
      </w:rPr>
      <w:t xml:space="preserve"> 201</w:t>
    </w:r>
    <w:r>
      <w:rPr>
        <w:rFonts w:ascii="Arial" w:hAnsi="Arial" w:cs="Arial" w:hint="eastAsia"/>
        <w:sz w:val="16"/>
        <w:szCs w:val="16"/>
      </w:rPr>
      <w:t>7</w:t>
    </w:r>
    <w:r w:rsidRPr="00BA4416">
      <w:rPr>
        <w:rFonts w:ascii="Arial" w:hAnsi="Arial" w:cs="Arial"/>
        <w:sz w:val="16"/>
        <w:szCs w:val="16"/>
        <w:lang w:eastAsia="zh-HK"/>
      </w:rPr>
      <w:t>年</w:t>
    </w:r>
    <w:r>
      <w:rPr>
        <w:rFonts w:ascii="Arial" w:hAnsi="Arial" w:cs="Arial"/>
        <w:sz w:val="16"/>
        <w:szCs w:val="16"/>
      </w:rPr>
      <w:t>03</w:t>
    </w:r>
    <w:r w:rsidRPr="00BA4416">
      <w:rPr>
        <w:rFonts w:ascii="Arial" w:hAnsi="Arial" w:cs="Arial"/>
        <w:sz w:val="16"/>
        <w:szCs w:val="16"/>
        <w:lang w:eastAsia="zh-HK"/>
      </w:rPr>
      <w:t>月</w:t>
    </w:r>
    <w:r>
      <w:rPr>
        <w:rFonts w:ascii="Arial" w:hAnsi="Arial" w:cs="Arial" w:hint="eastAsia"/>
        <w:sz w:val="16"/>
        <w:szCs w:val="16"/>
        <w:lang w:eastAsia="zh-HK"/>
      </w:rPr>
      <w:t>16</w:t>
    </w:r>
    <w:r w:rsidRPr="00BA4416">
      <w:rPr>
        <w:rFonts w:ascii="Arial" w:hAnsi="Arial" w:cs="Arial"/>
        <w:sz w:val="16"/>
        <w:szCs w:val="16"/>
        <w:lang w:eastAsia="zh-HK"/>
      </w:rPr>
      <w:t>日</w:t>
    </w:r>
    <w:r w:rsidRPr="00BA4416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 xml:space="preserve">          </w:t>
    </w:r>
    <w:r w:rsidRPr="00BA4416">
      <w:rPr>
        <w:rFonts w:ascii="Arial" w:hAnsi="Arial" w:cs="Arial"/>
        <w:sz w:val="16"/>
        <w:szCs w:val="16"/>
      </w:rPr>
      <w:t xml:space="preserve"> Code: PKGSE-03OZV / AC100-5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613FE" w:rsidRDefault="002613FE" w:rsidP="00D02A9D">
      <w:r>
        <w:separator/>
      </w:r>
    </w:p>
  </w:footnote>
  <w:footnote w:type="continuationSeparator" w:id="0">
    <w:p w:rsidR="002613FE" w:rsidRDefault="002613FE" w:rsidP="00D02A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94D8A" w:rsidRPr="00D23001" w:rsidRDefault="00394D8A" w:rsidP="00D23001">
    <w:r>
      <w:rPr>
        <w:noProof/>
      </w:rPr>
      <mc:AlternateContent>
        <mc:Choice Requires="wps">
          <w:drawing>
            <wp:anchor distT="0" distB="0" distL="114300" distR="114300" simplePos="0" relativeHeight="251659263" behindDoc="0" locked="0" layoutInCell="1" allowOverlap="1">
              <wp:simplePos x="0" y="0"/>
              <wp:positionH relativeFrom="column">
                <wp:posOffset>5714789</wp:posOffset>
              </wp:positionH>
              <wp:positionV relativeFrom="paragraph">
                <wp:posOffset>-286174</wp:posOffset>
              </wp:positionV>
              <wp:extent cx="1134321" cy="935355"/>
              <wp:effectExtent l="38100" t="38100" r="123190" b="112395"/>
              <wp:wrapNone/>
              <wp:docPr id="1" name="爆炸 1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34321" cy="935355"/>
                      </a:xfrm>
                      <a:prstGeom prst="irregularSeal1">
                        <a:avLst/>
                      </a:prstGeom>
                      <a:effectLst>
                        <a:outerShdw blurRad="50800" dist="381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</wps:spPr>
                    <wps:style>
                      <a:lnRef idx="1">
                        <a:schemeClr val="accent4"/>
                      </a:lnRef>
                      <a:fillRef idx="2">
                        <a:schemeClr val="accent4"/>
                      </a:fillRef>
                      <a:effectRef idx="1">
                        <a:schemeClr val="accent4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0A00D1"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<v:stroke joinstyle="miter"/>
              <v:path gradientshapeok="t" o:connecttype="custom" o:connectlocs="14522,0;0,8615;8485,21600;21600,13290" o:connectangles="270,180,90,0" textboxrect="4627,6320,16702,13937"/>
            </v:shapetype>
            <v:shape id="爆炸 1 1" o:spid="_x0000_s1026" type="#_x0000_t71" style="position:absolute;margin-left:450pt;margin-top:-22.55pt;width:89.3pt;height:73.65pt;z-index:251659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" fillcolor="#ffd555 [2167]" strokecolor="#ffc000 [3207]" strokeweight=".5pt">
              <v:fill color2="#ffcc31 [2615]" rotate="t" colors="0 #ffdd9c;.5 #ffd78e;1 #ffd479" focus="100%" type="gradient">
                <o:fill v:ext="view" type="gradientUnscaled"/>
              </v:fill>
              <v:shadow on="t" color="black" opacity="26214f" origin="-.5,-.5" offset=".74836mm,.74836mm"/>
            </v:shape>
          </w:pict>
        </mc:Fallback>
      </mc:AlternateContent>
    </w:r>
    <w:r w:rsidRPr="008E196E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5FC7A02" wp14:editId="51E193FD">
              <wp:simplePos x="0" y="0"/>
              <wp:positionH relativeFrom="column">
                <wp:posOffset>1802742</wp:posOffset>
              </wp:positionH>
              <wp:positionV relativeFrom="paragraph">
                <wp:posOffset>-164087</wp:posOffset>
              </wp:positionV>
              <wp:extent cx="3610222" cy="784225"/>
              <wp:effectExtent l="0" t="0" r="28575" b="15875"/>
              <wp:wrapNone/>
              <wp:docPr id="66" name="文字方塊 6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10222" cy="784225"/>
                      </a:xfrm>
                      <a:prstGeom prst="rect">
                        <a:avLst/>
                      </a:prstGeom>
                      <a:ln/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394D8A" w:rsidRDefault="00394D8A" w:rsidP="00AF5553">
                          <w:pPr>
                            <w:snapToGrid w:val="0"/>
                            <w:jc w:val="center"/>
                            <w:rPr>
                              <w:rFonts w:ascii="Franklin Gothic Demi" w:hAnsi="Franklin Gothic Demi"/>
                              <w:color w:val="000000" w:themeColor="text1"/>
                              <w:sz w:val="44"/>
                              <w:szCs w:val="44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Franklin Gothic Demi" w:hAnsi="Franklin Gothic Demi" w:hint="eastAsia"/>
                              <w:color w:val="000000" w:themeColor="text1"/>
                              <w:sz w:val="44"/>
                              <w:szCs w:val="44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5</w:t>
                          </w:r>
                          <w:r>
                            <w:rPr>
                              <w:rFonts w:ascii="Franklin Gothic Demi" w:hAnsi="Franklin Gothic Demi"/>
                              <w:color w:val="000000" w:themeColor="text1"/>
                              <w:sz w:val="44"/>
                              <w:szCs w:val="44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ays 4Night Package</w:t>
                          </w:r>
                        </w:p>
                        <w:p w:rsidR="00394D8A" w:rsidRPr="00E57086" w:rsidRDefault="00394D8A" w:rsidP="00AF5553">
                          <w:pPr>
                            <w:snapToGrid w:val="0"/>
                            <w:jc w:val="center"/>
                            <w:rPr>
                              <w:rFonts w:ascii="Franklin Gothic Demi" w:hAnsi="Franklin Gothic Demi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3E749B">
                            <w:rPr>
                              <w:rFonts w:ascii="Franklin Gothic Demi" w:hAnsi="Franklin Gothic Demi" w:hint="eastAsia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韓亞航空</w:t>
                          </w:r>
                          <w:r w:rsidRPr="003E749B">
                            <w:rPr>
                              <w:rFonts w:ascii="Franklin Gothic Demi" w:hAnsi="Franklin Gothic Demi" w:hint="eastAsia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Asiana Airlines</w:t>
                          </w:r>
                          <w:r w:rsidRPr="003E749B">
                            <w:rPr>
                              <w:rFonts w:ascii="Franklin Gothic Demi" w:hAnsi="Franklin Gothic Demi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>
                            <w:rPr>
                              <w:rFonts w:ascii="Franklin Gothic Demi" w:hAnsi="Franklin Gothic Demi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(OZ)</w:t>
                          </w:r>
                        </w:p>
                        <w:p w:rsidR="00394D8A" w:rsidRPr="00183486" w:rsidRDefault="00394D8A" w:rsidP="00AF5553">
                          <w:pPr>
                            <w:snapToGrid w:val="0"/>
                            <w:jc w:val="center"/>
                            <w:rPr>
                              <w:rFonts w:ascii="Franklin Gothic Demi" w:hAnsi="Franklin Gothic Demi"/>
                              <w:color w:val="000000" w:themeColor="text1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FC7A02" id="_x0000_t202" coordsize="21600,21600" o:spt="202" path="m,l,21600r21600,l21600,xe">
              <v:stroke joinstyle="miter"/>
              <v:path gradientshapeok="t" o:connecttype="rect"/>
            </v:shapetype>
            <v:shape id="文字方塊 66" o:spid="_x0000_s1026" type="#_x0000_t202" style="position:absolute;margin-left:141.95pt;margin-top:-12.9pt;width:284.25pt;height:61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" fillcolor="white [3201]" strokecolor="black [3200]" strokeweight="1pt">
              <v:textbox>
                <w:txbxContent>
                  <w:p w:rsidR="00394D8A" w:rsidRDefault="00394D8A" w:rsidP="00AF5553">
                    <w:pPr>
                      <w:snapToGrid w:val="0"/>
                      <w:jc w:val="center"/>
                      <w:rPr>
                        <w:rFonts w:ascii="Franklin Gothic Demi" w:hAnsi="Franklin Gothic Demi"/>
                        <w:color w:val="000000" w:themeColor="text1"/>
                        <w:sz w:val="44"/>
                        <w:szCs w:val="44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Franklin Gothic Demi" w:hAnsi="Franklin Gothic Demi" w:hint="eastAsia"/>
                        <w:color w:val="000000" w:themeColor="text1"/>
                        <w:sz w:val="44"/>
                        <w:szCs w:val="44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5</w:t>
                    </w:r>
                    <w:r>
                      <w:rPr>
                        <w:rFonts w:ascii="Franklin Gothic Demi" w:hAnsi="Franklin Gothic Demi"/>
                        <w:color w:val="000000" w:themeColor="text1"/>
                        <w:sz w:val="44"/>
                        <w:szCs w:val="44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ays 4Night Package</w:t>
                    </w:r>
                  </w:p>
                  <w:p w:rsidR="00394D8A" w:rsidRPr="00E57086" w:rsidRDefault="00394D8A" w:rsidP="00AF5553">
                    <w:pPr>
                      <w:snapToGrid w:val="0"/>
                      <w:jc w:val="center"/>
                      <w:rPr>
                        <w:rFonts w:ascii="Franklin Gothic Demi" w:hAnsi="Franklin Gothic Demi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3E749B">
                      <w:rPr>
                        <w:rFonts w:ascii="Franklin Gothic Demi" w:hAnsi="Franklin Gothic Demi" w:hint="eastAsia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韓亞航空</w:t>
                    </w:r>
                    <w:r w:rsidRPr="003E749B">
                      <w:rPr>
                        <w:rFonts w:ascii="Franklin Gothic Demi" w:hAnsi="Franklin Gothic Demi" w:hint="eastAsia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Asiana Airlines</w:t>
                    </w:r>
                    <w:r w:rsidRPr="003E749B">
                      <w:rPr>
                        <w:rFonts w:ascii="Franklin Gothic Demi" w:hAnsi="Franklin Gothic Demi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>
                      <w:rPr>
                        <w:rFonts w:ascii="Franklin Gothic Demi" w:hAnsi="Franklin Gothic Demi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(OZ)</w:t>
                    </w:r>
                  </w:p>
                  <w:p w:rsidR="00394D8A" w:rsidRPr="00183486" w:rsidRDefault="00394D8A" w:rsidP="00AF5553">
                    <w:pPr>
                      <w:snapToGrid w:val="0"/>
                      <w:jc w:val="center"/>
                      <w:rPr>
                        <w:rFonts w:ascii="Franklin Gothic Demi" w:hAnsi="Franklin Gothic Demi"/>
                        <w:color w:val="000000" w:themeColor="text1"/>
                        <w:sz w:val="48"/>
                        <w:szCs w:val="48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</w:txbxContent>
              </v:textbox>
            </v:shape>
          </w:pict>
        </mc:Fallback>
      </mc:AlternateContent>
    </w:r>
    <w:r w:rsidRPr="008E196E">
      <w:rPr>
        <w:rFonts w:hint="eastAsia"/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4685AFF" wp14:editId="4277C33A">
              <wp:simplePos x="0" y="0"/>
              <wp:positionH relativeFrom="column">
                <wp:posOffset>540349</wp:posOffset>
              </wp:positionH>
              <wp:positionV relativeFrom="paragraph">
                <wp:posOffset>-196519</wp:posOffset>
              </wp:positionV>
              <wp:extent cx="1183640" cy="685800"/>
              <wp:effectExtent l="0" t="0" r="54610" b="57150"/>
              <wp:wrapNone/>
              <wp:docPr id="67" name="群組 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183640" cy="685800"/>
                        <a:chOff x="1848" y="-2140"/>
                        <a:chExt cx="3092" cy="1436"/>
                      </a:xfrm>
                    </wpg:grpSpPr>
                    <wps:wsp>
                      <wps:cNvPr id="68" name="AutoShape 5"/>
                      <wps:cNvSpPr>
                        <a:spLocks noChangeArrowheads="1"/>
                      </wps:cNvSpPr>
                      <wps:spPr bwMode="auto">
                        <a:xfrm>
                          <a:off x="1848" y="-2130"/>
                          <a:ext cx="3092" cy="1426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9" name="WordArt 6"/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1944" y="-2140"/>
                          <a:ext cx="2786" cy="732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394D8A" w:rsidRPr="008639C7" w:rsidRDefault="00394D8A" w:rsidP="00AF5553">
                            <w:pPr>
                              <w:jc w:val="center"/>
                              <w:rPr>
                                <w:color w:val="000000" w:themeColor="text1"/>
                                <w:sz w:val="56"/>
                                <w:szCs w:val="56"/>
                                <w:lang w:eastAsia="zh-HK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639C7">
                              <w:rPr>
                                <w:rFonts w:ascii="典匠ＰＯＰ－２" w:eastAsia="典匠ＰＯＰ－２" w:hint="eastAsia"/>
                                <w:color w:val="000000" w:themeColor="text1"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首爾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48963"/>
                          </a:avLst>
                        </a:prstTxWarp>
                        <a:noAutofit/>
                      </wps:bodyPr>
                    </wps:wsp>
                    <wps:wsp>
                      <wps:cNvPr id="70" name="WordArt 7"/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2104" y="-1372"/>
                          <a:ext cx="2786" cy="574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394D8A" w:rsidRPr="00950448" w:rsidRDefault="00394D8A" w:rsidP="00AF5553">
                            <w:pPr>
                              <w:rPr>
                                <w:rFonts w:ascii="Franklin Gothic Demi" w:eastAsia="典匠新粗黑" w:hAnsi="Franklin Gothic Demi"/>
                                <w:b/>
                                <w:outline/>
                                <w:color w:val="000000" w:themeColor="text1"/>
                                <w:sz w:val="28"/>
                                <w:szCs w:val="28"/>
                                <w:lang w:eastAsia="zh-HK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950448">
                              <w:rPr>
                                <w:rFonts w:ascii="Franklin Gothic Demi" w:eastAsia="典匠新粗黑" w:hAnsi="Franklin Gothic Demi"/>
                                <w:b/>
                                <w:outline/>
                                <w:color w:val="000000" w:themeColor="text1"/>
                                <w:sz w:val="28"/>
                                <w:szCs w:val="28"/>
                                <w:lang w:eastAsia="zh-HK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SEOUL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4685AFF" id="群組 67" o:spid="_x0000_s1027" style="position:absolute;margin-left:42.55pt;margin-top:-15.45pt;width:93.2pt;height:54pt;z-index:251660288" coordorigin="1848,-2140" coordsize="3092,14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">
              <v:roundrect id="AutoShape 5" o:spid="_x0000_s1028" style="position:absolute;left:1848;top:-2130;width:3092;height:1426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2eubsEA&#10;AADbAAAADwAAAGRycy9kb3ducmV2LnhtbERPzW6CQBC+N/EdNmPirS56QENdjZJgPbRGsQ8wYadA&#10;ZWcJuwX69u6hiccv3/9mN5pG9NS52rKCxTwCQVxYXXOp4OuWva5BOI+ssbFMCv7IwW47edlgou3A&#10;V+pzX4oQwi5BBZX3bSKlKyoy6Oa2JQ7ct+0M+gC7UuoOhxBuGrmMolgarDk0VNhSWlFxz3+Nglq+&#10;x5mJ1h8/h9YtzCrdH8+fF6Vm03H/BsLT6J/if/dJK4jD2PAl/AC5f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9nrm7BAAAA2wAAAA8AAAAAAAAAAAAAAAAAmAIAAGRycy9kb3du&#10;cmV2LnhtbFBLBQYAAAAABAAEAPUAAACGAwAAAAA=&#10;" strokeweight="1pt">
                <v:shadow on="t"/>
              </v:roundrect>
              <v:shape id="WordArt 6" o:spid="_x0000_s1029" type="#_x0000_t202" style="position:absolute;left:1944;top:-2140;width:2786;height:7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bwPGcIA&#10;AADbAAAADwAAAGRycy9kb3ducmV2LnhtbESPQYvCMBSE74L/ITzBmybKKmvXKKIseFJ0dwVvj+bZ&#10;lm1eShNt/fdGEDwOM/MNM1+2thQ3qn3hWMNoqEAQp84UnGn4/fkefILwAdlg6Zg03MnDctHtzDEx&#10;ruED3Y4hExHCPkENeQhVIqVPc7Loh64ijt7F1RZDlHUmTY1NhNtSjpWaSosFx4UcK1rnlP4fr1bD&#10;3+5yPn2ofbaxk6pxrZJsZ1Lrfq9dfYEI1IZ3+NXeGg3TGTy/xB8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VvA8ZwgAAANsAAAAPAAAAAAAAAAAAAAAAAJgCAABkcnMvZG93&#10;bnJldi54bWxQSwUGAAAAAAQABAD1AAAAhwMAAAAA&#10;" filled="f" stroked="f">
                <v:stroke joinstyle="round"/>
                <o:lock v:ext="edit" shapetype="t"/>
                <v:textbox>
                  <w:txbxContent>
                    <w:p w:rsidR="00302017" w:rsidRPr="008639C7" w:rsidRDefault="00302017" w:rsidP="00AF5553">
                      <w:pPr>
                        <w:jc w:val="center"/>
                        <w:rPr>
                          <w:color w:val="000000" w:themeColor="text1"/>
                          <w:sz w:val="56"/>
                          <w:szCs w:val="56"/>
                          <w:lang w:eastAsia="zh-HK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639C7">
                        <w:rPr>
                          <w:rFonts w:ascii="典匠ＰＯＰ－２" w:eastAsia="典匠ＰＯＰ－２" w:hint="eastAsia"/>
                          <w:color w:val="000000" w:themeColor="text1"/>
                          <w:sz w:val="56"/>
                          <w:szCs w:val="5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首爾</w:t>
                      </w:r>
                    </w:p>
                  </w:txbxContent>
                </v:textbox>
              </v:shape>
              <v:shape id="WordArt 7" o:spid="_x0000_s1030" type="#_x0000_t202" style="position:absolute;left:2104;top:-1372;width:2786;height:5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V8wWcEA&#10;AADbAAAADwAAAGRycy9kb3ducmV2LnhtbERPz2vCMBS+D/Y/hCfstiaKbrMzylAGOyl2U/D2aJ5t&#10;WfMSmszW/94chB0/vt+L1WBbcaEuNI41jDMFgrh0puFKw8/35/MbiBCRDbaOScOVAqyWjw8LzI3r&#10;eU+XIlYihXDIUUMdo8+lDGVNFkPmPHHizq6zGBPsKmk67FO4beVEqRdpseHUUKOndU3lb/FnNRy2&#10;59NxqnbVxs587wYl2c6l1k+j4eMdRKQh/ovv7i+j4TWtT1/SD5DLG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FfMFnBAAAA2wAAAA8AAAAAAAAAAAAAAAAAmAIAAGRycy9kb3du&#10;cmV2LnhtbFBLBQYAAAAABAAEAPUAAACGAwAAAAA=&#10;" filled="f" stroked="f">
                <o:lock v:ext="edit" shapetype="t"/>
                <v:textbox>
                  <w:txbxContent>
                    <w:p w:rsidR="00302017" w:rsidRPr="00950448" w:rsidRDefault="00302017" w:rsidP="00AF5553">
                      <w:pPr>
                        <w:rPr>
                          <w:rFonts w:ascii="Franklin Gothic Demi" w:eastAsia="典匠新粗黑" w:hAnsi="Franklin Gothic Demi"/>
                          <w:b/>
                          <w:outline/>
                          <w:color w:val="000000" w:themeColor="text1"/>
                          <w:sz w:val="28"/>
                          <w:szCs w:val="28"/>
                          <w:lang w:eastAsia="zh-HK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</w:pPr>
                      <w:r w:rsidRPr="00950448">
                        <w:rPr>
                          <w:rFonts w:ascii="Franklin Gothic Demi" w:eastAsia="典匠新粗黑" w:hAnsi="Franklin Gothic Demi"/>
                          <w:b/>
                          <w:outline/>
                          <w:color w:val="000000" w:themeColor="text1"/>
                          <w:sz w:val="28"/>
                          <w:szCs w:val="28"/>
                          <w:lang w:eastAsia="zh-HK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SEOUL</w:t>
                      </w:r>
                    </w:p>
                  </w:txbxContent>
                </v:textbox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5F73503" wp14:editId="07B9A7B5">
              <wp:simplePos x="0" y="0"/>
              <wp:positionH relativeFrom="column">
                <wp:posOffset>5364480</wp:posOffset>
              </wp:positionH>
              <wp:positionV relativeFrom="paragraph">
                <wp:posOffset>-82514</wp:posOffset>
              </wp:positionV>
              <wp:extent cx="1087755" cy="753745"/>
              <wp:effectExtent l="0" t="228600" r="10160" b="234950"/>
              <wp:wrapNone/>
              <wp:docPr id="74" name="文字方塊 7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1811864">
                        <a:off x="0" y="0"/>
                        <a:ext cx="1087755" cy="7537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:rsidR="00394D8A" w:rsidRPr="00DE1C65" w:rsidRDefault="00394D8A" w:rsidP="00AF5553">
                          <w:pPr>
                            <w:ind w:leftChars="59" w:left="142"/>
                            <w:jc w:val="center"/>
                            <w:rPr>
                              <w:b/>
                              <w:noProof/>
                              <w:color w:val="4472C4" w:themeColor="accent5"/>
                              <w:sz w:val="56"/>
                              <w:szCs w:val="56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DA2094">
                            <w:rPr>
                              <w:b/>
                              <w:outline/>
                              <w:noProof/>
                              <w:color w:val="ED7D31" w:themeColor="accent2"/>
                              <w:sz w:val="56"/>
                              <w:szCs w:val="56"/>
                              <w14:shadow w14:blurRad="0" w14:dist="38100" w14:dir="2700000" w14:sx="100000" w14:sy="100000" w14:kx="0" w14:ky="0" w14:algn="tl">
                                <w14:schemeClr w14:val="accent2"/>
                              </w14:shadow>
                              <w14:textOutline w14:w="6604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  <w14:textFill>
                                <w14:solidFill>
                                  <w14:srgbClr w14:val="FFFFFF"/>
                                </w14:solidFill>
                              </w14:textFill>
                            </w:rPr>
                            <w:t>$</w:t>
                          </w:r>
                          <w:r w:rsidRPr="00DA2094">
                            <w:rPr>
                              <w:rFonts w:hint="eastAsia"/>
                              <w:b/>
                              <w:outline/>
                              <w:noProof/>
                              <w:color w:val="ED7D31" w:themeColor="accent2"/>
                              <w:sz w:val="56"/>
                              <w:szCs w:val="56"/>
                              <w14:shadow w14:blurRad="0" w14:dist="38100" w14:dir="2700000" w14:sx="100000" w14:sy="100000" w14:kx="0" w14:ky="0" w14:algn="tl">
                                <w14:schemeClr w14:val="accent2"/>
                              </w14:shadow>
                              <w14:textOutline w14:w="6604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  <w14:textFill>
                                <w14:solidFill>
                                  <w14:srgbClr w14:val="FFFFFF"/>
                                </w14:solidFill>
                              </w14:textFill>
                            </w:rPr>
                            <w:t>2</w:t>
                          </w:r>
                          <w:r w:rsidR="00607087">
                            <w:rPr>
                              <w:b/>
                              <w:outline/>
                              <w:noProof/>
                              <w:color w:val="ED7D31" w:themeColor="accent2"/>
                              <w:sz w:val="56"/>
                              <w:szCs w:val="56"/>
                              <w14:shadow w14:blurRad="0" w14:dist="38100" w14:dir="2700000" w14:sx="100000" w14:sy="100000" w14:kx="0" w14:ky="0" w14:algn="tl">
                                <w14:schemeClr w14:val="accent2"/>
                              </w14:shadow>
                              <w14:textOutline w14:w="6604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  <w14:textFill>
                                <w14:solidFill>
                                  <w14:srgbClr w14:val="FFFFFF"/>
                                </w14:solidFill>
                              </w14:textFill>
                            </w:rPr>
                            <w:t>,6</w:t>
                          </w:r>
                          <w:r w:rsidR="00FE57AD">
                            <w:rPr>
                              <w:b/>
                              <w:outline/>
                              <w:noProof/>
                              <w:color w:val="ED7D31" w:themeColor="accent2"/>
                              <w:sz w:val="56"/>
                              <w:szCs w:val="56"/>
                              <w14:shadow w14:blurRad="0" w14:dist="38100" w14:dir="2700000" w14:sx="100000" w14:sy="100000" w14:kx="0" w14:ky="0" w14:algn="tl">
                                <w14:schemeClr w14:val="accent2"/>
                              </w14:shadow>
                              <w14:textOutline w14:w="6604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  <w14:textFill>
                                <w14:solidFill>
                                  <w14:srgbClr w14:val="FFFFFF"/>
                                </w14:solidFill>
                              </w14:textFill>
                            </w:rPr>
                            <w:t>9</w:t>
                          </w:r>
                          <w:r>
                            <w:rPr>
                              <w:b/>
                              <w:outline/>
                              <w:noProof/>
                              <w:color w:val="ED7D31" w:themeColor="accent2"/>
                              <w:sz w:val="56"/>
                              <w:szCs w:val="56"/>
                              <w14:shadow w14:blurRad="0" w14:dist="38100" w14:dir="2700000" w14:sx="100000" w14:sy="100000" w14:kx="0" w14:ky="0" w14:algn="tl">
                                <w14:schemeClr w14:val="accent2"/>
                              </w14:shadow>
                              <w14:textOutline w14:w="6604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  <w14:textFill>
                                <w14:solidFill>
                                  <w14:srgbClr w14:val="FFFFFF"/>
                                </w14:solidFill>
                              </w14:textFill>
                            </w:rPr>
                            <w:t>0up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F73503" id="_x0000_t202" coordsize="21600,21600" o:spt="202" path="m,l,21600r21600,l21600,xe">
              <v:stroke joinstyle="miter"/>
              <v:path gradientshapeok="t" o:connecttype="rect"/>
            </v:shapetype>
            <v:shape id="文字方塊 74" o:spid="_x0000_s1031" type="#_x0000_t202" style="position:absolute;margin-left:422.4pt;margin-top:-6.5pt;width:85.65pt;height:59.35pt;rotation:1979039fd;z-index:25166438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" filled="f" stroked="f">
              <v:textbox style="mso-fit-shape-to-text:t">
                <w:txbxContent>
                  <w:p w:rsidR="00394D8A" w:rsidRPr="00DE1C65" w:rsidRDefault="00394D8A" w:rsidP="00AF5553">
                    <w:pPr>
                      <w:ind w:leftChars="59" w:left="142"/>
                      <w:jc w:val="center"/>
                      <w:rPr>
                        <w:b/>
                        <w:noProof/>
                        <w:color w:val="4472C4" w:themeColor="accent5"/>
                        <w:sz w:val="56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</w:pPr>
                    <w:r w:rsidRPr="00DA2094">
                      <w:rPr>
                        <w:b/>
                        <w:outline/>
                        <w:noProof/>
                        <w:color w:val="ED7D31" w:themeColor="accent2"/>
                        <w:sz w:val="56"/>
                        <w:szCs w:val="56"/>
                        <w14:shadow w14:blurRad="0" w14:dist="38100" w14:dir="2700000" w14:sx="100000" w14:sy="100000" w14:kx="0" w14:ky="0" w14:algn="tl">
                          <w14:schemeClr w14:val="accent2"/>
                        </w14:shadow>
                        <w14:textOutline w14:w="6604" w14:cap="flat" w14:cmpd="sng" w14:algn="ctr">
                          <w14:solidFill>
                            <w14:schemeClr w14:val="accent2"/>
                          </w14:solidFill>
                          <w14:prstDash w14:val="solid"/>
                          <w14:round/>
                        </w14:textOutline>
                        <w14:textFill>
                          <w14:solidFill>
                            <w14:srgbClr w14:val="FFFFFF"/>
                          </w14:solidFill>
                        </w14:textFill>
                      </w:rPr>
                      <w:t>$</w:t>
                    </w:r>
                    <w:r w:rsidRPr="00DA2094">
                      <w:rPr>
                        <w:rFonts w:hint="eastAsia"/>
                        <w:b/>
                        <w:outline/>
                        <w:noProof/>
                        <w:color w:val="ED7D31" w:themeColor="accent2"/>
                        <w:sz w:val="56"/>
                        <w:szCs w:val="56"/>
                        <w14:shadow w14:blurRad="0" w14:dist="38100" w14:dir="2700000" w14:sx="100000" w14:sy="100000" w14:kx="0" w14:ky="0" w14:algn="tl">
                          <w14:schemeClr w14:val="accent2"/>
                        </w14:shadow>
                        <w14:textOutline w14:w="6604" w14:cap="flat" w14:cmpd="sng" w14:algn="ctr">
                          <w14:solidFill>
                            <w14:schemeClr w14:val="accent2"/>
                          </w14:solidFill>
                          <w14:prstDash w14:val="solid"/>
                          <w14:round/>
                        </w14:textOutline>
                        <w14:textFill>
                          <w14:solidFill>
                            <w14:srgbClr w14:val="FFFFFF"/>
                          </w14:solidFill>
                        </w14:textFill>
                      </w:rPr>
                      <w:t>2</w:t>
                    </w:r>
                    <w:r w:rsidR="00607087">
                      <w:rPr>
                        <w:b/>
                        <w:outline/>
                        <w:noProof/>
                        <w:color w:val="ED7D31" w:themeColor="accent2"/>
                        <w:sz w:val="56"/>
                        <w:szCs w:val="56"/>
                        <w14:shadow w14:blurRad="0" w14:dist="38100" w14:dir="2700000" w14:sx="100000" w14:sy="100000" w14:kx="0" w14:ky="0" w14:algn="tl">
                          <w14:schemeClr w14:val="accent2"/>
                        </w14:shadow>
                        <w14:textOutline w14:w="6604" w14:cap="flat" w14:cmpd="sng" w14:algn="ctr">
                          <w14:solidFill>
                            <w14:schemeClr w14:val="accent2"/>
                          </w14:solidFill>
                          <w14:prstDash w14:val="solid"/>
                          <w14:round/>
                        </w14:textOutline>
                        <w14:textFill>
                          <w14:solidFill>
                            <w14:srgbClr w14:val="FFFFFF"/>
                          </w14:solidFill>
                        </w14:textFill>
                      </w:rPr>
                      <w:t>,6</w:t>
                    </w:r>
                    <w:r w:rsidR="00FE57AD">
                      <w:rPr>
                        <w:b/>
                        <w:outline/>
                        <w:noProof/>
                        <w:color w:val="ED7D31" w:themeColor="accent2"/>
                        <w:sz w:val="56"/>
                        <w:szCs w:val="56"/>
                        <w14:shadow w14:blurRad="0" w14:dist="38100" w14:dir="2700000" w14:sx="100000" w14:sy="100000" w14:kx="0" w14:ky="0" w14:algn="tl">
                          <w14:schemeClr w14:val="accent2"/>
                        </w14:shadow>
                        <w14:textOutline w14:w="6604" w14:cap="flat" w14:cmpd="sng" w14:algn="ctr">
                          <w14:solidFill>
                            <w14:schemeClr w14:val="accent2"/>
                          </w14:solidFill>
                          <w14:prstDash w14:val="solid"/>
                          <w14:round/>
                        </w14:textOutline>
                        <w14:textFill>
                          <w14:solidFill>
                            <w14:srgbClr w14:val="FFFFFF"/>
                          </w14:solidFill>
                        </w14:textFill>
                      </w:rPr>
                      <w:t>9</w:t>
                    </w:r>
                    <w:r>
                      <w:rPr>
                        <w:b/>
                        <w:outline/>
                        <w:noProof/>
                        <w:color w:val="ED7D31" w:themeColor="accent2"/>
                        <w:sz w:val="56"/>
                        <w:szCs w:val="56"/>
                        <w14:shadow w14:blurRad="0" w14:dist="38100" w14:dir="2700000" w14:sx="100000" w14:sy="100000" w14:kx="0" w14:ky="0" w14:algn="tl">
                          <w14:schemeClr w14:val="accent2"/>
                        </w14:shadow>
                        <w14:textOutline w14:w="6604" w14:cap="flat" w14:cmpd="sng" w14:algn="ctr">
                          <w14:solidFill>
                            <w14:schemeClr w14:val="accent2"/>
                          </w14:solidFill>
                          <w14:prstDash w14:val="solid"/>
                          <w14:round/>
                        </w14:textOutline>
                        <w14:textFill>
                          <w14:solidFill>
                            <w14:srgbClr w14:val="FFFFFF"/>
                          </w14:solidFill>
                        </w14:textFill>
                      </w:rPr>
                      <w:t>0up</w:t>
                    </w:r>
                  </w:p>
                </w:txbxContent>
              </v:textbox>
            </v:shape>
          </w:pict>
        </mc:Fallback>
      </mc:AlternateContent>
    </w:r>
    <w:r>
      <w:rPr>
        <w:rFonts w:hint="eastAsia"/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78952B4" wp14:editId="3A367392">
              <wp:simplePos x="0" y="0"/>
              <wp:positionH relativeFrom="column">
                <wp:posOffset>-346710</wp:posOffset>
              </wp:positionH>
              <wp:positionV relativeFrom="paragraph">
                <wp:posOffset>-143510</wp:posOffset>
              </wp:positionV>
              <wp:extent cx="1059180" cy="899795"/>
              <wp:effectExtent l="0" t="0" r="0" b="0"/>
              <wp:wrapNone/>
              <wp:docPr id="71" name="群組 7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59180" cy="899795"/>
                        <a:chOff x="0" y="0"/>
                        <a:chExt cx="1059180" cy="899962"/>
                      </a:xfrm>
                    </wpg:grpSpPr>
                    <pic:pic xmlns:pic="http://schemas.openxmlformats.org/drawingml/2006/picture">
                      <pic:nvPicPr>
                        <pic:cNvPr id="72" name="Picture 11" descr="KTS Logo(1)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lum contrast="2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80737" y="0"/>
                          <a:ext cx="524510" cy="6261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73" name="Text Box 12"/>
                      <wps:cNvSpPr txBox="1">
                        <a:spLocks noChangeArrowheads="1"/>
                      </wps:cNvSpPr>
                      <wps:spPr bwMode="auto">
                        <a:xfrm>
                          <a:off x="0" y="625642"/>
                          <a:ext cx="105918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4D8A" w:rsidRPr="00F011A6" w:rsidRDefault="00394D8A" w:rsidP="00AF555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F011A6">
                              <w:rPr>
                                <w:sz w:val="16"/>
                                <w:szCs w:val="16"/>
                              </w:rPr>
                              <w:t>License</w:t>
                            </w:r>
                            <w:r w:rsidRPr="00F011A6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 No.</w:t>
                            </w:r>
                            <w:r w:rsidRPr="00F011A6">
                              <w:rPr>
                                <w:sz w:val="16"/>
                                <w:szCs w:val="16"/>
                              </w:rPr>
                              <w:t>: 35105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78952B4" id="群組 71" o:spid="_x0000_s1032" style="position:absolute;margin-left:-27.3pt;margin-top:-11.3pt;width:83.4pt;height:70.85pt;z-index:251661312" coordsize="10591,899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" o:spid="_x0000_s1033" type="#_x0000_t75" alt="KTS Logo(1)" style="position:absolute;left:2807;width:5245;height:626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8M+7DDAAAA2wAAAA8AAABkcnMvZG93bnJldi54bWxEj92KwjAUhO8XfIdwBO/W1F64azWKKIK7&#10;ouLPAxyaY1ttTmqT1fr2Rljwcpj5ZpjRpDGluFHtCssKet0IBHFqdcGZguNh8fkNwnlkjaVlUvAg&#10;B5Nx62OEibZ33tFt7zMRStglqCD3vkqkdGlOBl3XVsTBO9naoA+yzqSu8R7KTSnjKOpLgwWHhRwr&#10;muWUXvZ/RsEXr93OnU8ruZ1ffzbr3/iaDWKlOu1mOgThqfHv8D+91IGL4fUl/AA5fgI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Dwz7sMMAAADbAAAADwAAAAAAAAAAAAAAAACf&#10;AgAAZHJzL2Rvd25yZXYueG1sUEsFBgAAAAAEAAQA9wAAAI8DAAAAAA==&#10;">
                <v:imagedata r:id="rId2" o:title="KTS Logo(1)" gain="1.25"/>
                <v:path arrowok="t"/>
              </v:shape>
              <v:shape id="Text Box 12" o:spid="_x0000_s1034" type="#_x0000_t202" style="position:absolute;top:6256;width:10591;height:27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Y2uLsQA&#10;AADbAAAADwAAAGRycy9kb3ducmV2LnhtbESPT2sCMRTE7wW/Q3hCb5rUqm23G0UsgqeKVgu9PTZv&#10;/+DmZdmk7vrtG0HocZiZ3zDpsre1uFDrK8cansYKBHHmTMWFhuPXZvQKwgdkg7Vj0nAlD8vF4CHF&#10;xLiO93Q5hEJECPsENZQhNImUPivJoh+7hjh6uWsthijbQpoWuwi3tZwoNZcWK44LJTa0Lik7H36t&#10;htNn/vM9Vbviw86azvVKsn2TWj8O+9U7iEB9+A/f21uj4eUZbl/iD5C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GNri7EAAAA2wAAAA8AAAAAAAAAAAAAAAAAmAIAAGRycy9k&#10;b3ducmV2LnhtbFBLBQYAAAAABAAEAPUAAACJAwAAAAA=&#10;" filled="f" stroked="f">
                <v:textbox>
                  <w:txbxContent>
                    <w:p w:rsidR="00302017" w:rsidRPr="00F011A6" w:rsidRDefault="00302017" w:rsidP="00AF5553">
                      <w:pPr>
                        <w:rPr>
                          <w:sz w:val="16"/>
                          <w:szCs w:val="16"/>
                        </w:rPr>
                      </w:pPr>
                      <w:r w:rsidRPr="00F011A6">
                        <w:rPr>
                          <w:sz w:val="16"/>
                          <w:szCs w:val="16"/>
                        </w:rPr>
                        <w:t>License</w:t>
                      </w:r>
                      <w:r w:rsidRPr="00F011A6">
                        <w:rPr>
                          <w:rFonts w:hint="eastAsia"/>
                          <w:sz w:val="16"/>
                          <w:szCs w:val="16"/>
                        </w:rPr>
                        <w:t xml:space="preserve"> No.</w:t>
                      </w:r>
                      <w:r w:rsidRPr="00F011A6">
                        <w:rPr>
                          <w:sz w:val="16"/>
                          <w:szCs w:val="16"/>
                        </w:rPr>
                        <w:t>: 351056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65E8A"/>
    <w:multiLevelType w:val="hybridMultilevel"/>
    <w:tmpl w:val="1758FDEC"/>
    <w:lvl w:ilvl="0" w:tplc="0409000B">
      <w:start w:val="1"/>
      <w:numFmt w:val="bullet"/>
      <w:lvlText w:val=""/>
      <w:lvlJc w:val="left"/>
      <w:pPr>
        <w:ind w:left="37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5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3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9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3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12" w:hanging="480"/>
      </w:pPr>
      <w:rPr>
        <w:rFonts w:ascii="Wingdings" w:hAnsi="Wingdings" w:hint="default"/>
      </w:rPr>
    </w:lvl>
  </w:abstractNum>
  <w:abstractNum w:abstractNumId="1" w15:restartNumberingAfterBreak="0">
    <w:nsid w:val="09B043EA"/>
    <w:multiLevelType w:val="hybridMultilevel"/>
    <w:tmpl w:val="C26887F4"/>
    <w:lvl w:ilvl="0" w:tplc="ACFE05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C3C0122"/>
    <w:multiLevelType w:val="hybridMultilevel"/>
    <w:tmpl w:val="E4D440F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D3A1B98"/>
    <w:multiLevelType w:val="hybridMultilevel"/>
    <w:tmpl w:val="9D646C5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D8855F6"/>
    <w:multiLevelType w:val="hybridMultilevel"/>
    <w:tmpl w:val="E31C6F2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1BD320C"/>
    <w:multiLevelType w:val="hybridMultilevel"/>
    <w:tmpl w:val="46AE0A8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22C6260"/>
    <w:multiLevelType w:val="hybridMultilevel"/>
    <w:tmpl w:val="9EC8DB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F9846CB"/>
    <w:multiLevelType w:val="hybridMultilevel"/>
    <w:tmpl w:val="6232A2A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43E0D0E"/>
    <w:multiLevelType w:val="hybridMultilevel"/>
    <w:tmpl w:val="0722EAC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03C25DB"/>
    <w:multiLevelType w:val="hybridMultilevel"/>
    <w:tmpl w:val="DEB427D6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2871F4E"/>
    <w:multiLevelType w:val="hybridMultilevel"/>
    <w:tmpl w:val="3202F45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6447D2C"/>
    <w:multiLevelType w:val="hybridMultilevel"/>
    <w:tmpl w:val="AB4C035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9AD6E27"/>
    <w:multiLevelType w:val="hybridMultilevel"/>
    <w:tmpl w:val="151E9A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B0F7ECB"/>
    <w:multiLevelType w:val="hybridMultilevel"/>
    <w:tmpl w:val="E686428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1813424"/>
    <w:multiLevelType w:val="hybridMultilevel"/>
    <w:tmpl w:val="BA6064C2"/>
    <w:lvl w:ilvl="0" w:tplc="88A6A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36A6CFE"/>
    <w:multiLevelType w:val="hybridMultilevel"/>
    <w:tmpl w:val="D526B52E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95462F0"/>
    <w:multiLevelType w:val="hybridMultilevel"/>
    <w:tmpl w:val="84DEC158"/>
    <w:lvl w:ilvl="0" w:tplc="D666AE98">
      <w:start w:val="1"/>
      <w:numFmt w:val="decimal"/>
      <w:lvlText w:val="%1."/>
      <w:lvlJc w:val="left"/>
      <w:pPr>
        <w:ind w:left="377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77" w:hanging="480"/>
      </w:pPr>
    </w:lvl>
    <w:lvl w:ilvl="2" w:tplc="0409001B" w:tentative="1">
      <w:start w:val="1"/>
      <w:numFmt w:val="lowerRoman"/>
      <w:lvlText w:val="%3."/>
      <w:lvlJc w:val="right"/>
      <w:pPr>
        <w:ind w:left="1457" w:hanging="480"/>
      </w:pPr>
    </w:lvl>
    <w:lvl w:ilvl="3" w:tplc="0409000F" w:tentative="1">
      <w:start w:val="1"/>
      <w:numFmt w:val="decimal"/>
      <w:lvlText w:val="%4."/>
      <w:lvlJc w:val="left"/>
      <w:pPr>
        <w:ind w:left="19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7" w:hanging="480"/>
      </w:pPr>
    </w:lvl>
    <w:lvl w:ilvl="5" w:tplc="0409001B" w:tentative="1">
      <w:start w:val="1"/>
      <w:numFmt w:val="lowerRoman"/>
      <w:lvlText w:val="%6."/>
      <w:lvlJc w:val="right"/>
      <w:pPr>
        <w:ind w:left="2897" w:hanging="480"/>
      </w:pPr>
    </w:lvl>
    <w:lvl w:ilvl="6" w:tplc="0409000F" w:tentative="1">
      <w:start w:val="1"/>
      <w:numFmt w:val="decimal"/>
      <w:lvlText w:val="%7."/>
      <w:lvlJc w:val="left"/>
      <w:pPr>
        <w:ind w:left="33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7" w:hanging="480"/>
      </w:pPr>
    </w:lvl>
    <w:lvl w:ilvl="8" w:tplc="0409001B" w:tentative="1">
      <w:start w:val="1"/>
      <w:numFmt w:val="lowerRoman"/>
      <w:lvlText w:val="%9."/>
      <w:lvlJc w:val="right"/>
      <w:pPr>
        <w:ind w:left="4337" w:hanging="480"/>
      </w:pPr>
    </w:lvl>
  </w:abstractNum>
  <w:abstractNum w:abstractNumId="17" w15:restartNumberingAfterBreak="0">
    <w:nsid w:val="497E1DFE"/>
    <w:multiLevelType w:val="hybridMultilevel"/>
    <w:tmpl w:val="B21C8D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4E9F670D"/>
    <w:multiLevelType w:val="hybridMultilevel"/>
    <w:tmpl w:val="7292B9A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0691445"/>
    <w:multiLevelType w:val="hybridMultilevel"/>
    <w:tmpl w:val="B554EA5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8701458"/>
    <w:multiLevelType w:val="hybridMultilevel"/>
    <w:tmpl w:val="5D4C8C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DDA3C79"/>
    <w:multiLevelType w:val="hybridMultilevel"/>
    <w:tmpl w:val="944A7682"/>
    <w:lvl w:ilvl="0" w:tplc="F9BEA374">
      <w:start w:val="8"/>
      <w:numFmt w:val="decimal"/>
      <w:lvlText w:val="%1."/>
      <w:lvlJc w:val="left"/>
      <w:pPr>
        <w:ind w:left="480" w:hanging="480"/>
      </w:pPr>
      <w:rPr>
        <w:rFonts w:hint="eastAsia"/>
        <w:sz w:val="16"/>
        <w:szCs w:val="16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E9F4745"/>
    <w:multiLevelType w:val="hybridMultilevel"/>
    <w:tmpl w:val="D1565A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67A44EB5"/>
    <w:multiLevelType w:val="hybridMultilevel"/>
    <w:tmpl w:val="8D823AE2"/>
    <w:lvl w:ilvl="0" w:tplc="E82689DA">
      <w:start w:val="1"/>
      <w:numFmt w:val="decimal"/>
      <w:lvlText w:val="%1."/>
      <w:lvlJc w:val="left"/>
      <w:pPr>
        <w:ind w:left="480" w:hanging="480"/>
      </w:pPr>
      <w:rPr>
        <w:b w:val="0"/>
        <w:sz w:val="1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9150670"/>
    <w:multiLevelType w:val="hybridMultilevel"/>
    <w:tmpl w:val="36B8A8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980158E"/>
    <w:multiLevelType w:val="hybridMultilevel"/>
    <w:tmpl w:val="33328CB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9DE3C87"/>
    <w:multiLevelType w:val="hybridMultilevel"/>
    <w:tmpl w:val="9BC67B4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C391736"/>
    <w:multiLevelType w:val="hybridMultilevel"/>
    <w:tmpl w:val="5792F4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6D8A280B"/>
    <w:multiLevelType w:val="hybridMultilevel"/>
    <w:tmpl w:val="20D25F9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6DDF5E5B"/>
    <w:multiLevelType w:val="hybridMultilevel"/>
    <w:tmpl w:val="D4F8CA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6F8C0C7A"/>
    <w:multiLevelType w:val="hybridMultilevel"/>
    <w:tmpl w:val="CE32F4C6"/>
    <w:lvl w:ilvl="0" w:tplc="0409000F">
      <w:start w:val="1"/>
      <w:numFmt w:val="decimal"/>
      <w:lvlText w:val="%1."/>
      <w:lvlJc w:val="left"/>
      <w:pPr>
        <w:ind w:left="37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852" w:hanging="480"/>
      </w:pPr>
    </w:lvl>
    <w:lvl w:ilvl="2" w:tplc="0409001B" w:tentative="1">
      <w:start w:val="1"/>
      <w:numFmt w:val="lowerRoman"/>
      <w:lvlText w:val="%3."/>
      <w:lvlJc w:val="right"/>
      <w:pPr>
        <w:ind w:left="1332" w:hanging="480"/>
      </w:pPr>
    </w:lvl>
    <w:lvl w:ilvl="3" w:tplc="0409000F" w:tentative="1">
      <w:start w:val="1"/>
      <w:numFmt w:val="decimal"/>
      <w:lvlText w:val="%4."/>
      <w:lvlJc w:val="left"/>
      <w:pPr>
        <w:ind w:left="18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92" w:hanging="480"/>
      </w:pPr>
    </w:lvl>
    <w:lvl w:ilvl="5" w:tplc="0409001B" w:tentative="1">
      <w:start w:val="1"/>
      <w:numFmt w:val="lowerRoman"/>
      <w:lvlText w:val="%6."/>
      <w:lvlJc w:val="right"/>
      <w:pPr>
        <w:ind w:left="2772" w:hanging="480"/>
      </w:pPr>
    </w:lvl>
    <w:lvl w:ilvl="6" w:tplc="0409000F" w:tentative="1">
      <w:start w:val="1"/>
      <w:numFmt w:val="decimal"/>
      <w:lvlText w:val="%7."/>
      <w:lvlJc w:val="left"/>
      <w:pPr>
        <w:ind w:left="32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732" w:hanging="480"/>
      </w:pPr>
    </w:lvl>
    <w:lvl w:ilvl="8" w:tplc="0409001B" w:tentative="1">
      <w:start w:val="1"/>
      <w:numFmt w:val="lowerRoman"/>
      <w:lvlText w:val="%9."/>
      <w:lvlJc w:val="right"/>
      <w:pPr>
        <w:ind w:left="4212" w:hanging="480"/>
      </w:pPr>
    </w:lvl>
  </w:abstractNum>
  <w:abstractNum w:abstractNumId="31" w15:restartNumberingAfterBreak="0">
    <w:nsid w:val="732F29D0"/>
    <w:multiLevelType w:val="hybridMultilevel"/>
    <w:tmpl w:val="98C8DF9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37C224A"/>
    <w:multiLevelType w:val="hybridMultilevel"/>
    <w:tmpl w:val="327669D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77D48B8"/>
    <w:multiLevelType w:val="hybridMultilevel"/>
    <w:tmpl w:val="DD2A39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81F02B8"/>
    <w:multiLevelType w:val="hybridMultilevel"/>
    <w:tmpl w:val="E4D440F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99811D3"/>
    <w:multiLevelType w:val="hybridMultilevel"/>
    <w:tmpl w:val="1D628CF2"/>
    <w:lvl w:ilvl="0" w:tplc="0409000D">
      <w:start w:val="1"/>
      <w:numFmt w:val="bullet"/>
      <w:lvlText w:val="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C1F1685"/>
    <w:multiLevelType w:val="hybridMultilevel"/>
    <w:tmpl w:val="635894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7C83119B"/>
    <w:multiLevelType w:val="hybridMultilevel"/>
    <w:tmpl w:val="95DECB9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F936BDA"/>
    <w:multiLevelType w:val="hybridMultilevel"/>
    <w:tmpl w:val="28B6368A"/>
    <w:lvl w:ilvl="0" w:tplc="35F2DF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4"/>
  </w:num>
  <w:num w:numId="2">
    <w:abstractNumId w:val="12"/>
  </w:num>
  <w:num w:numId="3">
    <w:abstractNumId w:val="17"/>
  </w:num>
  <w:num w:numId="4">
    <w:abstractNumId w:val="7"/>
  </w:num>
  <w:num w:numId="5">
    <w:abstractNumId w:val="8"/>
  </w:num>
  <w:num w:numId="6">
    <w:abstractNumId w:val="23"/>
  </w:num>
  <w:num w:numId="7">
    <w:abstractNumId w:val="32"/>
  </w:num>
  <w:num w:numId="8">
    <w:abstractNumId w:val="33"/>
  </w:num>
  <w:num w:numId="9">
    <w:abstractNumId w:val="26"/>
  </w:num>
  <w:num w:numId="10">
    <w:abstractNumId w:val="20"/>
  </w:num>
  <w:num w:numId="11">
    <w:abstractNumId w:val="13"/>
  </w:num>
  <w:num w:numId="12">
    <w:abstractNumId w:val="22"/>
  </w:num>
  <w:num w:numId="13">
    <w:abstractNumId w:val="4"/>
  </w:num>
  <w:num w:numId="14">
    <w:abstractNumId w:val="34"/>
  </w:num>
  <w:num w:numId="15">
    <w:abstractNumId w:val="15"/>
  </w:num>
  <w:num w:numId="16">
    <w:abstractNumId w:val="28"/>
  </w:num>
  <w:num w:numId="17">
    <w:abstractNumId w:val="2"/>
  </w:num>
  <w:num w:numId="18">
    <w:abstractNumId w:val="18"/>
  </w:num>
  <w:num w:numId="19">
    <w:abstractNumId w:val="3"/>
  </w:num>
  <w:num w:numId="20">
    <w:abstractNumId w:val="29"/>
  </w:num>
  <w:num w:numId="21">
    <w:abstractNumId w:val="36"/>
  </w:num>
  <w:num w:numId="22">
    <w:abstractNumId w:val="21"/>
  </w:num>
  <w:num w:numId="23">
    <w:abstractNumId w:val="19"/>
  </w:num>
  <w:num w:numId="24">
    <w:abstractNumId w:val="37"/>
  </w:num>
  <w:num w:numId="25">
    <w:abstractNumId w:val="0"/>
  </w:num>
  <w:num w:numId="26">
    <w:abstractNumId w:val="30"/>
  </w:num>
  <w:num w:numId="27">
    <w:abstractNumId w:val="25"/>
  </w:num>
  <w:num w:numId="28">
    <w:abstractNumId w:val="31"/>
  </w:num>
  <w:num w:numId="29">
    <w:abstractNumId w:val="1"/>
  </w:num>
  <w:num w:numId="30">
    <w:abstractNumId w:val="10"/>
  </w:num>
  <w:num w:numId="31">
    <w:abstractNumId w:val="38"/>
  </w:num>
  <w:num w:numId="32">
    <w:abstractNumId w:val="9"/>
  </w:num>
  <w:num w:numId="33">
    <w:abstractNumId w:val="16"/>
  </w:num>
  <w:num w:numId="34">
    <w:abstractNumId w:val="35"/>
  </w:num>
  <w:num w:numId="35">
    <w:abstractNumId w:val="5"/>
  </w:num>
  <w:num w:numId="36">
    <w:abstractNumId w:val="24"/>
  </w:num>
  <w:num w:numId="37">
    <w:abstractNumId w:val="27"/>
  </w:num>
  <w:num w:numId="38">
    <w:abstractNumId w:val="6"/>
  </w:num>
  <w:num w:numId="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1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MjI0M7Q0MzU3NDJU0lEKTi0uzszPAykwNqgFAKvL9v0tAAAA"/>
  </w:docVars>
  <w:rsids>
    <w:rsidRoot w:val="00D02A9D"/>
    <w:rsid w:val="000000DB"/>
    <w:rsid w:val="0000162D"/>
    <w:rsid w:val="000034FB"/>
    <w:rsid w:val="000038BD"/>
    <w:rsid w:val="00003D54"/>
    <w:rsid w:val="00003E55"/>
    <w:rsid w:val="00004B90"/>
    <w:rsid w:val="00005797"/>
    <w:rsid w:val="000059F6"/>
    <w:rsid w:val="0000765A"/>
    <w:rsid w:val="0000770C"/>
    <w:rsid w:val="000079A5"/>
    <w:rsid w:val="0001020E"/>
    <w:rsid w:val="00011433"/>
    <w:rsid w:val="00011754"/>
    <w:rsid w:val="0001188F"/>
    <w:rsid w:val="00012D54"/>
    <w:rsid w:val="00014FA2"/>
    <w:rsid w:val="00016FF1"/>
    <w:rsid w:val="000174B1"/>
    <w:rsid w:val="00021D76"/>
    <w:rsid w:val="00023FE7"/>
    <w:rsid w:val="0002401D"/>
    <w:rsid w:val="000243E5"/>
    <w:rsid w:val="00026B56"/>
    <w:rsid w:val="000313BA"/>
    <w:rsid w:val="00032425"/>
    <w:rsid w:val="000329CC"/>
    <w:rsid w:val="00032F45"/>
    <w:rsid w:val="00033B4B"/>
    <w:rsid w:val="000348FC"/>
    <w:rsid w:val="00036F44"/>
    <w:rsid w:val="00036F7F"/>
    <w:rsid w:val="00040023"/>
    <w:rsid w:val="00040816"/>
    <w:rsid w:val="00040F05"/>
    <w:rsid w:val="00041BC3"/>
    <w:rsid w:val="00041D82"/>
    <w:rsid w:val="0004383F"/>
    <w:rsid w:val="00043ABC"/>
    <w:rsid w:val="00043F01"/>
    <w:rsid w:val="00045CE3"/>
    <w:rsid w:val="00046DD7"/>
    <w:rsid w:val="00047D89"/>
    <w:rsid w:val="00050134"/>
    <w:rsid w:val="00051DD1"/>
    <w:rsid w:val="00053092"/>
    <w:rsid w:val="000546DD"/>
    <w:rsid w:val="0005566D"/>
    <w:rsid w:val="000569DF"/>
    <w:rsid w:val="0005729F"/>
    <w:rsid w:val="00060AD3"/>
    <w:rsid w:val="00061315"/>
    <w:rsid w:val="00062765"/>
    <w:rsid w:val="0006410A"/>
    <w:rsid w:val="000643AC"/>
    <w:rsid w:val="00064B70"/>
    <w:rsid w:val="00064E85"/>
    <w:rsid w:val="000657EB"/>
    <w:rsid w:val="00066C16"/>
    <w:rsid w:val="00067C02"/>
    <w:rsid w:val="0007260B"/>
    <w:rsid w:val="0007405F"/>
    <w:rsid w:val="000758A2"/>
    <w:rsid w:val="00077464"/>
    <w:rsid w:val="00077F37"/>
    <w:rsid w:val="00080CF5"/>
    <w:rsid w:val="0008185D"/>
    <w:rsid w:val="00083C9A"/>
    <w:rsid w:val="0008638E"/>
    <w:rsid w:val="00086C8B"/>
    <w:rsid w:val="00086FEF"/>
    <w:rsid w:val="00091E6A"/>
    <w:rsid w:val="00091F7E"/>
    <w:rsid w:val="0009224B"/>
    <w:rsid w:val="000944AB"/>
    <w:rsid w:val="000957B3"/>
    <w:rsid w:val="00097046"/>
    <w:rsid w:val="000A048F"/>
    <w:rsid w:val="000A0BEE"/>
    <w:rsid w:val="000A1172"/>
    <w:rsid w:val="000A132F"/>
    <w:rsid w:val="000A2E7E"/>
    <w:rsid w:val="000A31DE"/>
    <w:rsid w:val="000A4103"/>
    <w:rsid w:val="000A4FB1"/>
    <w:rsid w:val="000A5661"/>
    <w:rsid w:val="000A7085"/>
    <w:rsid w:val="000A7116"/>
    <w:rsid w:val="000A7EDF"/>
    <w:rsid w:val="000B14FD"/>
    <w:rsid w:val="000B1943"/>
    <w:rsid w:val="000B1C2E"/>
    <w:rsid w:val="000B2D88"/>
    <w:rsid w:val="000B3AC8"/>
    <w:rsid w:val="000B4443"/>
    <w:rsid w:val="000B4DF7"/>
    <w:rsid w:val="000B567A"/>
    <w:rsid w:val="000B5E4E"/>
    <w:rsid w:val="000B5E94"/>
    <w:rsid w:val="000B5F9B"/>
    <w:rsid w:val="000B7FFC"/>
    <w:rsid w:val="000C08E1"/>
    <w:rsid w:val="000C19BC"/>
    <w:rsid w:val="000C27BC"/>
    <w:rsid w:val="000C31F6"/>
    <w:rsid w:val="000C3B9A"/>
    <w:rsid w:val="000C3FBC"/>
    <w:rsid w:val="000C5FC6"/>
    <w:rsid w:val="000C6838"/>
    <w:rsid w:val="000C691F"/>
    <w:rsid w:val="000C707D"/>
    <w:rsid w:val="000C7AFA"/>
    <w:rsid w:val="000D1DC3"/>
    <w:rsid w:val="000D1E77"/>
    <w:rsid w:val="000D1F37"/>
    <w:rsid w:val="000D2B55"/>
    <w:rsid w:val="000D4736"/>
    <w:rsid w:val="000D5095"/>
    <w:rsid w:val="000D5D3C"/>
    <w:rsid w:val="000D76E1"/>
    <w:rsid w:val="000E006D"/>
    <w:rsid w:val="000E18E6"/>
    <w:rsid w:val="000E1BE2"/>
    <w:rsid w:val="000E2889"/>
    <w:rsid w:val="000E3492"/>
    <w:rsid w:val="000E38D9"/>
    <w:rsid w:val="000E410D"/>
    <w:rsid w:val="000E57BA"/>
    <w:rsid w:val="000E5FFD"/>
    <w:rsid w:val="000E605E"/>
    <w:rsid w:val="000E7603"/>
    <w:rsid w:val="000E7C5B"/>
    <w:rsid w:val="000F087D"/>
    <w:rsid w:val="000F0F90"/>
    <w:rsid w:val="000F14B5"/>
    <w:rsid w:val="000F1B4A"/>
    <w:rsid w:val="000F1E03"/>
    <w:rsid w:val="000F2276"/>
    <w:rsid w:val="000F24DA"/>
    <w:rsid w:val="000F2F89"/>
    <w:rsid w:val="000F334A"/>
    <w:rsid w:val="000F4E24"/>
    <w:rsid w:val="000F5E2E"/>
    <w:rsid w:val="000F60F0"/>
    <w:rsid w:val="000F6B3C"/>
    <w:rsid w:val="000F6C1F"/>
    <w:rsid w:val="000F74BF"/>
    <w:rsid w:val="001008FF"/>
    <w:rsid w:val="00100AA3"/>
    <w:rsid w:val="00100BC8"/>
    <w:rsid w:val="00101757"/>
    <w:rsid w:val="00103223"/>
    <w:rsid w:val="001041A9"/>
    <w:rsid w:val="00105534"/>
    <w:rsid w:val="001065D6"/>
    <w:rsid w:val="00106DC7"/>
    <w:rsid w:val="00106F83"/>
    <w:rsid w:val="00107663"/>
    <w:rsid w:val="001076E9"/>
    <w:rsid w:val="00107840"/>
    <w:rsid w:val="0011036A"/>
    <w:rsid w:val="0011074E"/>
    <w:rsid w:val="00110C90"/>
    <w:rsid w:val="001114D8"/>
    <w:rsid w:val="00111DB7"/>
    <w:rsid w:val="00112234"/>
    <w:rsid w:val="00112439"/>
    <w:rsid w:val="00112AB2"/>
    <w:rsid w:val="001142A4"/>
    <w:rsid w:val="001148C8"/>
    <w:rsid w:val="00115621"/>
    <w:rsid w:val="00115E5B"/>
    <w:rsid w:val="00116D4E"/>
    <w:rsid w:val="001170F1"/>
    <w:rsid w:val="00117288"/>
    <w:rsid w:val="00117797"/>
    <w:rsid w:val="00121BC8"/>
    <w:rsid w:val="0012265E"/>
    <w:rsid w:val="001231A3"/>
    <w:rsid w:val="00123FC2"/>
    <w:rsid w:val="001243F6"/>
    <w:rsid w:val="001252F8"/>
    <w:rsid w:val="00125A23"/>
    <w:rsid w:val="00126523"/>
    <w:rsid w:val="0012790D"/>
    <w:rsid w:val="0013068B"/>
    <w:rsid w:val="001320F5"/>
    <w:rsid w:val="001325DC"/>
    <w:rsid w:val="00133ABD"/>
    <w:rsid w:val="00133DF2"/>
    <w:rsid w:val="001344F5"/>
    <w:rsid w:val="00134840"/>
    <w:rsid w:val="001350E8"/>
    <w:rsid w:val="00135179"/>
    <w:rsid w:val="0013530B"/>
    <w:rsid w:val="00135A27"/>
    <w:rsid w:val="00135E32"/>
    <w:rsid w:val="00135FE1"/>
    <w:rsid w:val="00136520"/>
    <w:rsid w:val="0014011E"/>
    <w:rsid w:val="001403EE"/>
    <w:rsid w:val="00140EB1"/>
    <w:rsid w:val="00141DA8"/>
    <w:rsid w:val="0014347B"/>
    <w:rsid w:val="0014382F"/>
    <w:rsid w:val="00143C76"/>
    <w:rsid w:val="001452CC"/>
    <w:rsid w:val="00145C6E"/>
    <w:rsid w:val="00146C98"/>
    <w:rsid w:val="00147425"/>
    <w:rsid w:val="00147CE2"/>
    <w:rsid w:val="00150E8E"/>
    <w:rsid w:val="001511D8"/>
    <w:rsid w:val="00151485"/>
    <w:rsid w:val="0015208E"/>
    <w:rsid w:val="00152674"/>
    <w:rsid w:val="00153E7B"/>
    <w:rsid w:val="00153E83"/>
    <w:rsid w:val="00154BF8"/>
    <w:rsid w:val="00157E9F"/>
    <w:rsid w:val="00160EAE"/>
    <w:rsid w:val="001623B0"/>
    <w:rsid w:val="0016280A"/>
    <w:rsid w:val="001631CA"/>
    <w:rsid w:val="0016364C"/>
    <w:rsid w:val="001636AD"/>
    <w:rsid w:val="00164BB1"/>
    <w:rsid w:val="00164E6C"/>
    <w:rsid w:val="00167DF8"/>
    <w:rsid w:val="001701B3"/>
    <w:rsid w:val="00170D06"/>
    <w:rsid w:val="00171180"/>
    <w:rsid w:val="0017396D"/>
    <w:rsid w:val="00175BCB"/>
    <w:rsid w:val="00176CC6"/>
    <w:rsid w:val="001774CB"/>
    <w:rsid w:val="00177E36"/>
    <w:rsid w:val="00182124"/>
    <w:rsid w:val="001823BC"/>
    <w:rsid w:val="00182E29"/>
    <w:rsid w:val="001837F8"/>
    <w:rsid w:val="00186466"/>
    <w:rsid w:val="00187A38"/>
    <w:rsid w:val="001918E5"/>
    <w:rsid w:val="00191F6E"/>
    <w:rsid w:val="001924EB"/>
    <w:rsid w:val="001925C5"/>
    <w:rsid w:val="0019279D"/>
    <w:rsid w:val="00193B88"/>
    <w:rsid w:val="00194464"/>
    <w:rsid w:val="001969C2"/>
    <w:rsid w:val="001A0711"/>
    <w:rsid w:val="001A131D"/>
    <w:rsid w:val="001A201C"/>
    <w:rsid w:val="001A282F"/>
    <w:rsid w:val="001A3F8C"/>
    <w:rsid w:val="001A45C0"/>
    <w:rsid w:val="001A5046"/>
    <w:rsid w:val="001A53B0"/>
    <w:rsid w:val="001A54C5"/>
    <w:rsid w:val="001A58A8"/>
    <w:rsid w:val="001A6647"/>
    <w:rsid w:val="001A671E"/>
    <w:rsid w:val="001B07C8"/>
    <w:rsid w:val="001B0C72"/>
    <w:rsid w:val="001B1CBF"/>
    <w:rsid w:val="001B2846"/>
    <w:rsid w:val="001B2A0C"/>
    <w:rsid w:val="001B3CCA"/>
    <w:rsid w:val="001B3ED6"/>
    <w:rsid w:val="001B4051"/>
    <w:rsid w:val="001B6DE4"/>
    <w:rsid w:val="001B775F"/>
    <w:rsid w:val="001B7CD4"/>
    <w:rsid w:val="001C0064"/>
    <w:rsid w:val="001C1784"/>
    <w:rsid w:val="001C3350"/>
    <w:rsid w:val="001C5163"/>
    <w:rsid w:val="001C58BB"/>
    <w:rsid w:val="001C59CC"/>
    <w:rsid w:val="001C67B2"/>
    <w:rsid w:val="001C68E4"/>
    <w:rsid w:val="001D017C"/>
    <w:rsid w:val="001D168C"/>
    <w:rsid w:val="001D2EF6"/>
    <w:rsid w:val="001D2F08"/>
    <w:rsid w:val="001D78E2"/>
    <w:rsid w:val="001E02DE"/>
    <w:rsid w:val="001E05BD"/>
    <w:rsid w:val="001E2D21"/>
    <w:rsid w:val="001E2FA2"/>
    <w:rsid w:val="001E4358"/>
    <w:rsid w:val="001E450A"/>
    <w:rsid w:val="001E4FD9"/>
    <w:rsid w:val="001E4FFE"/>
    <w:rsid w:val="001E54C4"/>
    <w:rsid w:val="001E5CA4"/>
    <w:rsid w:val="001E6EF4"/>
    <w:rsid w:val="001E793F"/>
    <w:rsid w:val="001E7AD8"/>
    <w:rsid w:val="001F0B6A"/>
    <w:rsid w:val="001F0E13"/>
    <w:rsid w:val="001F0E32"/>
    <w:rsid w:val="001F1705"/>
    <w:rsid w:val="001F1FFD"/>
    <w:rsid w:val="001F349F"/>
    <w:rsid w:val="001F37D4"/>
    <w:rsid w:val="001F44A5"/>
    <w:rsid w:val="001F6629"/>
    <w:rsid w:val="001F725F"/>
    <w:rsid w:val="001F77B2"/>
    <w:rsid w:val="0020220F"/>
    <w:rsid w:val="0020245E"/>
    <w:rsid w:val="00203093"/>
    <w:rsid w:val="002040A3"/>
    <w:rsid w:val="00204434"/>
    <w:rsid w:val="00205C08"/>
    <w:rsid w:val="00206922"/>
    <w:rsid w:val="00207A59"/>
    <w:rsid w:val="00210753"/>
    <w:rsid w:val="00211068"/>
    <w:rsid w:val="00212880"/>
    <w:rsid w:val="002139B2"/>
    <w:rsid w:val="00213BFB"/>
    <w:rsid w:val="002157A0"/>
    <w:rsid w:val="0021582B"/>
    <w:rsid w:val="0022035E"/>
    <w:rsid w:val="002214B9"/>
    <w:rsid w:val="00222EE0"/>
    <w:rsid w:val="00223CAB"/>
    <w:rsid w:val="002240C3"/>
    <w:rsid w:val="00224D09"/>
    <w:rsid w:val="00225EAF"/>
    <w:rsid w:val="00227511"/>
    <w:rsid w:val="0023056F"/>
    <w:rsid w:val="0023057A"/>
    <w:rsid w:val="0023072A"/>
    <w:rsid w:val="002332EE"/>
    <w:rsid w:val="00234494"/>
    <w:rsid w:val="00235A57"/>
    <w:rsid w:val="00235A81"/>
    <w:rsid w:val="00236429"/>
    <w:rsid w:val="00240CBF"/>
    <w:rsid w:val="00241FF6"/>
    <w:rsid w:val="00242828"/>
    <w:rsid w:val="00243232"/>
    <w:rsid w:val="002437D7"/>
    <w:rsid w:val="0024633B"/>
    <w:rsid w:val="00246B50"/>
    <w:rsid w:val="00246FB6"/>
    <w:rsid w:val="00247032"/>
    <w:rsid w:val="00247493"/>
    <w:rsid w:val="00251429"/>
    <w:rsid w:val="00251DCE"/>
    <w:rsid w:val="0025270C"/>
    <w:rsid w:val="00253C76"/>
    <w:rsid w:val="00254B3B"/>
    <w:rsid w:val="00254E5B"/>
    <w:rsid w:val="00255142"/>
    <w:rsid w:val="00255609"/>
    <w:rsid w:val="00255CCE"/>
    <w:rsid w:val="00255E12"/>
    <w:rsid w:val="00257249"/>
    <w:rsid w:val="002575A5"/>
    <w:rsid w:val="00257B0F"/>
    <w:rsid w:val="00260237"/>
    <w:rsid w:val="00260751"/>
    <w:rsid w:val="002613FE"/>
    <w:rsid w:val="002614C5"/>
    <w:rsid w:val="00261655"/>
    <w:rsid w:val="00261C11"/>
    <w:rsid w:val="00261F08"/>
    <w:rsid w:val="0026320B"/>
    <w:rsid w:val="00264E5B"/>
    <w:rsid w:val="002659AB"/>
    <w:rsid w:val="00267420"/>
    <w:rsid w:val="00267805"/>
    <w:rsid w:val="00267A35"/>
    <w:rsid w:val="00267C0A"/>
    <w:rsid w:val="002705FC"/>
    <w:rsid w:val="002706BB"/>
    <w:rsid w:val="0027351F"/>
    <w:rsid w:val="00274CEB"/>
    <w:rsid w:val="00274FA3"/>
    <w:rsid w:val="00275061"/>
    <w:rsid w:val="00275DA0"/>
    <w:rsid w:val="00276D4D"/>
    <w:rsid w:val="00277203"/>
    <w:rsid w:val="00277AFE"/>
    <w:rsid w:val="002806DC"/>
    <w:rsid w:val="002808A0"/>
    <w:rsid w:val="002825BE"/>
    <w:rsid w:val="0028269C"/>
    <w:rsid w:val="002833E3"/>
    <w:rsid w:val="002834A7"/>
    <w:rsid w:val="0028462F"/>
    <w:rsid w:val="002861CA"/>
    <w:rsid w:val="00286389"/>
    <w:rsid w:val="00286A03"/>
    <w:rsid w:val="002874AE"/>
    <w:rsid w:val="00290835"/>
    <w:rsid w:val="00291276"/>
    <w:rsid w:val="002930ED"/>
    <w:rsid w:val="002941F3"/>
    <w:rsid w:val="002944CE"/>
    <w:rsid w:val="002948C6"/>
    <w:rsid w:val="0029520A"/>
    <w:rsid w:val="00295741"/>
    <w:rsid w:val="00296302"/>
    <w:rsid w:val="00296901"/>
    <w:rsid w:val="00297B13"/>
    <w:rsid w:val="00297BAF"/>
    <w:rsid w:val="00297E24"/>
    <w:rsid w:val="002A00A1"/>
    <w:rsid w:val="002A0ED3"/>
    <w:rsid w:val="002A1FC6"/>
    <w:rsid w:val="002A27DA"/>
    <w:rsid w:val="002A28F1"/>
    <w:rsid w:val="002A4386"/>
    <w:rsid w:val="002A539B"/>
    <w:rsid w:val="002A60D8"/>
    <w:rsid w:val="002A63C0"/>
    <w:rsid w:val="002A67F7"/>
    <w:rsid w:val="002B0006"/>
    <w:rsid w:val="002B03BA"/>
    <w:rsid w:val="002B06E5"/>
    <w:rsid w:val="002B1392"/>
    <w:rsid w:val="002B227B"/>
    <w:rsid w:val="002B29C7"/>
    <w:rsid w:val="002B4C32"/>
    <w:rsid w:val="002B5CA2"/>
    <w:rsid w:val="002B634A"/>
    <w:rsid w:val="002B6A0E"/>
    <w:rsid w:val="002B7BEA"/>
    <w:rsid w:val="002C27EF"/>
    <w:rsid w:val="002C33AA"/>
    <w:rsid w:val="002C33B7"/>
    <w:rsid w:val="002C421A"/>
    <w:rsid w:val="002C6953"/>
    <w:rsid w:val="002C77C1"/>
    <w:rsid w:val="002C78D0"/>
    <w:rsid w:val="002D302E"/>
    <w:rsid w:val="002D6685"/>
    <w:rsid w:val="002D69FB"/>
    <w:rsid w:val="002E134D"/>
    <w:rsid w:val="002E16FA"/>
    <w:rsid w:val="002E2B94"/>
    <w:rsid w:val="002E2F17"/>
    <w:rsid w:val="002E3EA7"/>
    <w:rsid w:val="002E52F1"/>
    <w:rsid w:val="002E6A20"/>
    <w:rsid w:val="002E7259"/>
    <w:rsid w:val="002E7344"/>
    <w:rsid w:val="002E7F5F"/>
    <w:rsid w:val="002F1F54"/>
    <w:rsid w:val="002F2345"/>
    <w:rsid w:val="002F3F60"/>
    <w:rsid w:val="002F4E53"/>
    <w:rsid w:val="002F4E6F"/>
    <w:rsid w:val="002F7036"/>
    <w:rsid w:val="00300E78"/>
    <w:rsid w:val="00302017"/>
    <w:rsid w:val="003021F4"/>
    <w:rsid w:val="0030226E"/>
    <w:rsid w:val="00303ADD"/>
    <w:rsid w:val="00303B20"/>
    <w:rsid w:val="0030425C"/>
    <w:rsid w:val="0030426B"/>
    <w:rsid w:val="003043F3"/>
    <w:rsid w:val="003047FD"/>
    <w:rsid w:val="00305E7E"/>
    <w:rsid w:val="003064D5"/>
    <w:rsid w:val="00306BDF"/>
    <w:rsid w:val="00310157"/>
    <w:rsid w:val="00311372"/>
    <w:rsid w:val="003123CE"/>
    <w:rsid w:val="00313241"/>
    <w:rsid w:val="003133A8"/>
    <w:rsid w:val="003134BE"/>
    <w:rsid w:val="00313E13"/>
    <w:rsid w:val="0031450E"/>
    <w:rsid w:val="003152D9"/>
    <w:rsid w:val="003157B8"/>
    <w:rsid w:val="0031592C"/>
    <w:rsid w:val="003162AD"/>
    <w:rsid w:val="00317D90"/>
    <w:rsid w:val="00320174"/>
    <w:rsid w:val="00320EE6"/>
    <w:rsid w:val="00321676"/>
    <w:rsid w:val="00323F85"/>
    <w:rsid w:val="00325899"/>
    <w:rsid w:val="0032610A"/>
    <w:rsid w:val="003275EA"/>
    <w:rsid w:val="0033079D"/>
    <w:rsid w:val="00330C8E"/>
    <w:rsid w:val="00332D3C"/>
    <w:rsid w:val="00333386"/>
    <w:rsid w:val="003336F2"/>
    <w:rsid w:val="00333E96"/>
    <w:rsid w:val="003358B1"/>
    <w:rsid w:val="00335992"/>
    <w:rsid w:val="00335B90"/>
    <w:rsid w:val="00335D3C"/>
    <w:rsid w:val="00337C37"/>
    <w:rsid w:val="003400C5"/>
    <w:rsid w:val="0034030F"/>
    <w:rsid w:val="003407E0"/>
    <w:rsid w:val="003408BE"/>
    <w:rsid w:val="00340D65"/>
    <w:rsid w:val="00340DF1"/>
    <w:rsid w:val="00340E09"/>
    <w:rsid w:val="00341033"/>
    <w:rsid w:val="0034135F"/>
    <w:rsid w:val="0034157A"/>
    <w:rsid w:val="0034181F"/>
    <w:rsid w:val="003435E5"/>
    <w:rsid w:val="00345036"/>
    <w:rsid w:val="003454F9"/>
    <w:rsid w:val="003464F2"/>
    <w:rsid w:val="00350709"/>
    <w:rsid w:val="00351092"/>
    <w:rsid w:val="00351456"/>
    <w:rsid w:val="003542A7"/>
    <w:rsid w:val="00356079"/>
    <w:rsid w:val="00360B7D"/>
    <w:rsid w:val="00360E3C"/>
    <w:rsid w:val="00362395"/>
    <w:rsid w:val="003642C5"/>
    <w:rsid w:val="00370169"/>
    <w:rsid w:val="00371E2D"/>
    <w:rsid w:val="003732E2"/>
    <w:rsid w:val="003736A1"/>
    <w:rsid w:val="0037400F"/>
    <w:rsid w:val="0037461E"/>
    <w:rsid w:val="003762B7"/>
    <w:rsid w:val="00376D02"/>
    <w:rsid w:val="00377419"/>
    <w:rsid w:val="003802CD"/>
    <w:rsid w:val="00382701"/>
    <w:rsid w:val="003846E5"/>
    <w:rsid w:val="0038540F"/>
    <w:rsid w:val="003855DD"/>
    <w:rsid w:val="0038788F"/>
    <w:rsid w:val="00390404"/>
    <w:rsid w:val="00390F0E"/>
    <w:rsid w:val="003921A5"/>
    <w:rsid w:val="00392F62"/>
    <w:rsid w:val="00394440"/>
    <w:rsid w:val="00394C30"/>
    <w:rsid w:val="00394D8A"/>
    <w:rsid w:val="00395975"/>
    <w:rsid w:val="003973E9"/>
    <w:rsid w:val="003A0192"/>
    <w:rsid w:val="003A0C87"/>
    <w:rsid w:val="003A1A44"/>
    <w:rsid w:val="003A209A"/>
    <w:rsid w:val="003A2AE6"/>
    <w:rsid w:val="003A30F3"/>
    <w:rsid w:val="003A35DB"/>
    <w:rsid w:val="003A366A"/>
    <w:rsid w:val="003A4129"/>
    <w:rsid w:val="003A5CDD"/>
    <w:rsid w:val="003A6C43"/>
    <w:rsid w:val="003A75C9"/>
    <w:rsid w:val="003A7C24"/>
    <w:rsid w:val="003B023E"/>
    <w:rsid w:val="003B03C8"/>
    <w:rsid w:val="003B0745"/>
    <w:rsid w:val="003B1C94"/>
    <w:rsid w:val="003B228F"/>
    <w:rsid w:val="003B237D"/>
    <w:rsid w:val="003B248D"/>
    <w:rsid w:val="003B37FA"/>
    <w:rsid w:val="003B44BE"/>
    <w:rsid w:val="003B5E81"/>
    <w:rsid w:val="003B73DB"/>
    <w:rsid w:val="003C00AF"/>
    <w:rsid w:val="003C06E3"/>
    <w:rsid w:val="003C27E6"/>
    <w:rsid w:val="003C2EC8"/>
    <w:rsid w:val="003C2EF6"/>
    <w:rsid w:val="003C5071"/>
    <w:rsid w:val="003C57CB"/>
    <w:rsid w:val="003C5BF2"/>
    <w:rsid w:val="003C77F4"/>
    <w:rsid w:val="003C7A8A"/>
    <w:rsid w:val="003C7DB8"/>
    <w:rsid w:val="003D01AB"/>
    <w:rsid w:val="003D01C3"/>
    <w:rsid w:val="003D0E78"/>
    <w:rsid w:val="003D1063"/>
    <w:rsid w:val="003D2C34"/>
    <w:rsid w:val="003D3F0A"/>
    <w:rsid w:val="003D4201"/>
    <w:rsid w:val="003D589F"/>
    <w:rsid w:val="003D5A94"/>
    <w:rsid w:val="003E3FE6"/>
    <w:rsid w:val="003E4279"/>
    <w:rsid w:val="003E57C2"/>
    <w:rsid w:val="003E749B"/>
    <w:rsid w:val="003F006E"/>
    <w:rsid w:val="003F02F1"/>
    <w:rsid w:val="003F080D"/>
    <w:rsid w:val="003F179F"/>
    <w:rsid w:val="003F1BCD"/>
    <w:rsid w:val="003F22BE"/>
    <w:rsid w:val="003F2D10"/>
    <w:rsid w:val="003F36C8"/>
    <w:rsid w:val="003F3BB4"/>
    <w:rsid w:val="003F54FB"/>
    <w:rsid w:val="003F560C"/>
    <w:rsid w:val="003F576A"/>
    <w:rsid w:val="003F6CA5"/>
    <w:rsid w:val="003F7878"/>
    <w:rsid w:val="003F7F50"/>
    <w:rsid w:val="004004D7"/>
    <w:rsid w:val="004007F3"/>
    <w:rsid w:val="00403327"/>
    <w:rsid w:val="00407A19"/>
    <w:rsid w:val="00407B18"/>
    <w:rsid w:val="00410784"/>
    <w:rsid w:val="004111E3"/>
    <w:rsid w:val="00411947"/>
    <w:rsid w:val="00414ED3"/>
    <w:rsid w:val="00414FE3"/>
    <w:rsid w:val="00416F09"/>
    <w:rsid w:val="004173AF"/>
    <w:rsid w:val="00423148"/>
    <w:rsid w:val="00426558"/>
    <w:rsid w:val="00426E63"/>
    <w:rsid w:val="00430692"/>
    <w:rsid w:val="004310EF"/>
    <w:rsid w:val="00431EFE"/>
    <w:rsid w:val="00432F1C"/>
    <w:rsid w:val="0043311B"/>
    <w:rsid w:val="00433351"/>
    <w:rsid w:val="004337DB"/>
    <w:rsid w:val="00435705"/>
    <w:rsid w:val="00436A71"/>
    <w:rsid w:val="00437CEB"/>
    <w:rsid w:val="004401D8"/>
    <w:rsid w:val="00440937"/>
    <w:rsid w:val="00440F8D"/>
    <w:rsid w:val="00445858"/>
    <w:rsid w:val="00446B52"/>
    <w:rsid w:val="0044706C"/>
    <w:rsid w:val="0044726A"/>
    <w:rsid w:val="00450412"/>
    <w:rsid w:val="00450598"/>
    <w:rsid w:val="00451880"/>
    <w:rsid w:val="00452455"/>
    <w:rsid w:val="004526EB"/>
    <w:rsid w:val="00452CB1"/>
    <w:rsid w:val="0045357A"/>
    <w:rsid w:val="00453A79"/>
    <w:rsid w:val="004542A0"/>
    <w:rsid w:val="00455B33"/>
    <w:rsid w:val="00456AAE"/>
    <w:rsid w:val="00457CF8"/>
    <w:rsid w:val="00457DEB"/>
    <w:rsid w:val="0046022F"/>
    <w:rsid w:val="004605D5"/>
    <w:rsid w:val="00461827"/>
    <w:rsid w:val="004622A8"/>
    <w:rsid w:val="004627D6"/>
    <w:rsid w:val="00462C5A"/>
    <w:rsid w:val="0046350D"/>
    <w:rsid w:val="00464DDB"/>
    <w:rsid w:val="00466BCC"/>
    <w:rsid w:val="00466DF6"/>
    <w:rsid w:val="0047020E"/>
    <w:rsid w:val="00470DEF"/>
    <w:rsid w:val="0047114B"/>
    <w:rsid w:val="00472DF1"/>
    <w:rsid w:val="00473843"/>
    <w:rsid w:val="004738AB"/>
    <w:rsid w:val="00473940"/>
    <w:rsid w:val="00475154"/>
    <w:rsid w:val="00477F12"/>
    <w:rsid w:val="00480F52"/>
    <w:rsid w:val="004832FC"/>
    <w:rsid w:val="0048375C"/>
    <w:rsid w:val="004920CB"/>
    <w:rsid w:val="00495461"/>
    <w:rsid w:val="00495917"/>
    <w:rsid w:val="004A0A18"/>
    <w:rsid w:val="004A0BE5"/>
    <w:rsid w:val="004A1162"/>
    <w:rsid w:val="004A169F"/>
    <w:rsid w:val="004A2544"/>
    <w:rsid w:val="004A2C7B"/>
    <w:rsid w:val="004A321B"/>
    <w:rsid w:val="004A4589"/>
    <w:rsid w:val="004A4A3C"/>
    <w:rsid w:val="004A626E"/>
    <w:rsid w:val="004A7810"/>
    <w:rsid w:val="004B1E20"/>
    <w:rsid w:val="004B2420"/>
    <w:rsid w:val="004B53EF"/>
    <w:rsid w:val="004B6A92"/>
    <w:rsid w:val="004B6C68"/>
    <w:rsid w:val="004B71F1"/>
    <w:rsid w:val="004B753F"/>
    <w:rsid w:val="004C0544"/>
    <w:rsid w:val="004C0772"/>
    <w:rsid w:val="004C109E"/>
    <w:rsid w:val="004C20A9"/>
    <w:rsid w:val="004C29CF"/>
    <w:rsid w:val="004C4D3C"/>
    <w:rsid w:val="004C790F"/>
    <w:rsid w:val="004C7D47"/>
    <w:rsid w:val="004D016C"/>
    <w:rsid w:val="004D0DDF"/>
    <w:rsid w:val="004D14D4"/>
    <w:rsid w:val="004D1E62"/>
    <w:rsid w:val="004D3427"/>
    <w:rsid w:val="004D389D"/>
    <w:rsid w:val="004D6B56"/>
    <w:rsid w:val="004D6EAC"/>
    <w:rsid w:val="004E0087"/>
    <w:rsid w:val="004E04DE"/>
    <w:rsid w:val="004E26F9"/>
    <w:rsid w:val="004E461B"/>
    <w:rsid w:val="004E48D0"/>
    <w:rsid w:val="004E5212"/>
    <w:rsid w:val="004E7E3E"/>
    <w:rsid w:val="004F0065"/>
    <w:rsid w:val="004F0B6B"/>
    <w:rsid w:val="004F23D5"/>
    <w:rsid w:val="004F27E9"/>
    <w:rsid w:val="004F2D7B"/>
    <w:rsid w:val="004F2EAE"/>
    <w:rsid w:val="004F3D0A"/>
    <w:rsid w:val="004F4470"/>
    <w:rsid w:val="004F7D99"/>
    <w:rsid w:val="00501CB5"/>
    <w:rsid w:val="0050228D"/>
    <w:rsid w:val="005025EB"/>
    <w:rsid w:val="00502B37"/>
    <w:rsid w:val="00510C31"/>
    <w:rsid w:val="00511F73"/>
    <w:rsid w:val="005129B0"/>
    <w:rsid w:val="00512B25"/>
    <w:rsid w:val="00515AD5"/>
    <w:rsid w:val="00515BFD"/>
    <w:rsid w:val="00517A26"/>
    <w:rsid w:val="0052078C"/>
    <w:rsid w:val="0052135D"/>
    <w:rsid w:val="005213EA"/>
    <w:rsid w:val="00522568"/>
    <w:rsid w:val="00525833"/>
    <w:rsid w:val="0052622F"/>
    <w:rsid w:val="00526A30"/>
    <w:rsid w:val="00527744"/>
    <w:rsid w:val="005278AD"/>
    <w:rsid w:val="005316DF"/>
    <w:rsid w:val="00532F28"/>
    <w:rsid w:val="005330B7"/>
    <w:rsid w:val="00533F90"/>
    <w:rsid w:val="0053446B"/>
    <w:rsid w:val="005344D3"/>
    <w:rsid w:val="005346AA"/>
    <w:rsid w:val="005353F1"/>
    <w:rsid w:val="005368CA"/>
    <w:rsid w:val="00536FBE"/>
    <w:rsid w:val="005377DE"/>
    <w:rsid w:val="005378F9"/>
    <w:rsid w:val="005408CF"/>
    <w:rsid w:val="005414E1"/>
    <w:rsid w:val="00542614"/>
    <w:rsid w:val="00546D8D"/>
    <w:rsid w:val="005501DF"/>
    <w:rsid w:val="005515A7"/>
    <w:rsid w:val="005529C1"/>
    <w:rsid w:val="00552DDE"/>
    <w:rsid w:val="0055508C"/>
    <w:rsid w:val="005557F3"/>
    <w:rsid w:val="005566D9"/>
    <w:rsid w:val="005571E3"/>
    <w:rsid w:val="00557829"/>
    <w:rsid w:val="00561843"/>
    <w:rsid w:val="00563B49"/>
    <w:rsid w:val="005645A4"/>
    <w:rsid w:val="00565421"/>
    <w:rsid w:val="00566E76"/>
    <w:rsid w:val="00567702"/>
    <w:rsid w:val="00567C1E"/>
    <w:rsid w:val="00571D55"/>
    <w:rsid w:val="00572030"/>
    <w:rsid w:val="005726C2"/>
    <w:rsid w:val="005729BC"/>
    <w:rsid w:val="00572C2F"/>
    <w:rsid w:val="00573093"/>
    <w:rsid w:val="0057353B"/>
    <w:rsid w:val="005738FF"/>
    <w:rsid w:val="0057462B"/>
    <w:rsid w:val="005747CE"/>
    <w:rsid w:val="00575117"/>
    <w:rsid w:val="00575146"/>
    <w:rsid w:val="00576B27"/>
    <w:rsid w:val="005772AA"/>
    <w:rsid w:val="005773D2"/>
    <w:rsid w:val="00580A06"/>
    <w:rsid w:val="00582C9A"/>
    <w:rsid w:val="005835E3"/>
    <w:rsid w:val="00584951"/>
    <w:rsid w:val="00584B52"/>
    <w:rsid w:val="00585569"/>
    <w:rsid w:val="00585B39"/>
    <w:rsid w:val="00590541"/>
    <w:rsid w:val="005906BC"/>
    <w:rsid w:val="00590931"/>
    <w:rsid w:val="005946CE"/>
    <w:rsid w:val="00594805"/>
    <w:rsid w:val="005951F4"/>
    <w:rsid w:val="00596188"/>
    <w:rsid w:val="00596CC2"/>
    <w:rsid w:val="00597D4C"/>
    <w:rsid w:val="005A01C2"/>
    <w:rsid w:val="005A116A"/>
    <w:rsid w:val="005A2682"/>
    <w:rsid w:val="005A32DA"/>
    <w:rsid w:val="005A33E6"/>
    <w:rsid w:val="005A3954"/>
    <w:rsid w:val="005A3AA8"/>
    <w:rsid w:val="005A4490"/>
    <w:rsid w:val="005A4987"/>
    <w:rsid w:val="005A4DC8"/>
    <w:rsid w:val="005A50E6"/>
    <w:rsid w:val="005A6CD1"/>
    <w:rsid w:val="005A6FB9"/>
    <w:rsid w:val="005A7630"/>
    <w:rsid w:val="005B04B3"/>
    <w:rsid w:val="005B06E6"/>
    <w:rsid w:val="005B1A4F"/>
    <w:rsid w:val="005B4E5E"/>
    <w:rsid w:val="005B6598"/>
    <w:rsid w:val="005C0C69"/>
    <w:rsid w:val="005C0F2A"/>
    <w:rsid w:val="005C1735"/>
    <w:rsid w:val="005C17AA"/>
    <w:rsid w:val="005C2EA5"/>
    <w:rsid w:val="005C4122"/>
    <w:rsid w:val="005C50BC"/>
    <w:rsid w:val="005C6242"/>
    <w:rsid w:val="005C69C7"/>
    <w:rsid w:val="005C69CD"/>
    <w:rsid w:val="005C71C0"/>
    <w:rsid w:val="005C77C0"/>
    <w:rsid w:val="005C79F5"/>
    <w:rsid w:val="005D076B"/>
    <w:rsid w:val="005D128F"/>
    <w:rsid w:val="005D157D"/>
    <w:rsid w:val="005D25C5"/>
    <w:rsid w:val="005D2A63"/>
    <w:rsid w:val="005D2A70"/>
    <w:rsid w:val="005D3F20"/>
    <w:rsid w:val="005D3F73"/>
    <w:rsid w:val="005D4AC9"/>
    <w:rsid w:val="005D4F53"/>
    <w:rsid w:val="005D60BA"/>
    <w:rsid w:val="005D6CAD"/>
    <w:rsid w:val="005D6D55"/>
    <w:rsid w:val="005D7BAA"/>
    <w:rsid w:val="005D7DB1"/>
    <w:rsid w:val="005E1E22"/>
    <w:rsid w:val="005E3010"/>
    <w:rsid w:val="005E4BC2"/>
    <w:rsid w:val="005E53E4"/>
    <w:rsid w:val="005E5A37"/>
    <w:rsid w:val="005E5D88"/>
    <w:rsid w:val="005E6E63"/>
    <w:rsid w:val="005E728D"/>
    <w:rsid w:val="005E7F77"/>
    <w:rsid w:val="005F0086"/>
    <w:rsid w:val="005F0972"/>
    <w:rsid w:val="005F172A"/>
    <w:rsid w:val="005F1A8D"/>
    <w:rsid w:val="005F3AB9"/>
    <w:rsid w:val="005F3BA2"/>
    <w:rsid w:val="005F5CDB"/>
    <w:rsid w:val="005F6469"/>
    <w:rsid w:val="005F65F8"/>
    <w:rsid w:val="005F6DAC"/>
    <w:rsid w:val="00603711"/>
    <w:rsid w:val="006068E8"/>
    <w:rsid w:val="00607087"/>
    <w:rsid w:val="00607192"/>
    <w:rsid w:val="00607A18"/>
    <w:rsid w:val="006104DC"/>
    <w:rsid w:val="006129F1"/>
    <w:rsid w:val="00612CA1"/>
    <w:rsid w:val="00613962"/>
    <w:rsid w:val="00614E47"/>
    <w:rsid w:val="00616D21"/>
    <w:rsid w:val="0062067E"/>
    <w:rsid w:val="00620C4B"/>
    <w:rsid w:val="00621E0C"/>
    <w:rsid w:val="0062501C"/>
    <w:rsid w:val="006255B8"/>
    <w:rsid w:val="0062702D"/>
    <w:rsid w:val="00627D8B"/>
    <w:rsid w:val="006300AC"/>
    <w:rsid w:val="006303D5"/>
    <w:rsid w:val="0063135C"/>
    <w:rsid w:val="0063222C"/>
    <w:rsid w:val="00633051"/>
    <w:rsid w:val="00633747"/>
    <w:rsid w:val="006338A1"/>
    <w:rsid w:val="00635488"/>
    <w:rsid w:val="0063555B"/>
    <w:rsid w:val="0063586E"/>
    <w:rsid w:val="006359E2"/>
    <w:rsid w:val="006369A4"/>
    <w:rsid w:val="00640579"/>
    <w:rsid w:val="00640B66"/>
    <w:rsid w:val="00640F79"/>
    <w:rsid w:val="00641824"/>
    <w:rsid w:val="00641962"/>
    <w:rsid w:val="00642C00"/>
    <w:rsid w:val="00643308"/>
    <w:rsid w:val="006434EB"/>
    <w:rsid w:val="00644053"/>
    <w:rsid w:val="00647442"/>
    <w:rsid w:val="006518DB"/>
    <w:rsid w:val="00653A93"/>
    <w:rsid w:val="00653E8C"/>
    <w:rsid w:val="00654132"/>
    <w:rsid w:val="00655328"/>
    <w:rsid w:val="006575EF"/>
    <w:rsid w:val="0066052E"/>
    <w:rsid w:val="00660B5D"/>
    <w:rsid w:val="00661EF7"/>
    <w:rsid w:val="00663389"/>
    <w:rsid w:val="0066368D"/>
    <w:rsid w:val="00664158"/>
    <w:rsid w:val="0066458D"/>
    <w:rsid w:val="00664A2C"/>
    <w:rsid w:val="00664C2F"/>
    <w:rsid w:val="0067235A"/>
    <w:rsid w:val="00672566"/>
    <w:rsid w:val="00673535"/>
    <w:rsid w:val="0067436D"/>
    <w:rsid w:val="00674942"/>
    <w:rsid w:val="00674BC8"/>
    <w:rsid w:val="00674C65"/>
    <w:rsid w:val="0067619D"/>
    <w:rsid w:val="00676EB9"/>
    <w:rsid w:val="006770B1"/>
    <w:rsid w:val="0068053E"/>
    <w:rsid w:val="00680810"/>
    <w:rsid w:val="00680C3F"/>
    <w:rsid w:val="00681218"/>
    <w:rsid w:val="00681F25"/>
    <w:rsid w:val="00682120"/>
    <w:rsid w:val="00682743"/>
    <w:rsid w:val="0068281E"/>
    <w:rsid w:val="00683C4F"/>
    <w:rsid w:val="00683C61"/>
    <w:rsid w:val="006845C1"/>
    <w:rsid w:val="00685049"/>
    <w:rsid w:val="006850F4"/>
    <w:rsid w:val="00685C45"/>
    <w:rsid w:val="00686ABA"/>
    <w:rsid w:val="0069066F"/>
    <w:rsid w:val="00691320"/>
    <w:rsid w:val="006924FD"/>
    <w:rsid w:val="00692CA1"/>
    <w:rsid w:val="00694511"/>
    <w:rsid w:val="00695D69"/>
    <w:rsid w:val="00695F89"/>
    <w:rsid w:val="00696576"/>
    <w:rsid w:val="006977DB"/>
    <w:rsid w:val="006A14D8"/>
    <w:rsid w:val="006A224F"/>
    <w:rsid w:val="006A6236"/>
    <w:rsid w:val="006A6A30"/>
    <w:rsid w:val="006A788F"/>
    <w:rsid w:val="006A7CE5"/>
    <w:rsid w:val="006B02DB"/>
    <w:rsid w:val="006B0470"/>
    <w:rsid w:val="006B072F"/>
    <w:rsid w:val="006B1E7B"/>
    <w:rsid w:val="006B2EDB"/>
    <w:rsid w:val="006B41B7"/>
    <w:rsid w:val="006B51FA"/>
    <w:rsid w:val="006B53B4"/>
    <w:rsid w:val="006B540C"/>
    <w:rsid w:val="006B58D4"/>
    <w:rsid w:val="006B6409"/>
    <w:rsid w:val="006B7066"/>
    <w:rsid w:val="006C1326"/>
    <w:rsid w:val="006C2710"/>
    <w:rsid w:val="006C2E5D"/>
    <w:rsid w:val="006C4205"/>
    <w:rsid w:val="006C4B65"/>
    <w:rsid w:val="006C4D24"/>
    <w:rsid w:val="006C578A"/>
    <w:rsid w:val="006C6790"/>
    <w:rsid w:val="006C68E9"/>
    <w:rsid w:val="006C6D80"/>
    <w:rsid w:val="006C6EBA"/>
    <w:rsid w:val="006D0399"/>
    <w:rsid w:val="006D129E"/>
    <w:rsid w:val="006D2095"/>
    <w:rsid w:val="006D3C77"/>
    <w:rsid w:val="006D4B7E"/>
    <w:rsid w:val="006D6C0B"/>
    <w:rsid w:val="006D6FC4"/>
    <w:rsid w:val="006E1FF9"/>
    <w:rsid w:val="006E34D1"/>
    <w:rsid w:val="006E3F82"/>
    <w:rsid w:val="006E4393"/>
    <w:rsid w:val="006E4FAB"/>
    <w:rsid w:val="006E77D3"/>
    <w:rsid w:val="006E7D36"/>
    <w:rsid w:val="006F000B"/>
    <w:rsid w:val="006F416A"/>
    <w:rsid w:val="006F4599"/>
    <w:rsid w:val="006F5259"/>
    <w:rsid w:val="006F53B8"/>
    <w:rsid w:val="006F5E66"/>
    <w:rsid w:val="006F6AAA"/>
    <w:rsid w:val="006F72D6"/>
    <w:rsid w:val="006F7D67"/>
    <w:rsid w:val="0070318F"/>
    <w:rsid w:val="00703645"/>
    <w:rsid w:val="00703F5C"/>
    <w:rsid w:val="00705138"/>
    <w:rsid w:val="007062D3"/>
    <w:rsid w:val="00706774"/>
    <w:rsid w:val="00710681"/>
    <w:rsid w:val="00710B01"/>
    <w:rsid w:val="00711146"/>
    <w:rsid w:val="0071119A"/>
    <w:rsid w:val="007123F3"/>
    <w:rsid w:val="00712DFD"/>
    <w:rsid w:val="00712F6B"/>
    <w:rsid w:val="00714AF1"/>
    <w:rsid w:val="007163B8"/>
    <w:rsid w:val="00716B24"/>
    <w:rsid w:val="00720412"/>
    <w:rsid w:val="00722FAD"/>
    <w:rsid w:val="00724C6B"/>
    <w:rsid w:val="00725316"/>
    <w:rsid w:val="00725A8E"/>
    <w:rsid w:val="007261F7"/>
    <w:rsid w:val="00726555"/>
    <w:rsid w:val="0073036E"/>
    <w:rsid w:val="007347F3"/>
    <w:rsid w:val="0073510F"/>
    <w:rsid w:val="00735FD0"/>
    <w:rsid w:val="00736548"/>
    <w:rsid w:val="00737380"/>
    <w:rsid w:val="0074082B"/>
    <w:rsid w:val="00742967"/>
    <w:rsid w:val="00743951"/>
    <w:rsid w:val="007462A5"/>
    <w:rsid w:val="007470DA"/>
    <w:rsid w:val="007504AF"/>
    <w:rsid w:val="00751628"/>
    <w:rsid w:val="007533E3"/>
    <w:rsid w:val="007545D3"/>
    <w:rsid w:val="00754635"/>
    <w:rsid w:val="00754B98"/>
    <w:rsid w:val="00755B76"/>
    <w:rsid w:val="00756313"/>
    <w:rsid w:val="007568E2"/>
    <w:rsid w:val="0075703D"/>
    <w:rsid w:val="007570BE"/>
    <w:rsid w:val="00757E01"/>
    <w:rsid w:val="00760CAB"/>
    <w:rsid w:val="00760D9A"/>
    <w:rsid w:val="00761016"/>
    <w:rsid w:val="007612E1"/>
    <w:rsid w:val="00762528"/>
    <w:rsid w:val="0076364B"/>
    <w:rsid w:val="00763A20"/>
    <w:rsid w:val="0076458F"/>
    <w:rsid w:val="00764B01"/>
    <w:rsid w:val="00765B27"/>
    <w:rsid w:val="00766C9E"/>
    <w:rsid w:val="00767AB4"/>
    <w:rsid w:val="00770045"/>
    <w:rsid w:val="007702FF"/>
    <w:rsid w:val="007718CF"/>
    <w:rsid w:val="007725F1"/>
    <w:rsid w:val="007728EF"/>
    <w:rsid w:val="00774280"/>
    <w:rsid w:val="00774C45"/>
    <w:rsid w:val="00775AB5"/>
    <w:rsid w:val="00775B38"/>
    <w:rsid w:val="00775D9D"/>
    <w:rsid w:val="00775F97"/>
    <w:rsid w:val="00776262"/>
    <w:rsid w:val="00777F66"/>
    <w:rsid w:val="00780486"/>
    <w:rsid w:val="0078331C"/>
    <w:rsid w:val="00783B92"/>
    <w:rsid w:val="007854E6"/>
    <w:rsid w:val="00790497"/>
    <w:rsid w:val="00790944"/>
    <w:rsid w:val="00790E2F"/>
    <w:rsid w:val="00791347"/>
    <w:rsid w:val="0079459C"/>
    <w:rsid w:val="0079530B"/>
    <w:rsid w:val="00795C14"/>
    <w:rsid w:val="00796A1C"/>
    <w:rsid w:val="00796C1F"/>
    <w:rsid w:val="00797199"/>
    <w:rsid w:val="007A5830"/>
    <w:rsid w:val="007B04F7"/>
    <w:rsid w:val="007B3149"/>
    <w:rsid w:val="007B4578"/>
    <w:rsid w:val="007B4B63"/>
    <w:rsid w:val="007B6B8A"/>
    <w:rsid w:val="007B733C"/>
    <w:rsid w:val="007C0B5F"/>
    <w:rsid w:val="007C0BB8"/>
    <w:rsid w:val="007C1E7A"/>
    <w:rsid w:val="007C26F1"/>
    <w:rsid w:val="007C301A"/>
    <w:rsid w:val="007C4465"/>
    <w:rsid w:val="007C4FF8"/>
    <w:rsid w:val="007C76AC"/>
    <w:rsid w:val="007C7830"/>
    <w:rsid w:val="007D232E"/>
    <w:rsid w:val="007D2654"/>
    <w:rsid w:val="007D2AED"/>
    <w:rsid w:val="007D40BD"/>
    <w:rsid w:val="007D422F"/>
    <w:rsid w:val="007D62A1"/>
    <w:rsid w:val="007D688E"/>
    <w:rsid w:val="007D7283"/>
    <w:rsid w:val="007E03E1"/>
    <w:rsid w:val="007E07D9"/>
    <w:rsid w:val="007E0D6E"/>
    <w:rsid w:val="007E0D88"/>
    <w:rsid w:val="007E0E04"/>
    <w:rsid w:val="007E114C"/>
    <w:rsid w:val="007E1FFD"/>
    <w:rsid w:val="007E2F4C"/>
    <w:rsid w:val="007E321E"/>
    <w:rsid w:val="007E405E"/>
    <w:rsid w:val="007E43E1"/>
    <w:rsid w:val="007E4A54"/>
    <w:rsid w:val="007E57DD"/>
    <w:rsid w:val="007E643E"/>
    <w:rsid w:val="007F0987"/>
    <w:rsid w:val="007F1076"/>
    <w:rsid w:val="007F15D3"/>
    <w:rsid w:val="007F1BC8"/>
    <w:rsid w:val="007F1D67"/>
    <w:rsid w:val="007F202D"/>
    <w:rsid w:val="007F61D0"/>
    <w:rsid w:val="007F694B"/>
    <w:rsid w:val="007F6BEA"/>
    <w:rsid w:val="007F6C16"/>
    <w:rsid w:val="00800CA8"/>
    <w:rsid w:val="00801A23"/>
    <w:rsid w:val="00802622"/>
    <w:rsid w:val="008030D0"/>
    <w:rsid w:val="00803ACF"/>
    <w:rsid w:val="00803E17"/>
    <w:rsid w:val="0080555A"/>
    <w:rsid w:val="00805F0B"/>
    <w:rsid w:val="008111FD"/>
    <w:rsid w:val="008115E0"/>
    <w:rsid w:val="008121E1"/>
    <w:rsid w:val="00814196"/>
    <w:rsid w:val="008149A6"/>
    <w:rsid w:val="008150A6"/>
    <w:rsid w:val="00815317"/>
    <w:rsid w:val="00815AC0"/>
    <w:rsid w:val="00816642"/>
    <w:rsid w:val="00817986"/>
    <w:rsid w:val="00817BCF"/>
    <w:rsid w:val="00820464"/>
    <w:rsid w:val="00820B46"/>
    <w:rsid w:val="00820FCC"/>
    <w:rsid w:val="0082165A"/>
    <w:rsid w:val="00821D0E"/>
    <w:rsid w:val="00821E22"/>
    <w:rsid w:val="00822AD0"/>
    <w:rsid w:val="00822CB3"/>
    <w:rsid w:val="00823DAD"/>
    <w:rsid w:val="008253A2"/>
    <w:rsid w:val="00826465"/>
    <w:rsid w:val="0082670C"/>
    <w:rsid w:val="00830075"/>
    <w:rsid w:val="00831899"/>
    <w:rsid w:val="00831A3F"/>
    <w:rsid w:val="00831B1F"/>
    <w:rsid w:val="00831E88"/>
    <w:rsid w:val="00832854"/>
    <w:rsid w:val="008339B8"/>
    <w:rsid w:val="00834012"/>
    <w:rsid w:val="008358B6"/>
    <w:rsid w:val="00835B83"/>
    <w:rsid w:val="00841F3C"/>
    <w:rsid w:val="008426FB"/>
    <w:rsid w:val="008429FB"/>
    <w:rsid w:val="00843ED3"/>
    <w:rsid w:val="00844545"/>
    <w:rsid w:val="00845CA5"/>
    <w:rsid w:val="00850CA0"/>
    <w:rsid w:val="00851416"/>
    <w:rsid w:val="0085274B"/>
    <w:rsid w:val="00853581"/>
    <w:rsid w:val="0085497F"/>
    <w:rsid w:val="00855C67"/>
    <w:rsid w:val="00860492"/>
    <w:rsid w:val="008610D1"/>
    <w:rsid w:val="00862DDD"/>
    <w:rsid w:val="00864AB5"/>
    <w:rsid w:val="0086558D"/>
    <w:rsid w:val="00866C32"/>
    <w:rsid w:val="00866ED1"/>
    <w:rsid w:val="00870A83"/>
    <w:rsid w:val="00871AF3"/>
    <w:rsid w:val="00871B64"/>
    <w:rsid w:val="00872059"/>
    <w:rsid w:val="00874010"/>
    <w:rsid w:val="00874251"/>
    <w:rsid w:val="00875621"/>
    <w:rsid w:val="0087582A"/>
    <w:rsid w:val="00875B82"/>
    <w:rsid w:val="00875C47"/>
    <w:rsid w:val="0087653C"/>
    <w:rsid w:val="00877874"/>
    <w:rsid w:val="00880803"/>
    <w:rsid w:val="00880C7F"/>
    <w:rsid w:val="00881A5D"/>
    <w:rsid w:val="00882D96"/>
    <w:rsid w:val="00884668"/>
    <w:rsid w:val="00885E18"/>
    <w:rsid w:val="00886465"/>
    <w:rsid w:val="0088679D"/>
    <w:rsid w:val="00886A5B"/>
    <w:rsid w:val="00886FB8"/>
    <w:rsid w:val="00892575"/>
    <w:rsid w:val="008931E9"/>
    <w:rsid w:val="008938E1"/>
    <w:rsid w:val="008A1E11"/>
    <w:rsid w:val="008A2772"/>
    <w:rsid w:val="008A2C3C"/>
    <w:rsid w:val="008A33F5"/>
    <w:rsid w:val="008A42D0"/>
    <w:rsid w:val="008A46DE"/>
    <w:rsid w:val="008A486C"/>
    <w:rsid w:val="008A494D"/>
    <w:rsid w:val="008A5985"/>
    <w:rsid w:val="008A6F3F"/>
    <w:rsid w:val="008B2591"/>
    <w:rsid w:val="008B5B47"/>
    <w:rsid w:val="008B5D8E"/>
    <w:rsid w:val="008B7C35"/>
    <w:rsid w:val="008C03AA"/>
    <w:rsid w:val="008C0B4A"/>
    <w:rsid w:val="008C51A6"/>
    <w:rsid w:val="008C7D1A"/>
    <w:rsid w:val="008C7F5C"/>
    <w:rsid w:val="008D1D7A"/>
    <w:rsid w:val="008D1F61"/>
    <w:rsid w:val="008D2400"/>
    <w:rsid w:val="008D3B81"/>
    <w:rsid w:val="008E0214"/>
    <w:rsid w:val="008E1A4B"/>
    <w:rsid w:val="008E2763"/>
    <w:rsid w:val="008E3317"/>
    <w:rsid w:val="008E4015"/>
    <w:rsid w:val="008E562D"/>
    <w:rsid w:val="008E5E82"/>
    <w:rsid w:val="008E7416"/>
    <w:rsid w:val="008F120B"/>
    <w:rsid w:val="008F15DE"/>
    <w:rsid w:val="008F18AC"/>
    <w:rsid w:val="008F2248"/>
    <w:rsid w:val="008F2A03"/>
    <w:rsid w:val="008F3A29"/>
    <w:rsid w:val="008F70F8"/>
    <w:rsid w:val="008F7107"/>
    <w:rsid w:val="0090055F"/>
    <w:rsid w:val="0090096D"/>
    <w:rsid w:val="00901320"/>
    <w:rsid w:val="009017CE"/>
    <w:rsid w:val="0090339C"/>
    <w:rsid w:val="00903A2D"/>
    <w:rsid w:val="00903AFB"/>
    <w:rsid w:val="0090503D"/>
    <w:rsid w:val="009063FE"/>
    <w:rsid w:val="00906C44"/>
    <w:rsid w:val="0090736F"/>
    <w:rsid w:val="00907E86"/>
    <w:rsid w:val="00910325"/>
    <w:rsid w:val="009105B6"/>
    <w:rsid w:val="00910E99"/>
    <w:rsid w:val="00911EBB"/>
    <w:rsid w:val="0091243D"/>
    <w:rsid w:val="00912B99"/>
    <w:rsid w:val="00915F92"/>
    <w:rsid w:val="0091621A"/>
    <w:rsid w:val="009168F3"/>
    <w:rsid w:val="00916F96"/>
    <w:rsid w:val="009219B7"/>
    <w:rsid w:val="00923D63"/>
    <w:rsid w:val="009244F6"/>
    <w:rsid w:val="009262A0"/>
    <w:rsid w:val="00926C3C"/>
    <w:rsid w:val="00926E27"/>
    <w:rsid w:val="0092745F"/>
    <w:rsid w:val="009312A0"/>
    <w:rsid w:val="009317DB"/>
    <w:rsid w:val="00931AF8"/>
    <w:rsid w:val="0093320D"/>
    <w:rsid w:val="009334A3"/>
    <w:rsid w:val="00933582"/>
    <w:rsid w:val="009335CE"/>
    <w:rsid w:val="009343AD"/>
    <w:rsid w:val="00934893"/>
    <w:rsid w:val="009349E3"/>
    <w:rsid w:val="00937AF1"/>
    <w:rsid w:val="0094196A"/>
    <w:rsid w:val="00941BF7"/>
    <w:rsid w:val="009449FA"/>
    <w:rsid w:val="00944A40"/>
    <w:rsid w:val="009454BE"/>
    <w:rsid w:val="00950448"/>
    <w:rsid w:val="00951873"/>
    <w:rsid w:val="00951DFB"/>
    <w:rsid w:val="00953EA8"/>
    <w:rsid w:val="00954A28"/>
    <w:rsid w:val="00956188"/>
    <w:rsid w:val="0095652A"/>
    <w:rsid w:val="00961D04"/>
    <w:rsid w:val="009625BE"/>
    <w:rsid w:val="00962A6E"/>
    <w:rsid w:val="00962A98"/>
    <w:rsid w:val="00963993"/>
    <w:rsid w:val="00964812"/>
    <w:rsid w:val="009651BE"/>
    <w:rsid w:val="00965F17"/>
    <w:rsid w:val="009668F3"/>
    <w:rsid w:val="00966E7C"/>
    <w:rsid w:val="00967139"/>
    <w:rsid w:val="009671BF"/>
    <w:rsid w:val="00967A25"/>
    <w:rsid w:val="00967B01"/>
    <w:rsid w:val="00970094"/>
    <w:rsid w:val="009703FD"/>
    <w:rsid w:val="009724DB"/>
    <w:rsid w:val="00972738"/>
    <w:rsid w:val="00973C52"/>
    <w:rsid w:val="00973CE7"/>
    <w:rsid w:val="009759F2"/>
    <w:rsid w:val="009770AF"/>
    <w:rsid w:val="00977A72"/>
    <w:rsid w:val="0098023D"/>
    <w:rsid w:val="00980499"/>
    <w:rsid w:val="00980C81"/>
    <w:rsid w:val="0098182A"/>
    <w:rsid w:val="00981E5F"/>
    <w:rsid w:val="0098232C"/>
    <w:rsid w:val="00984675"/>
    <w:rsid w:val="00985C60"/>
    <w:rsid w:val="009864C4"/>
    <w:rsid w:val="009903DB"/>
    <w:rsid w:val="00991042"/>
    <w:rsid w:val="0099262C"/>
    <w:rsid w:val="00992C85"/>
    <w:rsid w:val="00994518"/>
    <w:rsid w:val="0099473E"/>
    <w:rsid w:val="00994741"/>
    <w:rsid w:val="00995D35"/>
    <w:rsid w:val="009964AF"/>
    <w:rsid w:val="00997E76"/>
    <w:rsid w:val="009A0D4C"/>
    <w:rsid w:val="009A120B"/>
    <w:rsid w:val="009A1305"/>
    <w:rsid w:val="009A25CB"/>
    <w:rsid w:val="009A26C2"/>
    <w:rsid w:val="009A334A"/>
    <w:rsid w:val="009A4D9C"/>
    <w:rsid w:val="009A66CA"/>
    <w:rsid w:val="009A6AC0"/>
    <w:rsid w:val="009A6D85"/>
    <w:rsid w:val="009A7C67"/>
    <w:rsid w:val="009B016A"/>
    <w:rsid w:val="009B093D"/>
    <w:rsid w:val="009B10AD"/>
    <w:rsid w:val="009B1372"/>
    <w:rsid w:val="009B2937"/>
    <w:rsid w:val="009B334B"/>
    <w:rsid w:val="009B34D3"/>
    <w:rsid w:val="009B3D3E"/>
    <w:rsid w:val="009B47C6"/>
    <w:rsid w:val="009B4DE4"/>
    <w:rsid w:val="009B73A3"/>
    <w:rsid w:val="009B7C3C"/>
    <w:rsid w:val="009C04F9"/>
    <w:rsid w:val="009C23B0"/>
    <w:rsid w:val="009C3D1E"/>
    <w:rsid w:val="009C6005"/>
    <w:rsid w:val="009D2686"/>
    <w:rsid w:val="009D3BA5"/>
    <w:rsid w:val="009D4080"/>
    <w:rsid w:val="009D4624"/>
    <w:rsid w:val="009D584F"/>
    <w:rsid w:val="009D602D"/>
    <w:rsid w:val="009D7736"/>
    <w:rsid w:val="009E0428"/>
    <w:rsid w:val="009E04D8"/>
    <w:rsid w:val="009E2411"/>
    <w:rsid w:val="009E302D"/>
    <w:rsid w:val="009E30C6"/>
    <w:rsid w:val="009E35F7"/>
    <w:rsid w:val="009E413B"/>
    <w:rsid w:val="009E4524"/>
    <w:rsid w:val="009E53CB"/>
    <w:rsid w:val="009E761E"/>
    <w:rsid w:val="009F13E9"/>
    <w:rsid w:val="009F1F11"/>
    <w:rsid w:val="009F2D40"/>
    <w:rsid w:val="009F2F95"/>
    <w:rsid w:val="009F2FD8"/>
    <w:rsid w:val="009F3B0E"/>
    <w:rsid w:val="009F5258"/>
    <w:rsid w:val="009F645B"/>
    <w:rsid w:val="00A0041C"/>
    <w:rsid w:val="00A00D06"/>
    <w:rsid w:val="00A0449E"/>
    <w:rsid w:val="00A049AE"/>
    <w:rsid w:val="00A0699E"/>
    <w:rsid w:val="00A100F4"/>
    <w:rsid w:val="00A12D1E"/>
    <w:rsid w:val="00A1312C"/>
    <w:rsid w:val="00A1451B"/>
    <w:rsid w:val="00A1576B"/>
    <w:rsid w:val="00A15C87"/>
    <w:rsid w:val="00A163CB"/>
    <w:rsid w:val="00A17883"/>
    <w:rsid w:val="00A20734"/>
    <w:rsid w:val="00A21702"/>
    <w:rsid w:val="00A220A4"/>
    <w:rsid w:val="00A237C8"/>
    <w:rsid w:val="00A25901"/>
    <w:rsid w:val="00A26B34"/>
    <w:rsid w:val="00A27445"/>
    <w:rsid w:val="00A304D3"/>
    <w:rsid w:val="00A308BA"/>
    <w:rsid w:val="00A30DAC"/>
    <w:rsid w:val="00A323BA"/>
    <w:rsid w:val="00A3367D"/>
    <w:rsid w:val="00A34137"/>
    <w:rsid w:val="00A34E20"/>
    <w:rsid w:val="00A35587"/>
    <w:rsid w:val="00A35DB1"/>
    <w:rsid w:val="00A371F5"/>
    <w:rsid w:val="00A40CF8"/>
    <w:rsid w:val="00A41CCC"/>
    <w:rsid w:val="00A42F80"/>
    <w:rsid w:val="00A43FAB"/>
    <w:rsid w:val="00A4490B"/>
    <w:rsid w:val="00A44E90"/>
    <w:rsid w:val="00A465C3"/>
    <w:rsid w:val="00A46746"/>
    <w:rsid w:val="00A47796"/>
    <w:rsid w:val="00A511B8"/>
    <w:rsid w:val="00A53241"/>
    <w:rsid w:val="00A532C6"/>
    <w:rsid w:val="00A534C3"/>
    <w:rsid w:val="00A53F79"/>
    <w:rsid w:val="00A54A98"/>
    <w:rsid w:val="00A57FA2"/>
    <w:rsid w:val="00A61123"/>
    <w:rsid w:val="00A6258C"/>
    <w:rsid w:val="00A6270D"/>
    <w:rsid w:val="00A6274C"/>
    <w:rsid w:val="00A62FE6"/>
    <w:rsid w:val="00A64C18"/>
    <w:rsid w:val="00A65AAC"/>
    <w:rsid w:val="00A66514"/>
    <w:rsid w:val="00A66652"/>
    <w:rsid w:val="00A67E6F"/>
    <w:rsid w:val="00A711C1"/>
    <w:rsid w:val="00A71440"/>
    <w:rsid w:val="00A718EB"/>
    <w:rsid w:val="00A71A9B"/>
    <w:rsid w:val="00A71AD3"/>
    <w:rsid w:val="00A72325"/>
    <w:rsid w:val="00A758CE"/>
    <w:rsid w:val="00A75F65"/>
    <w:rsid w:val="00A77571"/>
    <w:rsid w:val="00A778C1"/>
    <w:rsid w:val="00A800F0"/>
    <w:rsid w:val="00A81C33"/>
    <w:rsid w:val="00A821A9"/>
    <w:rsid w:val="00A8285B"/>
    <w:rsid w:val="00A82DAF"/>
    <w:rsid w:val="00A83988"/>
    <w:rsid w:val="00A83F6F"/>
    <w:rsid w:val="00A83FD7"/>
    <w:rsid w:val="00A84D11"/>
    <w:rsid w:val="00A8539D"/>
    <w:rsid w:val="00A85914"/>
    <w:rsid w:val="00A85E05"/>
    <w:rsid w:val="00A8615D"/>
    <w:rsid w:val="00A86391"/>
    <w:rsid w:val="00A86EF9"/>
    <w:rsid w:val="00A8732D"/>
    <w:rsid w:val="00A873F2"/>
    <w:rsid w:val="00A8758E"/>
    <w:rsid w:val="00A901A7"/>
    <w:rsid w:val="00A91C2C"/>
    <w:rsid w:val="00A924D4"/>
    <w:rsid w:val="00A95AFE"/>
    <w:rsid w:val="00A967CB"/>
    <w:rsid w:val="00AA39C5"/>
    <w:rsid w:val="00AA3A05"/>
    <w:rsid w:val="00AA4340"/>
    <w:rsid w:val="00AA4BDA"/>
    <w:rsid w:val="00AA54DD"/>
    <w:rsid w:val="00AA5B5C"/>
    <w:rsid w:val="00AA7453"/>
    <w:rsid w:val="00AB11BE"/>
    <w:rsid w:val="00AB1DEE"/>
    <w:rsid w:val="00AB44ED"/>
    <w:rsid w:val="00AB5883"/>
    <w:rsid w:val="00AB7EC7"/>
    <w:rsid w:val="00AC013A"/>
    <w:rsid w:val="00AC0FE0"/>
    <w:rsid w:val="00AC1027"/>
    <w:rsid w:val="00AC19E2"/>
    <w:rsid w:val="00AC35F7"/>
    <w:rsid w:val="00AC41D9"/>
    <w:rsid w:val="00AC4283"/>
    <w:rsid w:val="00AC46DA"/>
    <w:rsid w:val="00AC5E0E"/>
    <w:rsid w:val="00AD0FB9"/>
    <w:rsid w:val="00AD17DE"/>
    <w:rsid w:val="00AD3309"/>
    <w:rsid w:val="00AD3BC6"/>
    <w:rsid w:val="00AD512B"/>
    <w:rsid w:val="00AD638E"/>
    <w:rsid w:val="00AD69BD"/>
    <w:rsid w:val="00AD7980"/>
    <w:rsid w:val="00AE0594"/>
    <w:rsid w:val="00AE08FF"/>
    <w:rsid w:val="00AE1754"/>
    <w:rsid w:val="00AE3E9B"/>
    <w:rsid w:val="00AE414F"/>
    <w:rsid w:val="00AE4199"/>
    <w:rsid w:val="00AE5592"/>
    <w:rsid w:val="00AE5EB1"/>
    <w:rsid w:val="00AE6EE4"/>
    <w:rsid w:val="00AE785E"/>
    <w:rsid w:val="00AE7938"/>
    <w:rsid w:val="00AE7B30"/>
    <w:rsid w:val="00AF180C"/>
    <w:rsid w:val="00AF1D59"/>
    <w:rsid w:val="00AF2E70"/>
    <w:rsid w:val="00AF49F7"/>
    <w:rsid w:val="00AF5476"/>
    <w:rsid w:val="00AF5553"/>
    <w:rsid w:val="00AF6B24"/>
    <w:rsid w:val="00AF6DC2"/>
    <w:rsid w:val="00AF76AC"/>
    <w:rsid w:val="00AF7C6A"/>
    <w:rsid w:val="00B03F0B"/>
    <w:rsid w:val="00B03F9F"/>
    <w:rsid w:val="00B05120"/>
    <w:rsid w:val="00B0688F"/>
    <w:rsid w:val="00B06E6A"/>
    <w:rsid w:val="00B07FDF"/>
    <w:rsid w:val="00B11A01"/>
    <w:rsid w:val="00B11F51"/>
    <w:rsid w:val="00B152E8"/>
    <w:rsid w:val="00B16EFE"/>
    <w:rsid w:val="00B21E82"/>
    <w:rsid w:val="00B2234C"/>
    <w:rsid w:val="00B2246B"/>
    <w:rsid w:val="00B228C9"/>
    <w:rsid w:val="00B23F10"/>
    <w:rsid w:val="00B24C13"/>
    <w:rsid w:val="00B2527C"/>
    <w:rsid w:val="00B25742"/>
    <w:rsid w:val="00B3013E"/>
    <w:rsid w:val="00B30AD2"/>
    <w:rsid w:val="00B31DB8"/>
    <w:rsid w:val="00B32714"/>
    <w:rsid w:val="00B32CED"/>
    <w:rsid w:val="00B351FF"/>
    <w:rsid w:val="00B35248"/>
    <w:rsid w:val="00B35346"/>
    <w:rsid w:val="00B377A3"/>
    <w:rsid w:val="00B37BD2"/>
    <w:rsid w:val="00B40DCC"/>
    <w:rsid w:val="00B43022"/>
    <w:rsid w:val="00B456AE"/>
    <w:rsid w:val="00B45EAE"/>
    <w:rsid w:val="00B4646C"/>
    <w:rsid w:val="00B51EDB"/>
    <w:rsid w:val="00B5278C"/>
    <w:rsid w:val="00B53677"/>
    <w:rsid w:val="00B55BE5"/>
    <w:rsid w:val="00B564C1"/>
    <w:rsid w:val="00B579CC"/>
    <w:rsid w:val="00B60C87"/>
    <w:rsid w:val="00B61B8A"/>
    <w:rsid w:val="00B61D12"/>
    <w:rsid w:val="00B63CC2"/>
    <w:rsid w:val="00B6430A"/>
    <w:rsid w:val="00B64D21"/>
    <w:rsid w:val="00B670A7"/>
    <w:rsid w:val="00B70EDC"/>
    <w:rsid w:val="00B71166"/>
    <w:rsid w:val="00B717ED"/>
    <w:rsid w:val="00B71C75"/>
    <w:rsid w:val="00B727FB"/>
    <w:rsid w:val="00B7310D"/>
    <w:rsid w:val="00B73177"/>
    <w:rsid w:val="00B737B3"/>
    <w:rsid w:val="00B74BA4"/>
    <w:rsid w:val="00B761BB"/>
    <w:rsid w:val="00B768DA"/>
    <w:rsid w:val="00B80088"/>
    <w:rsid w:val="00B81FA1"/>
    <w:rsid w:val="00B82007"/>
    <w:rsid w:val="00B83CB7"/>
    <w:rsid w:val="00B84577"/>
    <w:rsid w:val="00B851BA"/>
    <w:rsid w:val="00B8644E"/>
    <w:rsid w:val="00B872D3"/>
    <w:rsid w:val="00B92452"/>
    <w:rsid w:val="00B92A7D"/>
    <w:rsid w:val="00B92C6F"/>
    <w:rsid w:val="00B92CDA"/>
    <w:rsid w:val="00B942DA"/>
    <w:rsid w:val="00B94A12"/>
    <w:rsid w:val="00B96663"/>
    <w:rsid w:val="00BA0CA4"/>
    <w:rsid w:val="00BA0D8B"/>
    <w:rsid w:val="00BA0E51"/>
    <w:rsid w:val="00BA15A1"/>
    <w:rsid w:val="00BA1D2B"/>
    <w:rsid w:val="00BA1DF3"/>
    <w:rsid w:val="00BA1EC5"/>
    <w:rsid w:val="00BA1FD2"/>
    <w:rsid w:val="00BA212D"/>
    <w:rsid w:val="00BA2AFB"/>
    <w:rsid w:val="00BA2BBE"/>
    <w:rsid w:val="00BA4416"/>
    <w:rsid w:val="00BA5360"/>
    <w:rsid w:val="00BA5EF1"/>
    <w:rsid w:val="00BA65FA"/>
    <w:rsid w:val="00BA6D7D"/>
    <w:rsid w:val="00BA7F46"/>
    <w:rsid w:val="00BB0584"/>
    <w:rsid w:val="00BB1AE8"/>
    <w:rsid w:val="00BB1F86"/>
    <w:rsid w:val="00BB3AC3"/>
    <w:rsid w:val="00BB3FF6"/>
    <w:rsid w:val="00BB43FC"/>
    <w:rsid w:val="00BB7241"/>
    <w:rsid w:val="00BB7ABF"/>
    <w:rsid w:val="00BB7EAD"/>
    <w:rsid w:val="00BC249B"/>
    <w:rsid w:val="00BC29B3"/>
    <w:rsid w:val="00BC3328"/>
    <w:rsid w:val="00BC4D3C"/>
    <w:rsid w:val="00BC55C7"/>
    <w:rsid w:val="00BC5CB2"/>
    <w:rsid w:val="00BC7A62"/>
    <w:rsid w:val="00BC7FAF"/>
    <w:rsid w:val="00BD0092"/>
    <w:rsid w:val="00BD02F7"/>
    <w:rsid w:val="00BD10A2"/>
    <w:rsid w:val="00BD130E"/>
    <w:rsid w:val="00BD241B"/>
    <w:rsid w:val="00BD315A"/>
    <w:rsid w:val="00BD356E"/>
    <w:rsid w:val="00BD45FB"/>
    <w:rsid w:val="00BD48C8"/>
    <w:rsid w:val="00BD4DD0"/>
    <w:rsid w:val="00BD6118"/>
    <w:rsid w:val="00BD64EA"/>
    <w:rsid w:val="00BD7460"/>
    <w:rsid w:val="00BE0928"/>
    <w:rsid w:val="00BE1B32"/>
    <w:rsid w:val="00BE2188"/>
    <w:rsid w:val="00BE2575"/>
    <w:rsid w:val="00BE2CE8"/>
    <w:rsid w:val="00BE322B"/>
    <w:rsid w:val="00BE32FB"/>
    <w:rsid w:val="00BE43C2"/>
    <w:rsid w:val="00BE5AB9"/>
    <w:rsid w:val="00BE672B"/>
    <w:rsid w:val="00BE6C90"/>
    <w:rsid w:val="00BE77F5"/>
    <w:rsid w:val="00BE7867"/>
    <w:rsid w:val="00BF0E37"/>
    <w:rsid w:val="00BF2CDE"/>
    <w:rsid w:val="00BF3072"/>
    <w:rsid w:val="00BF40A8"/>
    <w:rsid w:val="00BF415A"/>
    <w:rsid w:val="00BF6CF2"/>
    <w:rsid w:val="00C00107"/>
    <w:rsid w:val="00C00FC6"/>
    <w:rsid w:val="00C03841"/>
    <w:rsid w:val="00C04480"/>
    <w:rsid w:val="00C04926"/>
    <w:rsid w:val="00C04BA5"/>
    <w:rsid w:val="00C062BB"/>
    <w:rsid w:val="00C072F0"/>
    <w:rsid w:val="00C0777A"/>
    <w:rsid w:val="00C07F75"/>
    <w:rsid w:val="00C13F5C"/>
    <w:rsid w:val="00C140CD"/>
    <w:rsid w:val="00C156DE"/>
    <w:rsid w:val="00C15F59"/>
    <w:rsid w:val="00C173B2"/>
    <w:rsid w:val="00C2155C"/>
    <w:rsid w:val="00C218AA"/>
    <w:rsid w:val="00C23F03"/>
    <w:rsid w:val="00C2476F"/>
    <w:rsid w:val="00C2656C"/>
    <w:rsid w:val="00C271A8"/>
    <w:rsid w:val="00C2733F"/>
    <w:rsid w:val="00C33D5D"/>
    <w:rsid w:val="00C34284"/>
    <w:rsid w:val="00C360FC"/>
    <w:rsid w:val="00C42D66"/>
    <w:rsid w:val="00C4317A"/>
    <w:rsid w:val="00C43EEE"/>
    <w:rsid w:val="00C44999"/>
    <w:rsid w:val="00C44C7E"/>
    <w:rsid w:val="00C45A3C"/>
    <w:rsid w:val="00C46A16"/>
    <w:rsid w:val="00C46D02"/>
    <w:rsid w:val="00C472ED"/>
    <w:rsid w:val="00C47351"/>
    <w:rsid w:val="00C47BA5"/>
    <w:rsid w:val="00C50BBC"/>
    <w:rsid w:val="00C50CD7"/>
    <w:rsid w:val="00C50D36"/>
    <w:rsid w:val="00C50D5F"/>
    <w:rsid w:val="00C50DA4"/>
    <w:rsid w:val="00C511E4"/>
    <w:rsid w:val="00C517C7"/>
    <w:rsid w:val="00C529AA"/>
    <w:rsid w:val="00C5350E"/>
    <w:rsid w:val="00C542E2"/>
    <w:rsid w:val="00C547E3"/>
    <w:rsid w:val="00C54824"/>
    <w:rsid w:val="00C54B1B"/>
    <w:rsid w:val="00C55AC1"/>
    <w:rsid w:val="00C57F41"/>
    <w:rsid w:val="00C6109C"/>
    <w:rsid w:val="00C61DC5"/>
    <w:rsid w:val="00C621A6"/>
    <w:rsid w:val="00C64847"/>
    <w:rsid w:val="00C65FDE"/>
    <w:rsid w:val="00C66F41"/>
    <w:rsid w:val="00C70273"/>
    <w:rsid w:val="00C711F1"/>
    <w:rsid w:val="00C71DD2"/>
    <w:rsid w:val="00C7599D"/>
    <w:rsid w:val="00C75A6D"/>
    <w:rsid w:val="00C75CB0"/>
    <w:rsid w:val="00C75DD0"/>
    <w:rsid w:val="00C75F7E"/>
    <w:rsid w:val="00C76724"/>
    <w:rsid w:val="00C77669"/>
    <w:rsid w:val="00C7791D"/>
    <w:rsid w:val="00C81591"/>
    <w:rsid w:val="00C81777"/>
    <w:rsid w:val="00C819D5"/>
    <w:rsid w:val="00C81BEE"/>
    <w:rsid w:val="00C83183"/>
    <w:rsid w:val="00C83566"/>
    <w:rsid w:val="00C83D51"/>
    <w:rsid w:val="00C8474C"/>
    <w:rsid w:val="00C84A54"/>
    <w:rsid w:val="00C86D22"/>
    <w:rsid w:val="00C87461"/>
    <w:rsid w:val="00C92086"/>
    <w:rsid w:val="00C9246C"/>
    <w:rsid w:val="00C9452D"/>
    <w:rsid w:val="00C94983"/>
    <w:rsid w:val="00C94FD6"/>
    <w:rsid w:val="00C95324"/>
    <w:rsid w:val="00C95E28"/>
    <w:rsid w:val="00C95E37"/>
    <w:rsid w:val="00C96E89"/>
    <w:rsid w:val="00C97A4C"/>
    <w:rsid w:val="00CA002C"/>
    <w:rsid w:val="00CA0BA1"/>
    <w:rsid w:val="00CA0F1B"/>
    <w:rsid w:val="00CA20A5"/>
    <w:rsid w:val="00CA3BA9"/>
    <w:rsid w:val="00CA3FFC"/>
    <w:rsid w:val="00CA5EC4"/>
    <w:rsid w:val="00CA656A"/>
    <w:rsid w:val="00CA73AB"/>
    <w:rsid w:val="00CB0601"/>
    <w:rsid w:val="00CB2018"/>
    <w:rsid w:val="00CB4D46"/>
    <w:rsid w:val="00CB5048"/>
    <w:rsid w:val="00CB6FF3"/>
    <w:rsid w:val="00CB75B5"/>
    <w:rsid w:val="00CB77F5"/>
    <w:rsid w:val="00CB7E82"/>
    <w:rsid w:val="00CC05BE"/>
    <w:rsid w:val="00CC1D71"/>
    <w:rsid w:val="00CC2497"/>
    <w:rsid w:val="00CC320F"/>
    <w:rsid w:val="00CC372F"/>
    <w:rsid w:val="00CC41B5"/>
    <w:rsid w:val="00CC47F8"/>
    <w:rsid w:val="00CC4E0D"/>
    <w:rsid w:val="00CC7518"/>
    <w:rsid w:val="00CD0CD5"/>
    <w:rsid w:val="00CD2980"/>
    <w:rsid w:val="00CD3165"/>
    <w:rsid w:val="00CD33C7"/>
    <w:rsid w:val="00CD4401"/>
    <w:rsid w:val="00CD4D20"/>
    <w:rsid w:val="00CD5EB5"/>
    <w:rsid w:val="00CD5F2B"/>
    <w:rsid w:val="00CD6EE2"/>
    <w:rsid w:val="00CE174B"/>
    <w:rsid w:val="00CE2716"/>
    <w:rsid w:val="00CE2D73"/>
    <w:rsid w:val="00CE319B"/>
    <w:rsid w:val="00CE339E"/>
    <w:rsid w:val="00CE3B86"/>
    <w:rsid w:val="00CE3EB0"/>
    <w:rsid w:val="00CE67DA"/>
    <w:rsid w:val="00CE7C1F"/>
    <w:rsid w:val="00CF05E2"/>
    <w:rsid w:val="00CF1566"/>
    <w:rsid w:val="00CF1C41"/>
    <w:rsid w:val="00CF3752"/>
    <w:rsid w:val="00CF39F6"/>
    <w:rsid w:val="00CF3BA9"/>
    <w:rsid w:val="00CF4BC1"/>
    <w:rsid w:val="00CF57EF"/>
    <w:rsid w:val="00CF76BE"/>
    <w:rsid w:val="00CF79EC"/>
    <w:rsid w:val="00CF7C69"/>
    <w:rsid w:val="00D00348"/>
    <w:rsid w:val="00D00E63"/>
    <w:rsid w:val="00D01048"/>
    <w:rsid w:val="00D013E5"/>
    <w:rsid w:val="00D02A9D"/>
    <w:rsid w:val="00D031E9"/>
    <w:rsid w:val="00D05307"/>
    <w:rsid w:val="00D07096"/>
    <w:rsid w:val="00D078AA"/>
    <w:rsid w:val="00D10F5F"/>
    <w:rsid w:val="00D118A8"/>
    <w:rsid w:val="00D11D76"/>
    <w:rsid w:val="00D13E06"/>
    <w:rsid w:val="00D16770"/>
    <w:rsid w:val="00D16CFB"/>
    <w:rsid w:val="00D1728B"/>
    <w:rsid w:val="00D200EB"/>
    <w:rsid w:val="00D2030C"/>
    <w:rsid w:val="00D23001"/>
    <w:rsid w:val="00D23764"/>
    <w:rsid w:val="00D258CC"/>
    <w:rsid w:val="00D273D1"/>
    <w:rsid w:val="00D31E42"/>
    <w:rsid w:val="00D32670"/>
    <w:rsid w:val="00D32D81"/>
    <w:rsid w:val="00D32EA6"/>
    <w:rsid w:val="00D33F64"/>
    <w:rsid w:val="00D348C7"/>
    <w:rsid w:val="00D35E23"/>
    <w:rsid w:val="00D36143"/>
    <w:rsid w:val="00D371C1"/>
    <w:rsid w:val="00D4032F"/>
    <w:rsid w:val="00D4061D"/>
    <w:rsid w:val="00D406D8"/>
    <w:rsid w:val="00D41136"/>
    <w:rsid w:val="00D41747"/>
    <w:rsid w:val="00D42DE3"/>
    <w:rsid w:val="00D4301B"/>
    <w:rsid w:val="00D448E4"/>
    <w:rsid w:val="00D4552A"/>
    <w:rsid w:val="00D45C44"/>
    <w:rsid w:val="00D467B3"/>
    <w:rsid w:val="00D478D8"/>
    <w:rsid w:val="00D51182"/>
    <w:rsid w:val="00D513CF"/>
    <w:rsid w:val="00D523B5"/>
    <w:rsid w:val="00D535E1"/>
    <w:rsid w:val="00D53A27"/>
    <w:rsid w:val="00D54C7D"/>
    <w:rsid w:val="00D552C2"/>
    <w:rsid w:val="00D565DF"/>
    <w:rsid w:val="00D57476"/>
    <w:rsid w:val="00D578D2"/>
    <w:rsid w:val="00D57B24"/>
    <w:rsid w:val="00D61F38"/>
    <w:rsid w:val="00D654FC"/>
    <w:rsid w:val="00D65D75"/>
    <w:rsid w:val="00D6632C"/>
    <w:rsid w:val="00D66F99"/>
    <w:rsid w:val="00D70A9D"/>
    <w:rsid w:val="00D73FA6"/>
    <w:rsid w:val="00D74F9D"/>
    <w:rsid w:val="00D75724"/>
    <w:rsid w:val="00D75B2B"/>
    <w:rsid w:val="00D77515"/>
    <w:rsid w:val="00D77DF1"/>
    <w:rsid w:val="00D77E66"/>
    <w:rsid w:val="00D80703"/>
    <w:rsid w:val="00D80DB3"/>
    <w:rsid w:val="00D81904"/>
    <w:rsid w:val="00D81D48"/>
    <w:rsid w:val="00D8367D"/>
    <w:rsid w:val="00D8481F"/>
    <w:rsid w:val="00D84E4B"/>
    <w:rsid w:val="00D854FB"/>
    <w:rsid w:val="00D855AD"/>
    <w:rsid w:val="00D8642B"/>
    <w:rsid w:val="00D904E0"/>
    <w:rsid w:val="00D917D7"/>
    <w:rsid w:val="00D917F5"/>
    <w:rsid w:val="00D92D93"/>
    <w:rsid w:val="00D930A1"/>
    <w:rsid w:val="00D94160"/>
    <w:rsid w:val="00D948E8"/>
    <w:rsid w:val="00D949EB"/>
    <w:rsid w:val="00D94B6B"/>
    <w:rsid w:val="00D94C37"/>
    <w:rsid w:val="00D95D87"/>
    <w:rsid w:val="00D964C5"/>
    <w:rsid w:val="00D97BD2"/>
    <w:rsid w:val="00D97CD7"/>
    <w:rsid w:val="00DA2094"/>
    <w:rsid w:val="00DA2232"/>
    <w:rsid w:val="00DA4FCC"/>
    <w:rsid w:val="00DA4FD2"/>
    <w:rsid w:val="00DA678E"/>
    <w:rsid w:val="00DA69FC"/>
    <w:rsid w:val="00DA7E5F"/>
    <w:rsid w:val="00DA7F36"/>
    <w:rsid w:val="00DB137A"/>
    <w:rsid w:val="00DB1383"/>
    <w:rsid w:val="00DB1D88"/>
    <w:rsid w:val="00DB22CD"/>
    <w:rsid w:val="00DB29B7"/>
    <w:rsid w:val="00DB2AFE"/>
    <w:rsid w:val="00DB39D9"/>
    <w:rsid w:val="00DB55C0"/>
    <w:rsid w:val="00DB615C"/>
    <w:rsid w:val="00DB63E5"/>
    <w:rsid w:val="00DB6406"/>
    <w:rsid w:val="00DB6C1B"/>
    <w:rsid w:val="00DB7EA3"/>
    <w:rsid w:val="00DB7F46"/>
    <w:rsid w:val="00DC343B"/>
    <w:rsid w:val="00DC7D44"/>
    <w:rsid w:val="00DC7F2F"/>
    <w:rsid w:val="00DD1AD4"/>
    <w:rsid w:val="00DD4867"/>
    <w:rsid w:val="00DD6E05"/>
    <w:rsid w:val="00DD7AD4"/>
    <w:rsid w:val="00DE19E9"/>
    <w:rsid w:val="00DE287D"/>
    <w:rsid w:val="00DE2AC1"/>
    <w:rsid w:val="00DE2B5C"/>
    <w:rsid w:val="00DE37AC"/>
    <w:rsid w:val="00DE3F0F"/>
    <w:rsid w:val="00DE4D97"/>
    <w:rsid w:val="00DE5943"/>
    <w:rsid w:val="00DE688F"/>
    <w:rsid w:val="00DE6BFB"/>
    <w:rsid w:val="00DE6C65"/>
    <w:rsid w:val="00DE7522"/>
    <w:rsid w:val="00DF0240"/>
    <w:rsid w:val="00DF0241"/>
    <w:rsid w:val="00DF13E2"/>
    <w:rsid w:val="00DF1E38"/>
    <w:rsid w:val="00DF1F9C"/>
    <w:rsid w:val="00DF3BD9"/>
    <w:rsid w:val="00DF63CE"/>
    <w:rsid w:val="00DF772E"/>
    <w:rsid w:val="00E00847"/>
    <w:rsid w:val="00E00C3C"/>
    <w:rsid w:val="00E018F7"/>
    <w:rsid w:val="00E02EAC"/>
    <w:rsid w:val="00E02F6D"/>
    <w:rsid w:val="00E043ED"/>
    <w:rsid w:val="00E046AB"/>
    <w:rsid w:val="00E04AF5"/>
    <w:rsid w:val="00E04ED8"/>
    <w:rsid w:val="00E11CE3"/>
    <w:rsid w:val="00E1334E"/>
    <w:rsid w:val="00E155D6"/>
    <w:rsid w:val="00E15E20"/>
    <w:rsid w:val="00E162F7"/>
    <w:rsid w:val="00E20003"/>
    <w:rsid w:val="00E20C16"/>
    <w:rsid w:val="00E2317A"/>
    <w:rsid w:val="00E231DE"/>
    <w:rsid w:val="00E23834"/>
    <w:rsid w:val="00E23D20"/>
    <w:rsid w:val="00E25CAB"/>
    <w:rsid w:val="00E278E1"/>
    <w:rsid w:val="00E27FC0"/>
    <w:rsid w:val="00E30082"/>
    <w:rsid w:val="00E33431"/>
    <w:rsid w:val="00E33DBE"/>
    <w:rsid w:val="00E35FA8"/>
    <w:rsid w:val="00E37555"/>
    <w:rsid w:val="00E377DC"/>
    <w:rsid w:val="00E378E2"/>
    <w:rsid w:val="00E37A57"/>
    <w:rsid w:val="00E40D9C"/>
    <w:rsid w:val="00E41EC7"/>
    <w:rsid w:val="00E42801"/>
    <w:rsid w:val="00E46B79"/>
    <w:rsid w:val="00E52417"/>
    <w:rsid w:val="00E52C90"/>
    <w:rsid w:val="00E52F63"/>
    <w:rsid w:val="00E53811"/>
    <w:rsid w:val="00E5385E"/>
    <w:rsid w:val="00E5465F"/>
    <w:rsid w:val="00E54EF9"/>
    <w:rsid w:val="00E559C2"/>
    <w:rsid w:val="00E56C22"/>
    <w:rsid w:val="00E57086"/>
    <w:rsid w:val="00E57348"/>
    <w:rsid w:val="00E57D74"/>
    <w:rsid w:val="00E60028"/>
    <w:rsid w:val="00E60295"/>
    <w:rsid w:val="00E617F6"/>
    <w:rsid w:val="00E62A96"/>
    <w:rsid w:val="00E62B43"/>
    <w:rsid w:val="00E62D0E"/>
    <w:rsid w:val="00E62EE9"/>
    <w:rsid w:val="00E6414D"/>
    <w:rsid w:val="00E655C0"/>
    <w:rsid w:val="00E6793D"/>
    <w:rsid w:val="00E70B22"/>
    <w:rsid w:val="00E70D07"/>
    <w:rsid w:val="00E727F7"/>
    <w:rsid w:val="00E72A1F"/>
    <w:rsid w:val="00E7484E"/>
    <w:rsid w:val="00E74FA9"/>
    <w:rsid w:val="00E75410"/>
    <w:rsid w:val="00E81D3E"/>
    <w:rsid w:val="00E822C2"/>
    <w:rsid w:val="00E82B04"/>
    <w:rsid w:val="00E82C6C"/>
    <w:rsid w:val="00E83AB2"/>
    <w:rsid w:val="00E83EA9"/>
    <w:rsid w:val="00E840B9"/>
    <w:rsid w:val="00E8480C"/>
    <w:rsid w:val="00E8763E"/>
    <w:rsid w:val="00E91A84"/>
    <w:rsid w:val="00E92644"/>
    <w:rsid w:val="00E9330E"/>
    <w:rsid w:val="00E9421B"/>
    <w:rsid w:val="00E95CDF"/>
    <w:rsid w:val="00E968E4"/>
    <w:rsid w:val="00EA144E"/>
    <w:rsid w:val="00EA1CA8"/>
    <w:rsid w:val="00EA4270"/>
    <w:rsid w:val="00EA4D46"/>
    <w:rsid w:val="00EA6FBB"/>
    <w:rsid w:val="00EA710D"/>
    <w:rsid w:val="00EB128F"/>
    <w:rsid w:val="00EB47D3"/>
    <w:rsid w:val="00EB54CF"/>
    <w:rsid w:val="00EB5B6D"/>
    <w:rsid w:val="00EB5C5F"/>
    <w:rsid w:val="00EB6CD5"/>
    <w:rsid w:val="00EC0380"/>
    <w:rsid w:val="00EC1870"/>
    <w:rsid w:val="00EC1C1B"/>
    <w:rsid w:val="00EC2628"/>
    <w:rsid w:val="00EC2E12"/>
    <w:rsid w:val="00EC31B8"/>
    <w:rsid w:val="00EC5798"/>
    <w:rsid w:val="00EC5C04"/>
    <w:rsid w:val="00EC73CA"/>
    <w:rsid w:val="00ED004D"/>
    <w:rsid w:val="00ED062D"/>
    <w:rsid w:val="00ED0A27"/>
    <w:rsid w:val="00ED0F80"/>
    <w:rsid w:val="00ED4587"/>
    <w:rsid w:val="00ED49C7"/>
    <w:rsid w:val="00ED4E57"/>
    <w:rsid w:val="00ED5BAD"/>
    <w:rsid w:val="00ED6A0D"/>
    <w:rsid w:val="00ED7176"/>
    <w:rsid w:val="00ED72E8"/>
    <w:rsid w:val="00ED7590"/>
    <w:rsid w:val="00EE1E9C"/>
    <w:rsid w:val="00EE2375"/>
    <w:rsid w:val="00EE2EEA"/>
    <w:rsid w:val="00EE365A"/>
    <w:rsid w:val="00EE3894"/>
    <w:rsid w:val="00EE45DB"/>
    <w:rsid w:val="00EE50CC"/>
    <w:rsid w:val="00EE5710"/>
    <w:rsid w:val="00EE67D5"/>
    <w:rsid w:val="00EF0A3B"/>
    <w:rsid w:val="00EF238B"/>
    <w:rsid w:val="00EF2C02"/>
    <w:rsid w:val="00EF3204"/>
    <w:rsid w:val="00EF3626"/>
    <w:rsid w:val="00EF4944"/>
    <w:rsid w:val="00EF5077"/>
    <w:rsid w:val="00EF5E71"/>
    <w:rsid w:val="00EF63BB"/>
    <w:rsid w:val="00EF7FB9"/>
    <w:rsid w:val="00F0083A"/>
    <w:rsid w:val="00F024B1"/>
    <w:rsid w:val="00F02B51"/>
    <w:rsid w:val="00F04E8A"/>
    <w:rsid w:val="00F05FFD"/>
    <w:rsid w:val="00F062F3"/>
    <w:rsid w:val="00F06324"/>
    <w:rsid w:val="00F06F9D"/>
    <w:rsid w:val="00F06FA4"/>
    <w:rsid w:val="00F119CB"/>
    <w:rsid w:val="00F12123"/>
    <w:rsid w:val="00F13559"/>
    <w:rsid w:val="00F13A38"/>
    <w:rsid w:val="00F166C5"/>
    <w:rsid w:val="00F1670E"/>
    <w:rsid w:val="00F17096"/>
    <w:rsid w:val="00F17961"/>
    <w:rsid w:val="00F20B26"/>
    <w:rsid w:val="00F255D3"/>
    <w:rsid w:val="00F25E83"/>
    <w:rsid w:val="00F25F30"/>
    <w:rsid w:val="00F260C3"/>
    <w:rsid w:val="00F26D91"/>
    <w:rsid w:val="00F26F74"/>
    <w:rsid w:val="00F27418"/>
    <w:rsid w:val="00F3212E"/>
    <w:rsid w:val="00F32873"/>
    <w:rsid w:val="00F33B57"/>
    <w:rsid w:val="00F35D33"/>
    <w:rsid w:val="00F36475"/>
    <w:rsid w:val="00F36957"/>
    <w:rsid w:val="00F36C28"/>
    <w:rsid w:val="00F40448"/>
    <w:rsid w:val="00F414BB"/>
    <w:rsid w:val="00F42231"/>
    <w:rsid w:val="00F42BBB"/>
    <w:rsid w:val="00F42D70"/>
    <w:rsid w:val="00F45388"/>
    <w:rsid w:val="00F454E8"/>
    <w:rsid w:val="00F46883"/>
    <w:rsid w:val="00F46A02"/>
    <w:rsid w:val="00F47AD5"/>
    <w:rsid w:val="00F509F6"/>
    <w:rsid w:val="00F50A9B"/>
    <w:rsid w:val="00F531EF"/>
    <w:rsid w:val="00F5398E"/>
    <w:rsid w:val="00F53C2E"/>
    <w:rsid w:val="00F565F4"/>
    <w:rsid w:val="00F56C56"/>
    <w:rsid w:val="00F572B4"/>
    <w:rsid w:val="00F57643"/>
    <w:rsid w:val="00F57859"/>
    <w:rsid w:val="00F57A44"/>
    <w:rsid w:val="00F62FB1"/>
    <w:rsid w:val="00F65F13"/>
    <w:rsid w:val="00F6625E"/>
    <w:rsid w:val="00F66B19"/>
    <w:rsid w:val="00F66B9A"/>
    <w:rsid w:val="00F677F6"/>
    <w:rsid w:val="00F67971"/>
    <w:rsid w:val="00F70F68"/>
    <w:rsid w:val="00F74D19"/>
    <w:rsid w:val="00F74E42"/>
    <w:rsid w:val="00F751C3"/>
    <w:rsid w:val="00F75458"/>
    <w:rsid w:val="00F75D27"/>
    <w:rsid w:val="00F76288"/>
    <w:rsid w:val="00F76728"/>
    <w:rsid w:val="00F76FB6"/>
    <w:rsid w:val="00F836C7"/>
    <w:rsid w:val="00F8379A"/>
    <w:rsid w:val="00F839EF"/>
    <w:rsid w:val="00F84E8F"/>
    <w:rsid w:val="00F8522B"/>
    <w:rsid w:val="00F87452"/>
    <w:rsid w:val="00F90369"/>
    <w:rsid w:val="00F90EC5"/>
    <w:rsid w:val="00F915F3"/>
    <w:rsid w:val="00F91EAF"/>
    <w:rsid w:val="00F9276D"/>
    <w:rsid w:val="00F9594C"/>
    <w:rsid w:val="00F97AFF"/>
    <w:rsid w:val="00FA015F"/>
    <w:rsid w:val="00FA080B"/>
    <w:rsid w:val="00FA4652"/>
    <w:rsid w:val="00FA6EBD"/>
    <w:rsid w:val="00FA7BDE"/>
    <w:rsid w:val="00FA7EAA"/>
    <w:rsid w:val="00FA7F53"/>
    <w:rsid w:val="00FB09D5"/>
    <w:rsid w:val="00FB0F6E"/>
    <w:rsid w:val="00FB2470"/>
    <w:rsid w:val="00FB3A8A"/>
    <w:rsid w:val="00FB52B6"/>
    <w:rsid w:val="00FB54C1"/>
    <w:rsid w:val="00FB54F0"/>
    <w:rsid w:val="00FB5F39"/>
    <w:rsid w:val="00FB7E51"/>
    <w:rsid w:val="00FC07EA"/>
    <w:rsid w:val="00FC748F"/>
    <w:rsid w:val="00FD0608"/>
    <w:rsid w:val="00FD08D8"/>
    <w:rsid w:val="00FD1197"/>
    <w:rsid w:val="00FD18C4"/>
    <w:rsid w:val="00FD3533"/>
    <w:rsid w:val="00FD3DE0"/>
    <w:rsid w:val="00FD4949"/>
    <w:rsid w:val="00FD6BCF"/>
    <w:rsid w:val="00FD7565"/>
    <w:rsid w:val="00FD7A7A"/>
    <w:rsid w:val="00FE1795"/>
    <w:rsid w:val="00FE2B35"/>
    <w:rsid w:val="00FE2DCF"/>
    <w:rsid w:val="00FE2EF9"/>
    <w:rsid w:val="00FE33EF"/>
    <w:rsid w:val="00FE3B9B"/>
    <w:rsid w:val="00FE425F"/>
    <w:rsid w:val="00FE4D26"/>
    <w:rsid w:val="00FE57AD"/>
    <w:rsid w:val="00FE7671"/>
    <w:rsid w:val="00FF0286"/>
    <w:rsid w:val="00FF4B69"/>
    <w:rsid w:val="00FF5C38"/>
    <w:rsid w:val="00FF69B7"/>
    <w:rsid w:val="00FF6C56"/>
    <w:rsid w:val="00FF73BA"/>
    <w:rsid w:val="00FF7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AFB9149A-7E10-4D02-8AC5-6FE4BB2E2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2"/>
    </w:rPr>
  </w:style>
  <w:style w:type="paragraph" w:styleId="1">
    <w:name w:val="heading 1"/>
    <w:basedOn w:val="a"/>
    <w:next w:val="a"/>
    <w:link w:val="10"/>
    <w:qFormat/>
    <w:rsid w:val="00CA0BA1"/>
    <w:pPr>
      <w:keepNext/>
      <w:spacing w:line="60" w:lineRule="auto"/>
      <w:jc w:val="right"/>
      <w:outlineLvl w:val="0"/>
    </w:pPr>
    <w:rPr>
      <w:rFonts w:ascii="Times New Roman" w:eastAsia="SimSun" w:hAnsi="Times New Roman"/>
      <w:b/>
      <w:bCs/>
      <w:color w:val="996600"/>
      <w:sz w:val="32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rsid w:val="00CA0BA1"/>
    <w:rPr>
      <w:rFonts w:ascii="Times New Roman" w:eastAsia="SimSun" w:hAnsi="Times New Roman"/>
      <w:b/>
      <w:bCs/>
      <w:color w:val="996600"/>
      <w:kern w:val="2"/>
      <w:sz w:val="32"/>
      <w:szCs w:val="24"/>
      <w:lang w:eastAsia="zh-CN"/>
    </w:rPr>
  </w:style>
  <w:style w:type="paragraph" w:styleId="a3">
    <w:name w:val="header"/>
    <w:basedOn w:val="a"/>
    <w:link w:val="a4"/>
    <w:unhideWhenUsed/>
    <w:rsid w:val="00D02A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rsid w:val="00D02A9D"/>
    <w:rPr>
      <w:kern w:val="2"/>
    </w:rPr>
  </w:style>
  <w:style w:type="paragraph" w:styleId="a5">
    <w:name w:val="footer"/>
    <w:basedOn w:val="a"/>
    <w:link w:val="a6"/>
    <w:uiPriority w:val="99"/>
    <w:unhideWhenUsed/>
    <w:rsid w:val="00D02A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uiPriority w:val="99"/>
    <w:rsid w:val="00D02A9D"/>
    <w:rPr>
      <w:kern w:val="2"/>
    </w:rPr>
  </w:style>
  <w:style w:type="table" w:styleId="a7">
    <w:name w:val="Table Grid"/>
    <w:basedOn w:val="a1"/>
    <w:uiPriority w:val="39"/>
    <w:rsid w:val="00453A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uiPriority w:val="99"/>
    <w:unhideWhenUsed/>
    <w:rsid w:val="00BB1F86"/>
    <w:rPr>
      <w:color w:val="0563C1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C7791D"/>
    <w:rPr>
      <w:rFonts w:ascii="Calibri Light" w:hAnsi="Calibri Light"/>
      <w:sz w:val="18"/>
      <w:szCs w:val="18"/>
    </w:rPr>
  </w:style>
  <w:style w:type="character" w:customStyle="1" w:styleId="aa">
    <w:name w:val="註解方塊文字 字元"/>
    <w:link w:val="a9"/>
    <w:uiPriority w:val="99"/>
    <w:semiHidden/>
    <w:rsid w:val="00C7791D"/>
    <w:rPr>
      <w:rFonts w:ascii="Calibri Light" w:eastAsia="新細明體" w:hAnsi="Calibri Light" w:cs="Times New Roman"/>
      <w:kern w:val="2"/>
      <w:sz w:val="18"/>
      <w:szCs w:val="18"/>
    </w:rPr>
  </w:style>
  <w:style w:type="paragraph" w:styleId="ab">
    <w:name w:val="List Paragraph"/>
    <w:basedOn w:val="a"/>
    <w:uiPriority w:val="34"/>
    <w:qFormat/>
    <w:rsid w:val="004F0065"/>
    <w:pPr>
      <w:ind w:leftChars="200" w:left="480"/>
    </w:pPr>
  </w:style>
  <w:style w:type="character" w:customStyle="1" w:styleId="street-address">
    <w:name w:val="street-address"/>
    <w:rsid w:val="005A01C2"/>
  </w:style>
  <w:style w:type="paragraph" w:styleId="Web">
    <w:name w:val="Normal (Web)"/>
    <w:basedOn w:val="a"/>
    <w:uiPriority w:val="99"/>
    <w:unhideWhenUsed/>
    <w:rsid w:val="0099473E"/>
    <w:pPr>
      <w:widowControl/>
      <w:spacing w:before="100" w:beforeAutospacing="1" w:after="100" w:afterAutospacing="1"/>
    </w:pPr>
    <w:rPr>
      <w:rFonts w:ascii="Times New Roman" w:eastAsiaTheme="minorEastAsia" w:hAnsi="Times New Roman"/>
      <w:kern w:val="0"/>
      <w:szCs w:val="24"/>
    </w:rPr>
  </w:style>
  <w:style w:type="character" w:customStyle="1" w:styleId="apple-converted-space">
    <w:name w:val="apple-converted-space"/>
    <w:rsid w:val="00EA1CA8"/>
  </w:style>
  <w:style w:type="character" w:styleId="ac">
    <w:name w:val="FollowedHyperlink"/>
    <w:basedOn w:val="a0"/>
    <w:uiPriority w:val="99"/>
    <w:semiHidden/>
    <w:unhideWhenUsed/>
    <w:rsid w:val="000F60F0"/>
    <w:rPr>
      <w:color w:val="954F72" w:themeColor="followedHyperlink"/>
      <w:u w:val="single"/>
    </w:rPr>
  </w:style>
  <w:style w:type="paragraph" w:customStyle="1" w:styleId="xl24">
    <w:name w:val="xl24"/>
    <w:basedOn w:val="a"/>
    <w:rsid w:val="00CA0BA1"/>
    <w:pPr>
      <w:widowControl/>
      <w:spacing w:before="100" w:beforeAutospacing="1" w:after="100" w:afterAutospacing="1"/>
      <w:jc w:val="center"/>
    </w:pPr>
    <w:rPr>
      <w:rFonts w:ascii="新細明體" w:hAnsi="Times New Roman"/>
      <w:kern w:val="0"/>
      <w:sz w:val="18"/>
      <w:szCs w:val="18"/>
    </w:rPr>
  </w:style>
  <w:style w:type="paragraph" w:styleId="ad">
    <w:name w:val="Plain Text"/>
    <w:basedOn w:val="a"/>
    <w:link w:val="ae"/>
    <w:uiPriority w:val="99"/>
    <w:unhideWhenUsed/>
    <w:rsid w:val="00CE67DA"/>
    <w:rPr>
      <w:rFonts w:hAnsi="Courier New" w:cs="Courier New"/>
      <w:sz w:val="28"/>
      <w:szCs w:val="24"/>
    </w:rPr>
  </w:style>
  <w:style w:type="character" w:customStyle="1" w:styleId="ae">
    <w:name w:val="純文字 字元"/>
    <w:basedOn w:val="a0"/>
    <w:link w:val="ad"/>
    <w:uiPriority w:val="99"/>
    <w:rsid w:val="00CE67DA"/>
    <w:rPr>
      <w:rFonts w:hAnsi="Courier New" w:cs="Courier New"/>
      <w:kern w:val="2"/>
      <w:sz w:val="28"/>
      <w:szCs w:val="24"/>
    </w:rPr>
  </w:style>
  <w:style w:type="paragraph" w:customStyle="1" w:styleId="font5">
    <w:name w:val="font5"/>
    <w:basedOn w:val="a"/>
    <w:rsid w:val="00212880"/>
    <w:pPr>
      <w:widowControl/>
      <w:spacing w:before="100" w:beforeAutospacing="1" w:after="100" w:afterAutospacing="1"/>
    </w:pPr>
    <w:rPr>
      <w:rFonts w:ascii="新細明體" w:hAnsi="新細明體"/>
      <w:kern w:val="0"/>
      <w:sz w:val="18"/>
      <w:szCs w:val="18"/>
    </w:rPr>
  </w:style>
  <w:style w:type="paragraph" w:customStyle="1" w:styleId="font6">
    <w:name w:val="font6"/>
    <w:basedOn w:val="a"/>
    <w:rsid w:val="00212880"/>
    <w:pPr>
      <w:widowControl/>
      <w:spacing w:before="100" w:beforeAutospacing="1" w:after="100" w:afterAutospacing="1"/>
    </w:pPr>
    <w:rPr>
      <w:rFonts w:ascii="細明體" w:eastAsia="細明體" w:hAnsi="細明體"/>
      <w:kern w:val="0"/>
      <w:sz w:val="18"/>
      <w:szCs w:val="18"/>
    </w:rPr>
  </w:style>
  <w:style w:type="paragraph" w:customStyle="1" w:styleId="xl65">
    <w:name w:val="xl65"/>
    <w:basedOn w:val="a"/>
    <w:rsid w:val="00212880"/>
    <w:pPr>
      <w:widowControl/>
      <w:spacing w:before="100" w:beforeAutospacing="1" w:after="100" w:afterAutospacing="1"/>
    </w:pPr>
    <w:rPr>
      <w:rFonts w:ascii="Arial" w:eastAsia="Times New Roman" w:hAnsi="Arial" w:cs="Arial"/>
      <w:kern w:val="0"/>
      <w:sz w:val="20"/>
      <w:szCs w:val="20"/>
    </w:rPr>
  </w:style>
  <w:style w:type="paragraph" w:customStyle="1" w:styleId="xl66">
    <w:name w:val="xl66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20"/>
      <w:szCs w:val="20"/>
    </w:rPr>
  </w:style>
  <w:style w:type="paragraph" w:customStyle="1" w:styleId="xl67">
    <w:name w:val="xl67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8"/>
      <w:szCs w:val="18"/>
    </w:rPr>
  </w:style>
  <w:style w:type="paragraph" w:customStyle="1" w:styleId="xl68">
    <w:name w:val="xl68"/>
    <w:basedOn w:val="a"/>
    <w:rsid w:val="00212880"/>
    <w:pPr>
      <w:widowControl/>
      <w:spacing w:before="100" w:beforeAutospacing="1" w:after="100" w:afterAutospacing="1"/>
      <w:jc w:val="center"/>
      <w:textAlignment w:val="bottom"/>
    </w:pPr>
    <w:rPr>
      <w:rFonts w:ascii="Arial" w:eastAsia="Times New Roman" w:hAnsi="Arial" w:cs="Arial"/>
      <w:color w:val="000000"/>
      <w:kern w:val="0"/>
      <w:sz w:val="18"/>
      <w:szCs w:val="18"/>
    </w:rPr>
  </w:style>
  <w:style w:type="paragraph" w:customStyle="1" w:styleId="xl69">
    <w:name w:val="xl69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8"/>
      <w:szCs w:val="18"/>
    </w:rPr>
  </w:style>
  <w:style w:type="paragraph" w:customStyle="1" w:styleId="xl70">
    <w:name w:val="xl70"/>
    <w:basedOn w:val="a"/>
    <w:rsid w:val="00212880"/>
    <w:pPr>
      <w:widowControl/>
      <w:spacing w:before="100" w:beforeAutospacing="1" w:after="100" w:afterAutospacing="1"/>
    </w:pPr>
    <w:rPr>
      <w:rFonts w:ascii="Arial" w:eastAsia="Times New Roman" w:hAnsi="Arial" w:cs="Arial"/>
      <w:kern w:val="0"/>
      <w:sz w:val="20"/>
      <w:szCs w:val="20"/>
    </w:rPr>
  </w:style>
  <w:style w:type="paragraph" w:customStyle="1" w:styleId="xl71">
    <w:name w:val="xl71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8"/>
      <w:szCs w:val="18"/>
    </w:rPr>
  </w:style>
  <w:style w:type="paragraph" w:customStyle="1" w:styleId="xl72">
    <w:name w:val="xl72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20"/>
      <w:szCs w:val="20"/>
    </w:rPr>
  </w:style>
  <w:style w:type="paragraph" w:customStyle="1" w:styleId="xl73">
    <w:name w:val="xl73"/>
    <w:basedOn w:val="a"/>
    <w:rsid w:val="00212880"/>
    <w:pPr>
      <w:widowControl/>
      <w:spacing w:before="100" w:beforeAutospacing="1" w:after="100" w:afterAutospacing="1"/>
      <w:jc w:val="center"/>
      <w:textAlignment w:val="bottom"/>
    </w:pPr>
    <w:rPr>
      <w:rFonts w:ascii="Arial" w:eastAsia="Times New Roman" w:hAnsi="Arial" w:cs="Arial"/>
      <w:kern w:val="0"/>
      <w:sz w:val="18"/>
      <w:szCs w:val="18"/>
    </w:rPr>
  </w:style>
  <w:style w:type="paragraph" w:customStyle="1" w:styleId="xl74">
    <w:name w:val="xl74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20"/>
      <w:szCs w:val="20"/>
    </w:rPr>
  </w:style>
  <w:style w:type="paragraph" w:customStyle="1" w:styleId="xl75">
    <w:name w:val="xl75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2"/>
      <w:szCs w:val="12"/>
    </w:rPr>
  </w:style>
  <w:style w:type="paragraph" w:customStyle="1" w:styleId="xl76">
    <w:name w:val="xl76"/>
    <w:basedOn w:val="a"/>
    <w:rsid w:val="00212880"/>
    <w:pPr>
      <w:widowControl/>
      <w:spacing w:before="100" w:beforeAutospacing="1" w:after="100" w:afterAutospacing="1"/>
    </w:pPr>
    <w:rPr>
      <w:rFonts w:ascii="Times New Roman" w:eastAsia="Times New Roman" w:hAnsi="Times New Roman"/>
      <w:kern w:val="0"/>
      <w:sz w:val="12"/>
      <w:szCs w:val="12"/>
    </w:rPr>
  </w:style>
  <w:style w:type="paragraph" w:customStyle="1" w:styleId="xl77">
    <w:name w:val="xl77"/>
    <w:basedOn w:val="a"/>
    <w:rsid w:val="00212880"/>
    <w:pPr>
      <w:widowControl/>
      <w:spacing w:before="100" w:beforeAutospacing="1" w:after="100" w:afterAutospacing="1"/>
      <w:jc w:val="center"/>
      <w:textAlignment w:val="bottom"/>
    </w:pPr>
    <w:rPr>
      <w:rFonts w:ascii="Arial" w:eastAsia="Times New Roman" w:hAnsi="Arial" w:cs="Arial"/>
      <w:color w:val="000000"/>
      <w:kern w:val="0"/>
      <w:sz w:val="12"/>
      <w:szCs w:val="12"/>
    </w:rPr>
  </w:style>
  <w:style w:type="paragraph" w:customStyle="1" w:styleId="xl78">
    <w:name w:val="xl78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2"/>
      <w:szCs w:val="12"/>
    </w:rPr>
  </w:style>
  <w:style w:type="paragraph" w:customStyle="1" w:styleId="xl79">
    <w:name w:val="xl79"/>
    <w:basedOn w:val="a"/>
    <w:rsid w:val="00212880"/>
    <w:pPr>
      <w:widowControl/>
      <w:spacing w:before="100" w:beforeAutospacing="1" w:after="100" w:afterAutospacing="1"/>
    </w:pPr>
    <w:rPr>
      <w:rFonts w:ascii="Arial" w:eastAsia="Times New Roman" w:hAnsi="Arial" w:cs="Arial"/>
      <w:kern w:val="0"/>
      <w:sz w:val="12"/>
      <w:szCs w:val="12"/>
    </w:rPr>
  </w:style>
  <w:style w:type="paragraph" w:customStyle="1" w:styleId="xl80">
    <w:name w:val="xl80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2"/>
      <w:szCs w:val="12"/>
    </w:rPr>
  </w:style>
  <w:style w:type="paragraph" w:customStyle="1" w:styleId="xl81">
    <w:name w:val="xl81"/>
    <w:basedOn w:val="a"/>
    <w:rsid w:val="00212880"/>
    <w:pPr>
      <w:widowControl/>
      <w:spacing w:before="100" w:beforeAutospacing="1" w:after="100" w:afterAutospacing="1"/>
      <w:jc w:val="center"/>
      <w:textAlignment w:val="bottom"/>
    </w:pPr>
    <w:rPr>
      <w:rFonts w:ascii="Arial" w:eastAsia="Times New Roman" w:hAnsi="Arial" w:cs="Arial"/>
      <w:color w:val="000000"/>
      <w:kern w:val="0"/>
      <w:sz w:val="18"/>
      <w:szCs w:val="18"/>
    </w:rPr>
  </w:style>
  <w:style w:type="paragraph" w:customStyle="1" w:styleId="xl82">
    <w:name w:val="xl82"/>
    <w:basedOn w:val="a"/>
    <w:rsid w:val="00411947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2"/>
      <w:szCs w:val="12"/>
    </w:rPr>
  </w:style>
  <w:style w:type="paragraph" w:customStyle="1" w:styleId="xl83">
    <w:name w:val="xl83"/>
    <w:basedOn w:val="a"/>
    <w:rsid w:val="00411947"/>
    <w:pPr>
      <w:widowControl/>
      <w:spacing w:before="100" w:beforeAutospacing="1" w:after="100" w:afterAutospacing="1"/>
      <w:jc w:val="center"/>
      <w:textAlignment w:val="bottom"/>
    </w:pPr>
    <w:rPr>
      <w:rFonts w:ascii="Arial" w:eastAsia="Times New Roman" w:hAnsi="Arial" w:cs="Arial"/>
      <w:color w:val="000000"/>
      <w:kern w:val="0"/>
      <w:sz w:val="18"/>
      <w:szCs w:val="18"/>
    </w:rPr>
  </w:style>
  <w:style w:type="paragraph" w:customStyle="1" w:styleId="xl84">
    <w:name w:val="xl84"/>
    <w:basedOn w:val="a"/>
    <w:rsid w:val="00411947"/>
    <w:pPr>
      <w:widowControl/>
      <w:spacing w:before="100" w:beforeAutospacing="1" w:after="100" w:afterAutospacing="1"/>
    </w:pPr>
    <w:rPr>
      <w:rFonts w:ascii="Arial" w:eastAsia="Times New Roman" w:hAnsi="Arial" w:cs="Arial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328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4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tstravel.com.hk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tstravel.com.hk/ski_page_2.ht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hyperlink" Target="mailto:kts@ktstravel.com.hk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0.jpe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1308E0-CEF0-4693-BA20-0248657E62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03</Words>
  <Characters>4580</Characters>
  <Application>Microsoft Office Word</Application>
  <DocSecurity>0</DocSecurity>
  <Lines>38</Lines>
  <Paragraphs>10</Paragraphs>
  <ScaleCrop>false</ScaleCrop>
  <Company/>
  <LinksUpToDate>false</LinksUpToDate>
  <CharactersWithSpaces>5373</CharactersWithSpaces>
  <SharedDoc>false</SharedDoc>
  <HLinks>
    <vt:vector size="276" baseType="variant">
      <vt:variant>
        <vt:i4>7077909</vt:i4>
      </vt:variant>
      <vt:variant>
        <vt:i4>237</vt:i4>
      </vt:variant>
      <vt:variant>
        <vt:i4>0</vt:i4>
      </vt:variant>
      <vt:variant>
        <vt:i4>5</vt:i4>
      </vt:variant>
      <vt:variant>
        <vt:lpwstr>mailto:kts@ktstravel.com.hk</vt:lpwstr>
      </vt:variant>
      <vt:variant>
        <vt:lpwstr/>
      </vt:variant>
      <vt:variant>
        <vt:i4>1179728</vt:i4>
      </vt:variant>
      <vt:variant>
        <vt:i4>234</vt:i4>
      </vt:variant>
      <vt:variant>
        <vt:i4>0</vt:i4>
      </vt:variant>
      <vt:variant>
        <vt:i4>5</vt:i4>
      </vt:variant>
      <vt:variant>
        <vt:lpwstr>http://www.ktstravel.com.hk/</vt:lpwstr>
      </vt:variant>
      <vt:variant>
        <vt:lpwstr/>
      </vt:variant>
      <vt:variant>
        <vt:i4>3473440</vt:i4>
      </vt:variant>
      <vt:variant>
        <vt:i4>228</vt:i4>
      </vt:variant>
      <vt:variant>
        <vt:i4>0</vt:i4>
      </vt:variant>
      <vt:variant>
        <vt:i4>5</vt:i4>
      </vt:variant>
      <vt:variant>
        <vt:lpwstr>https://www.grandicparnas.com:444/eng/index.do</vt:lpwstr>
      </vt:variant>
      <vt:variant>
        <vt:lpwstr/>
      </vt:variant>
      <vt:variant>
        <vt:i4>2162725</vt:i4>
      </vt:variant>
      <vt:variant>
        <vt:i4>222</vt:i4>
      </vt:variant>
      <vt:variant>
        <vt:i4>0</vt:i4>
      </vt:variant>
      <vt:variant>
        <vt:i4>5</vt:i4>
      </vt:variant>
      <vt:variant>
        <vt:lpwstr>https://www.iccoex.com/eng/index.do</vt:lpwstr>
      </vt:variant>
      <vt:variant>
        <vt:lpwstr/>
      </vt:variant>
      <vt:variant>
        <vt:i4>5832782</vt:i4>
      </vt:variant>
      <vt:variant>
        <vt:i4>216</vt:i4>
      </vt:variant>
      <vt:variant>
        <vt:i4>0</vt:i4>
      </vt:variant>
      <vt:variant>
        <vt:i4>5</vt:i4>
      </vt:variant>
      <vt:variant>
        <vt:lpwstr>http://www.jw-marriott.co.kr/eng/</vt:lpwstr>
      </vt:variant>
      <vt:variant>
        <vt:lpwstr/>
      </vt:variant>
      <vt:variant>
        <vt:i4>7340081</vt:i4>
      </vt:variant>
      <vt:variant>
        <vt:i4>210</vt:i4>
      </vt:variant>
      <vt:variant>
        <vt:i4>0</vt:i4>
      </vt:variant>
      <vt:variant>
        <vt:i4>5</vt:i4>
      </vt:variant>
      <vt:variant>
        <vt:lpwstr>http://www.lottehotel.com/world/en/</vt:lpwstr>
      </vt:variant>
      <vt:variant>
        <vt:lpwstr/>
      </vt:variant>
      <vt:variant>
        <vt:i4>3538986</vt:i4>
      </vt:variant>
      <vt:variant>
        <vt:i4>204</vt:i4>
      </vt:variant>
      <vt:variant>
        <vt:i4>0</vt:i4>
      </vt:variant>
      <vt:variant>
        <vt:i4>5</vt:i4>
      </vt:variant>
      <vt:variant>
        <vt:lpwstr>https://ibis.ambatelen.com/gangnam/main.amb</vt:lpwstr>
      </vt:variant>
      <vt:variant>
        <vt:lpwstr/>
      </vt:variant>
      <vt:variant>
        <vt:i4>1900625</vt:i4>
      </vt:variant>
      <vt:variant>
        <vt:i4>198</vt:i4>
      </vt:variant>
      <vt:variant>
        <vt:i4>0</vt:i4>
      </vt:variant>
      <vt:variant>
        <vt:i4>5</vt:i4>
      </vt:variant>
      <vt:variant>
        <vt:lpwstr>http://hotelthedesigners.com/samsung/en/</vt:lpwstr>
      </vt:variant>
      <vt:variant>
        <vt:lpwstr/>
      </vt:variant>
      <vt:variant>
        <vt:i4>8257638</vt:i4>
      </vt:variant>
      <vt:variant>
        <vt:i4>189</vt:i4>
      </vt:variant>
      <vt:variant>
        <vt:i4>0</vt:i4>
      </vt:variant>
      <vt:variant>
        <vt:i4>5</vt:i4>
      </vt:variant>
      <vt:variant>
        <vt:lpwstr>http://www.lottehotel.com/city/mapo/en/</vt:lpwstr>
      </vt:variant>
      <vt:variant>
        <vt:lpwstr/>
      </vt:variant>
      <vt:variant>
        <vt:i4>2883710</vt:i4>
      </vt:variant>
      <vt:variant>
        <vt:i4>186</vt:i4>
      </vt:variant>
      <vt:variant>
        <vt:i4>0</vt:i4>
      </vt:variant>
      <vt:variant>
        <vt:i4>5</vt:i4>
      </vt:variant>
      <vt:variant>
        <vt:lpwstr>http://www.ever8.co.kr/</vt:lpwstr>
      </vt:variant>
      <vt:variant>
        <vt:lpwstr/>
      </vt:variant>
      <vt:variant>
        <vt:i4>3211311</vt:i4>
      </vt:variant>
      <vt:variant>
        <vt:i4>180</vt:i4>
      </vt:variant>
      <vt:variant>
        <vt:i4>0</vt:i4>
      </vt:variant>
      <vt:variant>
        <vt:i4>5</vt:i4>
      </vt:variant>
      <vt:variant>
        <vt:lpwstr>http://www.thedesignershotel.com/we/index.html</vt:lpwstr>
      </vt:variant>
      <vt:variant>
        <vt:lpwstr/>
      </vt:variant>
      <vt:variant>
        <vt:i4>6750308</vt:i4>
      </vt:variant>
      <vt:variant>
        <vt:i4>174</vt:i4>
      </vt:variant>
      <vt:variant>
        <vt:i4>0</vt:i4>
      </vt:variant>
      <vt:variant>
        <vt:i4>5</vt:i4>
      </vt:variant>
      <vt:variant>
        <vt:lpwstr>http://www.hotelmarigold.co.kr/</vt:lpwstr>
      </vt:variant>
      <vt:variant>
        <vt:lpwstr/>
      </vt:variant>
      <vt:variant>
        <vt:i4>5701703</vt:i4>
      </vt:variant>
      <vt:variant>
        <vt:i4>171</vt:i4>
      </vt:variant>
      <vt:variant>
        <vt:i4>0</vt:i4>
      </vt:variant>
      <vt:variant>
        <vt:i4>5</vt:i4>
      </vt:variant>
      <vt:variant>
        <vt:lpwstr>http://www.casaville-shinchon.co.kr/</vt:lpwstr>
      </vt:variant>
      <vt:variant>
        <vt:lpwstr/>
      </vt:variant>
      <vt:variant>
        <vt:i4>4259876</vt:i4>
      </vt:variant>
      <vt:variant>
        <vt:i4>165</vt:i4>
      </vt:variant>
      <vt:variant>
        <vt:i4>0</vt:i4>
      </vt:variant>
      <vt:variant>
        <vt:i4>5</vt:i4>
      </vt:variant>
      <vt:variant>
        <vt:lpwstr>http://www.summithotelseoul.com/_ENG/index/index.asp</vt:lpwstr>
      </vt:variant>
      <vt:variant>
        <vt:lpwstr/>
      </vt:variant>
      <vt:variant>
        <vt:i4>1769489</vt:i4>
      </vt:variant>
      <vt:variant>
        <vt:i4>159</vt:i4>
      </vt:variant>
      <vt:variant>
        <vt:i4>0</vt:i4>
      </vt:variant>
      <vt:variant>
        <vt:i4>5</vt:i4>
      </vt:variant>
      <vt:variant>
        <vt:lpwstr>http://www.skyparkhotel.com/eng/html/a/10.asp</vt:lpwstr>
      </vt:variant>
      <vt:variant>
        <vt:lpwstr/>
      </vt:variant>
      <vt:variant>
        <vt:i4>5111906</vt:i4>
      </vt:variant>
      <vt:variant>
        <vt:i4>153</vt:i4>
      </vt:variant>
      <vt:variant>
        <vt:i4>0</vt:i4>
      </vt:variant>
      <vt:variant>
        <vt:i4>5</vt:i4>
      </vt:variant>
      <vt:variant>
        <vt:lpwstr>http://www.baiton.co.kr/baiton_about.htm</vt:lpwstr>
      </vt:variant>
      <vt:variant>
        <vt:lpwstr/>
      </vt:variant>
      <vt:variant>
        <vt:i4>327705</vt:i4>
      </vt:variant>
      <vt:variant>
        <vt:i4>147</vt:i4>
      </vt:variant>
      <vt:variant>
        <vt:i4>0</vt:i4>
      </vt:variant>
      <vt:variant>
        <vt:i4>5</vt:i4>
      </vt:variant>
      <vt:variant>
        <vt:lpwstr>http://www.hotelacacia.co.kr/</vt:lpwstr>
      </vt:variant>
      <vt:variant>
        <vt:lpwstr/>
      </vt:variant>
      <vt:variant>
        <vt:i4>786457</vt:i4>
      </vt:variant>
      <vt:variant>
        <vt:i4>141</vt:i4>
      </vt:variant>
      <vt:variant>
        <vt:i4>0</vt:i4>
      </vt:variant>
      <vt:variant>
        <vt:i4>5</vt:i4>
      </vt:variant>
      <vt:variant>
        <vt:lpwstr>http://eng.hotelpj.co.kr/</vt:lpwstr>
      </vt:variant>
      <vt:variant>
        <vt:lpwstr/>
      </vt:variant>
      <vt:variant>
        <vt:i4>655427</vt:i4>
      </vt:variant>
      <vt:variant>
        <vt:i4>135</vt:i4>
      </vt:variant>
      <vt:variant>
        <vt:i4>0</vt:i4>
      </vt:variant>
      <vt:variant>
        <vt:i4>5</vt:i4>
      </vt:variant>
      <vt:variant>
        <vt:lpwstr>http://hotelvision.co.kr/</vt:lpwstr>
      </vt:variant>
      <vt:variant>
        <vt:lpwstr/>
      </vt:variant>
      <vt:variant>
        <vt:i4>5570654</vt:i4>
      </vt:variant>
      <vt:variant>
        <vt:i4>132</vt:i4>
      </vt:variant>
      <vt:variant>
        <vt:i4>0</vt:i4>
      </vt:variant>
      <vt:variant>
        <vt:i4>5</vt:i4>
      </vt:variant>
      <vt:variant>
        <vt:lpwstr>http://www.hyundairs.com/eng/index.do</vt:lpwstr>
      </vt:variant>
      <vt:variant>
        <vt:lpwstr/>
      </vt:variant>
      <vt:variant>
        <vt:i4>6619170</vt:i4>
      </vt:variant>
      <vt:variant>
        <vt:i4>126</vt:i4>
      </vt:variant>
      <vt:variant>
        <vt:i4>0</vt:i4>
      </vt:variant>
      <vt:variant>
        <vt:i4>5</vt:i4>
      </vt:variant>
      <vt:variant>
        <vt:lpwstr>http://www.ramadaencoreseouldongdaemun.com/US/MAIN/</vt:lpwstr>
      </vt:variant>
      <vt:variant>
        <vt:lpwstr/>
      </vt:variant>
      <vt:variant>
        <vt:i4>1507334</vt:i4>
      </vt:variant>
      <vt:variant>
        <vt:i4>120</vt:i4>
      </vt:variant>
      <vt:variant>
        <vt:i4>0</vt:i4>
      </vt:variant>
      <vt:variant>
        <vt:i4>5</vt:i4>
      </vt:variant>
      <vt:variant>
        <vt:lpwstr>http://www.ramadadm.com/main/main.php</vt:lpwstr>
      </vt:variant>
      <vt:variant>
        <vt:lpwstr/>
      </vt:variant>
      <vt:variant>
        <vt:i4>5111851</vt:i4>
      </vt:variant>
      <vt:variant>
        <vt:i4>117</vt:i4>
      </vt:variant>
      <vt:variant>
        <vt:i4>0</vt:i4>
      </vt:variant>
      <vt:variant>
        <vt:i4>5</vt:i4>
      </vt:variant>
      <vt:variant>
        <vt:lpwstr>http://rent.co-op.co.kr/rent_coop/eng/body02.htm</vt:lpwstr>
      </vt:variant>
      <vt:variant>
        <vt:lpwstr/>
      </vt:variant>
      <vt:variant>
        <vt:i4>4522027</vt:i4>
      </vt:variant>
      <vt:variant>
        <vt:i4>114</vt:i4>
      </vt:variant>
      <vt:variant>
        <vt:i4>0</vt:i4>
      </vt:variant>
      <vt:variant>
        <vt:i4>5</vt:i4>
      </vt:variant>
      <vt:variant>
        <vt:lpwstr>http://rent.co-op.co.kr/rent_coop/eng/body09.htm</vt:lpwstr>
      </vt:variant>
      <vt:variant>
        <vt:lpwstr/>
      </vt:variant>
      <vt:variant>
        <vt:i4>5767182</vt:i4>
      </vt:variant>
      <vt:variant>
        <vt:i4>108</vt:i4>
      </vt:variant>
      <vt:variant>
        <vt:i4>0</vt:i4>
      </vt:variant>
      <vt:variant>
        <vt:i4>5</vt:i4>
      </vt:variant>
      <vt:variant>
        <vt:lpwstr>http://www.ramadajongno.com/eng/main/main.php</vt:lpwstr>
      </vt:variant>
      <vt:variant>
        <vt:lpwstr/>
      </vt:variant>
      <vt:variant>
        <vt:i4>4194370</vt:i4>
      </vt:variant>
      <vt:variant>
        <vt:i4>102</vt:i4>
      </vt:variant>
      <vt:variant>
        <vt:i4>0</vt:i4>
      </vt:variant>
      <vt:variant>
        <vt:i4>5</vt:i4>
      </vt:variant>
      <vt:variant>
        <vt:lpwstr>https://ibisbudget.ambatelen.com/dongdaemun/main.amb</vt:lpwstr>
      </vt:variant>
      <vt:variant>
        <vt:lpwstr/>
      </vt:variant>
      <vt:variant>
        <vt:i4>4718668</vt:i4>
      </vt:variant>
      <vt:variant>
        <vt:i4>96</vt:i4>
      </vt:variant>
      <vt:variant>
        <vt:i4>0</vt:i4>
      </vt:variant>
      <vt:variant>
        <vt:i4>5</vt:i4>
      </vt:variant>
      <vt:variant>
        <vt:lpwstr>https://ibis.ambatelen.com/insadong/main.amb</vt:lpwstr>
      </vt:variant>
      <vt:variant>
        <vt:lpwstr/>
      </vt:variant>
      <vt:variant>
        <vt:i4>2293803</vt:i4>
      </vt:variant>
      <vt:variant>
        <vt:i4>90</vt:i4>
      </vt:variant>
      <vt:variant>
        <vt:i4>0</vt:i4>
      </vt:variant>
      <vt:variant>
        <vt:i4>5</vt:i4>
      </vt:variant>
      <vt:variant>
        <vt:lpwstr>https://www.aventreehotel.com/</vt:lpwstr>
      </vt:variant>
      <vt:variant>
        <vt:lpwstr/>
      </vt:variant>
      <vt:variant>
        <vt:i4>655390</vt:i4>
      </vt:variant>
      <vt:variant>
        <vt:i4>84</vt:i4>
      </vt:variant>
      <vt:variant>
        <vt:i4>0</vt:i4>
      </vt:variant>
      <vt:variant>
        <vt:i4>5</vt:i4>
      </vt:variant>
      <vt:variant>
        <vt:lpwstr>http://www.stazhotel.com/red/1st/AppMain.php</vt:lpwstr>
      </vt:variant>
      <vt:variant>
        <vt:lpwstr/>
      </vt:variant>
      <vt:variant>
        <vt:i4>720915</vt:i4>
      </vt:variant>
      <vt:variant>
        <vt:i4>78</vt:i4>
      </vt:variant>
      <vt:variant>
        <vt:i4>0</vt:i4>
      </vt:variant>
      <vt:variant>
        <vt:i4>5</vt:i4>
      </vt:variant>
      <vt:variant>
        <vt:lpwstr>http://www.centermarkhotel.com/eng/main/</vt:lpwstr>
      </vt:variant>
      <vt:variant>
        <vt:lpwstr/>
      </vt:variant>
      <vt:variant>
        <vt:i4>5767188</vt:i4>
      </vt:variant>
      <vt:variant>
        <vt:i4>72</vt:i4>
      </vt:variant>
      <vt:variant>
        <vt:i4>0</vt:i4>
      </vt:variant>
      <vt:variant>
        <vt:i4>5</vt:i4>
      </vt:variant>
      <vt:variant>
        <vt:lpwstr>http://namdaemun-seoul.frasershospitality.com/en</vt:lpwstr>
      </vt:variant>
      <vt:variant>
        <vt:lpwstr/>
      </vt:variant>
      <vt:variant>
        <vt:i4>2752625</vt:i4>
      </vt:variant>
      <vt:variant>
        <vt:i4>69</vt:i4>
      </vt:variant>
      <vt:variant>
        <vt:i4>0</vt:i4>
      </vt:variant>
      <vt:variant>
        <vt:i4>5</vt:i4>
      </vt:variant>
      <vt:variant>
        <vt:lpwstr>http://seoul-central.frasershospitality.com/en</vt:lpwstr>
      </vt:variant>
      <vt:variant>
        <vt:lpwstr/>
      </vt:variant>
      <vt:variant>
        <vt:i4>3014779</vt:i4>
      </vt:variant>
      <vt:variant>
        <vt:i4>66</vt:i4>
      </vt:variant>
      <vt:variant>
        <vt:i4>0</vt:i4>
      </vt:variant>
      <vt:variant>
        <vt:i4>5</vt:i4>
      </vt:variant>
      <vt:variant>
        <vt:lpwstr>http://www.jjguesthouse.co.kr/</vt:lpwstr>
      </vt:variant>
      <vt:variant>
        <vt:lpwstr/>
      </vt:variant>
      <vt:variant>
        <vt:i4>5570568</vt:i4>
      </vt:variant>
      <vt:variant>
        <vt:i4>60</vt:i4>
      </vt:variant>
      <vt:variant>
        <vt:i4>0</vt:i4>
      </vt:variant>
      <vt:variant>
        <vt:i4>5</vt:i4>
      </vt:variant>
      <vt:variant>
        <vt:lpwstr>http://www.hotelpresident.co.kr/</vt:lpwstr>
      </vt:variant>
      <vt:variant>
        <vt:lpwstr/>
      </vt:variant>
      <vt:variant>
        <vt:i4>1638403</vt:i4>
      </vt:variant>
      <vt:variant>
        <vt:i4>54</vt:i4>
      </vt:variant>
      <vt:variant>
        <vt:i4>0</vt:i4>
      </vt:variant>
      <vt:variant>
        <vt:i4>5</vt:i4>
      </vt:variant>
      <vt:variant>
        <vt:lpwstr>http://www.stazhotel.com/red/2nd/AppMain.php</vt:lpwstr>
      </vt:variant>
      <vt:variant>
        <vt:lpwstr/>
      </vt:variant>
      <vt:variant>
        <vt:i4>2228317</vt:i4>
      </vt:variant>
      <vt:variant>
        <vt:i4>48</vt:i4>
      </vt:variant>
      <vt:variant>
        <vt:i4>0</vt:i4>
      </vt:variant>
      <vt:variant>
        <vt:i4>5</vt:i4>
      </vt:variant>
      <vt:variant>
        <vt:lpwstr>http://www.tmarkhotel.com/_ENG/index/index.asp</vt:lpwstr>
      </vt:variant>
      <vt:variant>
        <vt:lpwstr/>
      </vt:variant>
      <vt:variant>
        <vt:i4>6488096</vt:i4>
      </vt:variant>
      <vt:variant>
        <vt:i4>42</vt:i4>
      </vt:variant>
      <vt:variant>
        <vt:i4>0</vt:i4>
      </vt:variant>
      <vt:variant>
        <vt:i4>5</vt:i4>
      </vt:variant>
      <vt:variant>
        <vt:lpwstr>http://www.lottehotel.com/seoul/en/</vt:lpwstr>
      </vt:variant>
      <vt:variant>
        <vt:lpwstr/>
      </vt:variant>
      <vt:variant>
        <vt:i4>5570644</vt:i4>
      </vt:variant>
      <vt:variant>
        <vt:i4>36</vt:i4>
      </vt:variant>
      <vt:variant>
        <vt:i4>0</vt:i4>
      </vt:variant>
      <vt:variant>
        <vt:i4>5</vt:i4>
      </vt:variant>
      <vt:variant>
        <vt:lpwstr>http://www.sejong.co.kr/eng/main/main.php</vt:lpwstr>
      </vt:variant>
      <vt:variant>
        <vt:lpwstr/>
      </vt:variant>
      <vt:variant>
        <vt:i4>2490410</vt:i4>
      </vt:variant>
      <vt:variant>
        <vt:i4>30</vt:i4>
      </vt:variant>
      <vt:variant>
        <vt:i4>0</vt:i4>
      </vt:variant>
      <vt:variant>
        <vt:i4>5</vt:i4>
      </vt:variant>
      <vt:variant>
        <vt:lpwstr>https://www.ninetreehotel.com:5004/</vt:lpwstr>
      </vt:variant>
      <vt:variant>
        <vt:lpwstr/>
      </vt:variant>
      <vt:variant>
        <vt:i4>2293817</vt:i4>
      </vt:variant>
      <vt:variant>
        <vt:i4>24</vt:i4>
      </vt:variant>
      <vt:variant>
        <vt:i4>0</vt:i4>
      </vt:variant>
      <vt:variant>
        <vt:i4>5</vt:i4>
      </vt:variant>
      <vt:variant>
        <vt:lpwstr>http://www.skyparkhotel.com/eng/html/main/main.asp</vt:lpwstr>
      </vt:variant>
      <vt:variant>
        <vt:lpwstr/>
      </vt:variant>
      <vt:variant>
        <vt:i4>2293817</vt:i4>
      </vt:variant>
      <vt:variant>
        <vt:i4>18</vt:i4>
      </vt:variant>
      <vt:variant>
        <vt:i4>0</vt:i4>
      </vt:variant>
      <vt:variant>
        <vt:i4>5</vt:i4>
      </vt:variant>
      <vt:variant>
        <vt:lpwstr>http://www.skyparkhotel.com/eng/html/main/main.asp</vt:lpwstr>
      </vt:variant>
      <vt:variant>
        <vt:lpwstr/>
      </vt:variant>
      <vt:variant>
        <vt:i4>6094853</vt:i4>
      </vt:variant>
      <vt:variant>
        <vt:i4>12</vt:i4>
      </vt:variant>
      <vt:variant>
        <vt:i4>0</vt:i4>
      </vt:variant>
      <vt:variant>
        <vt:i4>5</vt:i4>
      </vt:variant>
      <vt:variant>
        <vt:lpwstr>http://www.ibis.com/gb/hotel-9771-ibis-styles-ambassador-seoul-myeongdong/index.shtml</vt:lpwstr>
      </vt:variant>
      <vt:variant>
        <vt:lpwstr/>
      </vt:variant>
      <vt:variant>
        <vt:i4>3407922</vt:i4>
      </vt:variant>
      <vt:variant>
        <vt:i4>6</vt:i4>
      </vt:variant>
      <vt:variant>
        <vt:i4>0</vt:i4>
      </vt:variant>
      <vt:variant>
        <vt:i4>5</vt:i4>
      </vt:variant>
      <vt:variant>
        <vt:lpwstr>https://ibis.ambatelen.com/myeongdong/main.amb</vt:lpwstr>
      </vt:variant>
      <vt:variant>
        <vt:lpwstr/>
      </vt:variant>
      <vt:variant>
        <vt:i4>18</vt:i4>
      </vt:variant>
      <vt:variant>
        <vt:i4>0</vt:i4>
      </vt:variant>
      <vt:variant>
        <vt:i4>0</vt:i4>
      </vt:variant>
      <vt:variant>
        <vt:i4>5</vt:i4>
      </vt:variant>
      <vt:variant>
        <vt:lpwstr>http://www.loisir-md.com/</vt:lpwstr>
      </vt:variant>
      <vt:variant>
        <vt:lpwstr/>
      </vt:variant>
      <vt:variant>
        <vt:i4>1179728</vt:i4>
      </vt:variant>
      <vt:variant>
        <vt:i4>0</vt:i4>
      </vt:variant>
      <vt:variant>
        <vt:i4>0</vt:i4>
      </vt:variant>
      <vt:variant>
        <vt:i4>5</vt:i4>
      </vt:variant>
      <vt:variant>
        <vt:lpwstr>http://www.ktstravel.com.hk/</vt:lpwstr>
      </vt:variant>
      <vt:variant>
        <vt:lpwstr/>
      </vt:variant>
      <vt:variant>
        <vt:i4>7340095</vt:i4>
      </vt:variant>
      <vt:variant>
        <vt:i4>-1</vt:i4>
      </vt:variant>
      <vt:variant>
        <vt:i4>2050</vt:i4>
      </vt:variant>
      <vt:variant>
        <vt:i4>1</vt:i4>
      </vt:variant>
      <vt:variant>
        <vt:lpwstr>https://encrypted-tbn0.gstatic.com/images?q=tbn:ANd9GcT12I2KesZerAp6gh55b3WcHU5HQ9dgm8LFK7GiWy3HwqxBDRk5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TS1 KTS1</dc:creator>
  <cp:keywords/>
  <dc:description/>
  <cp:lastModifiedBy>Marco Mok</cp:lastModifiedBy>
  <cp:revision>2</cp:revision>
  <cp:lastPrinted>2024-04-27T01:04:00Z</cp:lastPrinted>
  <dcterms:created xsi:type="dcterms:W3CDTF">2024-04-27T01:05:00Z</dcterms:created>
  <dcterms:modified xsi:type="dcterms:W3CDTF">2024-04-27T01:05:00Z</dcterms:modified>
</cp:coreProperties>
</file>